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29779" w14:textId="39A99ED2" w:rsidR="000F6867" w:rsidRPr="00621717" w:rsidRDefault="00E747C8" w:rsidP="000F6867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DFKai-SB" w:hAnsi="Calibri" w:cs="Calibri"/>
          <w:b/>
          <w:bCs/>
          <w:color w:val="00A79D"/>
          <w:spacing w:val="-6"/>
          <w:w w:val="80"/>
          <w:sz w:val="32"/>
          <w:szCs w:val="32"/>
          <w:lang w:eastAsia="zh-TW"/>
        </w:rPr>
      </w:pPr>
      <w:r w:rsidRPr="00621717">
        <w:rPr>
          <w:rFonts w:ascii="Calibri" w:eastAsia="DFKai-SB" w:hAnsi="Calibri" w:cs="Calibri"/>
          <w:b/>
          <w:bCs/>
          <w:color w:val="00A79D"/>
          <w:spacing w:val="-6"/>
          <w:w w:val="80"/>
          <w:sz w:val="32"/>
          <w:szCs w:val="32"/>
          <w:lang w:eastAsia="zh-TW"/>
        </w:rPr>
        <w:t>兒童保育及早期教育</w:t>
      </w:r>
      <w:r w:rsidR="00F347D7" w:rsidRPr="00621717">
        <w:rPr>
          <w:rFonts w:ascii="Calibri" w:eastAsia="DFKai-SB" w:hAnsi="Calibri" w:cs="Calibri"/>
          <w:b/>
          <w:bCs/>
          <w:color w:val="00A79D"/>
          <w:spacing w:val="-6"/>
          <w:w w:val="80"/>
          <w:sz w:val="32"/>
          <w:szCs w:val="32"/>
          <w:lang w:eastAsia="zh-TW"/>
        </w:rPr>
        <w:t>：</w:t>
      </w:r>
    </w:p>
    <w:p w14:paraId="5F19C928" w14:textId="301392BD" w:rsidR="00D25C2C" w:rsidRPr="00621717" w:rsidRDefault="00547E93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DFKai-SB" w:hAnsi="Calibri" w:cs="Calibri"/>
          <w:b/>
          <w:bCs/>
          <w:spacing w:val="-6"/>
          <w:w w:val="80"/>
          <w:sz w:val="28"/>
          <w:szCs w:val="28"/>
          <w:lang w:eastAsia="zh-TW"/>
        </w:rPr>
      </w:pPr>
      <w:r w:rsidRPr="00621717">
        <w:rPr>
          <w:rFonts w:ascii="Calibri" w:eastAsia="DFKai-SB" w:hAnsi="Calibri" w:cs="Calibri"/>
          <w:b/>
          <w:bCs/>
          <w:color w:val="746458"/>
          <w:spacing w:val="-6"/>
          <w:w w:val="80"/>
          <w:sz w:val="40"/>
          <w:szCs w:val="40"/>
          <w:lang w:eastAsia="zh-TW"/>
        </w:rPr>
        <w:t>新冠肺炎</w:t>
      </w:r>
      <w:r w:rsidR="005D5486" w:rsidRPr="00621717">
        <w:rPr>
          <w:rFonts w:ascii="Calibri" w:eastAsia="DFKai-SB" w:hAnsi="Calibri" w:cs="Calibri"/>
          <w:b/>
          <w:bCs/>
          <w:color w:val="746458"/>
          <w:spacing w:val="-6"/>
          <w:w w:val="80"/>
          <w:sz w:val="40"/>
          <w:szCs w:val="40"/>
          <w:lang w:eastAsia="zh-TW"/>
        </w:rPr>
        <w:t>健康安全計畫</w:t>
      </w:r>
      <w:r w:rsidR="00D25C2C" w:rsidRPr="00621717">
        <w:rPr>
          <w:rFonts w:ascii="Calibri" w:eastAsia="DFKai-SB" w:hAnsi="Calibri" w:cs="Calibri"/>
          <w:b/>
          <w:bCs/>
          <w:color w:val="746458"/>
          <w:spacing w:val="-6"/>
          <w:w w:val="80"/>
          <w:sz w:val="40"/>
          <w:szCs w:val="40"/>
          <w:lang w:eastAsia="zh-TW"/>
        </w:rPr>
        <w:br/>
      </w:r>
      <w:r w:rsidR="00E747C8" w:rsidRPr="00621717">
        <w:rPr>
          <w:rFonts w:ascii="Calibri" w:eastAsia="DFKai-SB" w:hAnsi="Calibri" w:cs="Calibri"/>
          <w:b/>
          <w:bCs/>
          <w:color w:val="746458"/>
          <w:spacing w:val="-6"/>
          <w:w w:val="80"/>
          <w:sz w:val="40"/>
          <w:szCs w:val="40"/>
          <w:lang w:eastAsia="zh-TW"/>
        </w:rPr>
        <w:t>可選範本</w:t>
      </w:r>
      <w:r w:rsidR="00D25C2C" w:rsidRPr="00621717">
        <w:rPr>
          <w:rFonts w:ascii="Calibri" w:eastAsia="DFKai-SB" w:hAnsi="Calibri" w:cs="Calibri"/>
          <w:b/>
          <w:bCs/>
          <w:spacing w:val="-6"/>
          <w:w w:val="80"/>
          <w:sz w:val="28"/>
          <w:szCs w:val="28"/>
          <w:lang w:eastAsia="zh-TW"/>
        </w:rPr>
        <w:tab/>
      </w:r>
    </w:p>
    <w:p w14:paraId="7B46F951" w14:textId="77777777" w:rsidR="00611FCE" w:rsidRPr="00621717" w:rsidRDefault="00611FCE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DFKai-SB" w:hAnsi="Calibri" w:cs="Calibri"/>
          <w:b/>
          <w:bCs/>
          <w:color w:val="746458"/>
          <w:spacing w:val="-6"/>
          <w:w w:val="80"/>
          <w:sz w:val="12"/>
          <w:szCs w:val="12"/>
          <w:lang w:eastAsia="zh-TW"/>
        </w:rPr>
      </w:pPr>
    </w:p>
    <w:p w14:paraId="6CD786F1" w14:textId="1082F169" w:rsidR="00611FCE" w:rsidRPr="00BD009B" w:rsidRDefault="00BD009B" w:rsidP="00BD009B">
      <w:pPr>
        <w:spacing w:after="0" w:line="240" w:lineRule="auto"/>
        <w:jc w:val="center"/>
        <w:rPr>
          <w:rFonts w:ascii="DFKai-SB" w:eastAsia="DFKai-SB" w:hAnsi="DFKai-SB" w:cs="Calibri"/>
          <w:b/>
          <w:spacing w:val="-6"/>
          <w:w w:val="80"/>
          <w:sz w:val="24"/>
          <w:szCs w:val="24"/>
          <w:lang w:eastAsia="zh-TW"/>
        </w:rPr>
      </w:pPr>
      <w:r w:rsidRPr="00BD009B">
        <w:rPr>
          <w:rFonts w:ascii="DFKai-SB" w:eastAsia="DFKai-SB" w:hAnsi="DFKai-SB" w:cstheme="minorHAnsi" w:hint="eastAsia"/>
          <w:b/>
          <w:color w:val="746458"/>
          <w:sz w:val="28"/>
          <w:szCs w:val="28"/>
          <w:lang w:eastAsia="zh-TW"/>
        </w:rPr>
        <w:t>已更新於 2021 年 2 月 1 日</w:t>
      </w:r>
    </w:p>
    <w:p w14:paraId="2360C8C2" w14:textId="2F72E0A2" w:rsidR="00611FCE" w:rsidRPr="00621717" w:rsidRDefault="00BD009B" w:rsidP="007E788A">
      <w:pPr>
        <w:spacing w:after="0" w:line="240" w:lineRule="auto"/>
        <w:jc w:val="center"/>
        <w:rPr>
          <w:rFonts w:ascii="Calibri" w:eastAsia="DFKai-SB" w:hAnsi="Calibri" w:cs="Calibri"/>
          <w:b/>
          <w:spacing w:val="-6"/>
          <w:w w:val="80"/>
          <w:lang w:eastAsia="zh-TW"/>
        </w:rPr>
      </w:pPr>
      <w:r>
        <w:rPr>
          <w:rFonts w:ascii="Calibri" w:eastAsia="DFKai-SB" w:hAnsi="Calibri" w:cs="Calibri"/>
          <w:b/>
          <w:spacing w:val="-6"/>
          <w:w w:val="80"/>
          <w:lang w:eastAsia="zh-TW"/>
        </w:rPr>
        <w:br/>
      </w:r>
      <w:r w:rsidR="00347447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各</w:t>
      </w:r>
      <w:r w:rsidR="00611FCE" w:rsidRPr="00621717">
        <w:rPr>
          <w:rFonts w:ascii="Calibri" w:eastAsia="DFKai-SB" w:hAnsi="Calibri" w:cs="Calibri"/>
          <w:b/>
          <w:noProof/>
          <w:spacing w:val="-6"/>
          <w:w w:val="80"/>
          <w:lang w:eastAsia="zh-TW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ACE6BD" wp14:editId="581CD360">
                <wp:simplePos x="0" y="0"/>
                <wp:positionH relativeFrom="page">
                  <wp:posOffset>8726170</wp:posOffset>
                </wp:positionH>
                <wp:positionV relativeFrom="paragraph">
                  <wp:posOffset>610870</wp:posOffset>
                </wp:positionV>
                <wp:extent cx="39370" cy="7620"/>
                <wp:effectExtent l="0" t="0" r="0" b="0"/>
                <wp:wrapNone/>
                <wp:docPr id="1" name="Rectangle 5" title="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37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59F4DA40" id="Rectangle 5" o:spid="_x0000_s1026" alt="標題: Rectangle" style="position:absolute;margin-left:687.1pt;margin-top:48.1pt;width:3.1pt;height: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" fillcolor="black" stroked="f">
                <w10:wrap anchorx="page"/>
              </v:rect>
            </w:pict>
          </mc:Fallback>
        </mc:AlternateContent>
      </w:r>
      <w:r w:rsidR="00E747C8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兒童保育機構</w:t>
      </w:r>
      <w:r w:rsidR="00142702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皆須制定</w:t>
      </w:r>
      <w:r w:rsidR="007F612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書面</w:t>
      </w:r>
      <w:r w:rsidR="00547E9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新冠肺炎</w:t>
      </w:r>
      <w:r w:rsidR="005D5486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健康安全計畫</w:t>
      </w:r>
      <w:r w:rsidR="00E751E1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，</w:t>
      </w:r>
      <w:r w:rsidR="00CC4CE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確保</w:t>
      </w:r>
      <w:r w:rsidR="002E199B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安全營運並協助降低</w:t>
      </w:r>
      <w:r w:rsidR="00547E9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冠肺炎</w:t>
      </w:r>
      <w:r w:rsidR="002E199B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傳播</w:t>
      </w:r>
      <w:r w:rsidR="00F347D7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。</w:t>
      </w:r>
    </w:p>
    <w:p w14:paraId="53028208" w14:textId="77777777" w:rsidR="00611FCE" w:rsidRPr="00621717" w:rsidRDefault="00611FCE" w:rsidP="00F011EC">
      <w:pPr>
        <w:pStyle w:val="BodyText"/>
        <w:ind w:right="130"/>
        <w:rPr>
          <w:rFonts w:eastAsia="DFKai-SB"/>
          <w:b/>
          <w:spacing w:val="-6"/>
          <w:w w:val="80"/>
          <w:lang w:eastAsia="zh-TW"/>
        </w:rPr>
      </w:pPr>
    </w:p>
    <w:p w14:paraId="224358A8" w14:textId="556793A7" w:rsidR="001A47F3" w:rsidRPr="00621717" w:rsidRDefault="004678E4" w:rsidP="00E6472B">
      <w:pPr>
        <w:spacing w:after="0" w:line="240" w:lineRule="auto"/>
        <w:rPr>
          <w:rFonts w:ascii="Calibri" w:eastAsia="DFKai-SB" w:hAnsi="Calibri" w:cs="Calibri"/>
          <w:b/>
          <w:spacing w:val="-6"/>
          <w:w w:val="80"/>
          <w:lang w:eastAsia="zh-TW"/>
        </w:rPr>
      </w:pPr>
      <w:r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備註：</w:t>
      </w:r>
      <w:r w:rsidR="00C935E2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制定</w:t>
      </w:r>
      <w:r w:rsidR="009123D2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機構</w:t>
      </w:r>
      <w:r w:rsidR="00980B98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或中心的</w:t>
      </w:r>
      <w:r w:rsidR="00547E9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新冠肺炎</w:t>
      </w:r>
      <w:r w:rsidR="005D5486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健康安全計畫</w:t>
      </w:r>
      <w:r w:rsidR="00980B98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是強制規定</w:t>
      </w:r>
      <w:r w:rsidR="00F347D7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。</w:t>
      </w:r>
      <w:r w:rsidR="00980B98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使用本範本</w:t>
      </w:r>
      <w:r w:rsidR="00520D63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為選擇性</w:t>
      </w:r>
      <w:r w:rsidR="008E79B4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的</w:t>
      </w:r>
      <w:r w:rsidR="00F347D7" w:rsidRPr="00621717">
        <w:rPr>
          <w:rFonts w:ascii="Calibri" w:eastAsia="DFKai-SB" w:hAnsi="Calibri" w:cs="Calibri"/>
          <w:b/>
          <w:spacing w:val="-6"/>
          <w:w w:val="80"/>
          <w:lang w:eastAsia="zh-TW"/>
        </w:rPr>
        <w:t>。</w:t>
      </w:r>
    </w:p>
    <w:p w14:paraId="0CACE027" w14:textId="77777777" w:rsidR="001A47F3" w:rsidRPr="00621717" w:rsidRDefault="001A47F3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</w:p>
    <w:p w14:paraId="5F1FF7B5" w14:textId="6B4FCC2F" w:rsidR="00611FCE" w:rsidRPr="00621717" w:rsidRDefault="002903CC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本</w:t>
      </w:r>
      <w:r w:rsidR="00547E93" w:rsidRPr="00621717">
        <w:rPr>
          <w:rFonts w:eastAsia="DFKai-SB"/>
          <w:spacing w:val="-6"/>
          <w:w w:val="80"/>
          <w:lang w:eastAsia="zh-TW"/>
        </w:rPr>
        <w:t>新冠肺炎</w:t>
      </w:r>
      <w:r w:rsidR="005D5486" w:rsidRPr="00621717">
        <w:rPr>
          <w:rFonts w:eastAsia="DFKai-SB"/>
          <w:spacing w:val="-6"/>
          <w:w w:val="80"/>
          <w:lang w:eastAsia="zh-TW"/>
        </w:rPr>
        <w:t>健康安全計畫</w:t>
      </w:r>
      <w:r w:rsidR="00871EDA" w:rsidRPr="00621717">
        <w:rPr>
          <w:rFonts w:eastAsia="DFKai-SB"/>
          <w:spacing w:val="-6"/>
          <w:w w:val="80"/>
          <w:lang w:eastAsia="zh-TW"/>
        </w:rPr>
        <w:t>可選範本</w:t>
      </w:r>
      <w:r w:rsidR="00DD327D" w:rsidRPr="00621717">
        <w:rPr>
          <w:rFonts w:eastAsia="DFKai-SB"/>
          <w:spacing w:val="-6"/>
          <w:w w:val="80"/>
          <w:lang w:eastAsia="zh-TW"/>
        </w:rPr>
        <w:t>符合</w:t>
      </w:r>
      <w:r w:rsidR="00F347D7" w:rsidRPr="00621717">
        <w:rPr>
          <w:rFonts w:eastAsia="DFKai-SB"/>
          <w:spacing w:val="-6"/>
          <w:w w:val="80"/>
          <w:lang w:eastAsia="zh-TW"/>
        </w:rPr>
        <w:t>「</w:t>
      </w:r>
      <w:r w:rsidR="00B925DE" w:rsidRPr="00621717">
        <w:rPr>
          <w:rFonts w:eastAsia="DFKai-SB"/>
          <w:spacing w:val="-6"/>
          <w:w w:val="80"/>
          <w:lang w:eastAsia="zh-TW"/>
        </w:rPr>
        <w:t>新冠肺炎期間兒童保育及早期教育營運健康安全指南</w:t>
      </w:r>
      <w:r w:rsidR="00F347D7" w:rsidRPr="00621717">
        <w:rPr>
          <w:rFonts w:eastAsia="DFKai-SB"/>
          <w:spacing w:val="-6"/>
          <w:w w:val="80"/>
          <w:lang w:eastAsia="zh-TW"/>
        </w:rPr>
        <w:t>」（</w:t>
      </w:r>
      <w:r w:rsidR="001E48C4" w:rsidRPr="00621717">
        <w:rPr>
          <w:rFonts w:eastAsia="DFKai-SB"/>
          <w:spacing w:val="-6"/>
          <w:w w:val="80"/>
          <w:lang w:eastAsia="zh-TW"/>
        </w:rPr>
        <w:t>以下簡稱</w:t>
      </w:r>
      <w:r w:rsidR="00F347D7" w:rsidRPr="00621717">
        <w:rPr>
          <w:rFonts w:eastAsia="DFKai-SB"/>
          <w:spacing w:val="-6"/>
          <w:w w:val="80"/>
          <w:lang w:eastAsia="zh-TW"/>
        </w:rPr>
        <w:t>「</w:t>
      </w:r>
      <w:r w:rsidR="001E48C4" w:rsidRPr="00621717">
        <w:rPr>
          <w:rFonts w:eastAsia="DFKai-SB"/>
          <w:spacing w:val="-6"/>
          <w:w w:val="80"/>
          <w:lang w:eastAsia="zh-TW"/>
        </w:rPr>
        <w:t>指南</w:t>
      </w:r>
      <w:r w:rsidR="00F347D7" w:rsidRPr="00621717">
        <w:rPr>
          <w:rFonts w:eastAsia="DFKai-SB"/>
          <w:spacing w:val="-6"/>
          <w:w w:val="80"/>
          <w:lang w:eastAsia="zh-TW"/>
        </w:rPr>
        <w:t>」）</w:t>
      </w:r>
      <w:r w:rsidR="00533505" w:rsidRPr="00621717">
        <w:rPr>
          <w:rFonts w:eastAsia="DFKai-SB"/>
          <w:spacing w:val="-6"/>
          <w:w w:val="80"/>
          <w:lang w:eastAsia="zh-TW"/>
        </w:rPr>
        <w:t>規定</w:t>
      </w:r>
      <w:r w:rsidR="00F347D7" w:rsidRPr="00621717">
        <w:rPr>
          <w:rFonts w:eastAsia="DFKai-SB"/>
          <w:spacing w:val="-6"/>
          <w:w w:val="80"/>
          <w:lang w:eastAsia="zh-TW"/>
        </w:rPr>
        <w:t>：</w:t>
      </w:r>
    </w:p>
    <w:p w14:paraId="686EB5CA" w14:textId="701E3E34" w:rsidR="00611FCE" w:rsidRPr="00621717" w:rsidRDefault="00ED4C77" w:rsidP="00F011EC">
      <w:pPr>
        <w:pStyle w:val="BodyText"/>
        <w:ind w:right="130"/>
        <w:rPr>
          <w:rFonts w:eastAsia="DFKai-SB"/>
          <w:b/>
          <w:spacing w:val="-6"/>
          <w:w w:val="80"/>
          <w:sz w:val="28"/>
          <w:szCs w:val="28"/>
        </w:rPr>
      </w:pPr>
      <w:hyperlink r:id="rId11" w:tooltip="本新冠肺炎健康安全計畫可選範本符合「新冠肺炎期間兒童保育及早期教育營運健康安全指南」（以下簡稱「指南」）規定：" w:history="1">
        <w:r w:rsidR="00E104ED" w:rsidRPr="00621717">
          <w:rPr>
            <w:rStyle w:val="Hyperlink"/>
            <w:rFonts w:eastAsia="DFKai-SB"/>
            <w:color w:val="006C64"/>
            <w:spacing w:val="-6"/>
            <w:w w:val="80"/>
          </w:rPr>
          <w:t>https://oregonearlylearning.com/form_sets/health-and-safety-guidelines-for-child-care-and-early-education-operating-during-covid-19/</w:t>
        </w:r>
      </w:hyperlink>
      <w:r w:rsidR="00353727" w:rsidRPr="00621717">
        <w:rPr>
          <w:rFonts w:eastAsia="DFKai-SB"/>
          <w:color w:val="006C64"/>
          <w:spacing w:val="-6"/>
          <w:w w:val="80"/>
        </w:rPr>
        <w:br/>
      </w:r>
    </w:p>
    <w:p w14:paraId="7A40FAD1" w14:textId="7A5BC8EC" w:rsidR="00611FCE" w:rsidRPr="00621717" w:rsidRDefault="003D7AAB" w:rsidP="00E6472B">
      <w:pPr>
        <w:pStyle w:val="BodyText"/>
        <w:spacing w:after="240"/>
        <w:ind w:right="130"/>
        <w:rPr>
          <w:rFonts w:eastAsia="DFKai-SB"/>
          <w:b/>
          <w:color w:val="746458"/>
          <w:spacing w:val="-6"/>
          <w:w w:val="80"/>
          <w:sz w:val="28"/>
          <w:szCs w:val="28"/>
          <w:lang w:eastAsia="zh-TW"/>
        </w:rPr>
      </w:pPr>
      <w:r w:rsidRPr="00621717">
        <w:rPr>
          <w:rFonts w:eastAsia="DFKai-SB"/>
          <w:b/>
          <w:color w:val="746458"/>
          <w:spacing w:val="-6"/>
          <w:w w:val="80"/>
          <w:sz w:val="28"/>
          <w:szCs w:val="28"/>
          <w:lang w:eastAsia="zh-TW"/>
        </w:rPr>
        <w:t>目的</w:t>
      </w:r>
    </w:p>
    <w:p w14:paraId="29E32E78" w14:textId="4B419FA6" w:rsidR="00611FCE" w:rsidRPr="00621717" w:rsidRDefault="00DF0FB0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制定完成時</w:t>
      </w:r>
      <w:r w:rsidR="0084507C" w:rsidRPr="00621717">
        <w:rPr>
          <w:rFonts w:eastAsia="DFKai-SB"/>
          <w:spacing w:val="-6"/>
          <w:w w:val="80"/>
          <w:lang w:eastAsia="zh-TW"/>
        </w:rPr>
        <w:t>本範本將</w:t>
      </w:r>
      <w:r w:rsidR="00F347D7" w:rsidRPr="00621717">
        <w:rPr>
          <w:rFonts w:eastAsia="DFKai-SB"/>
          <w:spacing w:val="-6"/>
          <w:w w:val="80"/>
          <w:lang w:eastAsia="zh-TW"/>
        </w:rPr>
        <w:t>：</w:t>
      </w:r>
    </w:p>
    <w:p w14:paraId="0B7A85E4" w14:textId="1D400BAA" w:rsidR="00611FCE" w:rsidRPr="00621717" w:rsidRDefault="0033433A" w:rsidP="00F011EC">
      <w:pPr>
        <w:pStyle w:val="BodyText"/>
        <w:numPr>
          <w:ilvl w:val="0"/>
          <w:numId w:val="26"/>
        </w:numPr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協助</w:t>
      </w:r>
      <w:r w:rsidR="00E747C8" w:rsidRPr="00621717">
        <w:rPr>
          <w:rFonts w:eastAsia="DFKai-SB"/>
          <w:spacing w:val="-6"/>
          <w:w w:val="80"/>
          <w:lang w:eastAsia="zh-TW"/>
        </w:rPr>
        <w:t>機構</w:t>
      </w:r>
      <w:r w:rsidR="00381D8C" w:rsidRPr="00621717">
        <w:rPr>
          <w:rFonts w:eastAsia="DFKai-SB"/>
          <w:spacing w:val="-6"/>
          <w:w w:val="80"/>
          <w:lang w:eastAsia="zh-TW"/>
        </w:rPr>
        <w:t>業主及</w:t>
      </w:r>
      <w:r w:rsidR="00EE21DB" w:rsidRPr="00621717">
        <w:rPr>
          <w:rFonts w:eastAsia="DFKai-SB"/>
          <w:spacing w:val="-6"/>
          <w:w w:val="80"/>
          <w:lang w:eastAsia="zh-TW"/>
        </w:rPr>
        <w:t>管理人</w:t>
      </w:r>
      <w:r w:rsidR="003616C7" w:rsidRPr="00621717">
        <w:rPr>
          <w:rFonts w:eastAsia="DFKai-SB"/>
          <w:spacing w:val="-6"/>
          <w:w w:val="80"/>
          <w:lang w:eastAsia="zh-TW"/>
        </w:rPr>
        <w:t>在</w:t>
      </w:r>
      <w:r w:rsidR="00FD146B" w:rsidRPr="00621717">
        <w:rPr>
          <w:rFonts w:eastAsia="DFKai-SB"/>
          <w:spacing w:val="-6"/>
          <w:w w:val="80"/>
          <w:lang w:eastAsia="zh-TW"/>
        </w:rPr>
        <w:t>新冠肺炎期間</w:t>
      </w:r>
      <w:r w:rsidR="00EE21DB" w:rsidRPr="00621717">
        <w:rPr>
          <w:rFonts w:eastAsia="DFKai-SB"/>
          <w:spacing w:val="-6"/>
          <w:w w:val="80"/>
          <w:lang w:eastAsia="zh-TW"/>
        </w:rPr>
        <w:t>有效規劃並</w:t>
      </w:r>
      <w:r w:rsidR="00FD146B" w:rsidRPr="00621717">
        <w:rPr>
          <w:rFonts w:eastAsia="DFKai-SB"/>
          <w:spacing w:val="-6"/>
          <w:w w:val="80"/>
          <w:lang w:eastAsia="zh-TW"/>
        </w:rPr>
        <w:t>實施健康安全營運</w:t>
      </w:r>
      <w:r w:rsidR="00B0325A" w:rsidRPr="00621717">
        <w:rPr>
          <w:rFonts w:eastAsia="DFKai-SB"/>
          <w:spacing w:val="-6"/>
          <w:w w:val="80"/>
          <w:lang w:eastAsia="zh-TW"/>
        </w:rPr>
        <w:t>；</w:t>
      </w:r>
    </w:p>
    <w:p w14:paraId="766F3C90" w14:textId="68D18DB3" w:rsidR="00611FCE" w:rsidRPr="00621717" w:rsidRDefault="00352DB2" w:rsidP="00F011EC">
      <w:pPr>
        <w:pStyle w:val="BodyText"/>
        <w:numPr>
          <w:ilvl w:val="0"/>
          <w:numId w:val="26"/>
        </w:numPr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傳達機構人員</w:t>
      </w:r>
      <w:r w:rsidR="0072211E" w:rsidRPr="00621717">
        <w:rPr>
          <w:rFonts w:eastAsia="DFKai-SB"/>
          <w:spacing w:val="-6"/>
          <w:w w:val="80"/>
          <w:lang w:eastAsia="zh-TW"/>
        </w:rPr>
        <w:t>新</w:t>
      </w:r>
      <w:r w:rsidR="00300874" w:rsidRPr="00621717">
        <w:rPr>
          <w:rFonts w:eastAsia="DFKai-SB"/>
          <w:spacing w:val="-6"/>
          <w:w w:val="80"/>
          <w:lang w:eastAsia="zh-TW"/>
        </w:rPr>
        <w:t>作業程序</w:t>
      </w:r>
      <w:r w:rsidR="000402DE" w:rsidRPr="00621717">
        <w:rPr>
          <w:rFonts w:eastAsia="DFKai-SB"/>
          <w:spacing w:val="-6"/>
          <w:w w:val="80"/>
          <w:lang w:eastAsia="zh-TW"/>
        </w:rPr>
        <w:t>；</w:t>
      </w:r>
    </w:p>
    <w:p w14:paraId="24735E1E" w14:textId="568E8A16" w:rsidR="00611FCE" w:rsidRPr="00621717" w:rsidRDefault="00A47100" w:rsidP="00F011EC">
      <w:pPr>
        <w:pStyle w:val="BodyText"/>
        <w:numPr>
          <w:ilvl w:val="0"/>
          <w:numId w:val="26"/>
        </w:numPr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通知</w:t>
      </w:r>
      <w:r w:rsidR="009B0544" w:rsidRPr="00621717">
        <w:rPr>
          <w:rFonts w:eastAsia="DFKai-SB"/>
          <w:spacing w:val="-6"/>
          <w:w w:val="80"/>
          <w:lang w:eastAsia="zh-TW"/>
        </w:rPr>
        <w:t>機構家庭</w:t>
      </w:r>
      <w:r w:rsidR="00862BAB" w:rsidRPr="00621717">
        <w:rPr>
          <w:rFonts w:eastAsia="DFKai-SB"/>
          <w:spacing w:val="-6"/>
          <w:w w:val="80"/>
          <w:lang w:eastAsia="zh-TW"/>
        </w:rPr>
        <w:t>新作業程序</w:t>
      </w:r>
      <w:r w:rsidR="004B7AB8" w:rsidRPr="00621717">
        <w:rPr>
          <w:rFonts w:eastAsia="DFKai-SB"/>
          <w:spacing w:val="-6"/>
          <w:w w:val="80"/>
          <w:lang w:eastAsia="zh-TW"/>
        </w:rPr>
        <w:t>。</w:t>
      </w:r>
    </w:p>
    <w:p w14:paraId="78EE7DD6" w14:textId="77777777" w:rsidR="00CC79F4" w:rsidRPr="00621717" w:rsidRDefault="00CC79F4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</w:p>
    <w:p w14:paraId="705E6BE2" w14:textId="58E8604B" w:rsidR="00CF07DE" w:rsidRPr="00621717" w:rsidRDefault="00E74F3C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各兒童保育機構制定的</w:t>
      </w:r>
      <w:r w:rsidR="00554B7A" w:rsidRPr="00621717">
        <w:rPr>
          <w:rFonts w:eastAsia="DFKai-SB"/>
          <w:spacing w:val="-6"/>
          <w:w w:val="80"/>
          <w:lang w:eastAsia="zh-TW"/>
        </w:rPr>
        <w:t>新冠肺炎健康安全計畫</w:t>
      </w:r>
      <w:r w:rsidRPr="00621717">
        <w:rPr>
          <w:rFonts w:eastAsia="DFKai-SB"/>
          <w:spacing w:val="-6"/>
          <w:w w:val="80"/>
          <w:lang w:eastAsia="zh-TW"/>
        </w:rPr>
        <w:t>應</w:t>
      </w:r>
      <w:r w:rsidR="007B7404" w:rsidRPr="00621717">
        <w:rPr>
          <w:rFonts w:eastAsia="DFKai-SB"/>
          <w:spacing w:val="-6"/>
          <w:w w:val="80"/>
          <w:lang w:eastAsia="zh-TW"/>
        </w:rPr>
        <w:t>符合各</w:t>
      </w:r>
      <w:r w:rsidR="00C51CFE" w:rsidRPr="00621717">
        <w:rPr>
          <w:rFonts w:eastAsia="DFKai-SB"/>
          <w:spacing w:val="-6"/>
          <w:w w:val="80"/>
          <w:lang w:eastAsia="zh-TW"/>
        </w:rPr>
        <w:t>機構</w:t>
      </w:r>
      <w:r w:rsidR="007B7404" w:rsidRPr="00621717">
        <w:rPr>
          <w:rFonts w:eastAsia="DFKai-SB"/>
          <w:spacing w:val="-6"/>
          <w:w w:val="80"/>
          <w:lang w:eastAsia="zh-TW"/>
        </w:rPr>
        <w:t>的</w:t>
      </w:r>
      <w:r w:rsidR="00AB3DE8" w:rsidRPr="00621717">
        <w:rPr>
          <w:rFonts w:eastAsia="DFKai-SB"/>
          <w:spacing w:val="-6"/>
          <w:w w:val="80"/>
          <w:lang w:eastAsia="zh-TW"/>
        </w:rPr>
        <w:t>特別需求</w:t>
      </w:r>
      <w:r w:rsidR="00563A7D" w:rsidRPr="00621717">
        <w:rPr>
          <w:rFonts w:eastAsia="DFKai-SB"/>
          <w:spacing w:val="-6"/>
          <w:w w:val="80"/>
          <w:lang w:eastAsia="zh-TW"/>
        </w:rPr>
        <w:t>，</w:t>
      </w:r>
      <w:r w:rsidR="00DD06D8" w:rsidRPr="00621717">
        <w:rPr>
          <w:rFonts w:eastAsia="DFKai-SB"/>
          <w:spacing w:val="-6"/>
          <w:w w:val="80"/>
          <w:lang w:eastAsia="zh-TW"/>
        </w:rPr>
        <w:t>並應</w:t>
      </w:r>
      <w:r w:rsidR="00417991" w:rsidRPr="00621717">
        <w:rPr>
          <w:rFonts w:eastAsia="DFKai-SB"/>
          <w:spacing w:val="-6"/>
          <w:w w:val="80"/>
          <w:lang w:eastAsia="zh-TW"/>
        </w:rPr>
        <w:t>參考</w:t>
      </w:r>
      <w:r w:rsidR="001E48C4" w:rsidRPr="00621717">
        <w:rPr>
          <w:rFonts w:eastAsia="DFKai-SB"/>
          <w:spacing w:val="-6"/>
          <w:w w:val="80"/>
          <w:lang w:eastAsia="zh-TW"/>
        </w:rPr>
        <w:t>指南</w:t>
      </w:r>
      <w:r w:rsidR="00417991" w:rsidRPr="00621717">
        <w:rPr>
          <w:rFonts w:eastAsia="DFKai-SB"/>
          <w:spacing w:val="-6"/>
          <w:w w:val="80"/>
          <w:lang w:eastAsia="zh-TW"/>
        </w:rPr>
        <w:t>制定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CD75BA" w:rsidRPr="00621717">
        <w:rPr>
          <w:rFonts w:eastAsia="DFKai-SB"/>
          <w:spacing w:val="-6"/>
          <w:w w:val="80"/>
          <w:lang w:eastAsia="zh-TW"/>
        </w:rPr>
        <w:t>但使用本</w:t>
      </w:r>
      <w:r w:rsidR="00980B98" w:rsidRPr="00621717">
        <w:rPr>
          <w:rFonts w:eastAsia="DFKai-SB"/>
          <w:spacing w:val="-6"/>
          <w:w w:val="80"/>
          <w:lang w:eastAsia="zh-TW"/>
        </w:rPr>
        <w:t>範本</w:t>
      </w:r>
      <w:r w:rsidR="00CD75BA" w:rsidRPr="00621717">
        <w:rPr>
          <w:rFonts w:eastAsia="DFKai-SB"/>
          <w:spacing w:val="-6"/>
          <w:w w:val="80"/>
          <w:lang w:eastAsia="zh-TW"/>
        </w:rPr>
        <w:t>為</w:t>
      </w:r>
      <w:r w:rsidR="008E79B4" w:rsidRPr="00621717">
        <w:rPr>
          <w:rFonts w:eastAsia="DFKai-SB"/>
          <w:spacing w:val="-6"/>
          <w:w w:val="80"/>
          <w:u w:val="single"/>
          <w:lang w:eastAsia="zh-TW"/>
        </w:rPr>
        <w:t>選擇性</w:t>
      </w:r>
      <w:r w:rsidR="008E01B5" w:rsidRPr="00621717">
        <w:rPr>
          <w:rFonts w:eastAsia="DFKai-SB"/>
          <w:spacing w:val="-6"/>
          <w:w w:val="80"/>
          <w:u w:val="single"/>
          <w:lang w:eastAsia="zh-TW"/>
        </w:rPr>
        <w:t>的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4625B6" w:rsidRPr="00621717">
        <w:rPr>
          <w:rFonts w:eastAsia="DFKai-SB"/>
          <w:spacing w:val="-6"/>
          <w:w w:val="80"/>
          <w:lang w:eastAsia="zh-TW"/>
        </w:rPr>
        <w:t>提供者應確保</w:t>
      </w:r>
      <w:r w:rsidR="00547E93" w:rsidRPr="00621717">
        <w:rPr>
          <w:rFonts w:eastAsia="DFKai-SB"/>
          <w:spacing w:val="-6"/>
          <w:w w:val="80"/>
          <w:lang w:eastAsia="zh-TW"/>
        </w:rPr>
        <w:t>新冠肺炎</w:t>
      </w:r>
      <w:r w:rsidR="005D5486" w:rsidRPr="00621717">
        <w:rPr>
          <w:rFonts w:eastAsia="DFKai-SB"/>
          <w:spacing w:val="-6"/>
          <w:w w:val="80"/>
          <w:lang w:eastAsia="zh-TW"/>
        </w:rPr>
        <w:t>健康安全計畫</w:t>
      </w:r>
      <w:r w:rsidR="006C45A3" w:rsidRPr="00621717">
        <w:rPr>
          <w:rFonts w:eastAsia="DFKai-SB"/>
          <w:spacing w:val="-6"/>
          <w:w w:val="80"/>
          <w:lang w:eastAsia="zh-TW"/>
        </w:rPr>
        <w:t>符合</w:t>
      </w:r>
      <w:r w:rsidR="009123D2" w:rsidRPr="00621717">
        <w:rPr>
          <w:rFonts w:eastAsia="DFKai-SB"/>
          <w:spacing w:val="-6"/>
          <w:w w:val="80"/>
          <w:lang w:eastAsia="zh-TW"/>
        </w:rPr>
        <w:t>機構</w:t>
      </w:r>
      <w:r w:rsidR="006C45A3" w:rsidRPr="00621717">
        <w:rPr>
          <w:rFonts w:eastAsia="DFKai-SB"/>
          <w:spacing w:val="-6"/>
          <w:w w:val="80"/>
          <w:lang w:eastAsia="zh-TW"/>
        </w:rPr>
        <w:t>相關的各項指南規定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1D726F" w:rsidRPr="00621717">
        <w:rPr>
          <w:rFonts w:eastAsia="DFKai-SB"/>
          <w:b/>
          <w:spacing w:val="-6"/>
          <w:w w:val="80"/>
          <w:lang w:eastAsia="zh-TW"/>
        </w:rPr>
        <w:t>請注意</w:t>
      </w:r>
      <w:r w:rsidR="004678E4" w:rsidRPr="00621717">
        <w:rPr>
          <w:rFonts w:eastAsia="DFKai-SB"/>
          <w:b/>
          <w:spacing w:val="-6"/>
          <w:w w:val="80"/>
          <w:lang w:eastAsia="zh-TW"/>
        </w:rPr>
        <w:t>：</w:t>
      </w:r>
      <w:r w:rsidR="0084507C" w:rsidRPr="00621717">
        <w:rPr>
          <w:rFonts w:eastAsia="DFKai-SB"/>
          <w:spacing w:val="-6"/>
          <w:w w:val="80"/>
          <w:lang w:eastAsia="zh-TW"/>
        </w:rPr>
        <w:t>本範本</w:t>
      </w:r>
      <w:r w:rsidR="009B7272" w:rsidRPr="00621717">
        <w:rPr>
          <w:rFonts w:eastAsia="DFKai-SB"/>
          <w:spacing w:val="-6"/>
          <w:w w:val="80"/>
          <w:lang w:eastAsia="zh-TW"/>
        </w:rPr>
        <w:t>僅強調規劃相關規定</w:t>
      </w:r>
      <w:r w:rsidR="004B7AB8" w:rsidRPr="00621717">
        <w:rPr>
          <w:rFonts w:eastAsia="DFKai-SB"/>
          <w:spacing w:val="-6"/>
          <w:w w:val="80"/>
          <w:lang w:eastAsia="zh-TW"/>
        </w:rPr>
        <w:t>。</w:t>
      </w:r>
    </w:p>
    <w:p w14:paraId="715DA1BA" w14:textId="77777777" w:rsidR="00CF07DE" w:rsidRPr="00621717" w:rsidRDefault="00CF07DE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</w:p>
    <w:p w14:paraId="30125AAD" w14:textId="50AA9798" w:rsidR="00611FCE" w:rsidRPr="00621717" w:rsidRDefault="00C97597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按</w:t>
      </w:r>
      <w:r w:rsidR="006C45A3" w:rsidRPr="00621717">
        <w:rPr>
          <w:rFonts w:eastAsia="DFKai-SB"/>
          <w:spacing w:val="-6"/>
          <w:w w:val="80"/>
          <w:lang w:eastAsia="zh-TW"/>
        </w:rPr>
        <w:t>14.4</w:t>
      </w:r>
      <w:r w:rsidR="006C45A3" w:rsidRPr="00621717">
        <w:rPr>
          <w:rFonts w:eastAsia="DFKai-SB"/>
          <w:spacing w:val="-6"/>
          <w:w w:val="80"/>
          <w:lang w:eastAsia="zh-TW"/>
        </w:rPr>
        <w:t>項規定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C51CFE" w:rsidRPr="00621717">
        <w:rPr>
          <w:rFonts w:eastAsia="DFKai-SB"/>
          <w:spacing w:val="-6"/>
          <w:w w:val="80"/>
          <w:lang w:eastAsia="zh-TW"/>
        </w:rPr>
        <w:t>兒童保育機構新冠肺炎健康安全計畫</w:t>
      </w:r>
      <w:r w:rsidRPr="00621717">
        <w:rPr>
          <w:rFonts w:eastAsia="DFKai-SB"/>
          <w:spacing w:val="-6"/>
          <w:w w:val="80"/>
          <w:lang w:eastAsia="zh-TW"/>
        </w:rPr>
        <w:t>須</w:t>
      </w:r>
      <w:r w:rsidR="00A47100" w:rsidRPr="00621717">
        <w:rPr>
          <w:rFonts w:eastAsia="DFKai-SB"/>
          <w:spacing w:val="-6"/>
          <w:w w:val="80"/>
          <w:lang w:eastAsia="zh-TW"/>
        </w:rPr>
        <w:t>通知</w:t>
      </w:r>
      <w:r w:rsidR="00160AC3" w:rsidRPr="00621717">
        <w:rPr>
          <w:rFonts w:eastAsia="DFKai-SB"/>
          <w:spacing w:val="-6"/>
          <w:w w:val="80"/>
          <w:lang w:eastAsia="zh-TW"/>
        </w:rPr>
        <w:t>全部</w:t>
      </w:r>
      <w:r w:rsidR="00300874" w:rsidRPr="00621717">
        <w:rPr>
          <w:rFonts w:eastAsia="DFKai-SB"/>
          <w:spacing w:val="-6"/>
          <w:w w:val="80"/>
          <w:lang w:eastAsia="zh-TW"/>
        </w:rPr>
        <w:t>人員</w:t>
      </w:r>
      <w:r w:rsidR="00640737" w:rsidRPr="00621717">
        <w:rPr>
          <w:rFonts w:eastAsia="DFKai-SB"/>
          <w:spacing w:val="-6"/>
          <w:w w:val="80"/>
          <w:lang w:eastAsia="zh-TW"/>
        </w:rPr>
        <w:t>，並張貼在顯眼處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68178D" w:rsidRPr="00621717">
        <w:rPr>
          <w:rFonts w:eastAsia="DFKai-SB"/>
          <w:spacing w:val="-6"/>
          <w:w w:val="80"/>
          <w:lang w:eastAsia="zh-TW"/>
        </w:rPr>
        <w:t>機構</w:t>
      </w:r>
      <w:r w:rsidR="00550E4E" w:rsidRPr="00621717">
        <w:rPr>
          <w:rFonts w:eastAsia="DFKai-SB"/>
          <w:spacing w:val="-6"/>
          <w:w w:val="80"/>
          <w:lang w:eastAsia="zh-TW"/>
        </w:rPr>
        <w:t>也</w:t>
      </w:r>
      <w:r w:rsidRPr="00621717">
        <w:rPr>
          <w:rFonts w:eastAsia="DFKai-SB"/>
          <w:spacing w:val="-6"/>
          <w:w w:val="80"/>
          <w:lang w:eastAsia="zh-TW"/>
        </w:rPr>
        <w:t>須</w:t>
      </w:r>
      <w:r w:rsidR="009968EF" w:rsidRPr="00621717">
        <w:rPr>
          <w:rFonts w:eastAsia="DFKai-SB"/>
          <w:spacing w:val="-6"/>
          <w:w w:val="80"/>
          <w:lang w:eastAsia="zh-TW"/>
        </w:rPr>
        <w:t>通知家庭</w:t>
      </w:r>
      <w:r w:rsidR="0084507C" w:rsidRPr="00621717">
        <w:rPr>
          <w:rFonts w:eastAsia="DFKai-SB"/>
          <w:spacing w:val="-6"/>
          <w:w w:val="80"/>
          <w:lang w:eastAsia="zh-TW"/>
        </w:rPr>
        <w:t>本範本</w:t>
      </w:r>
      <w:r w:rsidR="00550E4E" w:rsidRPr="00621717">
        <w:rPr>
          <w:rFonts w:eastAsia="DFKai-SB"/>
          <w:spacing w:val="-6"/>
          <w:w w:val="80"/>
          <w:lang w:eastAsia="zh-TW"/>
        </w:rPr>
        <w:t>或機構內部</w:t>
      </w:r>
      <w:r w:rsidR="00027C53" w:rsidRPr="00621717">
        <w:rPr>
          <w:rFonts w:eastAsia="DFKai-SB"/>
          <w:spacing w:val="-6"/>
          <w:w w:val="80"/>
          <w:lang w:eastAsia="zh-TW"/>
        </w:rPr>
        <w:t>資料</w:t>
      </w:r>
      <w:r w:rsidR="004B7AB8" w:rsidRPr="00621717">
        <w:rPr>
          <w:rFonts w:eastAsia="DFKai-SB"/>
          <w:spacing w:val="-6"/>
          <w:w w:val="80"/>
          <w:lang w:eastAsia="zh-TW"/>
        </w:rPr>
        <w:t>。</w:t>
      </w:r>
    </w:p>
    <w:p w14:paraId="4B2D6D4C" w14:textId="77777777" w:rsidR="004F3611" w:rsidRPr="00621717" w:rsidRDefault="004F3611" w:rsidP="00F011EC">
      <w:pPr>
        <w:pStyle w:val="BodyText"/>
        <w:ind w:right="130"/>
        <w:rPr>
          <w:rFonts w:eastAsia="DFKai-SB"/>
          <w:spacing w:val="-6"/>
          <w:w w:val="80"/>
          <w:sz w:val="24"/>
          <w:szCs w:val="24"/>
          <w:lang w:eastAsia="zh-TW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How will you share your completed plan and any updates with families? "/>
        <w:tblDescription w:val="☐ Newsletter      ☐ Case management software      ☐ Mass email&#10;☐ Virtual parent meeting (group)      ☐ Virtual parent meetings (individual)      ☐ Other&#10;If “Other,” please explain: Click or tap here to enter text."/>
      </w:tblPr>
      <w:tblGrid>
        <w:gridCol w:w="9330"/>
      </w:tblGrid>
      <w:tr w:rsidR="004F3611" w:rsidRPr="00621717" w14:paraId="70235FAE" w14:textId="77777777" w:rsidTr="00B91554">
        <w:trPr>
          <w:tblHeader/>
        </w:trPr>
        <w:tc>
          <w:tcPr>
            <w:tcW w:w="93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8C6DD45" w14:textId="3F873A7B" w:rsidR="004F3611" w:rsidRPr="00621717" w:rsidRDefault="00BC611C" w:rsidP="004F3611">
            <w:pPr>
              <w:ind w:right="174"/>
              <w:jc w:val="center"/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  <w:t>如何通知家庭已完成計畫及更新</w:t>
            </w:r>
            <w:r w:rsidR="00DF087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  <w:t>？</w:t>
            </w:r>
          </w:p>
        </w:tc>
      </w:tr>
      <w:tr w:rsidR="004F3611" w:rsidRPr="00621717" w14:paraId="4A82C64C" w14:textId="77777777" w:rsidTr="00E6472B">
        <w:tc>
          <w:tcPr>
            <w:tcW w:w="9350" w:type="dxa"/>
            <w:tcBorders>
              <w:left w:val="single" w:sz="12" w:space="0" w:color="auto"/>
              <w:right w:val="single" w:sz="12" w:space="0" w:color="auto"/>
            </w:tcBorders>
          </w:tcPr>
          <w:p w14:paraId="181A7838" w14:textId="04623213" w:rsidR="004F3611" w:rsidRPr="00621717" w:rsidRDefault="00ED4C77" w:rsidP="00E6472B">
            <w:pPr>
              <w:spacing w:line="360" w:lineRule="auto"/>
              <w:ind w:right="173"/>
              <w:jc w:val="center"/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</w:pP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-23971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553C0C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電子報</w:t>
            </w:r>
            <w:r w:rsidR="00D25C2C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     </w:t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68502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個案管理軟體</w:t>
            </w:r>
            <w:r w:rsidR="00D25C2C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     </w:t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15573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群發郵件</w:t>
            </w:r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br/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-59802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虛擬家長會（團體</w:t>
            </w:r>
            <w:r w:rsidR="009E423D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）</w:t>
            </w:r>
            <w:r w:rsidR="00D25C2C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    </w:t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45907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虛擬家長會（個別</w:t>
            </w:r>
            <w:r w:rsidR="009E423D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）</w:t>
            </w:r>
            <w:r w:rsidR="00D25C2C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    </w:t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eastAsia="zh-TW" w:bidi="en-US"/>
                </w:rPr>
                <w:id w:val="202535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611" w:rsidRPr="00621717">
                  <w:rPr>
                    <w:rFonts w:ascii="Segoe UI Symbol" w:eastAsia="DFKai-SB" w:hAnsi="Segoe UI Symbol" w:cs="Segoe UI Symbol"/>
                    <w:spacing w:val="-6"/>
                    <w:w w:val="80"/>
                    <w:lang w:eastAsia="zh-TW" w:bidi="en-US"/>
                  </w:rPr>
                  <w:t>☐</w:t>
                </w:r>
              </w:sdtContent>
            </w:sdt>
            <w:r w:rsidR="004F3611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 xml:space="preserve"> </w:t>
            </w:r>
            <w:r w:rsidR="00DF0876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其他</w:t>
            </w:r>
          </w:p>
        </w:tc>
      </w:tr>
      <w:tr w:rsidR="004F3611" w:rsidRPr="00621717" w14:paraId="5470B9F4" w14:textId="77777777" w:rsidTr="00E6472B">
        <w:tc>
          <w:tcPr>
            <w:tcW w:w="93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FE362B" w14:textId="21CEF994" w:rsidR="004F3611" w:rsidRPr="00621717" w:rsidRDefault="00DF0876">
            <w:pPr>
              <w:ind w:right="174"/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</w:pPr>
            <w:r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lastRenderedPageBreak/>
              <w:t>若</w:t>
            </w:r>
            <w:r w:rsidR="00F347D7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「</w:t>
            </w:r>
            <w:r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其他</w:t>
            </w:r>
            <w:r w:rsidR="00F347D7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」</w:t>
            </w:r>
            <w:r w:rsidR="00C51CFE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，</w:t>
            </w:r>
            <w:r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請說明</w:t>
            </w:r>
            <w:r w:rsidR="00F347D7" w:rsidRPr="00621717">
              <w:rPr>
                <w:rFonts w:ascii="Calibri" w:eastAsia="DFKai-SB" w:hAnsi="Calibri" w:cs="Calibri"/>
                <w:spacing w:val="-6"/>
                <w:w w:val="80"/>
                <w:lang w:eastAsia="zh-TW" w:bidi="en-US"/>
              </w:rPr>
              <w:t>：</w:t>
            </w:r>
            <w:sdt>
              <w:sdtPr>
                <w:rPr>
                  <w:rFonts w:ascii="Calibri" w:eastAsia="DFKai-SB" w:hAnsi="Calibri" w:cs="Calibri"/>
                  <w:spacing w:val="-6"/>
                  <w:w w:val="80"/>
                  <w:lang w:bidi="en-US"/>
                </w:rPr>
                <w:id w:val="1296875591"/>
                <w:placeholder>
                  <w:docPart w:val="D9408824155545BAACCBF35F4363F1DA"/>
                </w:placeholder>
              </w:sdtPr>
              <w:sdtEndPr/>
              <w:sdtContent>
                <w:r w:rsidRPr="00621717">
                  <w:rPr>
                    <w:rStyle w:val="PlaceholderText"/>
                    <w:rFonts w:ascii="Calibri" w:eastAsia="DFKai-SB" w:hAnsi="Calibri" w:cs="Calibri"/>
                    <w:spacing w:val="-6"/>
                    <w:w w:val="80"/>
                    <w:lang w:eastAsia="zh-TW"/>
                  </w:rPr>
                  <w:t>點選此處輸入文字。</w:t>
                </w:r>
              </w:sdtContent>
            </w:sdt>
          </w:p>
        </w:tc>
      </w:tr>
    </w:tbl>
    <w:p w14:paraId="039AB789" w14:textId="0C1BCD57" w:rsidR="00611FCE" w:rsidRDefault="00BD009B" w:rsidP="00F011EC">
      <w:pPr>
        <w:pStyle w:val="BodyText"/>
        <w:ind w:right="312"/>
        <w:rPr>
          <w:rFonts w:eastAsia="DFKai-SB"/>
          <w:spacing w:val="-6"/>
          <w:w w:val="80"/>
          <w:lang w:eastAsia="zh-TW"/>
        </w:rPr>
      </w:pPr>
      <w:r>
        <w:rPr>
          <w:rFonts w:eastAsia="DFKai-SB"/>
          <w:spacing w:val="-6"/>
          <w:w w:val="80"/>
          <w:lang w:eastAsia="zh-TW"/>
        </w:rPr>
        <w:br/>
      </w:r>
      <w:r w:rsidR="00611FCE" w:rsidRPr="00621717">
        <w:rPr>
          <w:rFonts w:eastAsia="DFKai-SB"/>
          <w:spacing w:val="-6"/>
          <w:w w:val="80"/>
          <w:lang w:eastAsia="zh-TW"/>
        </w:rPr>
        <w:t>ELD</w:t>
      </w:r>
      <w:r w:rsidR="00B6130E" w:rsidRPr="00621717">
        <w:rPr>
          <w:rFonts w:eastAsia="DFKai-SB"/>
          <w:spacing w:val="-6"/>
          <w:w w:val="80"/>
          <w:lang w:eastAsia="zh-TW"/>
        </w:rPr>
        <w:t>確認</w:t>
      </w:r>
      <w:r w:rsidR="00AF1F3B" w:rsidRPr="00621717">
        <w:rPr>
          <w:rFonts w:eastAsia="DFKai-SB"/>
          <w:spacing w:val="-6"/>
          <w:w w:val="80"/>
          <w:lang w:eastAsia="zh-TW"/>
        </w:rPr>
        <w:t>許多兒童保育提供者</w:t>
      </w:r>
      <w:r w:rsidR="00AA434B" w:rsidRPr="00621717">
        <w:rPr>
          <w:rFonts w:eastAsia="DFKai-SB"/>
          <w:spacing w:val="-6"/>
          <w:w w:val="80"/>
          <w:lang w:eastAsia="zh-TW"/>
        </w:rPr>
        <w:t>已</w:t>
      </w:r>
      <w:r w:rsidR="00B6130E" w:rsidRPr="00621717">
        <w:rPr>
          <w:rFonts w:eastAsia="DFKai-SB"/>
          <w:spacing w:val="-6"/>
          <w:w w:val="80"/>
          <w:lang w:eastAsia="zh-TW"/>
        </w:rPr>
        <w:t>制定</w:t>
      </w:r>
      <w:r w:rsidR="00AA434B" w:rsidRPr="00621717">
        <w:rPr>
          <w:rFonts w:eastAsia="DFKai-SB"/>
          <w:spacing w:val="-6"/>
          <w:w w:val="80"/>
          <w:lang w:eastAsia="zh-TW"/>
        </w:rPr>
        <w:t>計畫且目前在</w:t>
      </w:r>
      <w:r w:rsidR="00FD146B" w:rsidRPr="00621717">
        <w:rPr>
          <w:rFonts w:eastAsia="DFKai-SB"/>
          <w:spacing w:val="-6"/>
          <w:w w:val="80"/>
          <w:lang w:eastAsia="zh-TW"/>
        </w:rPr>
        <w:t>實施</w:t>
      </w:r>
      <w:r w:rsidR="00AA434B" w:rsidRPr="00621717">
        <w:rPr>
          <w:rFonts w:eastAsia="DFKai-SB"/>
          <w:spacing w:val="-6"/>
          <w:w w:val="80"/>
          <w:lang w:eastAsia="zh-TW"/>
        </w:rPr>
        <w:t>中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AA434B" w:rsidRPr="00621717">
        <w:rPr>
          <w:rFonts w:eastAsia="DFKai-SB"/>
          <w:spacing w:val="-6"/>
          <w:w w:val="80"/>
          <w:lang w:eastAsia="zh-TW"/>
        </w:rPr>
        <w:t>但</w:t>
      </w:r>
      <w:r w:rsidR="00DF0876" w:rsidRPr="00621717">
        <w:rPr>
          <w:rFonts w:eastAsia="DFKai-SB"/>
          <w:spacing w:val="-6"/>
          <w:w w:val="80"/>
          <w:lang w:eastAsia="zh-TW"/>
        </w:rPr>
        <w:t>其他</w:t>
      </w:r>
      <w:r w:rsidR="00AA434B" w:rsidRPr="00621717">
        <w:rPr>
          <w:rFonts w:eastAsia="DFKai-SB"/>
          <w:spacing w:val="-6"/>
          <w:w w:val="80"/>
          <w:lang w:eastAsia="zh-TW"/>
        </w:rPr>
        <w:t>則在制定初期階段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FB1AA7" w:rsidRPr="00621717">
        <w:rPr>
          <w:rFonts w:eastAsia="DFKai-SB"/>
          <w:spacing w:val="-6"/>
          <w:w w:val="80"/>
          <w:lang w:eastAsia="zh-TW"/>
        </w:rPr>
        <w:t>已按</w:t>
      </w:r>
      <w:r w:rsidR="00DF0876" w:rsidRPr="00621717">
        <w:rPr>
          <w:rFonts w:eastAsia="DFKai-SB"/>
          <w:spacing w:val="-6"/>
          <w:w w:val="80"/>
          <w:lang w:eastAsia="zh-TW"/>
        </w:rPr>
        <w:t>新冠肺炎健康安全計畫</w:t>
      </w:r>
      <w:r w:rsidR="00FB1AA7" w:rsidRPr="00621717">
        <w:rPr>
          <w:rFonts w:eastAsia="DFKai-SB"/>
          <w:spacing w:val="-6"/>
          <w:w w:val="80"/>
          <w:lang w:eastAsia="zh-TW"/>
        </w:rPr>
        <w:t>營運的</w:t>
      </w:r>
      <w:r w:rsidR="0068178D" w:rsidRPr="00621717">
        <w:rPr>
          <w:rFonts w:eastAsia="DFKai-SB"/>
          <w:spacing w:val="-6"/>
          <w:w w:val="80"/>
          <w:lang w:eastAsia="zh-TW"/>
        </w:rPr>
        <w:t>機構</w:t>
      </w:r>
      <w:r w:rsidR="004E2A5E" w:rsidRPr="00621717">
        <w:rPr>
          <w:rFonts w:eastAsia="DFKai-SB"/>
          <w:spacing w:val="-6"/>
          <w:w w:val="80"/>
          <w:lang w:eastAsia="zh-TW"/>
        </w:rPr>
        <w:t>應</w:t>
      </w:r>
      <w:r w:rsidR="00FB1AA7" w:rsidRPr="00621717">
        <w:rPr>
          <w:rFonts w:eastAsia="DFKai-SB"/>
          <w:spacing w:val="-6"/>
          <w:w w:val="80"/>
          <w:lang w:eastAsia="zh-TW"/>
        </w:rPr>
        <w:t>審查</w:t>
      </w:r>
      <w:r w:rsidR="004E2A5E" w:rsidRPr="00621717">
        <w:rPr>
          <w:rFonts w:eastAsia="DFKai-SB"/>
          <w:spacing w:val="-6"/>
          <w:w w:val="80"/>
          <w:lang w:eastAsia="zh-TW"/>
        </w:rPr>
        <w:t>2021</w:t>
      </w:r>
      <w:r w:rsidR="004E2A5E" w:rsidRPr="00621717">
        <w:rPr>
          <w:rFonts w:eastAsia="DFKai-SB"/>
          <w:spacing w:val="-6"/>
          <w:w w:val="80"/>
          <w:lang w:eastAsia="zh-TW"/>
        </w:rPr>
        <w:t>年</w:t>
      </w:r>
      <w:r w:rsidR="004E2A5E" w:rsidRPr="00621717">
        <w:rPr>
          <w:rFonts w:eastAsia="DFKai-SB"/>
          <w:spacing w:val="-6"/>
          <w:w w:val="80"/>
          <w:lang w:eastAsia="zh-TW"/>
        </w:rPr>
        <w:t>1</w:t>
      </w:r>
      <w:r w:rsidR="004E2A5E" w:rsidRPr="00621717">
        <w:rPr>
          <w:rFonts w:eastAsia="DFKai-SB"/>
          <w:spacing w:val="-6"/>
          <w:w w:val="80"/>
          <w:lang w:eastAsia="zh-TW"/>
        </w:rPr>
        <w:t>月</w:t>
      </w:r>
      <w:r w:rsidR="004E2A5E" w:rsidRPr="00621717">
        <w:rPr>
          <w:rFonts w:eastAsia="DFKai-SB"/>
          <w:spacing w:val="-6"/>
          <w:w w:val="80"/>
          <w:lang w:eastAsia="zh-TW"/>
        </w:rPr>
        <w:t>12</w:t>
      </w:r>
      <w:r w:rsidR="004E2A5E" w:rsidRPr="00621717">
        <w:rPr>
          <w:rFonts w:eastAsia="DFKai-SB"/>
          <w:spacing w:val="-6"/>
          <w:w w:val="80"/>
          <w:lang w:eastAsia="zh-TW"/>
        </w:rPr>
        <w:t>日</w:t>
      </w:r>
      <w:r w:rsidR="00FB1AA7" w:rsidRPr="00621717">
        <w:rPr>
          <w:rFonts w:eastAsia="DFKai-SB"/>
          <w:spacing w:val="-6"/>
          <w:w w:val="80"/>
          <w:lang w:eastAsia="zh-TW"/>
        </w:rPr>
        <w:t>公布的已更新指南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4625B6" w:rsidRPr="00621717">
        <w:rPr>
          <w:rFonts w:eastAsia="DFKai-SB"/>
          <w:spacing w:val="-6"/>
          <w:w w:val="80"/>
          <w:lang w:eastAsia="zh-TW"/>
        </w:rPr>
        <w:t>確保</w:t>
      </w:r>
      <w:r w:rsidR="0068178D" w:rsidRPr="00621717">
        <w:rPr>
          <w:rFonts w:eastAsia="DFKai-SB"/>
          <w:spacing w:val="-6"/>
          <w:w w:val="80"/>
          <w:lang w:eastAsia="zh-TW"/>
        </w:rPr>
        <w:t>機構</w:t>
      </w:r>
      <w:r w:rsidR="00447C29" w:rsidRPr="00621717">
        <w:rPr>
          <w:rFonts w:eastAsia="DFKai-SB"/>
          <w:spacing w:val="-6"/>
          <w:w w:val="80"/>
          <w:lang w:eastAsia="zh-TW"/>
        </w:rPr>
        <w:t>符合規定</w:t>
      </w:r>
      <w:r w:rsidR="004B7AB8" w:rsidRPr="00621717">
        <w:rPr>
          <w:rFonts w:eastAsia="DFKai-SB"/>
          <w:spacing w:val="-6"/>
          <w:w w:val="80"/>
          <w:lang w:eastAsia="zh-TW"/>
        </w:rPr>
        <w:t>。</w:t>
      </w:r>
    </w:p>
    <w:p w14:paraId="0C2A113C" w14:textId="289B6B7A" w:rsidR="007E788A" w:rsidRDefault="007E788A" w:rsidP="00F011EC">
      <w:pPr>
        <w:pStyle w:val="BodyText"/>
        <w:ind w:right="312"/>
        <w:rPr>
          <w:rFonts w:eastAsia="DFKai-SB"/>
          <w:spacing w:val="-6"/>
          <w:w w:val="80"/>
          <w:lang w:eastAsia="zh-TW"/>
        </w:rPr>
      </w:pPr>
    </w:p>
    <w:p w14:paraId="6D76EFEC" w14:textId="5D594527" w:rsidR="007E788A" w:rsidRPr="00621717" w:rsidRDefault="007E788A" w:rsidP="00F011EC">
      <w:pPr>
        <w:pStyle w:val="BodyText"/>
        <w:ind w:right="312"/>
        <w:rPr>
          <w:rFonts w:eastAsia="DFKai-SB"/>
          <w:spacing w:val="-6"/>
          <w:w w:val="80"/>
          <w:lang w:eastAsia="zh-TW"/>
        </w:rPr>
      </w:pPr>
      <w:r w:rsidRPr="007E788A">
        <w:rPr>
          <w:rFonts w:eastAsia="DFKai-SB" w:hint="eastAsia"/>
          <w:spacing w:val="-6"/>
          <w:w w:val="80"/>
          <w:lang w:eastAsia="zh-TW"/>
        </w:rPr>
        <w:t>在</w:t>
      </w:r>
      <w:r w:rsidRPr="007E788A">
        <w:rPr>
          <w:rFonts w:eastAsia="DFKai-SB" w:hint="eastAsia"/>
          <w:spacing w:val="-6"/>
          <w:w w:val="80"/>
          <w:lang w:eastAsia="zh-TW"/>
        </w:rPr>
        <w:t>1</w:t>
      </w:r>
      <w:r w:rsidRPr="007E788A">
        <w:rPr>
          <w:rFonts w:eastAsia="DFKai-SB" w:hint="eastAsia"/>
          <w:spacing w:val="-6"/>
          <w:w w:val="80"/>
          <w:lang w:eastAsia="zh-TW"/>
        </w:rPr>
        <w:t>月</w:t>
      </w:r>
      <w:r w:rsidRPr="007E788A">
        <w:rPr>
          <w:rFonts w:eastAsia="DFKai-SB" w:hint="eastAsia"/>
          <w:spacing w:val="-6"/>
          <w:w w:val="80"/>
          <w:lang w:eastAsia="zh-TW"/>
        </w:rPr>
        <w:t>12</w:t>
      </w:r>
      <w:r w:rsidRPr="007E788A">
        <w:rPr>
          <w:rFonts w:eastAsia="DFKai-SB" w:hint="eastAsia"/>
          <w:spacing w:val="-6"/>
          <w:w w:val="80"/>
          <w:lang w:eastAsia="zh-TW"/>
        </w:rPr>
        <w:t>日修訂之後，更新了</w:t>
      </w:r>
      <w:r w:rsidRPr="007E788A">
        <w:rPr>
          <w:rFonts w:eastAsia="DFKai-SB" w:hint="eastAsia"/>
          <w:spacing w:val="-6"/>
          <w:w w:val="80"/>
          <w:lang w:eastAsia="zh-TW"/>
        </w:rPr>
        <w:t>COVID-19</w:t>
      </w:r>
      <w:r w:rsidRPr="007E788A">
        <w:rPr>
          <w:rFonts w:eastAsia="DFKai-SB" w:hint="eastAsia"/>
          <w:spacing w:val="-6"/>
          <w:w w:val="80"/>
          <w:lang w:eastAsia="zh-TW"/>
        </w:rPr>
        <w:t>健康和安全計劃。紫色星號（</w:t>
      </w:r>
      <w:r w:rsidRPr="007E788A">
        <w:rPr>
          <w:rFonts w:eastAsia="DFKai-SB" w:hint="eastAsia"/>
          <w:color w:val="673090"/>
          <w:spacing w:val="-6"/>
          <w:w w:val="80"/>
          <w:lang w:eastAsia="zh-TW"/>
        </w:rPr>
        <w:t>★</w:t>
      </w:r>
      <w:r w:rsidRPr="007E788A">
        <w:rPr>
          <w:rFonts w:eastAsia="DFKai-SB" w:hint="eastAsia"/>
          <w:spacing w:val="-6"/>
          <w:w w:val="80"/>
          <w:lang w:eastAsia="zh-TW"/>
        </w:rPr>
        <w:t>）表示具有</w:t>
      </w:r>
      <w:r w:rsidRPr="007E788A">
        <w:rPr>
          <w:rFonts w:eastAsia="DFKai-SB" w:hint="eastAsia"/>
          <w:spacing w:val="-6"/>
          <w:w w:val="80"/>
          <w:lang w:eastAsia="zh-TW"/>
        </w:rPr>
        <w:t>1</w:t>
      </w:r>
      <w:r w:rsidRPr="007E788A">
        <w:rPr>
          <w:rFonts w:eastAsia="DFKai-SB" w:hint="eastAsia"/>
          <w:spacing w:val="-6"/>
          <w:w w:val="80"/>
          <w:lang w:eastAsia="zh-TW"/>
        </w:rPr>
        <w:t>月</w:t>
      </w:r>
      <w:r w:rsidRPr="007E788A">
        <w:rPr>
          <w:rFonts w:eastAsia="DFKai-SB" w:hint="eastAsia"/>
          <w:spacing w:val="-6"/>
          <w:w w:val="80"/>
          <w:lang w:eastAsia="zh-TW"/>
        </w:rPr>
        <w:t>12</w:t>
      </w:r>
      <w:r w:rsidRPr="007E788A">
        <w:rPr>
          <w:rFonts w:eastAsia="DFKai-SB" w:hint="eastAsia"/>
          <w:spacing w:val="-6"/>
          <w:w w:val="80"/>
          <w:lang w:eastAsia="zh-TW"/>
        </w:rPr>
        <w:t>日更新的小節。</w:t>
      </w:r>
    </w:p>
    <w:p w14:paraId="617FB9D7" w14:textId="77777777" w:rsidR="00611FCE" w:rsidRPr="00621717" w:rsidRDefault="00611FCE" w:rsidP="00F011EC">
      <w:pPr>
        <w:pStyle w:val="BodyText"/>
        <w:ind w:right="130"/>
        <w:rPr>
          <w:rFonts w:eastAsia="DFKai-SB"/>
          <w:spacing w:val="-6"/>
          <w:w w:val="80"/>
          <w:lang w:eastAsia="zh-TW"/>
        </w:rPr>
      </w:pPr>
    </w:p>
    <w:p w14:paraId="7C095A59" w14:textId="2EF18EEF" w:rsidR="00611FCE" w:rsidRPr="00621717" w:rsidRDefault="00F0031A" w:rsidP="00F011EC">
      <w:pPr>
        <w:pStyle w:val="BodyText"/>
        <w:ind w:right="312"/>
        <w:rPr>
          <w:rFonts w:eastAsia="DFKai-SB"/>
          <w:spacing w:val="-6"/>
          <w:w w:val="80"/>
          <w:lang w:eastAsia="zh-TW"/>
        </w:rPr>
      </w:pPr>
      <w:r w:rsidRPr="00621717">
        <w:rPr>
          <w:rFonts w:eastAsia="DFKai-SB"/>
          <w:spacing w:val="-6"/>
          <w:w w:val="80"/>
          <w:lang w:eastAsia="zh-TW"/>
        </w:rPr>
        <w:t>各兒童保育機構</w:t>
      </w:r>
      <w:r w:rsidR="00C97597" w:rsidRPr="00621717">
        <w:rPr>
          <w:rFonts w:eastAsia="DFKai-SB"/>
          <w:spacing w:val="-6"/>
          <w:w w:val="80"/>
          <w:lang w:eastAsia="zh-TW"/>
        </w:rPr>
        <w:t>須</w:t>
      </w:r>
      <w:r w:rsidR="00792279" w:rsidRPr="00621717">
        <w:rPr>
          <w:rFonts w:eastAsia="DFKai-SB"/>
          <w:spacing w:val="-6"/>
          <w:w w:val="80"/>
          <w:lang w:eastAsia="zh-TW"/>
        </w:rPr>
        <w:t>持續</w:t>
      </w:r>
      <w:r w:rsidR="00FA5188" w:rsidRPr="00621717">
        <w:rPr>
          <w:rFonts w:eastAsia="DFKai-SB"/>
          <w:spacing w:val="-6"/>
          <w:w w:val="80"/>
          <w:lang w:eastAsia="zh-TW"/>
        </w:rPr>
        <w:t>監督</w:t>
      </w:r>
      <w:r w:rsidR="00547E93" w:rsidRPr="00621717">
        <w:rPr>
          <w:rFonts w:eastAsia="DFKai-SB"/>
          <w:spacing w:val="-6"/>
          <w:w w:val="80"/>
          <w:lang w:eastAsia="zh-TW"/>
        </w:rPr>
        <w:t>新冠肺炎</w:t>
      </w:r>
      <w:r w:rsidR="005D5486" w:rsidRPr="00621717">
        <w:rPr>
          <w:rFonts w:eastAsia="DFKai-SB"/>
          <w:spacing w:val="-6"/>
          <w:w w:val="80"/>
          <w:lang w:eastAsia="zh-TW"/>
        </w:rPr>
        <w:t>健康安全計畫</w:t>
      </w:r>
      <w:r w:rsidR="00843C0B" w:rsidRPr="00621717">
        <w:rPr>
          <w:rFonts w:eastAsia="DFKai-SB"/>
          <w:spacing w:val="-6"/>
          <w:w w:val="80"/>
          <w:lang w:eastAsia="zh-TW"/>
        </w:rPr>
        <w:t>到年底</w:t>
      </w:r>
      <w:r w:rsidR="00973DFE" w:rsidRPr="00621717">
        <w:rPr>
          <w:rFonts w:eastAsia="DFKai-SB"/>
          <w:spacing w:val="-6"/>
          <w:w w:val="80"/>
          <w:lang w:eastAsia="zh-TW"/>
        </w:rPr>
        <w:t>，</w:t>
      </w:r>
      <w:r w:rsidR="00843C0B" w:rsidRPr="00621717">
        <w:rPr>
          <w:rFonts w:eastAsia="DFKai-SB"/>
          <w:spacing w:val="-6"/>
          <w:w w:val="80"/>
          <w:lang w:eastAsia="zh-TW"/>
        </w:rPr>
        <w:t>必要時須更新計畫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8C0592" w:rsidRPr="00621717">
        <w:rPr>
          <w:rFonts w:eastAsia="DFKai-SB"/>
          <w:spacing w:val="-6"/>
          <w:w w:val="80"/>
          <w:lang w:eastAsia="zh-TW"/>
        </w:rPr>
        <w:t>修改內容皆</w:t>
      </w:r>
      <w:r w:rsidR="00C97597" w:rsidRPr="00621717">
        <w:rPr>
          <w:rFonts w:eastAsia="DFKai-SB"/>
          <w:spacing w:val="-6"/>
          <w:w w:val="80"/>
          <w:lang w:eastAsia="zh-TW"/>
        </w:rPr>
        <w:t>須</w:t>
      </w:r>
      <w:r w:rsidR="009D72CB" w:rsidRPr="00621717">
        <w:rPr>
          <w:rFonts w:eastAsia="DFKai-SB"/>
          <w:spacing w:val="-6"/>
          <w:w w:val="80"/>
          <w:lang w:eastAsia="zh-TW"/>
        </w:rPr>
        <w:t>通知</w:t>
      </w:r>
      <w:r w:rsidR="00300874" w:rsidRPr="00621717">
        <w:rPr>
          <w:rFonts w:eastAsia="DFKai-SB"/>
          <w:spacing w:val="-6"/>
          <w:w w:val="80"/>
          <w:lang w:eastAsia="zh-TW"/>
        </w:rPr>
        <w:t>家庭</w:t>
      </w:r>
      <w:r w:rsidR="008C0592" w:rsidRPr="00621717">
        <w:rPr>
          <w:rFonts w:eastAsia="DFKai-SB"/>
          <w:spacing w:val="-6"/>
          <w:w w:val="80"/>
          <w:lang w:eastAsia="zh-TW"/>
        </w:rPr>
        <w:t>及</w:t>
      </w:r>
      <w:r w:rsidR="00300874" w:rsidRPr="00621717">
        <w:rPr>
          <w:rFonts w:eastAsia="DFKai-SB"/>
          <w:spacing w:val="-6"/>
          <w:w w:val="80"/>
          <w:lang w:eastAsia="zh-TW"/>
        </w:rPr>
        <w:t>人員</w:t>
      </w:r>
      <w:r w:rsidR="00FB3942" w:rsidRPr="00621717">
        <w:rPr>
          <w:rFonts w:eastAsia="DFKai-SB"/>
          <w:spacing w:val="-6"/>
          <w:w w:val="80"/>
          <w:lang w:eastAsia="zh-TW"/>
        </w:rPr>
        <w:t>，並張貼在顯眼處</w:t>
      </w:r>
      <w:r w:rsidR="004B7AB8" w:rsidRPr="00621717">
        <w:rPr>
          <w:rFonts w:eastAsia="DFKai-SB"/>
          <w:spacing w:val="-6"/>
          <w:w w:val="80"/>
          <w:lang w:eastAsia="zh-TW"/>
        </w:rPr>
        <w:t>。</w:t>
      </w:r>
    </w:p>
    <w:p w14:paraId="0DDC0218" w14:textId="77777777" w:rsidR="00611FCE" w:rsidRPr="00621717" w:rsidRDefault="00611FCE" w:rsidP="00F011EC">
      <w:pPr>
        <w:pStyle w:val="BodyText"/>
        <w:ind w:right="312"/>
        <w:rPr>
          <w:rFonts w:eastAsia="DFKai-SB"/>
          <w:spacing w:val="-6"/>
          <w:w w:val="80"/>
          <w:sz w:val="24"/>
          <w:szCs w:val="24"/>
          <w:lang w:eastAsia="zh-TW"/>
        </w:rPr>
      </w:pPr>
    </w:p>
    <w:p w14:paraId="4C490CA3" w14:textId="544BE401" w:rsidR="004F3611" w:rsidRPr="00621717" w:rsidRDefault="0084507C" w:rsidP="00E6472B">
      <w:pPr>
        <w:widowControl w:val="0"/>
        <w:autoSpaceDE w:val="0"/>
        <w:autoSpaceDN w:val="0"/>
        <w:spacing w:after="120" w:line="240" w:lineRule="auto"/>
        <w:ind w:right="173"/>
        <w:rPr>
          <w:rFonts w:ascii="Calibri" w:eastAsia="DFKai-SB" w:hAnsi="Calibri" w:cs="Calibri"/>
          <w:b/>
          <w:spacing w:val="-6"/>
          <w:w w:val="80"/>
          <w:u w:val="single"/>
          <w:lang w:bidi="en-US"/>
        </w:rPr>
      </w:pPr>
      <w:r w:rsidRPr="00621717">
        <w:rPr>
          <w:rFonts w:ascii="Calibri" w:eastAsia="DFKai-SB" w:hAnsi="Calibri" w:cs="Calibri"/>
          <w:b/>
          <w:spacing w:val="-6"/>
          <w:w w:val="80"/>
          <w:u w:val="single"/>
          <w:lang w:bidi="en-US"/>
        </w:rPr>
        <w:t>本範本</w:t>
      </w:r>
      <w:r w:rsidR="00094F24" w:rsidRPr="00621717">
        <w:rPr>
          <w:rFonts w:ascii="Calibri" w:eastAsia="DFKai-SB" w:hAnsi="Calibri" w:cs="Calibri"/>
          <w:b/>
          <w:spacing w:val="-6"/>
          <w:w w:val="80"/>
          <w:u w:val="single"/>
          <w:lang w:eastAsia="zh-TW" w:bidi="en-US"/>
        </w:rPr>
        <w:t>三用法</w:t>
      </w:r>
      <w:r w:rsidR="00F347D7" w:rsidRPr="00621717">
        <w:rPr>
          <w:rFonts w:ascii="Calibri" w:eastAsia="DFKai-SB" w:hAnsi="Calibri" w:cs="Calibri"/>
          <w:b/>
          <w:spacing w:val="-6"/>
          <w:w w:val="80"/>
          <w:lang w:bidi="en-US"/>
        </w:rPr>
        <w:t>：</w:t>
      </w:r>
    </w:p>
    <w:p w14:paraId="2976B2B7" w14:textId="00306B96" w:rsidR="00611FCE" w:rsidRPr="00621717" w:rsidRDefault="00075476" w:rsidP="00F011EC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儲存至裝置並鍵入</w:t>
      </w:r>
      <w:r w:rsidR="00980B98" w:rsidRPr="00621717">
        <w:rPr>
          <w:rFonts w:eastAsia="DFKai-SB"/>
          <w:b/>
          <w:spacing w:val="-6"/>
          <w:w w:val="80"/>
          <w:lang w:eastAsia="zh-TW" w:bidi="en-US"/>
        </w:rPr>
        <w:t>範本</w:t>
      </w:r>
      <w:r w:rsidR="00F347D7" w:rsidRPr="00621717">
        <w:rPr>
          <w:rFonts w:eastAsia="DFKai-SB"/>
          <w:b/>
          <w:spacing w:val="-6"/>
          <w:w w:val="80"/>
          <w:lang w:eastAsia="zh-TW" w:bidi="en-US"/>
        </w:rPr>
        <w:t>。</w:t>
      </w:r>
      <w:r w:rsidR="009224C2" w:rsidRPr="00621717">
        <w:rPr>
          <w:rFonts w:eastAsia="DFKai-SB"/>
          <w:spacing w:val="-6"/>
          <w:w w:val="80"/>
          <w:lang w:eastAsia="zh-TW" w:bidi="en-US"/>
        </w:rPr>
        <w:t>輸入文字時文字方塊會自動擴展</w:t>
      </w:r>
      <w:r w:rsidR="004B7AB8" w:rsidRPr="00621717">
        <w:rPr>
          <w:rFonts w:eastAsia="DFKai-SB"/>
          <w:spacing w:val="-6"/>
          <w:w w:val="80"/>
          <w:lang w:eastAsia="zh-TW" w:bidi="en-US"/>
        </w:rPr>
        <w:t>。</w:t>
      </w:r>
    </w:p>
    <w:p w14:paraId="49B2E6BA" w14:textId="54473148" w:rsidR="00A7694B" w:rsidRPr="00621717" w:rsidRDefault="009745F0" w:rsidP="004F3611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eastAsia="DFKai-SB"/>
          <w:b/>
          <w:spacing w:val="-6"/>
          <w:w w:val="80"/>
          <w:lang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列印</w:t>
      </w:r>
      <w:r w:rsidR="00980B98" w:rsidRPr="00621717">
        <w:rPr>
          <w:rFonts w:eastAsia="DFKai-SB"/>
          <w:b/>
          <w:spacing w:val="-6"/>
          <w:w w:val="80"/>
          <w:lang w:bidi="en-US"/>
        </w:rPr>
        <w:t>範本</w:t>
      </w:r>
      <w:r w:rsidRPr="00621717">
        <w:rPr>
          <w:rFonts w:eastAsia="DFKai-SB"/>
          <w:b/>
          <w:spacing w:val="-6"/>
          <w:w w:val="80"/>
          <w:lang w:eastAsia="zh-TW" w:bidi="en-US"/>
        </w:rPr>
        <w:t>手寫</w:t>
      </w:r>
      <w:r w:rsidR="004B7AB8" w:rsidRPr="00621717">
        <w:rPr>
          <w:rFonts w:eastAsia="DFKai-SB"/>
          <w:b/>
          <w:spacing w:val="-6"/>
          <w:w w:val="80"/>
          <w:lang w:bidi="en-US"/>
        </w:rPr>
        <w:t>。</w:t>
      </w:r>
    </w:p>
    <w:p w14:paraId="6F4A5C03" w14:textId="66C0BF95" w:rsidR="004F3611" w:rsidRPr="00621717" w:rsidRDefault="005C410B" w:rsidP="004F3611">
      <w:pPr>
        <w:pStyle w:val="ListParagraph"/>
        <w:numPr>
          <w:ilvl w:val="0"/>
          <w:numId w:val="25"/>
        </w:numPr>
        <w:spacing w:before="0"/>
        <w:ind w:right="174"/>
        <w:contextualSpacing/>
        <w:rPr>
          <w:rFonts w:eastAsia="DFKai-SB"/>
          <w:b/>
          <w:spacing w:val="-6"/>
          <w:w w:val="80"/>
          <w:lang w:eastAsia="zh-TW"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依兒童保育需求</w:t>
      </w:r>
      <w:r w:rsidR="00075476" w:rsidRPr="00621717">
        <w:rPr>
          <w:rFonts w:eastAsia="DFKai-SB"/>
          <w:b/>
          <w:spacing w:val="-6"/>
          <w:w w:val="80"/>
          <w:lang w:eastAsia="zh-TW" w:bidi="en-US"/>
        </w:rPr>
        <w:t>修改</w:t>
      </w:r>
      <w:r w:rsidR="00980B98" w:rsidRPr="00621717">
        <w:rPr>
          <w:rFonts w:eastAsia="DFKai-SB"/>
          <w:b/>
          <w:spacing w:val="-6"/>
          <w:w w:val="80"/>
          <w:lang w:eastAsia="zh-TW" w:bidi="en-US"/>
        </w:rPr>
        <w:t>範本</w:t>
      </w:r>
      <w:r w:rsidR="004B7AB8" w:rsidRPr="00621717">
        <w:rPr>
          <w:rFonts w:eastAsia="DFKai-SB"/>
          <w:b/>
          <w:spacing w:val="-6"/>
          <w:w w:val="80"/>
          <w:lang w:eastAsia="zh-TW" w:bidi="en-US"/>
        </w:rPr>
        <w:t>。</w:t>
      </w:r>
    </w:p>
    <w:p w14:paraId="12B8D541" w14:textId="77777777" w:rsidR="004F3611" w:rsidRPr="00621717" w:rsidRDefault="004F3611" w:rsidP="00A7694B">
      <w:pPr>
        <w:pStyle w:val="ListParagraph"/>
        <w:spacing w:before="0"/>
        <w:ind w:left="720" w:right="174"/>
        <w:contextualSpacing/>
        <w:rPr>
          <w:rFonts w:eastAsia="DFKai-SB"/>
          <w:b/>
          <w:spacing w:val="-6"/>
          <w:w w:val="80"/>
          <w:sz w:val="24"/>
          <w:szCs w:val="24"/>
          <w:lang w:eastAsia="zh-TW" w:bidi="en-US"/>
        </w:rPr>
      </w:pPr>
    </w:p>
    <w:p w14:paraId="57D9E352" w14:textId="25AFB30F" w:rsidR="004F3611" w:rsidRPr="00621717" w:rsidRDefault="003503B8" w:rsidP="00E6472B">
      <w:pPr>
        <w:widowControl w:val="0"/>
        <w:autoSpaceDE w:val="0"/>
        <w:autoSpaceDN w:val="0"/>
        <w:spacing w:after="240" w:line="240" w:lineRule="auto"/>
        <w:ind w:right="173"/>
        <w:rPr>
          <w:rFonts w:ascii="Calibri" w:eastAsia="DFKai-SB" w:hAnsi="Calibri" w:cs="Calibri"/>
          <w:b/>
          <w:spacing w:val="-6"/>
          <w:w w:val="80"/>
          <w:sz w:val="24"/>
          <w:szCs w:val="24"/>
          <w:lang w:eastAsia="zh-TW" w:bidi="en-US"/>
        </w:rPr>
      </w:pPr>
      <w:r w:rsidRPr="00621717">
        <w:rPr>
          <w:rFonts w:ascii="Calibri" w:eastAsia="DFKai-SB" w:hAnsi="Calibri" w:cs="Calibri"/>
          <w:b/>
          <w:color w:val="746458"/>
          <w:spacing w:val="-6"/>
          <w:w w:val="80"/>
          <w:sz w:val="32"/>
          <w:szCs w:val="28"/>
          <w:lang w:eastAsia="zh-TW" w:bidi="en-US"/>
        </w:rPr>
        <w:t>說明</w:t>
      </w:r>
    </w:p>
    <w:p w14:paraId="5CF2B048" w14:textId="45C02193" w:rsidR="00611FCE" w:rsidRPr="00621717" w:rsidRDefault="00215C3D" w:rsidP="00E6472B">
      <w:pPr>
        <w:widowControl w:val="0"/>
        <w:autoSpaceDE w:val="0"/>
        <w:autoSpaceDN w:val="0"/>
        <w:spacing w:after="120" w:line="240" w:lineRule="auto"/>
        <w:ind w:right="173"/>
        <w:rPr>
          <w:rFonts w:ascii="Calibri" w:eastAsia="DFKai-SB" w:hAnsi="Calibri" w:cs="Calibri"/>
          <w:b/>
          <w:spacing w:val="-6"/>
          <w:w w:val="80"/>
          <w:lang w:eastAsia="zh-TW" w:bidi="en-US"/>
        </w:rPr>
      </w:pPr>
      <w:r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制定一人或多人負責</w:t>
      </w:r>
      <w:r w:rsidR="008F7318"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本計畫整體</w:t>
      </w:r>
      <w:r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實施</w:t>
      </w:r>
      <w:r w:rsidR="00F347D7"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。</w:t>
      </w:r>
    </w:p>
    <w:p w14:paraId="65619EC8" w14:textId="436B82BE" w:rsidR="00611FCE" w:rsidRPr="00621717" w:rsidRDefault="00F0031A" w:rsidP="00F011EC">
      <w:pPr>
        <w:widowControl w:val="0"/>
        <w:autoSpaceDE w:val="0"/>
        <w:autoSpaceDN w:val="0"/>
        <w:spacing w:after="0" w:line="240" w:lineRule="auto"/>
        <w:ind w:right="174"/>
        <w:rPr>
          <w:rFonts w:ascii="Calibri" w:eastAsia="DFKai-SB" w:hAnsi="Calibri" w:cs="Calibri"/>
          <w:spacing w:val="-6"/>
          <w:w w:val="80"/>
          <w:lang w:bidi="en-US"/>
        </w:rPr>
      </w:pPr>
      <w:r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各兒童保育機構</w:t>
      </w:r>
      <w:r w:rsidR="004E2A5E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應</w:t>
      </w:r>
      <w:r w:rsidR="00FC6D6D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指定一人或多人負責</w:t>
      </w:r>
      <w:r w:rsidR="007A5EC1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新冠肺炎疫情期間</w:t>
      </w:r>
      <w:r w:rsidR="001E48C4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健康安全</w:t>
      </w:r>
      <w:r w:rsidR="007A5EC1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準備因應</w:t>
      </w:r>
      <w:r w:rsidR="009B7272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規劃</w:t>
      </w:r>
      <w:r w:rsidR="00F347D7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。</w:t>
      </w:r>
      <w:r w:rsidR="001B43A3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人</w:t>
      </w:r>
      <w:r w:rsidR="00646A2B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員</w:t>
      </w:r>
      <w:r w:rsidR="001B43A3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將負責</w:t>
      </w:r>
      <w:r w:rsidR="00F347D7" w:rsidRPr="00621717">
        <w:rPr>
          <w:rFonts w:ascii="Calibri" w:eastAsia="DFKai-SB" w:hAnsi="Calibri" w:cs="Calibri"/>
          <w:spacing w:val="-6"/>
          <w:w w:val="80"/>
          <w:lang w:bidi="en-US"/>
        </w:rPr>
        <w:t>：</w:t>
      </w:r>
    </w:p>
    <w:p w14:paraId="6D155CAF" w14:textId="488DC6AF" w:rsidR="00611FCE" w:rsidRPr="00621717" w:rsidRDefault="00374B1B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單獨制定計畫或與他人合作</w:t>
      </w:r>
      <w:r w:rsidR="00B0325A" w:rsidRPr="00621717">
        <w:rPr>
          <w:rFonts w:eastAsia="DFKai-SB"/>
          <w:spacing w:val="-6"/>
          <w:w w:val="80"/>
          <w:lang w:eastAsia="zh-TW" w:bidi="en-US"/>
        </w:rPr>
        <w:t>；</w:t>
      </w:r>
    </w:p>
    <w:p w14:paraId="67919358" w14:textId="11CEB78D" w:rsidR="00611FCE" w:rsidRPr="00621717" w:rsidRDefault="00FA5188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監督</w:t>
      </w:r>
      <w:r w:rsidR="00DF0876" w:rsidRPr="00621717">
        <w:rPr>
          <w:rFonts w:eastAsia="DFKai-SB"/>
          <w:spacing w:val="-6"/>
          <w:w w:val="80"/>
          <w:lang w:eastAsia="zh-TW" w:bidi="en-US"/>
        </w:rPr>
        <w:t>新冠肺炎健康安全計畫</w:t>
      </w:r>
      <w:r w:rsidR="0022483B" w:rsidRPr="00621717">
        <w:rPr>
          <w:rFonts w:eastAsia="DFKai-SB"/>
          <w:spacing w:val="-6"/>
          <w:w w:val="80"/>
          <w:lang w:eastAsia="zh-TW" w:bidi="en-US"/>
        </w:rPr>
        <w:t>實施</w:t>
      </w:r>
      <w:r w:rsidR="00B0325A" w:rsidRPr="00621717">
        <w:rPr>
          <w:rFonts w:eastAsia="DFKai-SB"/>
          <w:spacing w:val="-6"/>
          <w:w w:val="80"/>
          <w:lang w:eastAsia="zh-TW" w:bidi="en-US"/>
        </w:rPr>
        <w:t>；</w:t>
      </w:r>
    </w:p>
    <w:p w14:paraId="56CE74DA" w14:textId="4A35F633" w:rsidR="00611FCE" w:rsidRPr="00621717" w:rsidRDefault="0082303F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持續</w:t>
      </w:r>
      <w:r w:rsidR="00FA5188" w:rsidRPr="00621717">
        <w:rPr>
          <w:rFonts w:eastAsia="DFKai-SB"/>
          <w:spacing w:val="-6"/>
          <w:w w:val="80"/>
          <w:lang w:eastAsia="zh-TW" w:bidi="en-US"/>
        </w:rPr>
        <w:t>監督</w:t>
      </w:r>
      <w:r w:rsidRPr="00621717">
        <w:rPr>
          <w:rFonts w:eastAsia="DFKai-SB"/>
          <w:spacing w:val="-6"/>
          <w:w w:val="80"/>
          <w:lang w:eastAsia="zh-TW" w:bidi="en-US"/>
        </w:rPr>
        <w:t>地方健康資料</w:t>
      </w:r>
      <w:r w:rsidR="00397B41" w:rsidRPr="00621717">
        <w:rPr>
          <w:rFonts w:eastAsia="DFKai-SB"/>
          <w:spacing w:val="-6"/>
          <w:w w:val="80"/>
          <w:lang w:eastAsia="zh-TW" w:bidi="en-US"/>
        </w:rPr>
        <w:t>，評估</w:t>
      </w:r>
      <w:r w:rsidR="00E747C8" w:rsidRPr="00621717">
        <w:rPr>
          <w:rFonts w:eastAsia="DFKai-SB"/>
          <w:spacing w:val="-6"/>
          <w:w w:val="80"/>
          <w:lang w:eastAsia="zh-TW" w:bidi="en-US"/>
        </w:rPr>
        <w:t>兒童保育</w:t>
      </w:r>
      <w:r w:rsidR="00397B41" w:rsidRPr="00621717">
        <w:rPr>
          <w:rFonts w:eastAsia="DFKai-SB"/>
          <w:spacing w:val="-6"/>
          <w:w w:val="80"/>
          <w:lang w:eastAsia="zh-TW" w:bidi="en-US"/>
        </w:rPr>
        <w:t>營運</w:t>
      </w:r>
      <w:r w:rsidR="005A546C" w:rsidRPr="00621717">
        <w:rPr>
          <w:rFonts w:eastAsia="DFKai-SB"/>
          <w:spacing w:val="-6"/>
          <w:w w:val="80"/>
          <w:lang w:eastAsia="zh-TW" w:bidi="en-US"/>
        </w:rPr>
        <w:t>影響</w:t>
      </w:r>
      <w:r w:rsidR="006A5F21" w:rsidRPr="00621717">
        <w:rPr>
          <w:rFonts w:eastAsia="DFKai-SB"/>
          <w:spacing w:val="-6"/>
          <w:w w:val="80"/>
          <w:lang w:eastAsia="zh-TW" w:bidi="en-US"/>
        </w:rPr>
        <w:t>及</w:t>
      </w:r>
      <w:r w:rsidR="00EA3FD9" w:rsidRPr="00621717">
        <w:rPr>
          <w:rFonts w:eastAsia="DFKai-SB"/>
          <w:spacing w:val="-6"/>
          <w:w w:val="80"/>
          <w:lang w:eastAsia="zh-TW" w:bidi="en-US"/>
        </w:rPr>
        <w:t>可能的計畫</w:t>
      </w:r>
      <w:r w:rsidR="00BB35E8" w:rsidRPr="00621717">
        <w:rPr>
          <w:rFonts w:eastAsia="DFKai-SB"/>
          <w:spacing w:val="-6"/>
          <w:w w:val="80"/>
          <w:lang w:eastAsia="zh-TW" w:bidi="en-US"/>
        </w:rPr>
        <w:t>調整</w:t>
      </w:r>
      <w:r w:rsidR="000402DE" w:rsidRPr="00621717">
        <w:rPr>
          <w:rFonts w:eastAsia="DFKai-SB"/>
          <w:spacing w:val="-6"/>
          <w:w w:val="80"/>
          <w:lang w:eastAsia="zh-TW" w:bidi="en-US"/>
        </w:rPr>
        <w:t>；</w:t>
      </w:r>
    </w:p>
    <w:p w14:paraId="4965BFE3" w14:textId="6199B5B9" w:rsidR="00611FCE" w:rsidRPr="00621717" w:rsidRDefault="006E408E" w:rsidP="00F011EC">
      <w:pPr>
        <w:pStyle w:val="ListParagraph"/>
        <w:numPr>
          <w:ilvl w:val="0"/>
          <w:numId w:val="23"/>
        </w:numPr>
        <w:spacing w:before="0"/>
        <w:ind w:right="174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擔任與</w:t>
      </w:r>
      <w:r w:rsidR="00300874" w:rsidRPr="00621717">
        <w:rPr>
          <w:rFonts w:eastAsia="DFKai-SB"/>
          <w:spacing w:val="-6"/>
          <w:w w:val="80"/>
          <w:lang w:eastAsia="zh-TW" w:bidi="en-US"/>
        </w:rPr>
        <w:t>家庭</w:t>
      </w:r>
      <w:r w:rsidRPr="00621717">
        <w:rPr>
          <w:rFonts w:eastAsia="DFKai-SB"/>
          <w:spacing w:val="-6"/>
          <w:w w:val="80"/>
          <w:lang w:eastAsia="zh-TW" w:bidi="en-US"/>
        </w:rPr>
        <w:t>溝通</w:t>
      </w:r>
      <w:r w:rsidR="00DF0876" w:rsidRPr="00621717">
        <w:rPr>
          <w:rFonts w:eastAsia="DFKai-SB"/>
          <w:spacing w:val="-6"/>
          <w:w w:val="80"/>
          <w:lang w:eastAsia="zh-TW" w:bidi="en-US"/>
        </w:rPr>
        <w:t>新冠肺炎健康安全計畫</w:t>
      </w:r>
      <w:r w:rsidRPr="00621717">
        <w:rPr>
          <w:rFonts w:eastAsia="DFKai-SB"/>
          <w:spacing w:val="-6"/>
          <w:w w:val="80"/>
          <w:lang w:eastAsia="zh-TW" w:bidi="en-US"/>
        </w:rPr>
        <w:t>的負責人</w:t>
      </w:r>
      <w:r w:rsidR="004B7AB8" w:rsidRPr="00621717">
        <w:rPr>
          <w:rFonts w:eastAsia="DFKai-SB"/>
          <w:spacing w:val="-6"/>
          <w:w w:val="80"/>
          <w:lang w:eastAsia="zh-TW" w:bidi="en-US"/>
        </w:rPr>
        <w:t>。</w:t>
      </w:r>
    </w:p>
    <w:p w14:paraId="5F7F487F" w14:textId="77777777" w:rsidR="00611FCE" w:rsidRPr="00621717" w:rsidRDefault="00611FCE" w:rsidP="00F011EC">
      <w:pPr>
        <w:spacing w:after="0" w:line="240" w:lineRule="auto"/>
        <w:ind w:right="174"/>
        <w:rPr>
          <w:rFonts w:ascii="Calibri" w:eastAsia="DFKai-SB" w:hAnsi="Calibri" w:cs="Calibri"/>
          <w:spacing w:val="-6"/>
          <w:w w:val="80"/>
          <w:sz w:val="24"/>
          <w:szCs w:val="24"/>
          <w:lang w:eastAsia="zh-TW" w:bidi="en-US"/>
        </w:rPr>
      </w:pPr>
    </w:p>
    <w:tbl>
      <w:tblPr>
        <w:tblStyle w:val="TableGrid"/>
        <w:tblW w:w="0" w:type="auto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  <w:tblCaption w:val="Contact Information"/>
        <w:tblDescription w:val="Name and title of staff person responsible for overall implementation:&#10;Click or tap here to enter text.Best way to contact this person:&#10;Click or tap here to enter text."/>
      </w:tblPr>
      <w:tblGrid>
        <w:gridCol w:w="9330"/>
      </w:tblGrid>
      <w:tr w:rsidR="00F011EC" w:rsidRPr="00621717" w14:paraId="5D8F1E9E" w14:textId="77777777" w:rsidTr="00B91554">
        <w:trPr>
          <w:tblHeader/>
        </w:trPr>
        <w:tc>
          <w:tcPr>
            <w:tcW w:w="9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10D1298" w14:textId="4857B527" w:rsidR="00F011EC" w:rsidRPr="00621717" w:rsidRDefault="006E408E">
            <w:pPr>
              <w:ind w:right="174"/>
              <w:jc w:val="center"/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  <w:t>負責整體實施的人員姓名及職稱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  <w:t>：</w:t>
            </w:r>
          </w:p>
        </w:tc>
      </w:tr>
      <w:tr w:rsidR="00F011EC" w:rsidRPr="00621717" w14:paraId="678FC4CD" w14:textId="77777777" w:rsidTr="00547D2E">
        <w:sdt>
          <w:sdtPr>
            <w:rPr>
              <w:rFonts w:ascii="Calibri" w:eastAsia="DFKai-SB" w:hAnsi="Calibri" w:cs="Calibri"/>
              <w:spacing w:val="-6"/>
              <w:w w:val="80"/>
              <w:sz w:val="24"/>
              <w:szCs w:val="24"/>
              <w:lang w:bidi="en-US"/>
            </w:rPr>
            <w:id w:val="-496808203"/>
            <w:placeholder>
              <w:docPart w:val="DefaultPlaceholder_-1854013440"/>
            </w:placeholder>
          </w:sdtPr>
          <w:sdtEndPr/>
          <w:sdtContent>
            <w:tc>
              <w:tcPr>
                <w:tcW w:w="935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6968597" w14:textId="20E23DB5" w:rsidR="00F011EC" w:rsidRPr="00621717" w:rsidRDefault="00DF0876" w:rsidP="00F011EC">
                <w:pPr>
                  <w:ind w:right="174"/>
                  <w:rPr>
                    <w:rFonts w:ascii="Calibri" w:eastAsia="DFKai-SB" w:hAnsi="Calibri" w:cs="Calibri"/>
                    <w:spacing w:val="-6"/>
                    <w:w w:val="80"/>
                    <w:sz w:val="24"/>
                    <w:szCs w:val="24"/>
                    <w:lang w:bidi="en-US"/>
                  </w:rPr>
                </w:pPr>
                <w:r w:rsidRPr="00621717">
                  <w:rPr>
                    <w:rStyle w:val="PlaceholderText"/>
                    <w:rFonts w:ascii="Calibri" w:eastAsia="DFKai-SB" w:hAnsi="Calibri" w:cs="Calibri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F011EC" w:rsidRPr="00621717" w14:paraId="219DD7B1" w14:textId="77777777" w:rsidTr="00547D2E">
        <w:tc>
          <w:tcPr>
            <w:tcW w:w="9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17DC93D" w14:textId="516FA721" w:rsidR="00F011EC" w:rsidRPr="00621717" w:rsidRDefault="00E65464" w:rsidP="00F011EC">
            <w:pPr>
              <w:ind w:right="174"/>
              <w:jc w:val="center"/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bidi="en-US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 w:bidi="en-US"/>
              </w:rPr>
              <w:t>人員聯絡方式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bidi="en-US"/>
              </w:rPr>
              <w:t>：</w:t>
            </w:r>
          </w:p>
        </w:tc>
      </w:tr>
      <w:tr w:rsidR="00F011EC" w:rsidRPr="00621717" w14:paraId="2520D313" w14:textId="77777777" w:rsidTr="00547D2E">
        <w:sdt>
          <w:sdtPr>
            <w:rPr>
              <w:rFonts w:ascii="Calibri" w:eastAsia="DFKai-SB" w:hAnsi="Calibri" w:cs="Calibri"/>
              <w:spacing w:val="-6"/>
              <w:w w:val="80"/>
              <w:sz w:val="24"/>
              <w:szCs w:val="24"/>
              <w:lang w:bidi="en-US"/>
            </w:rPr>
            <w:id w:val="1624960771"/>
            <w:placeholder>
              <w:docPart w:val="DefaultPlaceholder_-1854013440"/>
            </w:placeholder>
          </w:sdtPr>
          <w:sdtEndPr/>
          <w:sdtContent>
            <w:tc>
              <w:tcPr>
                <w:tcW w:w="9350" w:type="dxa"/>
                <w:tcBorders>
                  <w:top w:val="single" w:sz="4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F68736C" w14:textId="3C0FB522" w:rsidR="00F011EC" w:rsidRPr="00621717" w:rsidRDefault="00DF0876" w:rsidP="00F011EC">
                <w:pPr>
                  <w:ind w:right="174"/>
                  <w:rPr>
                    <w:rFonts w:ascii="Calibri" w:eastAsia="DFKai-SB" w:hAnsi="Calibri" w:cs="Calibri"/>
                    <w:spacing w:val="-6"/>
                    <w:w w:val="80"/>
                    <w:sz w:val="24"/>
                    <w:szCs w:val="24"/>
                    <w:lang w:bidi="en-US"/>
                  </w:rPr>
                </w:pPr>
                <w:r w:rsidRPr="00621717">
                  <w:rPr>
                    <w:rStyle w:val="PlaceholderText"/>
                    <w:rFonts w:ascii="Calibri" w:eastAsia="DFKai-SB" w:hAnsi="Calibri" w:cs="Calibri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774E3566" w14:textId="77777777" w:rsidR="00F011EC" w:rsidRPr="00621717" w:rsidRDefault="00F011EC" w:rsidP="00F011EC">
      <w:pPr>
        <w:spacing w:after="0" w:line="240" w:lineRule="auto"/>
        <w:ind w:right="174"/>
        <w:jc w:val="center"/>
        <w:rPr>
          <w:rFonts w:ascii="Calibri" w:eastAsia="DFKai-SB" w:hAnsi="Calibri" w:cs="Calibri"/>
          <w:spacing w:val="-6"/>
          <w:w w:val="80"/>
          <w:sz w:val="24"/>
          <w:szCs w:val="24"/>
          <w:lang w:bidi="en-US"/>
        </w:rPr>
      </w:pPr>
    </w:p>
    <w:p w14:paraId="0E637E6C" w14:textId="60ACDF6A" w:rsidR="00B91554" w:rsidRPr="00621717" w:rsidRDefault="00A91A85" w:rsidP="00E6472B">
      <w:pPr>
        <w:widowControl w:val="0"/>
        <w:tabs>
          <w:tab w:val="left" w:pos="13128"/>
        </w:tabs>
        <w:autoSpaceDE w:val="0"/>
        <w:autoSpaceDN w:val="0"/>
        <w:spacing w:after="120" w:line="240" w:lineRule="auto"/>
        <w:outlineLvl w:val="1"/>
        <w:rPr>
          <w:rFonts w:ascii="Calibri" w:eastAsia="DFKai-SB" w:hAnsi="Calibri" w:cs="Calibri"/>
          <w:b/>
          <w:bCs/>
          <w:spacing w:val="-6"/>
          <w:w w:val="80"/>
          <w:shd w:val="clear" w:color="auto" w:fill="FAD3B4"/>
          <w:lang w:eastAsia="zh-TW" w:bidi="en-US"/>
        </w:rPr>
      </w:pPr>
      <w:r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制定計畫符合</w:t>
      </w:r>
      <w:r w:rsidR="00E747C8"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兒童保育</w:t>
      </w:r>
      <w:r w:rsidR="001E48C4"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指南</w:t>
      </w:r>
    </w:p>
    <w:p w14:paraId="19F5AC29" w14:textId="72BA5871" w:rsidR="008E69EF" w:rsidRPr="00621717" w:rsidRDefault="00136D6F" w:rsidP="00B91554">
      <w:pPr>
        <w:pStyle w:val="BodyText"/>
        <w:rPr>
          <w:rFonts w:eastAsia="DFKai-SB"/>
          <w:spacing w:val="-6"/>
          <w:w w:val="80"/>
          <w:sz w:val="24"/>
          <w:szCs w:val="24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一旦</w:t>
      </w:r>
      <w:r w:rsidR="00E747C8" w:rsidRPr="00621717">
        <w:rPr>
          <w:rFonts w:eastAsia="DFKai-SB"/>
          <w:spacing w:val="-6"/>
          <w:w w:val="80"/>
          <w:lang w:eastAsia="zh-TW" w:bidi="en-US"/>
        </w:rPr>
        <w:t>兒童保育機構</w:t>
      </w:r>
      <w:r w:rsidR="00E72DF3" w:rsidRPr="00621717">
        <w:rPr>
          <w:rFonts w:eastAsia="DFKai-SB"/>
          <w:spacing w:val="-6"/>
          <w:w w:val="80"/>
          <w:lang w:eastAsia="zh-TW" w:bidi="en-US"/>
        </w:rPr>
        <w:t>已</w:t>
      </w:r>
      <w:r w:rsidRPr="00621717">
        <w:rPr>
          <w:rFonts w:eastAsia="DFKai-SB"/>
          <w:spacing w:val="-6"/>
          <w:w w:val="80"/>
          <w:lang w:eastAsia="zh-TW" w:bidi="en-US"/>
        </w:rPr>
        <w:t>制定</w:t>
      </w:r>
      <w:r w:rsidR="00C92CD7" w:rsidRPr="00621717">
        <w:rPr>
          <w:rFonts w:eastAsia="DFKai-SB"/>
          <w:spacing w:val="-6"/>
          <w:w w:val="80"/>
          <w:lang w:eastAsia="zh-TW" w:bidi="en-US"/>
        </w:rPr>
        <w:t>一人或多人管理</w:t>
      </w:r>
      <w:r w:rsidR="00DF0876" w:rsidRPr="00621717">
        <w:rPr>
          <w:rFonts w:eastAsia="DFKai-SB"/>
          <w:spacing w:val="-6"/>
          <w:w w:val="80"/>
          <w:lang w:eastAsia="zh-TW" w:bidi="en-US"/>
        </w:rPr>
        <w:t>新冠肺炎健康安全計畫</w:t>
      </w:r>
      <w:r w:rsidR="000402DE" w:rsidRPr="00621717">
        <w:rPr>
          <w:rFonts w:eastAsia="DFKai-SB"/>
          <w:spacing w:val="-6"/>
          <w:w w:val="80"/>
          <w:lang w:eastAsia="zh-TW" w:bidi="en-US"/>
        </w:rPr>
        <w:t>，</w:t>
      </w:r>
      <w:r w:rsidR="00E72DF3" w:rsidRPr="00621717">
        <w:rPr>
          <w:rFonts w:eastAsia="DFKai-SB"/>
          <w:spacing w:val="-6"/>
          <w:w w:val="80"/>
          <w:lang w:eastAsia="zh-TW" w:bidi="en-US"/>
        </w:rPr>
        <w:t>即</w:t>
      </w:r>
      <w:r w:rsidR="00587E5A" w:rsidRPr="00621717">
        <w:rPr>
          <w:rFonts w:eastAsia="DFKai-SB"/>
          <w:spacing w:val="-6"/>
          <w:w w:val="80"/>
          <w:lang w:eastAsia="zh-TW" w:bidi="en-US"/>
        </w:rPr>
        <w:t>可</w:t>
      </w:r>
      <w:r w:rsidR="00E72DF3" w:rsidRPr="00621717">
        <w:rPr>
          <w:rFonts w:eastAsia="DFKai-SB"/>
          <w:spacing w:val="-6"/>
          <w:w w:val="80"/>
          <w:lang w:eastAsia="zh-TW" w:bidi="en-US"/>
        </w:rPr>
        <w:t>使用本</w:t>
      </w:r>
      <w:r w:rsidR="00980B98" w:rsidRPr="00621717">
        <w:rPr>
          <w:rFonts w:eastAsia="DFKai-SB"/>
          <w:spacing w:val="-6"/>
          <w:w w:val="80"/>
          <w:lang w:eastAsia="zh-TW" w:bidi="en-US"/>
        </w:rPr>
        <w:t>範本</w:t>
      </w:r>
      <w:r w:rsidR="001B2722" w:rsidRPr="00621717">
        <w:rPr>
          <w:rFonts w:eastAsia="DFKai-SB"/>
          <w:spacing w:val="-6"/>
          <w:w w:val="80"/>
          <w:lang w:eastAsia="zh-TW" w:bidi="en-US"/>
        </w:rPr>
        <w:t>制定計畫</w:t>
      </w:r>
      <w:r w:rsidR="00F347D7" w:rsidRPr="00621717">
        <w:rPr>
          <w:rFonts w:eastAsia="DFKai-SB"/>
          <w:spacing w:val="-6"/>
          <w:w w:val="80"/>
          <w:lang w:eastAsia="zh-TW" w:bidi="en-US"/>
        </w:rPr>
        <w:t>。</w:t>
      </w:r>
      <w:r w:rsidR="00587E5A" w:rsidRPr="00621717">
        <w:rPr>
          <w:rFonts w:eastAsia="DFKai-SB"/>
          <w:spacing w:val="-6"/>
          <w:w w:val="80"/>
          <w:lang w:eastAsia="zh-TW" w:bidi="en-US"/>
        </w:rPr>
        <w:t>務必參考指南的建議部分</w:t>
      </w:r>
      <w:r w:rsidR="004B7AB8" w:rsidRPr="00621717">
        <w:rPr>
          <w:rFonts w:eastAsia="DFKai-SB"/>
          <w:spacing w:val="-6"/>
          <w:w w:val="80"/>
          <w:lang w:eastAsia="zh-TW" w:bidi="en-US"/>
        </w:rPr>
        <w:t>。</w:t>
      </w:r>
      <w:r w:rsidR="00B91554" w:rsidRPr="00621717">
        <w:rPr>
          <w:rFonts w:eastAsia="DFKai-SB"/>
          <w:spacing w:val="-6"/>
          <w:w w:val="80"/>
          <w:lang w:eastAsia="zh-TW" w:bidi="en-US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   The COVID-19 Health and Safety Plan must be completed within 45 days &#10;   of ELD’s issuance of this template on September 25 (per p. 62 of the Guidelines).&#10;"/>
      </w:tblPr>
      <w:tblGrid>
        <w:gridCol w:w="720"/>
        <w:gridCol w:w="8640"/>
      </w:tblGrid>
      <w:tr w:rsidR="00B73AC3" w:rsidRPr="00621717" w14:paraId="7180207B" w14:textId="77777777" w:rsidTr="00B91554">
        <w:trPr>
          <w:tblHeader/>
        </w:trPr>
        <w:tc>
          <w:tcPr>
            <w:tcW w:w="720" w:type="dxa"/>
            <w:vAlign w:val="center"/>
          </w:tcPr>
          <w:p w14:paraId="00DA59D8" w14:textId="77777777" w:rsidR="00B73AC3" w:rsidRPr="00621717" w:rsidRDefault="00B73AC3" w:rsidP="00DF0C69">
            <w:pPr>
              <w:widowControl w:val="0"/>
              <w:autoSpaceDE w:val="0"/>
              <w:autoSpaceDN w:val="0"/>
              <w:jc w:val="center"/>
              <w:rPr>
                <w:rFonts w:ascii="Calibri" w:eastAsia="DFKai-SB" w:hAnsi="Calibri" w:cs="Calibri"/>
                <w:b/>
                <w:spacing w:val="-6"/>
                <w:w w:val="80"/>
                <w:sz w:val="26"/>
                <w:szCs w:val="26"/>
                <w:lang w:bidi="en-US"/>
              </w:rPr>
            </w:pPr>
            <w:r w:rsidRPr="00621717">
              <w:rPr>
                <w:rFonts w:ascii="Calibri" w:eastAsia="DFKai-SB" w:hAnsi="Calibri" w:cs="Calibri"/>
                <w:b/>
                <w:noProof/>
                <w:color w:val="C00000"/>
                <w:spacing w:val="-6"/>
                <w:w w:val="80"/>
                <w:sz w:val="26"/>
                <w:szCs w:val="26"/>
                <w:lang w:eastAsia="zh-TW"/>
              </w:rPr>
              <w:drawing>
                <wp:inline distT="0" distB="0" distL="0" distR="0" wp14:anchorId="64E5E73C" wp14:editId="62E4CF12">
                  <wp:extent cx="457200" cy="457200"/>
                  <wp:effectExtent l="0" t="0" r="0" b="0"/>
                  <wp:docPr id="4" name="Picture 4" title="Teal 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14:paraId="404D5953" w14:textId="5F7823D8" w:rsidR="003060FC" w:rsidRPr="00621717" w:rsidRDefault="00AF0E2F" w:rsidP="003060FC">
            <w:pPr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</w:pP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機構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的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健康安全計畫須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隨時按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指南更新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內容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。更新計畫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時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，持續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與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人員</w:t>
            </w:r>
            <w:r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及</w:t>
            </w: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家庭溝通相關變更</w:t>
            </w:r>
            <w:r w:rsidR="00F347D7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lang w:eastAsia="zh-TW" w:bidi="en-US"/>
              </w:rPr>
              <w:t>。</w:t>
            </w:r>
          </w:p>
          <w:p w14:paraId="7268AEF3" w14:textId="77777777" w:rsidR="003060FC" w:rsidRPr="00621717" w:rsidRDefault="003060FC" w:rsidP="003060FC">
            <w:pPr>
              <w:rPr>
                <w:rFonts w:ascii="Calibri" w:eastAsia="DFKai-SB" w:hAnsi="Calibri" w:cs="Calibri"/>
                <w:color w:val="1F497D"/>
                <w:spacing w:val="-6"/>
                <w:w w:val="80"/>
                <w:lang w:eastAsia="zh-TW"/>
              </w:rPr>
            </w:pPr>
          </w:p>
          <w:p w14:paraId="53B568BE" w14:textId="39225BF0" w:rsidR="00B73AC3" w:rsidRPr="00621717" w:rsidRDefault="00B73AC3">
            <w:pPr>
              <w:widowControl w:val="0"/>
              <w:autoSpaceDE w:val="0"/>
              <w:autoSpaceDN w:val="0"/>
              <w:rPr>
                <w:rFonts w:ascii="Calibri" w:eastAsia="DFKai-SB" w:hAnsi="Calibri" w:cs="Calibri"/>
                <w:spacing w:val="-6"/>
                <w:w w:val="80"/>
                <w:sz w:val="24"/>
                <w:szCs w:val="24"/>
                <w:lang w:eastAsia="zh-TW" w:bidi="en-US"/>
              </w:rPr>
            </w:pPr>
          </w:p>
        </w:tc>
      </w:tr>
    </w:tbl>
    <w:p w14:paraId="5B6B03B8" w14:textId="77777777" w:rsidR="00611FCE" w:rsidRPr="00621717" w:rsidRDefault="00611FCE" w:rsidP="00F011EC">
      <w:pPr>
        <w:widowControl w:val="0"/>
        <w:autoSpaceDE w:val="0"/>
        <w:autoSpaceDN w:val="0"/>
        <w:spacing w:after="0" w:line="240" w:lineRule="auto"/>
        <w:ind w:right="205"/>
        <w:rPr>
          <w:rFonts w:ascii="Calibri" w:eastAsia="DFKai-SB" w:hAnsi="Calibri" w:cs="Calibri"/>
          <w:spacing w:val="-6"/>
          <w:w w:val="80"/>
          <w:sz w:val="24"/>
          <w:szCs w:val="24"/>
          <w:lang w:eastAsia="zh-TW" w:bidi="en-US"/>
        </w:rPr>
      </w:pPr>
    </w:p>
    <w:p w14:paraId="1D21039B" w14:textId="512090F0" w:rsidR="00611FCE" w:rsidRPr="00621717" w:rsidRDefault="00DF0876" w:rsidP="00E6472B">
      <w:pPr>
        <w:widowControl w:val="0"/>
        <w:autoSpaceDE w:val="0"/>
        <w:autoSpaceDN w:val="0"/>
        <w:spacing w:after="120" w:line="240" w:lineRule="auto"/>
        <w:ind w:right="202"/>
        <w:rPr>
          <w:rFonts w:ascii="Calibri" w:eastAsia="DFKai-SB" w:hAnsi="Calibri" w:cs="Calibri"/>
          <w:spacing w:val="-6"/>
          <w:w w:val="80"/>
          <w:lang w:eastAsia="zh-TW" w:bidi="en-US"/>
        </w:rPr>
      </w:pPr>
      <w:r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新冠肺炎健康安全計畫</w:t>
      </w:r>
      <w:r w:rsidR="00396A2B" w:rsidRPr="00621717">
        <w:rPr>
          <w:rFonts w:ascii="Calibri" w:eastAsia="DFKai-SB" w:hAnsi="Calibri" w:cs="Calibri"/>
          <w:b/>
          <w:spacing w:val="-6"/>
          <w:w w:val="80"/>
          <w:lang w:eastAsia="zh-TW" w:bidi="en-US"/>
        </w:rPr>
        <w:t>各部分</w:t>
      </w:r>
      <w:r w:rsidR="00F347D7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：</w:t>
      </w:r>
    </w:p>
    <w:p w14:paraId="16941174" w14:textId="10A01945" w:rsidR="00611FCE" w:rsidRPr="00621717" w:rsidRDefault="00ED3E22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eastAsia="DFKai-SB"/>
          <w:b/>
          <w:spacing w:val="-6"/>
          <w:w w:val="80"/>
          <w:lang w:eastAsia="zh-TW"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閱讀指南</w:t>
      </w:r>
      <w:r w:rsidR="00656F8E" w:rsidRPr="00621717">
        <w:rPr>
          <w:rFonts w:eastAsia="DFKai-SB"/>
          <w:b/>
          <w:spacing w:val="-6"/>
          <w:w w:val="80"/>
          <w:lang w:eastAsia="zh-TW" w:bidi="en-US"/>
        </w:rPr>
        <w:t>規定</w:t>
      </w:r>
      <w:r w:rsidRPr="00621717">
        <w:rPr>
          <w:rFonts w:eastAsia="DFKai-SB"/>
          <w:b/>
          <w:spacing w:val="-6"/>
          <w:w w:val="80"/>
          <w:lang w:eastAsia="zh-TW" w:bidi="en-US"/>
        </w:rPr>
        <w:t>並考慮</w:t>
      </w:r>
      <w:r w:rsidR="00587E5A" w:rsidRPr="00621717">
        <w:rPr>
          <w:rFonts w:eastAsia="DFKai-SB"/>
          <w:b/>
          <w:spacing w:val="-6"/>
          <w:w w:val="80"/>
          <w:lang w:eastAsia="zh-TW" w:bidi="en-US"/>
        </w:rPr>
        <w:t>建議</w:t>
      </w:r>
      <w:r w:rsidR="00F347D7" w:rsidRPr="00621717">
        <w:rPr>
          <w:rFonts w:eastAsia="DFKai-SB"/>
          <w:b/>
          <w:spacing w:val="-6"/>
          <w:w w:val="80"/>
          <w:lang w:eastAsia="zh-TW" w:bidi="en-US"/>
        </w:rPr>
        <w:t>。</w:t>
      </w:r>
      <w:r w:rsidR="00156A72" w:rsidRPr="00621717">
        <w:rPr>
          <w:rFonts w:eastAsia="DFKai-SB"/>
          <w:b/>
          <w:spacing w:val="-6"/>
          <w:w w:val="80"/>
          <w:lang w:eastAsia="zh-TW" w:bidi="en-US"/>
        </w:rPr>
        <w:t>規劃並寫下</w:t>
      </w:r>
      <w:r w:rsidR="00E747C8" w:rsidRPr="00621717">
        <w:rPr>
          <w:rFonts w:eastAsia="DFKai-SB"/>
          <w:b/>
          <w:spacing w:val="-6"/>
          <w:w w:val="80"/>
          <w:lang w:eastAsia="zh-TW" w:bidi="en-US"/>
        </w:rPr>
        <w:t>兒童保育機構</w:t>
      </w:r>
      <w:r w:rsidR="00AC49AB" w:rsidRPr="00621717">
        <w:rPr>
          <w:rFonts w:eastAsia="DFKai-SB"/>
          <w:b/>
          <w:spacing w:val="-6"/>
          <w:w w:val="80"/>
          <w:lang w:eastAsia="zh-TW" w:bidi="en-US"/>
        </w:rPr>
        <w:t>符合</w:t>
      </w:r>
      <w:r w:rsidR="00656F8E" w:rsidRPr="00621717">
        <w:rPr>
          <w:rFonts w:eastAsia="DFKai-SB"/>
          <w:b/>
          <w:spacing w:val="-6"/>
          <w:w w:val="80"/>
          <w:lang w:eastAsia="zh-TW" w:bidi="en-US"/>
        </w:rPr>
        <w:t>規定</w:t>
      </w:r>
      <w:r w:rsidR="00E16767" w:rsidRPr="00621717">
        <w:rPr>
          <w:rFonts w:eastAsia="DFKai-SB"/>
          <w:b/>
          <w:spacing w:val="-6"/>
          <w:w w:val="80"/>
          <w:lang w:eastAsia="zh-TW" w:bidi="en-US"/>
        </w:rPr>
        <w:t>的做法</w:t>
      </w:r>
      <w:r w:rsidR="00F347D7" w:rsidRPr="00621717">
        <w:rPr>
          <w:rFonts w:eastAsia="DFKai-SB"/>
          <w:b/>
          <w:spacing w:val="-6"/>
          <w:w w:val="80"/>
          <w:lang w:eastAsia="zh-TW" w:bidi="en-US"/>
        </w:rPr>
        <w:t>。</w:t>
      </w:r>
      <w:r w:rsidR="008177DD" w:rsidRPr="00621717">
        <w:rPr>
          <w:rFonts w:eastAsia="DFKai-SB"/>
          <w:b/>
          <w:spacing w:val="-6"/>
          <w:w w:val="80"/>
          <w:lang w:eastAsia="zh-TW" w:bidi="en-US"/>
        </w:rPr>
        <w:t>包含準備須採取的步驟</w:t>
      </w:r>
      <w:r w:rsidR="004B7AB8" w:rsidRPr="00621717">
        <w:rPr>
          <w:rFonts w:eastAsia="DFKai-SB"/>
          <w:b/>
          <w:spacing w:val="-6"/>
          <w:w w:val="80"/>
          <w:lang w:eastAsia="zh-TW" w:bidi="en-US"/>
        </w:rPr>
        <w:t>。</w:t>
      </w:r>
    </w:p>
    <w:p w14:paraId="496E45D7" w14:textId="442045A9" w:rsidR="00611FCE" w:rsidRPr="00621717" w:rsidRDefault="00FD146B" w:rsidP="00F011EC">
      <w:pPr>
        <w:pStyle w:val="ListParagraph"/>
        <w:numPr>
          <w:ilvl w:val="1"/>
          <w:numId w:val="27"/>
        </w:numPr>
        <w:spacing w:before="0"/>
        <w:ind w:left="1080" w:right="205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實施</w:t>
      </w:r>
      <w:r w:rsidR="006C45A3" w:rsidRPr="00621717">
        <w:rPr>
          <w:rFonts w:eastAsia="DFKai-SB"/>
          <w:spacing w:val="-6"/>
          <w:w w:val="80"/>
          <w:lang w:eastAsia="zh-TW" w:bidi="en-US"/>
        </w:rPr>
        <w:t>規定</w:t>
      </w:r>
      <w:r w:rsidR="00B0421E" w:rsidRPr="00621717">
        <w:rPr>
          <w:rFonts w:eastAsia="DFKai-SB"/>
          <w:spacing w:val="-6"/>
          <w:w w:val="80"/>
          <w:lang w:eastAsia="zh-TW" w:bidi="en-US"/>
        </w:rPr>
        <w:t>做法有選擇</w:t>
      </w:r>
      <w:r w:rsidR="00307CB5" w:rsidRPr="00621717">
        <w:rPr>
          <w:rFonts w:eastAsia="DFKai-SB"/>
          <w:spacing w:val="-6"/>
          <w:w w:val="80"/>
          <w:lang w:eastAsia="zh-TW" w:bidi="en-US"/>
        </w:rPr>
        <w:t>的部分</w:t>
      </w:r>
      <w:r w:rsidR="000402DE" w:rsidRPr="00621717">
        <w:rPr>
          <w:rFonts w:eastAsia="DFKai-SB"/>
          <w:spacing w:val="-6"/>
          <w:w w:val="80"/>
          <w:lang w:eastAsia="zh-TW" w:bidi="en-US"/>
        </w:rPr>
        <w:t>，</w:t>
      </w:r>
      <w:r w:rsidR="003969AF" w:rsidRPr="00621717">
        <w:rPr>
          <w:rFonts w:eastAsia="DFKai-SB"/>
          <w:spacing w:val="-6"/>
          <w:w w:val="80"/>
          <w:lang w:eastAsia="zh-TW" w:bidi="en-US"/>
        </w:rPr>
        <w:t>寫下做法</w:t>
      </w:r>
      <w:r w:rsidR="00F347D7" w:rsidRPr="00621717">
        <w:rPr>
          <w:rFonts w:eastAsia="DFKai-SB"/>
          <w:spacing w:val="-6"/>
          <w:w w:val="80"/>
          <w:lang w:eastAsia="zh-TW" w:bidi="en-US"/>
        </w:rPr>
        <w:t>。</w:t>
      </w:r>
      <w:r w:rsidR="00AC49AB" w:rsidRPr="00621717">
        <w:rPr>
          <w:rFonts w:eastAsia="DFKai-SB"/>
          <w:spacing w:val="-6"/>
          <w:w w:val="80"/>
          <w:lang w:eastAsia="zh-TW" w:bidi="en-US"/>
        </w:rPr>
        <w:t>例如</w:t>
      </w:r>
      <w:r w:rsidR="00D25069" w:rsidRPr="00621717">
        <w:rPr>
          <w:rFonts w:eastAsia="DFKai-SB"/>
          <w:spacing w:val="-6"/>
          <w:w w:val="80"/>
          <w:lang w:eastAsia="zh-TW" w:bidi="en-US"/>
        </w:rPr>
        <w:t>第</w:t>
      </w:r>
      <w:r w:rsidR="00D25069" w:rsidRPr="00621717">
        <w:rPr>
          <w:rFonts w:eastAsia="DFKai-SB"/>
          <w:spacing w:val="-6"/>
          <w:w w:val="80"/>
          <w:lang w:eastAsia="zh-TW" w:bidi="en-US"/>
        </w:rPr>
        <w:t>1</w:t>
      </w:r>
      <w:r w:rsidR="00D25069" w:rsidRPr="00621717">
        <w:rPr>
          <w:rFonts w:eastAsia="DFKai-SB"/>
          <w:spacing w:val="-6"/>
          <w:w w:val="80"/>
          <w:lang w:eastAsia="zh-TW" w:bidi="en-US"/>
        </w:rPr>
        <w:t>部分</w:t>
      </w:r>
      <w:r w:rsidR="000402DE" w:rsidRPr="00621717">
        <w:rPr>
          <w:rFonts w:eastAsia="DFKai-SB"/>
          <w:spacing w:val="-6"/>
          <w:w w:val="80"/>
          <w:lang w:eastAsia="zh-TW" w:bidi="en-US"/>
        </w:rPr>
        <w:t>，</w:t>
      </w:r>
      <w:r w:rsidR="002A3D00" w:rsidRPr="00621717">
        <w:rPr>
          <w:rFonts w:eastAsia="DFKai-SB"/>
          <w:spacing w:val="-6"/>
          <w:w w:val="80"/>
          <w:lang w:eastAsia="zh-TW" w:bidi="en-US"/>
        </w:rPr>
        <w:t>外人進入機構時會使用</w:t>
      </w:r>
      <w:r w:rsidR="00564234" w:rsidRPr="00621717">
        <w:rPr>
          <w:rFonts w:eastAsia="DFKai-SB"/>
          <w:spacing w:val="-6"/>
          <w:w w:val="80"/>
          <w:lang w:eastAsia="zh-TW" w:bidi="en-US"/>
        </w:rPr>
        <w:t>乾洗手或</w:t>
      </w:r>
      <w:r w:rsidR="0070093C" w:rsidRPr="00621717">
        <w:rPr>
          <w:rFonts w:eastAsia="DFKai-SB"/>
          <w:spacing w:val="-6"/>
          <w:w w:val="80"/>
          <w:lang w:eastAsia="zh-TW" w:bidi="en-US"/>
        </w:rPr>
        <w:t>是直接使用門內的</w:t>
      </w:r>
      <w:r w:rsidR="00452514" w:rsidRPr="00621717">
        <w:rPr>
          <w:rFonts w:eastAsia="DFKai-SB"/>
          <w:spacing w:val="-6"/>
          <w:w w:val="80"/>
          <w:lang w:eastAsia="zh-TW" w:bidi="en-US"/>
        </w:rPr>
        <w:t>洗手台</w:t>
      </w:r>
      <w:r w:rsidR="00821140" w:rsidRPr="00621717">
        <w:rPr>
          <w:rFonts w:eastAsia="DFKai-SB"/>
          <w:spacing w:val="-6"/>
          <w:w w:val="80"/>
          <w:lang w:eastAsia="zh-TW" w:bidi="en-US"/>
        </w:rPr>
        <w:t>？</w:t>
      </w:r>
    </w:p>
    <w:p w14:paraId="267A1383" w14:textId="5A629B0E" w:rsidR="00611FCE" w:rsidRPr="00621717" w:rsidRDefault="00E4156E" w:rsidP="00F011EC">
      <w:pPr>
        <w:pStyle w:val="ListParagraph"/>
        <w:numPr>
          <w:ilvl w:val="1"/>
          <w:numId w:val="27"/>
        </w:numPr>
        <w:spacing w:before="0"/>
        <w:ind w:left="1080" w:right="205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spacing w:val="-6"/>
          <w:w w:val="80"/>
          <w:lang w:eastAsia="zh-TW" w:bidi="en-US"/>
        </w:rPr>
        <w:t>考慮</w:t>
      </w:r>
      <w:r w:rsidR="003E6028" w:rsidRPr="00621717">
        <w:rPr>
          <w:rFonts w:eastAsia="DFKai-SB"/>
          <w:spacing w:val="-6"/>
          <w:w w:val="80"/>
          <w:lang w:eastAsia="zh-TW"/>
        </w:rPr>
        <w:t>有效實施計畫是否有必要</w:t>
      </w:r>
      <w:r w:rsidR="005F3372" w:rsidRPr="00621717">
        <w:rPr>
          <w:rFonts w:eastAsia="DFKai-SB"/>
          <w:spacing w:val="-6"/>
          <w:w w:val="80"/>
          <w:lang w:eastAsia="zh-TW"/>
        </w:rPr>
        <w:t>有</w:t>
      </w:r>
      <w:r w:rsidR="00B35525" w:rsidRPr="00621717">
        <w:rPr>
          <w:rFonts w:eastAsia="DFKai-SB"/>
          <w:spacing w:val="-6"/>
          <w:w w:val="80"/>
          <w:lang w:eastAsia="zh-TW"/>
        </w:rPr>
        <w:t>新政策或</w:t>
      </w:r>
      <w:r w:rsidR="003E6028" w:rsidRPr="00621717">
        <w:rPr>
          <w:rFonts w:eastAsia="DFKai-SB"/>
          <w:spacing w:val="-6"/>
          <w:w w:val="80"/>
          <w:lang w:eastAsia="zh-TW"/>
        </w:rPr>
        <w:t>修改現有</w:t>
      </w:r>
      <w:r w:rsidR="00FB44CC" w:rsidRPr="00621717">
        <w:rPr>
          <w:rFonts w:eastAsia="DFKai-SB"/>
          <w:spacing w:val="-6"/>
          <w:w w:val="80"/>
          <w:lang w:eastAsia="zh-TW"/>
        </w:rPr>
        <w:t>政策</w:t>
      </w:r>
      <w:r w:rsidR="00F347D7" w:rsidRPr="00621717">
        <w:rPr>
          <w:rFonts w:eastAsia="DFKai-SB"/>
          <w:spacing w:val="-6"/>
          <w:w w:val="80"/>
          <w:lang w:eastAsia="zh-TW"/>
        </w:rPr>
        <w:t>。</w:t>
      </w:r>
      <w:r w:rsidR="00AC49AB" w:rsidRPr="00621717">
        <w:rPr>
          <w:rFonts w:eastAsia="DFKai-SB"/>
          <w:spacing w:val="-6"/>
          <w:w w:val="80"/>
          <w:lang w:eastAsia="zh-TW"/>
        </w:rPr>
        <w:t>例如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5F3372" w:rsidRPr="00621717">
        <w:rPr>
          <w:rFonts w:eastAsia="DFKai-SB"/>
          <w:spacing w:val="-6"/>
          <w:w w:val="80"/>
          <w:lang w:eastAsia="zh-TW"/>
        </w:rPr>
        <w:t>若</w:t>
      </w:r>
      <w:r w:rsidR="00240247" w:rsidRPr="00621717">
        <w:rPr>
          <w:rFonts w:eastAsia="DFKai-SB"/>
          <w:spacing w:val="-6"/>
          <w:w w:val="80"/>
          <w:lang w:eastAsia="zh-TW"/>
        </w:rPr>
        <w:t>之前要求</w:t>
      </w:r>
      <w:r w:rsidR="00300874" w:rsidRPr="00621717">
        <w:rPr>
          <w:rFonts w:eastAsia="DFKai-SB"/>
          <w:spacing w:val="-6"/>
          <w:w w:val="80"/>
          <w:lang w:eastAsia="zh-TW"/>
        </w:rPr>
        <w:t>家庭</w:t>
      </w:r>
      <w:r w:rsidR="00391B3F" w:rsidRPr="00621717">
        <w:rPr>
          <w:rFonts w:eastAsia="DFKai-SB"/>
          <w:spacing w:val="-6"/>
          <w:w w:val="80"/>
          <w:lang w:eastAsia="zh-TW"/>
        </w:rPr>
        <w:t>秋季</w:t>
      </w:r>
      <w:r w:rsidR="00240247" w:rsidRPr="00621717">
        <w:rPr>
          <w:rFonts w:eastAsia="DFKai-SB"/>
          <w:spacing w:val="-6"/>
          <w:w w:val="80"/>
          <w:lang w:eastAsia="zh-TW"/>
        </w:rPr>
        <w:t>參加</w:t>
      </w:r>
      <w:r w:rsidR="00CC00B7" w:rsidRPr="00621717">
        <w:rPr>
          <w:rFonts w:eastAsia="DFKai-SB"/>
          <w:spacing w:val="-6"/>
          <w:w w:val="80"/>
          <w:lang w:eastAsia="zh-TW"/>
        </w:rPr>
        <w:t>面對面</w:t>
      </w:r>
      <w:r w:rsidR="00DE2127" w:rsidRPr="00621717">
        <w:rPr>
          <w:rFonts w:eastAsia="DFKai-SB"/>
          <w:spacing w:val="-6"/>
          <w:w w:val="80"/>
          <w:lang w:eastAsia="zh-TW"/>
        </w:rPr>
        <w:t>家長會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E368F7" w:rsidRPr="00621717">
        <w:rPr>
          <w:rFonts w:eastAsia="DFKai-SB"/>
          <w:spacing w:val="-6"/>
          <w:w w:val="80"/>
          <w:lang w:eastAsia="zh-TW"/>
        </w:rPr>
        <w:t>現在將改為虛擬舉行</w:t>
      </w:r>
      <w:r w:rsidR="000402DE" w:rsidRPr="00621717">
        <w:rPr>
          <w:rFonts w:eastAsia="DFKai-SB"/>
          <w:spacing w:val="-6"/>
          <w:w w:val="80"/>
          <w:lang w:eastAsia="zh-TW"/>
        </w:rPr>
        <w:t>，</w:t>
      </w:r>
      <w:r w:rsidR="00E368F7" w:rsidRPr="00621717">
        <w:rPr>
          <w:rFonts w:eastAsia="DFKai-SB"/>
          <w:spacing w:val="-6"/>
          <w:w w:val="80"/>
          <w:lang w:eastAsia="zh-TW"/>
        </w:rPr>
        <w:t>若部分家庭有技術上的困難</w:t>
      </w:r>
      <w:r w:rsidR="008B4DFB" w:rsidRPr="00621717">
        <w:rPr>
          <w:rFonts w:eastAsia="DFKai-SB"/>
          <w:spacing w:val="-6"/>
          <w:w w:val="80"/>
          <w:lang w:eastAsia="zh-TW"/>
        </w:rPr>
        <w:t>將採取哪些步驟</w:t>
      </w:r>
      <w:r w:rsidR="00DF0876" w:rsidRPr="00621717">
        <w:rPr>
          <w:rFonts w:eastAsia="DFKai-SB"/>
          <w:spacing w:val="-6"/>
          <w:w w:val="80"/>
          <w:lang w:eastAsia="zh-TW"/>
        </w:rPr>
        <w:t>？</w:t>
      </w:r>
    </w:p>
    <w:p w14:paraId="344B4A3A" w14:textId="7C3AF7BB" w:rsidR="00611FCE" w:rsidRPr="00621717" w:rsidRDefault="0080731A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eastAsia="DFKai-SB"/>
          <w:spacing w:val="-6"/>
          <w:w w:val="80"/>
          <w:lang w:eastAsia="zh-TW"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指定</w:t>
      </w:r>
      <w:r w:rsidR="00E747C8" w:rsidRPr="00621717">
        <w:rPr>
          <w:rFonts w:eastAsia="DFKai-SB"/>
          <w:b/>
          <w:spacing w:val="-6"/>
          <w:w w:val="80"/>
          <w:lang w:eastAsia="zh-TW" w:bidi="en-US"/>
        </w:rPr>
        <w:t>機構</w:t>
      </w:r>
      <w:r w:rsidRPr="00621717">
        <w:rPr>
          <w:rFonts w:eastAsia="DFKai-SB"/>
          <w:b/>
          <w:spacing w:val="-6"/>
          <w:w w:val="80"/>
          <w:lang w:eastAsia="zh-TW" w:bidi="en-US"/>
        </w:rPr>
        <w:t>負責</w:t>
      </w:r>
      <w:r w:rsidR="00156A88" w:rsidRPr="00621717">
        <w:rPr>
          <w:rFonts w:eastAsia="DFKai-SB"/>
          <w:b/>
          <w:spacing w:val="-6"/>
          <w:w w:val="80"/>
          <w:lang w:eastAsia="zh-TW" w:bidi="en-US"/>
        </w:rPr>
        <w:t>計畫步驟</w:t>
      </w:r>
      <w:r w:rsidRPr="00621717">
        <w:rPr>
          <w:rFonts w:eastAsia="DFKai-SB"/>
          <w:b/>
          <w:spacing w:val="-6"/>
          <w:w w:val="80"/>
          <w:lang w:eastAsia="zh-TW" w:bidi="en-US"/>
        </w:rPr>
        <w:t>整體實施</w:t>
      </w:r>
      <w:r w:rsidR="00D44F00" w:rsidRPr="00621717">
        <w:rPr>
          <w:rFonts w:eastAsia="DFKai-SB"/>
          <w:b/>
          <w:spacing w:val="-6"/>
          <w:w w:val="80"/>
          <w:lang w:eastAsia="zh-TW" w:bidi="en-US"/>
        </w:rPr>
        <w:t>的</w:t>
      </w:r>
      <w:r w:rsidRPr="00621717">
        <w:rPr>
          <w:rFonts w:eastAsia="DFKai-SB"/>
          <w:b/>
          <w:spacing w:val="-6"/>
          <w:w w:val="80"/>
          <w:lang w:eastAsia="zh-TW" w:bidi="en-US"/>
        </w:rPr>
        <w:t>人員</w:t>
      </w:r>
      <w:r w:rsidR="004B7AB8" w:rsidRPr="00621717">
        <w:rPr>
          <w:rFonts w:eastAsia="DFKai-SB"/>
          <w:spacing w:val="-6"/>
          <w:w w:val="80"/>
          <w:lang w:eastAsia="zh-TW" w:bidi="en-US"/>
        </w:rPr>
        <w:t>。</w:t>
      </w:r>
    </w:p>
    <w:p w14:paraId="476B7168" w14:textId="70F801DD" w:rsidR="00611FCE" w:rsidRPr="00621717" w:rsidRDefault="00FC3D26" w:rsidP="00F011EC">
      <w:pPr>
        <w:pStyle w:val="ListParagraph"/>
        <w:numPr>
          <w:ilvl w:val="0"/>
          <w:numId w:val="24"/>
        </w:numPr>
        <w:spacing w:before="0"/>
        <w:ind w:right="205"/>
        <w:contextualSpacing/>
        <w:rPr>
          <w:rFonts w:eastAsia="DFKai-SB"/>
          <w:b/>
          <w:spacing w:val="-6"/>
          <w:w w:val="80"/>
          <w:lang w:eastAsia="zh-TW" w:bidi="en-US"/>
        </w:rPr>
      </w:pPr>
      <w:r w:rsidRPr="00621717">
        <w:rPr>
          <w:rFonts w:eastAsia="DFKai-SB"/>
          <w:b/>
          <w:spacing w:val="-6"/>
          <w:w w:val="80"/>
          <w:lang w:eastAsia="zh-TW" w:bidi="en-US"/>
        </w:rPr>
        <w:t>考慮</w:t>
      </w:r>
      <w:r w:rsidR="00D44202" w:rsidRPr="00621717">
        <w:rPr>
          <w:rFonts w:eastAsia="DFKai-SB"/>
          <w:b/>
          <w:spacing w:val="-6"/>
          <w:w w:val="80"/>
          <w:lang w:eastAsia="zh-TW" w:bidi="en-US"/>
        </w:rPr>
        <w:t>自身</w:t>
      </w:r>
      <w:r w:rsidR="005C7D11" w:rsidRPr="00621717">
        <w:rPr>
          <w:rFonts w:eastAsia="DFKai-SB"/>
          <w:b/>
          <w:spacing w:val="-6"/>
          <w:w w:val="80"/>
          <w:lang w:eastAsia="zh-TW" w:bidi="en-US"/>
        </w:rPr>
        <w:t>及人員的</w:t>
      </w:r>
      <w:r w:rsidRPr="00621717">
        <w:rPr>
          <w:rFonts w:eastAsia="DFKai-SB"/>
          <w:b/>
          <w:spacing w:val="-6"/>
          <w:w w:val="80"/>
          <w:lang w:eastAsia="zh-TW" w:bidi="en-US"/>
        </w:rPr>
        <w:t>專業發展</w:t>
      </w:r>
      <w:r w:rsidR="00611FCE" w:rsidRPr="00621717">
        <w:rPr>
          <w:rFonts w:eastAsia="DFKai-SB"/>
          <w:b/>
          <w:spacing w:val="-6"/>
          <w:w w:val="80"/>
          <w:lang w:eastAsia="zh-TW" w:bidi="en-US"/>
        </w:rPr>
        <w:t>/</w:t>
      </w:r>
      <w:r w:rsidRPr="00621717">
        <w:rPr>
          <w:rFonts w:eastAsia="DFKai-SB"/>
          <w:b/>
          <w:spacing w:val="-6"/>
          <w:w w:val="80"/>
          <w:lang w:eastAsia="zh-TW" w:bidi="en-US"/>
        </w:rPr>
        <w:t>訓練需求</w:t>
      </w:r>
      <w:r w:rsidR="00F347D7" w:rsidRPr="00621717">
        <w:rPr>
          <w:rFonts w:eastAsia="DFKai-SB"/>
          <w:b/>
          <w:spacing w:val="-6"/>
          <w:w w:val="80"/>
          <w:lang w:eastAsia="zh-TW" w:bidi="en-US"/>
        </w:rPr>
        <w:t>。</w:t>
      </w:r>
      <w:r w:rsidR="00D44202" w:rsidRPr="00621717">
        <w:rPr>
          <w:rFonts w:eastAsia="DFKai-SB"/>
          <w:spacing w:val="-6"/>
          <w:w w:val="80"/>
          <w:lang w:eastAsia="zh-TW" w:bidi="en-US"/>
        </w:rPr>
        <w:t>為</w:t>
      </w:r>
      <w:r w:rsidR="000A508F" w:rsidRPr="00621717">
        <w:rPr>
          <w:rFonts w:eastAsia="DFKai-SB"/>
          <w:spacing w:val="-6"/>
          <w:w w:val="80"/>
          <w:lang w:eastAsia="zh-TW" w:bidi="en-US"/>
        </w:rPr>
        <w:t>有效實施規定</w:t>
      </w:r>
      <w:r w:rsidR="000402DE" w:rsidRPr="00621717">
        <w:rPr>
          <w:rFonts w:eastAsia="DFKai-SB"/>
          <w:spacing w:val="-6"/>
          <w:w w:val="80"/>
          <w:lang w:eastAsia="zh-TW" w:bidi="en-US"/>
        </w:rPr>
        <w:t>，</w:t>
      </w:r>
      <w:r w:rsidR="0080090A" w:rsidRPr="00621717">
        <w:rPr>
          <w:rFonts w:eastAsia="DFKai-SB"/>
          <w:spacing w:val="-6"/>
          <w:w w:val="80"/>
          <w:lang w:eastAsia="zh-TW" w:bidi="en-US"/>
        </w:rPr>
        <w:t>人員</w:t>
      </w:r>
      <w:r w:rsidR="00230A74" w:rsidRPr="00621717">
        <w:rPr>
          <w:rFonts w:eastAsia="DFKai-SB"/>
          <w:spacing w:val="-6"/>
          <w:w w:val="80"/>
          <w:lang w:eastAsia="zh-TW" w:bidi="en-US"/>
        </w:rPr>
        <w:t>、</w:t>
      </w:r>
      <w:r w:rsidR="0078178E" w:rsidRPr="00621717">
        <w:rPr>
          <w:rFonts w:eastAsia="DFKai-SB"/>
          <w:spacing w:val="-6"/>
          <w:w w:val="80"/>
          <w:lang w:eastAsia="zh-TW" w:bidi="en-US"/>
        </w:rPr>
        <w:t>兒童</w:t>
      </w:r>
      <w:r w:rsidR="006B3ECC" w:rsidRPr="00621717">
        <w:rPr>
          <w:rFonts w:eastAsia="DFKai-SB"/>
          <w:spacing w:val="-6"/>
          <w:w w:val="80"/>
          <w:lang w:eastAsia="zh-TW" w:bidi="en-US"/>
        </w:rPr>
        <w:t>、</w:t>
      </w:r>
      <w:r w:rsidR="00300874" w:rsidRPr="00621717">
        <w:rPr>
          <w:rFonts w:eastAsia="DFKai-SB"/>
          <w:spacing w:val="-6"/>
          <w:w w:val="80"/>
          <w:lang w:eastAsia="zh-TW" w:bidi="en-US"/>
        </w:rPr>
        <w:t>家庭</w:t>
      </w:r>
      <w:r w:rsidR="006B3ECC" w:rsidRPr="00621717">
        <w:rPr>
          <w:rFonts w:eastAsia="DFKai-SB"/>
          <w:spacing w:val="-6"/>
          <w:w w:val="80"/>
          <w:lang w:eastAsia="zh-TW" w:bidi="en-US"/>
        </w:rPr>
        <w:t>或</w:t>
      </w:r>
      <w:r w:rsidR="00DF0876" w:rsidRPr="00621717">
        <w:rPr>
          <w:rFonts w:eastAsia="DFKai-SB"/>
          <w:spacing w:val="-6"/>
          <w:w w:val="80"/>
          <w:lang w:eastAsia="zh-TW" w:bidi="en-US"/>
        </w:rPr>
        <w:t>其他</w:t>
      </w:r>
      <w:r w:rsidR="003F7097" w:rsidRPr="00621717">
        <w:rPr>
          <w:rFonts w:eastAsia="DFKai-SB"/>
          <w:spacing w:val="-6"/>
          <w:w w:val="80"/>
          <w:lang w:eastAsia="zh-TW" w:bidi="en-US"/>
        </w:rPr>
        <w:t>人士是否需要</w:t>
      </w:r>
      <w:r w:rsidR="005F13F1" w:rsidRPr="00621717">
        <w:rPr>
          <w:rFonts w:eastAsia="DFKai-SB"/>
          <w:spacing w:val="-6"/>
          <w:w w:val="80"/>
          <w:lang w:eastAsia="zh-TW" w:bidi="en-US"/>
        </w:rPr>
        <w:t>教學</w:t>
      </w:r>
      <w:r w:rsidR="00821140" w:rsidRPr="00621717">
        <w:rPr>
          <w:rFonts w:eastAsia="DFKai-SB"/>
          <w:spacing w:val="-6"/>
          <w:w w:val="80"/>
          <w:lang w:eastAsia="zh-TW" w:bidi="en-US"/>
        </w:rPr>
        <w:t>或正式</w:t>
      </w:r>
      <w:r w:rsidR="0048456B" w:rsidRPr="00621717">
        <w:rPr>
          <w:rFonts w:eastAsia="DFKai-SB"/>
          <w:spacing w:val="-6"/>
          <w:w w:val="80"/>
          <w:lang w:eastAsia="zh-TW" w:bidi="en-US"/>
        </w:rPr>
        <w:t>訓練</w:t>
      </w:r>
      <w:r w:rsidR="00821140" w:rsidRPr="00621717">
        <w:rPr>
          <w:rFonts w:eastAsia="DFKai-SB"/>
          <w:spacing w:val="-6"/>
          <w:w w:val="80"/>
          <w:lang w:eastAsia="zh-TW" w:bidi="en-US"/>
        </w:rPr>
        <w:t>？</w:t>
      </w:r>
      <w:r w:rsidR="00DC7280" w:rsidRPr="00621717">
        <w:rPr>
          <w:rFonts w:eastAsia="DFKai-SB"/>
          <w:spacing w:val="-6"/>
          <w:w w:val="80"/>
          <w:lang w:eastAsia="zh-TW" w:bidi="en-US"/>
        </w:rPr>
        <w:t>這包含提供詳細書面</w:t>
      </w:r>
      <w:r w:rsidR="003503B8" w:rsidRPr="00621717">
        <w:rPr>
          <w:rFonts w:eastAsia="DFKai-SB"/>
          <w:spacing w:val="-6"/>
          <w:w w:val="80"/>
          <w:lang w:eastAsia="zh-TW" w:bidi="en-US"/>
        </w:rPr>
        <w:t>說明</w:t>
      </w:r>
      <w:r w:rsidR="003E4F84" w:rsidRPr="00621717">
        <w:rPr>
          <w:rFonts w:eastAsia="DFKai-SB"/>
          <w:spacing w:val="-6"/>
          <w:w w:val="80"/>
          <w:lang w:eastAsia="zh-TW" w:bidi="en-US"/>
        </w:rPr>
        <w:t>、示範、</w:t>
      </w:r>
      <w:r w:rsidR="002533A5" w:rsidRPr="00621717">
        <w:rPr>
          <w:rFonts w:eastAsia="DFKai-SB"/>
          <w:spacing w:val="-6"/>
          <w:w w:val="80"/>
          <w:lang w:eastAsia="zh-TW" w:bidi="en-US"/>
        </w:rPr>
        <w:t>影片或參加線上</w:t>
      </w:r>
      <w:r w:rsidR="0068178D" w:rsidRPr="00621717">
        <w:rPr>
          <w:rFonts w:eastAsia="DFKai-SB"/>
          <w:spacing w:val="-6"/>
          <w:w w:val="80"/>
          <w:lang w:eastAsia="zh-TW" w:bidi="en-US"/>
        </w:rPr>
        <w:t>課程</w:t>
      </w:r>
      <w:r w:rsidR="004B7AB8" w:rsidRPr="00621717">
        <w:rPr>
          <w:rFonts w:eastAsia="DFKai-SB"/>
          <w:spacing w:val="-6"/>
          <w:w w:val="80"/>
          <w:lang w:eastAsia="zh-TW" w:bidi="en-US"/>
        </w:rPr>
        <w:t>。</w:t>
      </w:r>
    </w:p>
    <w:p w14:paraId="7FEA708E" w14:textId="77777777" w:rsidR="00611FCE" w:rsidRPr="00621717" w:rsidRDefault="00611FCE" w:rsidP="00F011EC">
      <w:pPr>
        <w:widowControl w:val="0"/>
        <w:autoSpaceDE w:val="0"/>
        <w:autoSpaceDN w:val="0"/>
        <w:spacing w:after="0" w:line="240" w:lineRule="auto"/>
        <w:ind w:right="205"/>
        <w:rPr>
          <w:rFonts w:ascii="Calibri" w:eastAsia="DFKai-SB" w:hAnsi="Calibri" w:cs="Calibri"/>
          <w:spacing w:val="-6"/>
          <w:w w:val="80"/>
          <w:lang w:eastAsia="zh-TW" w:bidi="en-US"/>
        </w:rPr>
      </w:pPr>
    </w:p>
    <w:p w14:paraId="5FECE641" w14:textId="382334EA" w:rsidR="00E62744" w:rsidRPr="00621717" w:rsidRDefault="00B57771" w:rsidP="00E62744">
      <w:pPr>
        <w:widowControl w:val="0"/>
        <w:autoSpaceDE w:val="0"/>
        <w:autoSpaceDN w:val="0"/>
        <w:spacing w:after="0" w:line="240" w:lineRule="auto"/>
        <w:ind w:right="205"/>
        <w:rPr>
          <w:rFonts w:ascii="Calibri" w:eastAsia="DFKai-SB" w:hAnsi="Calibri" w:cs="Calibri"/>
          <w:spacing w:val="-6"/>
          <w:w w:val="80"/>
          <w:lang w:eastAsia="zh-TW" w:bidi="en-US"/>
        </w:rPr>
      </w:pPr>
      <w:r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欲取得協助完成</w:t>
      </w:r>
      <w:r w:rsidR="00DF0876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新冠肺炎健康安全計畫</w:t>
      </w:r>
      <w:r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及自身或人員</w:t>
      </w:r>
      <w:r w:rsidR="0048456B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訓練</w:t>
      </w:r>
      <w:r w:rsidR="000402DE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，</w:t>
      </w:r>
      <w:r w:rsidR="00C80806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請聯絡地方</w:t>
      </w:r>
      <w:hyperlink r:id="rId13" w:history="1">
        <w:r w:rsidR="00E747C8" w:rsidRPr="00621717">
          <w:rPr>
            <w:rStyle w:val="Hyperlink"/>
            <w:rFonts w:ascii="Calibri" w:eastAsia="DFKai-SB" w:hAnsi="Calibri" w:cs="Calibri"/>
            <w:color w:val="006C64"/>
            <w:spacing w:val="-6"/>
            <w:w w:val="80"/>
            <w:lang w:eastAsia="zh-TW" w:bidi="en-US"/>
          </w:rPr>
          <w:t>兒童保育</w:t>
        </w:r>
        <w:r w:rsidR="007677D0" w:rsidRPr="00621717">
          <w:rPr>
            <w:rStyle w:val="Hyperlink"/>
            <w:rFonts w:ascii="Calibri" w:eastAsia="DFKai-SB" w:hAnsi="Calibri" w:cs="Calibri"/>
            <w:color w:val="006C64"/>
            <w:spacing w:val="-6"/>
            <w:w w:val="80"/>
            <w:lang w:eastAsia="zh-TW" w:bidi="en-US"/>
          </w:rPr>
          <w:t>資源及轉介</w:t>
        </w:r>
      </w:hyperlink>
      <w:r w:rsidR="00F347D7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。</w:t>
      </w:r>
      <w:r w:rsidR="004C352A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也可</w:t>
      </w:r>
      <w:r w:rsidR="00B51BBE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聯絡核照專員</w:t>
      </w:r>
      <w:r w:rsidR="0035527D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詢問</w:t>
      </w:r>
      <w:r w:rsidR="00927E29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符合</w:t>
      </w:r>
      <w:r w:rsidR="001E48C4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指南</w:t>
      </w:r>
      <w:r w:rsidR="00927E29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做法的相關</w:t>
      </w:r>
      <w:r w:rsidR="00D56EC3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疑問</w:t>
      </w:r>
      <w:r w:rsidR="004B7AB8" w:rsidRPr="00621717">
        <w:rPr>
          <w:rFonts w:ascii="Calibri" w:eastAsia="DFKai-SB" w:hAnsi="Calibri" w:cs="Calibri"/>
          <w:spacing w:val="-6"/>
          <w:w w:val="80"/>
          <w:lang w:eastAsia="zh-TW" w:bidi="en-US"/>
        </w:rPr>
        <w:t>。</w:t>
      </w:r>
    </w:p>
    <w:p w14:paraId="1E4A3065" w14:textId="77777777" w:rsidR="00E62744" w:rsidRPr="00621717" w:rsidRDefault="00E62744" w:rsidP="00E62744">
      <w:pPr>
        <w:widowControl w:val="0"/>
        <w:autoSpaceDE w:val="0"/>
        <w:autoSpaceDN w:val="0"/>
        <w:spacing w:after="0" w:line="240" w:lineRule="auto"/>
        <w:ind w:right="205"/>
        <w:rPr>
          <w:rFonts w:ascii="Calibri" w:eastAsia="DFKai-SB" w:hAnsi="Calibri" w:cs="Calibri"/>
          <w:b/>
          <w:spacing w:val="-6"/>
          <w:w w:val="80"/>
          <w:sz w:val="36"/>
          <w:szCs w:val="36"/>
          <w:lang w:eastAsia="zh-TW" w:bidi="en-US"/>
        </w:rPr>
        <w:sectPr w:rsidR="00E62744" w:rsidRPr="00621717" w:rsidSect="00E6472B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B1D4B19" w14:textId="53FA0C47" w:rsidR="004B34AC" w:rsidRPr="00621717" w:rsidRDefault="004B34AC" w:rsidP="00E6472B">
      <w:pP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</w:p>
    <w:p w14:paraId="3CA1512F" w14:textId="77777777" w:rsidR="004B34AC" w:rsidRPr="00621717" w:rsidRDefault="004B34AC" w:rsidP="004B34AC">
      <w:pPr>
        <w:pStyle w:val="ListParagraph"/>
        <w:spacing w:before="0"/>
        <w:ind w:left="0"/>
        <w:rPr>
          <w:rFonts w:eastAsia="DFKai-SB"/>
          <w:b/>
          <w:spacing w:val="-6"/>
          <w:w w:val="80"/>
          <w:sz w:val="28"/>
          <w:szCs w:val="28"/>
          <w:lang w:eastAsia="zh-TW"/>
        </w:rPr>
      </w:pPr>
    </w:p>
    <w:p w14:paraId="06F99838" w14:textId="547240B6" w:rsidR="004B34AC" w:rsidRPr="00621717" w:rsidRDefault="004B34AC" w:rsidP="00E6472B">
      <w:pP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  <w:r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r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r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</w:p>
    <w:p w14:paraId="5D06FA08" w14:textId="77777777" w:rsidR="004C3296" w:rsidRPr="00621717" w:rsidRDefault="004C3296" w:rsidP="00F011EC">
      <w:pPr>
        <w:pStyle w:val="ListParagraph"/>
        <w:spacing w:before="0"/>
        <w:ind w:left="0"/>
        <w:rPr>
          <w:rFonts w:eastAsia="DFKai-SB"/>
          <w:b/>
          <w:spacing w:val="-6"/>
          <w:w w:val="80"/>
          <w:sz w:val="28"/>
          <w:szCs w:val="28"/>
          <w:lang w:eastAsia="zh-TW"/>
        </w:rPr>
        <w:sectPr w:rsidR="004C3296" w:rsidRPr="00621717" w:rsidSect="00E62744">
          <w:headerReference w:type="default" r:id="rId18"/>
          <w:type w:val="continuous"/>
          <w:pgSz w:w="12240" w:h="15840"/>
          <w:pgMar w:top="1440" w:right="1440" w:bottom="1440" w:left="1440" w:header="720" w:footer="720" w:gutter="0"/>
          <w:pgBorders w:offsetFrom="page">
            <w:top w:val="basicBlackDots" w:sz="6" w:space="24" w:color="auto"/>
            <w:left w:val="basicBlackDots" w:sz="6" w:space="24" w:color="auto"/>
            <w:bottom w:val="basicBlackDots" w:sz="6" w:space="24" w:color="auto"/>
            <w:right w:val="basicBlackDots" w:sz="6" w:space="24" w:color="auto"/>
          </w:pgBorders>
          <w:cols w:space="720"/>
          <w:docGrid w:linePitch="360"/>
        </w:sectPr>
      </w:pPr>
    </w:p>
    <w:p w14:paraId="5D24B510" w14:textId="749C8998" w:rsidR="00F959AA" w:rsidRPr="00621717" w:rsidRDefault="00D25069">
      <w:pPr>
        <w:pStyle w:val="ListParagraph"/>
        <w:spacing w:before="0"/>
        <w:ind w:left="0"/>
        <w:rPr>
          <w:rFonts w:eastAsia="DFKai-SB"/>
          <w:b/>
          <w:color w:val="00A79D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00A79D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00A79D"/>
          <w:spacing w:val="-6"/>
          <w:w w:val="80"/>
          <w:sz w:val="32"/>
          <w:szCs w:val="32"/>
          <w:lang w:eastAsia="zh-TW"/>
        </w:rPr>
        <w:t>1</w:t>
      </w:r>
      <w:r w:rsidRPr="00621717">
        <w:rPr>
          <w:rFonts w:eastAsia="DFKai-SB"/>
          <w:b/>
          <w:color w:val="00A79D"/>
          <w:spacing w:val="-6"/>
          <w:w w:val="80"/>
          <w:sz w:val="32"/>
          <w:szCs w:val="32"/>
          <w:lang w:eastAsia="zh-TW"/>
        </w:rPr>
        <w:t>部分</w:t>
      </w:r>
      <w:r w:rsidR="00497CBA" w:rsidRPr="00621717">
        <w:rPr>
          <w:rFonts w:eastAsia="DFKai-SB"/>
          <w:b/>
          <w:color w:val="00A79D"/>
          <w:spacing w:val="-6"/>
          <w:w w:val="80"/>
          <w:sz w:val="32"/>
          <w:szCs w:val="32"/>
          <w:lang w:eastAsia="zh-TW"/>
        </w:rPr>
        <w:t>：接送規定</w:t>
      </w:r>
    </w:p>
    <w:p w14:paraId="1B54F97D" w14:textId="40E51114" w:rsidR="00BD009B" w:rsidRDefault="00BD009B" w:rsidP="00BD009B">
      <w:pP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  <w:r w:rsidRPr="00BD009B">
        <w:rPr>
          <w:rFonts w:ascii="Calibri" w:eastAsia="DFKai-SB" w:hAnsi="Calibri" w:cs="Calibri"/>
          <w:spacing w:val="-6"/>
          <w:w w:val="80"/>
          <w:sz w:val="20"/>
          <w:szCs w:val="20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F959AA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634076871"/>
          <w:placeholder>
            <w:docPart w:val="DefaultPlaceholder_-1854013440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3B281AEE" w14:textId="13616B10" w:rsidR="00F05A05" w:rsidRPr="00BD009B" w:rsidRDefault="00ED4C77" w:rsidP="00BD009B">
      <w:pPr>
        <w:spacing w:after="0"/>
        <w:ind w:left="1440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  <w:sdt>
        <w:sdtPr>
          <w:rPr>
            <w:w w:val="80"/>
            <w:sz w:val="24"/>
            <w:szCs w:val="24"/>
          </w:rPr>
          <w:id w:val="-916477807"/>
          <w:placeholder>
            <w:docPart w:val="DefaultPlaceholder_-1854013440"/>
          </w:placeholder>
        </w:sdtPr>
        <w:sdtEndPr/>
        <w:sdtContent>
          <w:r w:rsidR="00DF0876" w:rsidRPr="00BD009B">
            <w:rPr>
              <w:rStyle w:val="PlaceholderText"/>
              <w:rFonts w:eastAsia="DFKai-SB"/>
              <w:color w:val="auto"/>
              <w:spacing w:val="-6"/>
              <w:w w:val="80"/>
              <w:lang w:eastAsia="zh-TW"/>
            </w:rPr>
            <w:t>點選此處輸入文字。</w:t>
          </w:r>
        </w:sdtContent>
      </w:sdt>
    </w:p>
    <w:p w14:paraId="0C9DDEA0" w14:textId="75168925" w:rsidR="00F959AA" w:rsidRPr="00621717" w:rsidRDefault="0001006A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B21CC4" wp14:editId="57F89F22">
                <wp:simplePos x="0" y="0"/>
                <wp:positionH relativeFrom="column">
                  <wp:posOffset>-404593</wp:posOffset>
                </wp:positionH>
                <wp:positionV relativeFrom="page">
                  <wp:posOffset>2276621</wp:posOffset>
                </wp:positionV>
                <wp:extent cx="336550" cy="336550"/>
                <wp:effectExtent l="0" t="0" r="6350" b="6350"/>
                <wp:wrapNone/>
                <wp:docPr id="3" name="5-Point Star 3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F668F" id="5-Point Star 3" o:spid="_x0000_s1026" alt="Title: Purple Star - Description: A purple star indicates a subsection with a January 12 update. " style="position:absolute;margin-left:-31.85pt;margin-top:179.25pt;width:26.5pt;height:2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. Requirements for Drop-Off &amp; Pick-Up"/>
      </w:tblPr>
      <w:tblGrid>
        <w:gridCol w:w="864"/>
        <w:gridCol w:w="8489"/>
        <w:gridCol w:w="7"/>
      </w:tblGrid>
      <w:tr w:rsidR="007F2AAF" w:rsidRPr="00621717" w14:paraId="7659C787" w14:textId="77777777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1F726284" w14:textId="6A37ADE1" w:rsidR="00E01197" w:rsidRPr="00621717" w:rsidRDefault="001C306D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.</w:t>
            </w:r>
            <w:r w:rsidR="00E011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023A12E3" w14:textId="7688E8D0" w:rsidR="00E01197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5A5A0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或照護者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機構外接送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08F33309" w14:textId="6673A530" w:rsidR="007166B4" w:rsidRPr="00621717" w:rsidRDefault="009E423D" w:rsidP="00681147">
            <w:pPr>
              <w:pStyle w:val="ListParagraph"/>
              <w:numPr>
                <w:ilvl w:val="0"/>
                <w:numId w:val="9"/>
              </w:numPr>
              <w:ind w:left="337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僅限</w:t>
            </w:r>
            <w:r w:rsidR="004F5D16" w:rsidRPr="00621717">
              <w:rPr>
                <w:rFonts w:eastAsia="DFKai-SB"/>
                <w:spacing w:val="-6"/>
                <w:w w:val="80"/>
                <w:lang w:eastAsia="zh-TW"/>
              </w:rPr>
              <w:t>註冊家庭</w:t>
            </w:r>
            <w:r w:rsidR="00F810BB" w:rsidRPr="00621717">
              <w:rPr>
                <w:rFonts w:eastAsia="DFKai-SB"/>
                <w:spacing w:val="-6"/>
                <w:w w:val="80"/>
                <w:lang w:eastAsia="zh-TW"/>
              </w:rPr>
              <w:t>（</w:t>
            </w:r>
            <w:r w:rsidR="00386BD6" w:rsidRPr="00621717">
              <w:rPr>
                <w:rFonts w:eastAsia="DFKai-SB"/>
                <w:spacing w:val="-6"/>
                <w:w w:val="80"/>
                <w:lang w:eastAsia="zh-TW"/>
              </w:rPr>
              <w:t>RF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）</w:t>
            </w:r>
            <w:r w:rsidR="004F5D16" w:rsidRPr="00621717">
              <w:rPr>
                <w:rFonts w:eastAsia="DFKai-SB"/>
                <w:spacing w:val="-6"/>
                <w:w w:val="80"/>
                <w:lang w:eastAsia="zh-TW"/>
              </w:rPr>
              <w:t>或</w:t>
            </w:r>
            <w:r w:rsidRPr="00621717">
              <w:rPr>
                <w:rFonts w:eastAsia="DFKai-SB"/>
                <w:spacing w:val="-6"/>
                <w:w w:val="80"/>
                <w:lang w:eastAsia="zh-TW"/>
              </w:rPr>
              <w:t>認證家庭</w:t>
            </w:r>
            <w:r w:rsidR="00F810BB" w:rsidRPr="00621717">
              <w:rPr>
                <w:rFonts w:eastAsia="DFKai-SB"/>
                <w:spacing w:val="-6"/>
                <w:w w:val="80"/>
                <w:lang w:eastAsia="zh-TW"/>
              </w:rPr>
              <w:t>（</w:t>
            </w:r>
            <w:r w:rsidR="00386BD6" w:rsidRPr="00621717">
              <w:rPr>
                <w:rFonts w:eastAsia="DFKai-SB"/>
                <w:spacing w:val="-6"/>
                <w:w w:val="80"/>
                <w:lang w:eastAsia="zh-TW"/>
              </w:rPr>
              <w:t>CF</w:t>
            </w:r>
            <w:r w:rsidRPr="00621717">
              <w:rPr>
                <w:rFonts w:eastAsia="DFKai-SB"/>
                <w:spacing w:val="-6"/>
                <w:w w:val="80"/>
                <w:lang w:eastAsia="zh-TW"/>
              </w:rPr>
              <w:t>）</w:t>
            </w:r>
            <w:r w:rsidR="004625B6" w:rsidRPr="00621717">
              <w:rPr>
                <w:rFonts w:eastAsia="DFKai-SB"/>
                <w:spacing w:val="-6"/>
                <w:w w:val="80"/>
                <w:lang w:eastAsia="zh-TW"/>
              </w:rPr>
              <w:t>提供者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：</w:t>
            </w:r>
            <w:r w:rsidR="003E227F" w:rsidRPr="00621717">
              <w:rPr>
                <w:rFonts w:eastAsia="DFKai-SB"/>
                <w:spacing w:val="-6"/>
                <w:w w:val="80"/>
                <w:lang w:eastAsia="zh-TW"/>
              </w:rPr>
              <w:t>只有一名</w:t>
            </w:r>
            <w:r w:rsidR="00390262" w:rsidRPr="00621717">
              <w:rPr>
                <w:rFonts w:eastAsia="DFKai-SB"/>
                <w:spacing w:val="-6"/>
                <w:w w:val="80"/>
                <w:lang w:eastAsia="zh-TW"/>
              </w:rPr>
              <w:t>人員</w:t>
            </w:r>
            <w:r w:rsidR="003E227F" w:rsidRPr="00621717">
              <w:rPr>
                <w:rFonts w:eastAsia="DFKai-SB"/>
                <w:spacing w:val="-6"/>
                <w:w w:val="80"/>
                <w:lang w:eastAsia="zh-TW"/>
              </w:rPr>
              <w:t>在場時</w:t>
            </w:r>
            <w:r w:rsidR="000402DE" w:rsidRPr="00621717">
              <w:rPr>
                <w:rFonts w:eastAsia="DFKai-SB"/>
                <w:spacing w:val="-6"/>
                <w:w w:val="80"/>
                <w:lang w:eastAsia="zh-TW"/>
              </w:rPr>
              <w:t>，</w:t>
            </w:r>
            <w:r w:rsidR="005A5A01" w:rsidRPr="00621717">
              <w:rPr>
                <w:rFonts w:eastAsia="DFKai-SB"/>
                <w:spacing w:val="-6"/>
                <w:w w:val="80"/>
                <w:lang w:eastAsia="zh-TW"/>
              </w:rPr>
              <w:t>家長或照護者</w:t>
            </w:r>
            <w:r w:rsidR="003E227F" w:rsidRPr="00621717">
              <w:rPr>
                <w:rFonts w:eastAsia="DFKai-SB"/>
                <w:spacing w:val="-6"/>
                <w:w w:val="80"/>
                <w:lang w:eastAsia="zh-TW"/>
              </w:rPr>
              <w:t>允許</w:t>
            </w:r>
            <w:r w:rsidR="003E3FEE" w:rsidRPr="00621717">
              <w:rPr>
                <w:rFonts w:eastAsia="DFKai-SB"/>
                <w:spacing w:val="-6"/>
                <w:w w:val="80"/>
                <w:lang w:eastAsia="zh-TW"/>
              </w:rPr>
              <w:t>進入</w:t>
            </w:r>
            <w:r w:rsidR="003C417C" w:rsidRPr="00621717">
              <w:rPr>
                <w:rFonts w:eastAsia="DFKai-SB"/>
                <w:spacing w:val="-6"/>
                <w:w w:val="80"/>
                <w:lang w:eastAsia="zh-TW"/>
              </w:rPr>
              <w:t>，但</w:t>
            </w:r>
            <w:r w:rsidR="00C97597" w:rsidRPr="00621717">
              <w:rPr>
                <w:rFonts w:eastAsia="DFKai-SB"/>
                <w:spacing w:val="-6"/>
                <w:w w:val="80"/>
                <w:lang w:eastAsia="zh-TW"/>
              </w:rPr>
              <w:t>須</w:t>
            </w:r>
            <w:r w:rsidR="003E227F" w:rsidRPr="00621717">
              <w:rPr>
                <w:rFonts w:eastAsia="DFKai-SB"/>
                <w:spacing w:val="-6"/>
                <w:w w:val="80"/>
                <w:lang w:eastAsia="zh-TW"/>
              </w:rPr>
              <w:t>等前一</w:t>
            </w:r>
            <w:r w:rsidR="003E3FEE" w:rsidRPr="00621717">
              <w:rPr>
                <w:rFonts w:eastAsia="DFKai-SB"/>
                <w:spacing w:val="-6"/>
                <w:w w:val="80"/>
                <w:lang w:eastAsia="zh-TW"/>
              </w:rPr>
              <w:t>家庭</w:t>
            </w:r>
            <w:r w:rsidR="003E227F" w:rsidRPr="00621717">
              <w:rPr>
                <w:rFonts w:eastAsia="DFKai-SB"/>
                <w:spacing w:val="-6"/>
                <w:w w:val="80"/>
                <w:lang w:eastAsia="zh-TW"/>
              </w:rPr>
              <w:t>離開後再</w:t>
            </w:r>
            <w:r w:rsidR="003E3FEE" w:rsidRPr="00621717">
              <w:rPr>
                <w:rFonts w:eastAsia="DFKai-SB"/>
                <w:spacing w:val="-6"/>
                <w:w w:val="80"/>
                <w:lang w:eastAsia="zh-TW"/>
              </w:rPr>
              <w:t>進入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  <w:p w14:paraId="74F985F5" w14:textId="251076EC" w:rsidR="00487429" w:rsidRPr="00621717" w:rsidRDefault="003E3FEE" w:rsidP="00681147">
            <w:pPr>
              <w:spacing w:before="120"/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全部提供者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  <w:r w:rsidR="003E227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FA314A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天候不佳</w:t>
            </w:r>
            <w:r w:rsidR="00F810B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FE193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冰雹</w:t>
            </w:r>
            <w:r w:rsidR="003E227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FE193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閃電</w:t>
            </w:r>
            <w:r w:rsidR="00184E6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FE193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強風</w:t>
            </w:r>
            <w:r w:rsidR="00184E6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78715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冰霰</w:t>
            </w:r>
            <w:r w:rsidR="00184E6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C296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冰雪</w:t>
            </w:r>
            <w:r w:rsidR="00184E6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C296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凍雨</w:t>
            </w:r>
            <w:r w:rsidR="00184E6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78715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氣溫</w:t>
            </w:r>
            <w:r w:rsidR="00CA159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華氏</w:t>
            </w:r>
            <w:r w:rsidR="00CA159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32°</w:t>
            </w:r>
            <w:r w:rsidR="00CA159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以下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C611C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B6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可選擇在機構內進行接送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FD350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欲使用</w:t>
            </w:r>
            <w:r w:rsidR="00116F9A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此做法</w:t>
            </w:r>
            <w:r w:rsidR="00206B30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遵守下列</w:t>
            </w:r>
            <w:r w:rsidR="00656F8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239506DA" w14:textId="431C3B65" w:rsidR="00487429" w:rsidRPr="00621717" w:rsidRDefault="00F515CB" w:rsidP="00681147">
            <w:pPr>
              <w:pStyle w:val="ListParagraph"/>
              <w:numPr>
                <w:ilvl w:val="0"/>
                <w:numId w:val="37"/>
              </w:numPr>
              <w:ind w:left="190" w:hanging="19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48742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/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3E3FE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7349152" w14:textId="44FC5CCC" w:rsidR="00487429" w:rsidRPr="00621717" w:rsidRDefault="00F515CB" w:rsidP="00681147">
            <w:pPr>
              <w:pStyle w:val="ListParagraph"/>
              <w:numPr>
                <w:ilvl w:val="0"/>
                <w:numId w:val="37"/>
              </w:numPr>
              <w:ind w:left="190" w:hanging="19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48742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/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與他人</w:t>
            </w:r>
            <w:r w:rsidR="00656CE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保持社交距離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39026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相距</w:t>
            </w:r>
            <w:r w:rsidR="0039026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6</w:t>
            </w:r>
            <w:r w:rsidR="0039026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呎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EB260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接送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除外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6261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並留在</w:t>
            </w:r>
            <w:r w:rsidR="00EB260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主要進入區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6B7AC24" w14:textId="541E2DB8" w:rsidR="00681147" w:rsidRPr="00621717" w:rsidRDefault="00531AA5" w:rsidP="00681147">
            <w:pPr>
              <w:pStyle w:val="ListParagraph"/>
              <w:numPr>
                <w:ilvl w:val="0"/>
                <w:numId w:val="37"/>
              </w:numPr>
              <w:ind w:left="190" w:hanging="190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接送區勿使用風扇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7847A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可能傳播病毒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6F53A124" w14:textId="7728198A" w:rsidR="00487429" w:rsidRPr="00621717" w:rsidRDefault="0068178D" w:rsidP="00681147">
            <w:pPr>
              <w:pStyle w:val="ListParagraph"/>
              <w:numPr>
                <w:ilvl w:val="0"/>
                <w:numId w:val="37"/>
              </w:numPr>
              <w:ind w:left="190" w:hanging="190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206B3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205E3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指南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「</w:t>
            </w:r>
            <w:r w:rsidR="0039026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接送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」</w:t>
            </w:r>
            <w:r w:rsidR="00E42FA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部分</w:t>
            </w:r>
            <w:r w:rsidR="00E46B6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其他各項規定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332C25A" w14:textId="77777777" w:rsidTr="00E6472B">
        <w:tc>
          <w:tcPr>
            <w:tcW w:w="864" w:type="dxa"/>
          </w:tcPr>
          <w:p w14:paraId="6D488425" w14:textId="53355A73" w:rsidR="00F011EC" w:rsidRPr="00621717" w:rsidRDefault="001C306D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F011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96" w:type="dxa"/>
            <w:gridSpan w:val="2"/>
            <w:vAlign w:val="center"/>
          </w:tcPr>
          <w:p w14:paraId="12027442" w14:textId="1FB6738A" w:rsidR="00F011EC" w:rsidRPr="00621717" w:rsidRDefault="002E67BB" w:rsidP="006116FA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5A5A0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或照護者</w:t>
            </w:r>
            <w:r w:rsidR="00E671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送</w:t>
            </w:r>
            <w:r w:rsidR="007D38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時</w:t>
            </w:r>
            <w:r w:rsidR="00E671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0C154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配</w:t>
            </w:r>
            <w:r w:rsidR="003969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罩或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8A66E86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4D5696EA" w14:textId="4B54C0C2" w:rsidR="00F011EC" w:rsidRPr="00621717" w:rsidRDefault="001C306D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F011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0DE86CE6" w14:textId="23D10F4D" w:rsidR="00F011EC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5A5A0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或照護者</w:t>
            </w:r>
            <w:r w:rsidR="007D38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送時</w:t>
            </w:r>
            <w:r w:rsidR="0078388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未將兒童交給人員前須</w:t>
            </w:r>
            <w:r w:rsidR="007D38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社交距離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505B739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3EAE2A6" w14:textId="7186E91A" w:rsidR="00200905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7F76C520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9165113"/>
            <w:placeholder>
              <w:docPart w:val="D2243DBE07734BA18BE5072BBBAF5AFA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3752D309" w14:textId="6AAC134E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530CA79F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A755A0F" w14:textId="35C89372" w:rsidR="00200905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76272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069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20090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77760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0905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440D9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</w:tbl>
    <w:p w14:paraId="1827136E" w14:textId="77777777" w:rsidR="00BD009B" w:rsidRDefault="00BD009B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. Requirements for Drop-Off &amp; Pick-Up"/>
      </w:tblPr>
      <w:tblGrid>
        <w:gridCol w:w="864"/>
        <w:gridCol w:w="8489"/>
        <w:gridCol w:w="7"/>
      </w:tblGrid>
      <w:tr w:rsidR="007F2AAF" w:rsidRPr="00621717" w14:paraId="103EE806" w14:textId="77777777" w:rsidTr="00BC67FF">
        <w:trPr>
          <w:trHeight w:val="170"/>
          <w:tblHeader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787651E" w14:textId="3DE86993" w:rsidR="00200905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3EC09878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421134629"/>
            <w:placeholder>
              <w:docPart w:val="E7398319E4EE4C78A1D209809971959C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5857E387" w14:textId="6BCE3AD2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4355BF67" w14:textId="77777777" w:rsidTr="00E6472B">
        <w:tc>
          <w:tcPr>
            <w:tcW w:w="864" w:type="dxa"/>
          </w:tcPr>
          <w:p w14:paraId="7DA6190B" w14:textId="682FC336" w:rsidR="00F011EC" w:rsidRPr="00621717" w:rsidRDefault="001C306D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F011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96" w:type="dxa"/>
            <w:gridSpan w:val="2"/>
            <w:vAlign w:val="center"/>
          </w:tcPr>
          <w:p w14:paraId="681BB8F3" w14:textId="0DF31CBD" w:rsidR="00F011EC" w:rsidRPr="00621717" w:rsidRDefault="00E747C8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217F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入口</w:t>
            </w:r>
            <w:r w:rsidR="00786B2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處</w:t>
            </w:r>
            <w:r w:rsidR="0051087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外或內）</w:t>
            </w:r>
            <w:r w:rsidR="0041463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123B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洗手台，因此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123B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123B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時能洗手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0A932928" w14:textId="6B125D02" w:rsidR="00F011EC" w:rsidRPr="00621717" w:rsidRDefault="00340BA6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若</w:t>
            </w:r>
            <w:r w:rsidR="00786B27" w:rsidRPr="00621717">
              <w:rPr>
                <w:rFonts w:eastAsia="DFKai-SB"/>
                <w:spacing w:val="-6"/>
                <w:w w:val="80"/>
                <w:lang w:eastAsia="zh-TW"/>
              </w:rPr>
              <w:t>洗手台無肥皂及</w:t>
            </w:r>
            <w:r w:rsidR="00BA10C1" w:rsidRPr="00621717">
              <w:rPr>
                <w:rFonts w:eastAsia="DFKai-SB"/>
                <w:spacing w:val="-6"/>
                <w:w w:val="80"/>
                <w:lang w:eastAsia="zh-TW"/>
              </w:rPr>
              <w:t>清</w:t>
            </w:r>
            <w:r w:rsidR="00786B27" w:rsidRPr="00621717">
              <w:rPr>
                <w:rFonts w:eastAsia="DFKai-SB"/>
                <w:spacing w:val="-6"/>
                <w:w w:val="80"/>
                <w:lang w:eastAsia="zh-TW"/>
              </w:rPr>
              <w:t>水</w:t>
            </w:r>
            <w:r w:rsidR="000402DE" w:rsidRPr="00621717">
              <w:rPr>
                <w:rFonts w:eastAsia="DFKai-SB"/>
                <w:spacing w:val="-6"/>
                <w:w w:val="80"/>
                <w:lang w:eastAsia="zh-TW"/>
              </w:rPr>
              <w:t>，</w:t>
            </w:r>
            <w:r w:rsidR="004D0FF7" w:rsidRPr="00621717">
              <w:rPr>
                <w:rFonts w:eastAsia="DFKai-SB"/>
                <w:spacing w:val="-6"/>
                <w:w w:val="80"/>
                <w:lang w:eastAsia="zh-TW"/>
              </w:rPr>
              <w:t>入口處</w:t>
            </w:r>
            <w:r w:rsidR="00D74743" w:rsidRPr="00621717">
              <w:rPr>
                <w:rFonts w:eastAsia="DFKai-SB"/>
                <w:spacing w:val="-6"/>
                <w:w w:val="80"/>
                <w:lang w:eastAsia="zh-TW"/>
              </w:rPr>
              <w:t>提供</w:t>
            </w:r>
            <w:r w:rsidR="00D67D67" w:rsidRPr="00621717">
              <w:rPr>
                <w:rFonts w:eastAsia="DFKai-SB"/>
                <w:spacing w:val="-6"/>
                <w:w w:val="80"/>
                <w:lang w:eastAsia="zh-TW"/>
              </w:rPr>
              <w:t>含有</w:t>
            </w:r>
            <w:r w:rsidR="00D67D67" w:rsidRPr="00621717">
              <w:rPr>
                <w:rFonts w:eastAsia="DFKai-SB"/>
                <w:spacing w:val="-6"/>
                <w:w w:val="80"/>
                <w:lang w:eastAsia="zh-TW"/>
              </w:rPr>
              <w:t>60%-95%</w:t>
            </w:r>
            <w:r w:rsidR="00D67D67" w:rsidRPr="00621717">
              <w:rPr>
                <w:rFonts w:eastAsia="DFKai-SB"/>
                <w:spacing w:val="-6"/>
                <w:w w:val="80"/>
                <w:lang w:eastAsia="zh-TW"/>
              </w:rPr>
              <w:t>酒精濃度的乾洗手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  <w:r w:rsidR="00564234" w:rsidRPr="00621717">
              <w:rPr>
                <w:rFonts w:eastAsia="DFKai-SB"/>
                <w:spacing w:val="-6"/>
                <w:w w:val="80"/>
                <w:lang w:eastAsia="zh-TW"/>
              </w:rPr>
              <w:t>乾洗手</w:t>
            </w:r>
            <w:r w:rsidR="00D16328" w:rsidRPr="00621717">
              <w:rPr>
                <w:rFonts w:eastAsia="DFKai-SB"/>
                <w:spacing w:val="-6"/>
                <w:w w:val="80"/>
                <w:lang w:eastAsia="zh-TW"/>
              </w:rPr>
              <w:t>擺放在</w:t>
            </w:r>
            <w:r w:rsidR="0078178E" w:rsidRPr="00621717">
              <w:rPr>
                <w:rFonts w:eastAsia="DFKai-SB"/>
                <w:spacing w:val="-6"/>
                <w:w w:val="80"/>
                <w:lang w:eastAsia="zh-TW"/>
              </w:rPr>
              <w:t>兒童</w:t>
            </w:r>
            <w:r w:rsidR="00D16328" w:rsidRPr="00621717">
              <w:rPr>
                <w:rFonts w:eastAsia="DFKai-SB"/>
                <w:spacing w:val="-6"/>
                <w:w w:val="80"/>
                <w:lang w:eastAsia="zh-TW"/>
              </w:rPr>
              <w:t>不易取得處，</w:t>
            </w:r>
            <w:r w:rsidR="00743FF6" w:rsidRPr="00621717">
              <w:rPr>
                <w:rFonts w:eastAsia="DFKai-SB"/>
                <w:spacing w:val="-6"/>
                <w:w w:val="80"/>
                <w:lang w:eastAsia="zh-TW"/>
              </w:rPr>
              <w:t>並在監督下使用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  <w:p w14:paraId="4A9EA611" w14:textId="227C0B30" w:rsidR="00F011EC" w:rsidRPr="00621717" w:rsidRDefault="00AF47B9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參考第</w:t>
            </w:r>
            <w:r w:rsidRPr="00621717">
              <w:rPr>
                <w:rFonts w:eastAsia="DFKai-SB"/>
                <w:spacing w:val="-6"/>
                <w:w w:val="80"/>
                <w:lang w:eastAsia="zh-TW"/>
              </w:rPr>
              <w:t>8</w:t>
            </w:r>
            <w:r w:rsidRPr="00621717">
              <w:rPr>
                <w:rFonts w:eastAsia="DFKai-SB"/>
                <w:spacing w:val="-6"/>
                <w:w w:val="80"/>
                <w:lang w:eastAsia="zh-TW"/>
              </w:rPr>
              <w:t>部分</w:t>
            </w:r>
            <w:r w:rsidR="00354876" w:rsidRPr="00621717">
              <w:rPr>
                <w:rFonts w:eastAsia="DFKai-SB"/>
                <w:spacing w:val="-6"/>
                <w:w w:val="80"/>
                <w:lang w:eastAsia="zh-TW"/>
              </w:rPr>
              <w:t>詳細</w:t>
            </w:r>
            <w:r w:rsidR="005820F2" w:rsidRPr="00621717">
              <w:rPr>
                <w:rFonts w:eastAsia="DFKai-SB"/>
                <w:spacing w:val="-6"/>
                <w:w w:val="80"/>
                <w:lang w:eastAsia="zh-TW"/>
              </w:rPr>
              <w:t>洗手指南及</w:t>
            </w:r>
            <w:r w:rsidR="009B7272" w:rsidRPr="00621717">
              <w:rPr>
                <w:rFonts w:eastAsia="DFKai-SB"/>
                <w:spacing w:val="-6"/>
                <w:w w:val="80"/>
                <w:lang w:eastAsia="zh-TW"/>
              </w:rPr>
              <w:t>規劃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7F2AAF" w:rsidRPr="00621717" w14:paraId="56D0B765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4B9CBB78" w14:textId="6B5EE484" w:rsidR="00200905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66B9C20C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546136661"/>
            <w:placeholder>
              <w:docPart w:val="DADEB0009E2E454083B6B88C479A13CB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20187E80" w14:textId="75A89AD8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2BDAF41D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F56467C" w14:textId="7A0CFA5B" w:rsidR="00200905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220055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86004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1F63AC15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9D3DA20" w14:textId="5D56487F" w:rsidR="00200905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5CD3159D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093118698"/>
            <w:placeholder>
              <w:docPart w:val="902A53562DB74AD2A3FF57B16F8F3BD1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4DCD6CC8" w14:textId="31C6929C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299E7F58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28F10386" w14:textId="50E9887A" w:rsidR="00F011EC" w:rsidRPr="00621717" w:rsidRDefault="001C306D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F011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120FD34" w14:textId="4B1BD109" w:rsidR="00F011EC" w:rsidRPr="00621717" w:rsidRDefault="00BA4B77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消毒</w:t>
            </w:r>
            <w:r w:rsidR="00043FE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F844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勿重複使用</w:t>
            </w:r>
            <w:r w:rsidR="0016677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不同人士</w:t>
            </w:r>
            <w:r w:rsidR="00F844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送時</w:t>
            </w:r>
            <w:r w:rsidR="0016677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的</w:t>
            </w:r>
            <w:r w:rsidR="0053595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書寫用具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42AA78B1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40882970" w14:textId="0A62E5E8" w:rsidR="00200905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0A0ABA86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888398559"/>
            <w:placeholder>
              <w:docPart w:val="18FA92A502DE4FEA9A784DB344B48F4C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20E4F153" w14:textId="5DB5AB85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A517DC" w:rsidRPr="00621717" w14:paraId="660DB1D9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8A25117" w14:textId="74FCAD2E" w:rsidR="00A517DC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63276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7D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BA4B7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20575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7D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BA4B7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A517D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07AE55DA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66CD183" w14:textId="18AFAC43" w:rsidR="00200905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5CB92C5B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260977675"/>
            <w:placeholder>
              <w:docPart w:val="C73FF06F1E7049E2BE3751F766125DC7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462035B5" w14:textId="1DECDA2E" w:rsidR="00200905" w:rsidRPr="00621717" w:rsidRDefault="00DF0876" w:rsidP="00200905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46E78376" w14:textId="77777777" w:rsidR="00200905" w:rsidRPr="00621717" w:rsidRDefault="00200905" w:rsidP="00F011EC">
      <w:pPr>
        <w:pStyle w:val="ListParagraph"/>
        <w:spacing w:before="0"/>
        <w:ind w:left="0"/>
        <w:rPr>
          <w:rFonts w:eastAsia="DFKai-SB"/>
          <w:b/>
          <w:spacing w:val="-6"/>
          <w:w w:val="80"/>
          <w:sz w:val="28"/>
          <w:szCs w:val="28"/>
        </w:rPr>
        <w:sectPr w:rsidR="00200905" w:rsidRPr="00621717" w:rsidSect="00D53B64">
          <w:footerReference w:type="default" r:id="rId19"/>
          <w:footerReference w:type="first" r:id="rId2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AAB2EFE" w14:textId="77777777" w:rsidR="007547A4" w:rsidRPr="00621717" w:rsidRDefault="007547A4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14C818A9" w14:textId="6F47427F" w:rsidR="00BD009B" w:rsidRPr="00BD009B" w:rsidRDefault="005A5C4B" w:rsidP="00BD009B">
      <w:pPr>
        <w:pStyle w:val="ListParagraph"/>
        <w:spacing w:before="0" w:after="120"/>
        <w:ind w:left="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621717">
        <w:rPr>
          <w:rFonts w:eastAsia="DFKai-SB"/>
          <w:b/>
          <w:color w:val="2AC1D7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2AC1D7"/>
          <w:spacing w:val="-6"/>
          <w:w w:val="80"/>
          <w:sz w:val="32"/>
          <w:szCs w:val="32"/>
          <w:lang w:eastAsia="zh-TW"/>
        </w:rPr>
        <w:t>2</w:t>
      </w:r>
      <w:r w:rsidRPr="00621717">
        <w:rPr>
          <w:rFonts w:eastAsia="DFKai-SB"/>
          <w:b/>
          <w:color w:val="2AC1D7"/>
          <w:spacing w:val="-6"/>
          <w:w w:val="80"/>
          <w:sz w:val="32"/>
          <w:szCs w:val="32"/>
          <w:lang w:eastAsia="zh-TW"/>
        </w:rPr>
        <w:t>部分：</w:t>
      </w:r>
      <w:r w:rsidR="00706A0E" w:rsidRPr="00621717">
        <w:rPr>
          <w:rFonts w:eastAsia="DFKai-SB"/>
          <w:b/>
          <w:color w:val="2AC1D7"/>
          <w:spacing w:val="-6"/>
          <w:w w:val="80"/>
          <w:sz w:val="32"/>
          <w:szCs w:val="32"/>
          <w:lang w:eastAsia="zh-TW"/>
        </w:rPr>
        <w:t>每日健康檢查規定</w:t>
      </w:r>
      <w:r w:rsidR="00BD009B" w:rsidRPr="00BD009B">
        <w:rPr>
          <w:rFonts w:eastAsia="DFKai-SB"/>
          <w:spacing w:val="-6"/>
          <w:w w:val="80"/>
          <w:sz w:val="20"/>
          <w:szCs w:val="20"/>
          <w:lang w:eastAsia="zh-TW"/>
        </w:rPr>
        <w:br/>
      </w:r>
      <w:r w:rsidR="00BD009B">
        <w:rPr>
          <w:rFonts w:eastAsia="DFKai-SB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eastAsia="DFKai-SB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eastAsia="DFKai-SB"/>
          <w:spacing w:val="-6"/>
          <w:w w:val="80"/>
          <w:sz w:val="24"/>
          <w:szCs w:val="24"/>
          <w:lang w:eastAsia="zh-TW"/>
        </w:rPr>
        <w:t>：</w:t>
      </w:r>
      <w:r w:rsidR="00D12492" w:rsidRPr="00621717">
        <w:rPr>
          <w:rFonts w:eastAsia="DFKai-SB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eastAsia="DFKai-SB"/>
            <w:spacing w:val="-6"/>
            <w:w w:val="80"/>
            <w:lang w:eastAsia="zh-TW"/>
          </w:rPr>
          <w:id w:val="1307669917"/>
          <w:placeholder>
            <w:docPart w:val="3919733A09CE428E8619189F16CD6345"/>
          </w:placeholder>
          <w:text/>
        </w:sdtPr>
        <w:sdtEndPr/>
        <w:sdtContent>
          <w:r w:rsidR="00DF0876" w:rsidRPr="00621717">
            <w:rPr>
              <w:rFonts w:eastAsia="DFKai-SB"/>
              <w:spacing w:val="-6"/>
              <w:w w:val="80"/>
              <w:lang w:eastAsia="zh-TW"/>
            </w:rPr>
            <w:t>點選此處輸入文字。</w:t>
          </w:r>
        </w:sdtContent>
      </w:sdt>
    </w:p>
    <w:p w14:paraId="4DC074AF" w14:textId="2CDB0BDA" w:rsidR="002362BC" w:rsidRPr="00621717" w:rsidRDefault="0001006A" w:rsidP="00BD009B">
      <w:pPr>
        <w:ind w:left="1440"/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627246" wp14:editId="7F8560B4">
                <wp:simplePos x="0" y="0"/>
                <wp:positionH relativeFrom="column">
                  <wp:posOffset>-410015</wp:posOffset>
                </wp:positionH>
                <wp:positionV relativeFrom="page">
                  <wp:posOffset>4034496</wp:posOffset>
                </wp:positionV>
                <wp:extent cx="336550" cy="336550"/>
                <wp:effectExtent l="0" t="0" r="6350" b="6350"/>
                <wp:wrapNone/>
                <wp:docPr id="15" name="5-Point Star 15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CD4DC" id="5-Point Star 15" o:spid="_x0000_s1026" alt="Title: Purple Star - Description: A purple star indicates a subsection with a January 12 update. " style="position:absolute;margin-left:-32.3pt;margin-top:317.7pt;width:26.5pt;height:2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34A8BE" wp14:editId="6EC36154">
                <wp:simplePos x="0" y="0"/>
                <wp:positionH relativeFrom="column">
                  <wp:posOffset>-409086</wp:posOffset>
                </wp:positionH>
                <wp:positionV relativeFrom="page">
                  <wp:posOffset>2825945</wp:posOffset>
                </wp:positionV>
                <wp:extent cx="336550" cy="336550"/>
                <wp:effectExtent l="0" t="0" r="6350" b="6350"/>
                <wp:wrapNone/>
                <wp:docPr id="14" name="5-Point Star 14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21585" id="5-Point Star 14" o:spid="_x0000_s1026" alt="Title: Purple Star - Description: A purple star indicates a subsection with a January 12 update. " style="position:absolute;margin-left:-32.2pt;margin-top:222.5pt;width:26.5pt;height:2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652478126"/>
          <w:placeholder>
            <w:docPart w:val="3919733A09CE428E8619189F16CD6345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2. Requirements for Daily Health Checks"/>
      </w:tblPr>
      <w:tblGrid>
        <w:gridCol w:w="864"/>
        <w:gridCol w:w="8489"/>
      </w:tblGrid>
      <w:tr w:rsidR="007F2AAF" w:rsidRPr="00621717" w14:paraId="39E13060" w14:textId="77777777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6B492B7F" w14:textId="74FAB96C" w:rsidR="00D12492" w:rsidRPr="00621717" w:rsidRDefault="005A5C4B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.</w:t>
            </w:r>
            <w:r w:rsidR="00D1249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116A3BD" w14:textId="586D5DE4" w:rsidR="00D12492" w:rsidRPr="00621717" w:rsidRDefault="0078178E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AD1FE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人員或</w:t>
            </w:r>
            <w:r w:rsidR="00FC04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人士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FC04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、維修人員等</w:t>
            </w:r>
            <w:r w:rsidR="009E42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FC04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皆須進行每日健康檢查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0C948C90" w14:textId="51423227" w:rsidR="009F01EE" w:rsidRPr="00621717" w:rsidRDefault="0014505B" w:rsidP="00F011EC">
            <w:pPr>
              <w:pStyle w:val="ListParagraph"/>
              <w:numPr>
                <w:ilvl w:val="0"/>
                <w:numId w:val="1"/>
              </w:numPr>
              <w:spacing w:before="0"/>
              <w:ind w:left="337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參考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「</w:t>
            </w:r>
            <w:r w:rsidR="00245DDA" w:rsidRPr="00621717">
              <w:rPr>
                <w:rFonts w:eastAsia="DFKai-SB"/>
                <w:spacing w:val="-6"/>
                <w:w w:val="80"/>
                <w:lang w:eastAsia="zh-TW"/>
              </w:rPr>
              <w:t>記錄保存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」</w:t>
            </w:r>
            <w:r w:rsidR="006C4157" w:rsidRPr="00621717">
              <w:rPr>
                <w:rFonts w:eastAsia="DFKai-SB"/>
                <w:spacing w:val="-6"/>
                <w:w w:val="80"/>
                <w:lang w:eastAsia="zh-TW"/>
              </w:rPr>
              <w:t>部分記錄健康檢查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7F2AAF" w:rsidRPr="00621717" w14:paraId="7D1B609B" w14:textId="77777777" w:rsidTr="00E6472B">
        <w:tc>
          <w:tcPr>
            <w:tcW w:w="864" w:type="dxa"/>
          </w:tcPr>
          <w:p w14:paraId="0F09B855" w14:textId="24A640C0" w:rsidR="00D12492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.</w:t>
            </w:r>
            <w:r w:rsidR="00D1249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489" w:type="dxa"/>
            <w:vAlign w:val="center"/>
          </w:tcPr>
          <w:p w14:paraId="02F1461C" w14:textId="736C38CA" w:rsidR="00D12492" w:rsidRPr="00621717" w:rsidRDefault="002E67BB" w:rsidP="00500EA1">
            <w:pPr>
              <w:rPr>
                <w:rFonts w:ascii="Calibri" w:eastAsia="DFKai-SB" w:hAnsi="Calibri" w:cs="Calibri"/>
                <w:b/>
                <w:color w:val="673090"/>
                <w:spacing w:val="-6"/>
                <w:w w:val="80"/>
                <w:sz w:val="24"/>
                <w:szCs w:val="24"/>
                <w:u w:val="single"/>
                <w:lang w:eastAsia="zh-TW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指定</w:t>
            </w:r>
            <w:r w:rsidR="0030087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檢查</w:t>
            </w:r>
            <w:r w:rsidR="0059517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全部</w:t>
            </w:r>
            <w:r w:rsidR="003E3FE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8563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B8759A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接觸穩定團體</w:t>
            </w:r>
            <w:r w:rsidR="00847129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78178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D66A7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770005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其他人士</w:t>
            </w:r>
            <w:r w:rsidR="00DC2CD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2F51C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體溫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EA0D5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體溫高於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華氏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100.4°</w:t>
            </w:r>
            <w:r w:rsidR="0054536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不得進入</w:t>
            </w:r>
            <w:r w:rsidR="00B87B9D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30087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DE090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可</w:t>
            </w:r>
            <w:r w:rsidR="000E0D8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詢問</w:t>
            </w:r>
            <w:r w:rsidR="00F515C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DE090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35585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有能力回答問題的</w:t>
            </w:r>
            <w:r w:rsidR="007E2E2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DE090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口頭確認</w:t>
            </w:r>
            <w:r w:rsidR="000402D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5585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C36F65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請其</w:t>
            </w:r>
            <w:r w:rsidR="001476C9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出示</w:t>
            </w:r>
            <w:r w:rsidR="00532F5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學校或</w:t>
            </w:r>
            <w:r w:rsidR="00A167A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當天</w:t>
            </w:r>
            <w:r w:rsidR="001476C9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照顧兒童</w:t>
            </w:r>
            <w:r w:rsidR="00DF087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532F5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A167A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證實</w:t>
            </w:r>
            <w:r w:rsidR="0098600C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1476C9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健康證明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30087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0C5390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也可使用體溫計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檢查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4625B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F0134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可有</w:t>
            </w:r>
            <w:r w:rsidR="00FB44CC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政策</w:t>
            </w:r>
            <w:r w:rsidR="00F0134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規定使用</w:t>
            </w:r>
            <w:r w:rsidR="004F4899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體溫計</w:t>
            </w:r>
            <w:r w:rsidR="002D1822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檢查</w:t>
            </w:r>
            <w:r w:rsidR="0051390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是否發燒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300874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51390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可</w:t>
            </w:r>
            <w:r w:rsidR="00A51DD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每日</w:t>
            </w:r>
            <w:r w:rsidR="0014309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自我篩檢</w:t>
            </w:r>
            <w:r w:rsidR="00CD1EB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並</w:t>
            </w:r>
            <w:r w:rsidR="001C714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證明體溫</w:t>
            </w:r>
            <w:r w:rsidR="00A51DD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正常</w:t>
            </w:r>
            <w:r w:rsidR="004B7AB8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532DEA7E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1E56229C" w14:textId="14AB765F" w:rsidR="009F01EE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.</w:t>
            </w:r>
            <w:r w:rsidR="009F01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97A6E4C" w14:textId="6ED37783" w:rsidR="00494572" w:rsidRPr="00621717" w:rsidRDefault="008939A0" w:rsidP="00494572">
            <w:pPr>
              <w:rPr>
                <w:rFonts w:ascii="Calibri" w:eastAsia="DFKai-SB" w:hAnsi="Calibri" w:cs="Calibri"/>
                <w:spacing w:val="-6"/>
                <w:w w:val="80"/>
                <w:sz w:val="24"/>
                <w:szCs w:val="24"/>
                <w:u w:val="single"/>
                <w:lang w:eastAsia="zh-TW"/>
              </w:rPr>
            </w:pPr>
            <w:r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詢問</w:t>
            </w:r>
            <w:r w:rsidR="00AA2C9A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全部</w:t>
            </w:r>
            <w:r w:rsidR="003E3FE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73399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機構的</w:t>
            </w:r>
            <w:r w:rsidR="00F515C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73399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78178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F810B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73399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或若</w:t>
            </w:r>
            <w:r w:rsidR="007E2E21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605555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無法確實回答</w:t>
            </w:r>
            <w:r w:rsidR="000402D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605555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即接送</w:t>
            </w:r>
            <w:r w:rsidR="00F515CB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9E423D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2655E3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必要問題</w:t>
            </w:r>
            <w:r w:rsidR="004B7AB8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18E63938" w14:textId="1C075746" w:rsidR="00773E31" w:rsidRPr="00621717" w:rsidRDefault="00ED4C77" w:rsidP="00B67418">
            <w:pPr>
              <w:pStyle w:val="ListParagraph"/>
              <w:numPr>
                <w:ilvl w:val="0"/>
                <w:numId w:val="28"/>
              </w:numPr>
              <w:ind w:left="340"/>
              <w:rPr>
                <w:rFonts w:eastAsia="DFKai-SB"/>
                <w:spacing w:val="-6"/>
                <w:w w:val="80"/>
                <w:sz w:val="24"/>
                <w:szCs w:val="24"/>
                <w:u w:val="single"/>
                <w:lang w:eastAsia="zh-TW"/>
              </w:rPr>
            </w:pPr>
            <w:hyperlink w:anchor="Appendix" w:history="1">
              <w:r w:rsidR="00B87B9D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參考</w:t>
              </w:r>
              <w:r w:rsidR="00A6401D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附錄</w:t>
              </w:r>
              <w:r w:rsidR="00111549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OCC</w:t>
              </w:r>
              <w:r w:rsidR="00111549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新冠肺炎每日健康檢查及</w:t>
              </w:r>
              <w:r w:rsidR="00111549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OCC</w:t>
              </w:r>
              <w:r w:rsidR="00111549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新冠肺炎每日出勤紀錄</w:t>
              </w:r>
              <w:r w:rsidR="004B7AB8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none"/>
                  <w:lang w:eastAsia="zh-TW"/>
                </w:rPr>
                <w:t>。</w:t>
              </w:r>
            </w:hyperlink>
          </w:p>
        </w:tc>
      </w:tr>
      <w:tr w:rsidR="007F2AAF" w:rsidRPr="00621717" w14:paraId="01385C00" w14:textId="77777777" w:rsidTr="00E6472B">
        <w:tc>
          <w:tcPr>
            <w:tcW w:w="864" w:type="dxa"/>
          </w:tcPr>
          <w:p w14:paraId="2389B2C0" w14:textId="5143F146" w:rsidR="00BF693D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.</w:t>
            </w:r>
            <w:r w:rsidR="00BF69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89" w:type="dxa"/>
            <w:vAlign w:val="center"/>
          </w:tcPr>
          <w:p w14:paraId="749B3475" w14:textId="34D9EBAE" w:rsidR="00BF693D" w:rsidRPr="00621717" w:rsidRDefault="00390262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D317D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</w:t>
            </w:r>
            <w:r w:rsidR="008E132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</w:t>
            </w:r>
            <w:r w:rsidR="001430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自我篩檢</w:t>
            </w:r>
            <w:r w:rsidR="00D317D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證明自身健康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D60137" w:rsidRPr="00621717" w14:paraId="08184A60" w14:textId="77777777" w:rsidTr="00D60137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A2E2A43" w14:textId="70B2301F" w:rsidR="00EA229D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77DE1264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070991407"/>
            <w:placeholder>
              <w:docPart w:val="B4987508F47E4FC68C738ABD750EC4BF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26E9F162" w14:textId="5650DA00" w:rsidR="00EA229D" w:rsidRPr="00621717" w:rsidRDefault="00DF0876" w:rsidP="00EA229D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A3A4281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D7485B5" w14:textId="38AB2936" w:rsidR="00EA229D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7547A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26568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26FA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7547A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204948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26FA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105EAA07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81608DC" w14:textId="094664CB" w:rsidR="00EA229D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11380F1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443040418"/>
            <w:placeholder>
              <w:docPart w:val="14DDE79B4EC144CE8C398D5F54D6115C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1AAD9AAC" w14:textId="51A6EA97" w:rsidR="00EA229D" w:rsidRPr="00621717" w:rsidRDefault="00DF0876" w:rsidP="00EA229D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7720402D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344669D4" w14:textId="48FE3645" w:rsidR="00BF693D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.</w:t>
            </w:r>
            <w:r w:rsidR="00BF69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C56C069" w14:textId="698EBAC6" w:rsidR="00BF693D" w:rsidRPr="00621717" w:rsidRDefault="007B0575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記錄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的每名人士已完成每日健康檢查</w:t>
            </w:r>
            <w:r w:rsidR="003873B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並寫下</w:t>
            </w:r>
            <w:r w:rsidR="008B7C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通過或不通過即可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勿記錄症狀或體溫</w:t>
            </w:r>
            <w:r w:rsidR="00883FC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以維護隱私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76ACBD9F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B4AFBDB" w14:textId="61BE2E4F" w:rsidR="00EA229D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27447F19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515534396"/>
            <w:placeholder>
              <w:docPart w:val="0576CBB00B0046FBAFA0875D3F78A96D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5BF37E63" w14:textId="17A9600B" w:rsidR="00EA229D" w:rsidRPr="00621717" w:rsidRDefault="00DF0876" w:rsidP="00EA229D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0A5B6C10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9CCA17A" w14:textId="417463E0" w:rsidR="00EA229D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51187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11458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27378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229D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11458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EA229D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6146AFA2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704D51C4" w14:textId="7F4E0741" w:rsidR="00EA229D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B4FDC64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307398200"/>
            <w:placeholder>
              <w:docPart w:val="2022B0C7C14A4D5591897B98B393D05B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6FCCB530" w14:textId="678E7466" w:rsidR="00EA229D" w:rsidRPr="00621717" w:rsidRDefault="00DF0876" w:rsidP="00EA229D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0A7CE05E" w14:textId="77777777" w:rsidTr="00E6472B">
        <w:tc>
          <w:tcPr>
            <w:tcW w:w="864" w:type="dxa"/>
          </w:tcPr>
          <w:p w14:paraId="61C695CF" w14:textId="77C3D2CF" w:rsidR="00BF693D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.</w:t>
            </w:r>
            <w:r w:rsidR="00BF69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</w:t>
            </w:r>
          </w:p>
        </w:tc>
        <w:tc>
          <w:tcPr>
            <w:tcW w:w="8489" w:type="dxa"/>
            <w:vAlign w:val="center"/>
          </w:tcPr>
          <w:p w14:paraId="1A6E09DB" w14:textId="1E90B934" w:rsidR="00BF693D" w:rsidRPr="00621717" w:rsidRDefault="00ED4C77" w:rsidP="00F011EC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rFonts w:eastAsia="DFKai-SB"/>
                <w:color w:val="006C64"/>
                <w:spacing w:val="-6"/>
                <w:w w:val="80"/>
                <w:sz w:val="24"/>
                <w:szCs w:val="24"/>
                <w:u w:val="single"/>
                <w:lang w:eastAsia="zh-TW"/>
              </w:rPr>
            </w:pPr>
            <w:hyperlink w:anchor="Appendix" w:history="1">
              <w:r w:rsidR="00F109C3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參考附錄</w:t>
              </w:r>
              <w:r w:rsidR="00BF693D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OCC</w:t>
              </w:r>
              <w:r w:rsidR="00706A0E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每日健康檢查</w:t>
              </w:r>
              <w:r w:rsidR="00627C70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完成排除表</w:t>
              </w:r>
              <w:r w:rsidR="004B7AB8" w:rsidRPr="00621717">
                <w:rPr>
                  <w:rStyle w:val="Hyperlink"/>
                  <w:rFonts w:eastAsia="DFKai-SB"/>
                  <w:spacing w:val="-6"/>
                  <w:w w:val="80"/>
                  <w:sz w:val="24"/>
                  <w:szCs w:val="24"/>
                  <w:u w:val="none"/>
                  <w:lang w:eastAsia="zh-TW"/>
                </w:rPr>
                <w:t>。</w:t>
              </w:r>
            </w:hyperlink>
          </w:p>
        </w:tc>
      </w:tr>
      <w:tr w:rsidR="007F2AAF" w:rsidRPr="00621717" w14:paraId="50B49246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73B82666" w14:textId="479FC269" w:rsidR="008A238B" w:rsidRPr="00621717" w:rsidRDefault="005A5C4B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.</w:t>
            </w:r>
            <w:r w:rsidR="008A238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AA6165B" w14:textId="68C95004" w:rsidR="008A238B" w:rsidRPr="00621717" w:rsidRDefault="005A64E6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按</w:t>
            </w:r>
            <w:r w:rsidR="00C03E9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健康安全指南</w:t>
            </w:r>
            <w:r w:rsidR="0015265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及成人個人防護設備部分規定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配戴適當口罩及個人防護設備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7B2C739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A5C72F4" w14:textId="1FEE1A03" w:rsidR="00694CF0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1831F9CE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418944493"/>
            <w:placeholder>
              <w:docPart w:val="BE600CBE28DB4823B067B6E5684FBACA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70917B3E" w14:textId="70CE1F1E" w:rsidR="00694CF0" w:rsidRPr="00621717" w:rsidRDefault="00DF0876" w:rsidP="00694CF0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C7C5BCE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049061D" w14:textId="5729A291" w:rsidR="00694CF0" w:rsidRPr="00621717" w:rsidRDefault="00295AFD" w:rsidP="00D60137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97120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4CF0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94CF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905F5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64523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4CF0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94CF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905F5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694CF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077BDCEC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9DABC6F" w14:textId="11722667" w:rsidR="00694CF0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4524B91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969464665"/>
            <w:placeholder>
              <w:docPart w:val="F2964857C3D54E6AAE85EF3D1FAD4549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35D7011B" w14:textId="502AEF8D" w:rsidR="00694CF0" w:rsidRPr="00621717" w:rsidRDefault="00DF0876" w:rsidP="00694CF0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3429BC96" w14:textId="77777777" w:rsidR="008A238B" w:rsidRPr="00621717" w:rsidRDefault="008A238B" w:rsidP="00F011EC">
      <w:pPr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</w:rPr>
        <w:sectPr w:rsidR="008A238B" w:rsidRPr="00621717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2580F9" w14:textId="1750A20D" w:rsidR="005B5DAC" w:rsidRPr="00621717" w:rsidRDefault="00A853E8" w:rsidP="00F011EC">
      <w:pPr>
        <w:pStyle w:val="ListParagraph"/>
        <w:spacing w:before="0"/>
        <w:ind w:left="0"/>
        <w:rPr>
          <w:rFonts w:eastAsia="DFKai-SB"/>
          <w:b/>
          <w:color w:val="3E6DA2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3E6DA2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3E6DA2"/>
          <w:spacing w:val="-6"/>
          <w:w w:val="80"/>
          <w:sz w:val="32"/>
          <w:szCs w:val="32"/>
          <w:lang w:eastAsia="zh-TW"/>
        </w:rPr>
        <w:t>3</w:t>
      </w:r>
      <w:r w:rsidRPr="00621717">
        <w:rPr>
          <w:rFonts w:eastAsia="DFKai-SB"/>
          <w:b/>
          <w:color w:val="3E6DA2"/>
          <w:spacing w:val="-6"/>
          <w:w w:val="80"/>
          <w:sz w:val="32"/>
          <w:szCs w:val="32"/>
          <w:lang w:eastAsia="zh-TW"/>
        </w:rPr>
        <w:t>部分：記錄保存規定</w:t>
      </w:r>
    </w:p>
    <w:p w14:paraId="471A33B8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5B5DAC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590883785"/>
          <w:placeholder>
            <w:docPart w:val="437D300209F848BBBDAD82331F636E2A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30D2AA8D" w14:textId="70F02076" w:rsidR="005B5DAC" w:rsidRPr="00621717" w:rsidRDefault="00ED4C77" w:rsidP="00BD009B">
      <w:pPr>
        <w:ind w:left="144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1905052601"/>
          <w:placeholder>
            <w:docPart w:val="437D300209F848BBBDAD82331F636E2A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3. Requirements for Recordkeeping"/>
      </w:tblPr>
      <w:tblGrid>
        <w:gridCol w:w="864"/>
        <w:gridCol w:w="8489"/>
      </w:tblGrid>
      <w:tr w:rsidR="007F2AAF" w:rsidRPr="00621717" w14:paraId="6CA97C4D" w14:textId="77777777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1CE5BCD7" w14:textId="5EE185C4" w:rsidR="005B5DAC" w:rsidRPr="00621717" w:rsidRDefault="00A853E8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.</w:t>
            </w:r>
            <w:r w:rsidR="005B5D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48A40E0" w14:textId="05C0C08D" w:rsidR="005B5DAC" w:rsidRPr="00621717" w:rsidRDefault="00966A4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分開每日紀錄</w:t>
            </w:r>
            <w:r w:rsidR="006B682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4D21F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定</w:t>
            </w:r>
            <w:r w:rsidR="000B7FD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各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（團體</w:t>
            </w:r>
            <w:r w:rsidR="0082533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內</w:t>
            </w:r>
            <w:r w:rsidR="009578A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</w:t>
            </w:r>
            <w:r w:rsidR="0082533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員</w:t>
            </w:r>
            <w:r w:rsidR="0025725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B306C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與團體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觸</w:t>
            </w:r>
            <w:r w:rsidR="00B306C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人士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。</w:t>
            </w:r>
            <w:r w:rsidR="009D3F3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除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F41D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記錄保存</w:t>
            </w:r>
            <w:r w:rsidR="007B045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理由</w:t>
            </w:r>
            <w:r w:rsidR="00465EA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7B045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也包含</w:t>
            </w:r>
            <w:r w:rsidR="00B74D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344C0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協助</w:t>
            </w:r>
            <w:r w:rsidR="00F020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能的接觸史追蹤</w:t>
            </w:r>
            <w:r w:rsidR="00B203F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7B045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36E790C4" w14:textId="7696A40E" w:rsidR="005B5DAC" w:rsidRPr="00621717" w:rsidRDefault="00125CD7" w:rsidP="00F011EC">
            <w:pPr>
              <w:pStyle w:val="ListParagraph"/>
              <w:numPr>
                <w:ilvl w:val="0"/>
                <w:numId w:val="2"/>
              </w:numPr>
              <w:spacing w:before="0"/>
              <w:ind w:left="34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u w:val="single"/>
                <w:lang w:eastAsia="zh-TW"/>
              </w:rPr>
              <w:t>僅限註冊家庭（</w:t>
            </w:r>
            <w:r w:rsidRPr="00621717">
              <w:rPr>
                <w:rFonts w:eastAsia="DFKai-SB"/>
                <w:spacing w:val="-6"/>
                <w:w w:val="80"/>
                <w:u w:val="single"/>
                <w:lang w:eastAsia="zh-TW"/>
              </w:rPr>
              <w:t>RF</w:t>
            </w:r>
            <w:r w:rsidRPr="00621717">
              <w:rPr>
                <w:rFonts w:eastAsia="DFKai-SB"/>
                <w:spacing w:val="-6"/>
                <w:w w:val="80"/>
                <w:u w:val="single"/>
                <w:lang w:eastAsia="zh-TW"/>
              </w:rPr>
              <w:t>）及認證家庭（</w:t>
            </w:r>
            <w:r w:rsidRPr="00621717">
              <w:rPr>
                <w:rFonts w:eastAsia="DFKai-SB"/>
                <w:spacing w:val="-6"/>
                <w:w w:val="80"/>
                <w:u w:val="single"/>
                <w:lang w:eastAsia="zh-TW"/>
              </w:rPr>
              <w:t>CF</w:t>
            </w:r>
            <w:r w:rsidRPr="00621717">
              <w:rPr>
                <w:rFonts w:eastAsia="DFKai-SB"/>
                <w:spacing w:val="-6"/>
                <w:w w:val="80"/>
                <w:u w:val="single"/>
                <w:lang w:eastAsia="zh-TW"/>
              </w:rPr>
              <w:t>）提供者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：</w:t>
            </w:r>
            <w:r w:rsidR="0068178D" w:rsidRPr="00621717">
              <w:rPr>
                <w:rFonts w:eastAsia="DFKai-SB"/>
                <w:spacing w:val="-6"/>
                <w:w w:val="80"/>
                <w:lang w:eastAsia="zh-TW"/>
              </w:rPr>
              <w:t>機構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營業時間</w:t>
            </w:r>
            <w:r w:rsidR="00B04471" w:rsidRPr="00621717">
              <w:rPr>
                <w:rFonts w:eastAsia="DFKai-SB"/>
                <w:spacing w:val="-6"/>
                <w:w w:val="80"/>
                <w:lang w:eastAsia="zh-TW"/>
              </w:rPr>
              <w:t>須記錄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全部訪客</w:t>
            </w:r>
            <w:r w:rsidR="00B04471" w:rsidRPr="00621717">
              <w:rPr>
                <w:rFonts w:eastAsia="DFKai-SB"/>
                <w:spacing w:val="-6"/>
                <w:w w:val="80"/>
                <w:lang w:eastAsia="zh-TW"/>
              </w:rPr>
              <w:t>及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居住者</w:t>
            </w:r>
            <w:r w:rsidR="00F347D7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兒童保育每日出勤紀錄不須記錄保育所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12</w:t>
            </w:r>
            <w:r w:rsidR="00112948" w:rsidRPr="00621717">
              <w:rPr>
                <w:rFonts w:eastAsia="DFKai-SB"/>
                <w:spacing w:val="-6"/>
                <w:w w:val="80"/>
                <w:lang w:eastAsia="zh-TW"/>
              </w:rPr>
              <w:t>歲以上居住者</w:t>
            </w:r>
            <w:r w:rsidR="00136267" w:rsidRPr="00621717">
              <w:rPr>
                <w:rFonts w:eastAsia="DFKai-SB"/>
                <w:spacing w:val="-6"/>
                <w:w w:val="80"/>
                <w:lang w:eastAsia="zh-TW"/>
              </w:rPr>
              <w:t>，</w:t>
            </w:r>
            <w:r w:rsidR="00B72E9E" w:rsidRPr="00621717">
              <w:rPr>
                <w:rFonts w:eastAsia="DFKai-SB"/>
                <w:spacing w:val="-6"/>
                <w:w w:val="80"/>
                <w:lang w:eastAsia="zh-TW"/>
              </w:rPr>
              <w:t>假定其在場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7F2AAF" w:rsidRPr="00621717" w14:paraId="2FF13E59" w14:textId="77777777" w:rsidTr="00E6472B">
        <w:tc>
          <w:tcPr>
            <w:tcW w:w="864" w:type="dxa"/>
          </w:tcPr>
          <w:p w14:paraId="3D1292A7" w14:textId="78F22496" w:rsidR="005B5DAC" w:rsidRPr="00621717" w:rsidRDefault="00A853E8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.</w:t>
            </w:r>
            <w:r w:rsidR="005B5D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89" w:type="dxa"/>
            <w:vAlign w:val="center"/>
          </w:tcPr>
          <w:p w14:paraId="0C90F41A" w14:textId="69B5ED73" w:rsidR="005B5DAC" w:rsidRPr="00621717" w:rsidRDefault="00AE5182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定各</w:t>
            </w:r>
            <w:r w:rsidR="0020464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紀錄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必要</w:t>
            </w:r>
            <w:r w:rsidR="00027C5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資料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F109C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參考附錄</w:t>
            </w:r>
            <w:r w:rsidR="00410F8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F6439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出勤紀錄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42A9C010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54F198F3" w14:textId="4ED996DE" w:rsidR="002E097B" w:rsidRPr="00621717" w:rsidRDefault="00A853E8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.</w:t>
            </w:r>
            <w:r w:rsidR="002E097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53857A18" w14:textId="7744CF96" w:rsidR="002E097B" w:rsidRPr="00621717" w:rsidRDefault="003A604D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全部兒童的</w:t>
            </w:r>
            <w:r w:rsidR="0020464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紀錄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留</w:t>
            </w:r>
            <w:r w:rsidR="002E097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年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7E1A7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按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="00966A4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87686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正常時間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507FE3A" w14:textId="77777777" w:rsidTr="00E6472B">
        <w:tc>
          <w:tcPr>
            <w:tcW w:w="864" w:type="dxa"/>
          </w:tcPr>
          <w:p w14:paraId="0539FB62" w14:textId="48064ECF" w:rsidR="002E097B" w:rsidRPr="00621717" w:rsidRDefault="00A853E8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.</w:t>
            </w:r>
            <w:r w:rsidR="002E097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89" w:type="dxa"/>
            <w:vAlign w:val="center"/>
          </w:tcPr>
          <w:p w14:paraId="1C6DA2B7" w14:textId="7CD33069" w:rsidR="002E097B" w:rsidRPr="00621717" w:rsidRDefault="0020464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7F2A2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5787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K-12</w:t>
            </w:r>
            <w:r w:rsidR="00B5787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學校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027C5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資料可記錄並併入學校</w:t>
            </w:r>
            <w:r w:rsidR="00F020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觸史追蹤</w:t>
            </w:r>
            <w:r w:rsidR="00027C5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紀錄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11A4302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EB0D64F" w14:textId="48A8E509" w:rsidR="00B359D3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4C58E6C0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497853922"/>
            <w:placeholder>
              <w:docPart w:val="885375D41F0640DF97F01CC2600EF1C9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578960F1" w14:textId="0E5E8F28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549949F9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9992E7E" w14:textId="389AD44C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790634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853E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bookmarkStart w:id="0" w:name="_GoBack"/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 </w:t>
            </w:r>
            <w:bookmarkEnd w:id="0"/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52336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853E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A5290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</w:tbl>
    <w:p w14:paraId="17B7CA20" w14:textId="77777777" w:rsidR="00063CF5" w:rsidRPr="00621717" w:rsidRDefault="00063CF5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</w:pPr>
    </w:p>
    <w:p w14:paraId="00D1D9FD" w14:textId="77777777" w:rsidR="00B921B9" w:rsidRPr="00621717" w:rsidRDefault="00B921B9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  <w:sectPr w:rsidR="00B921B9" w:rsidRPr="00621717" w:rsidSect="00EF1BC2">
          <w:headerReference w:type="default" r:id="rId2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A46068" w14:textId="77777777" w:rsidR="00A52901" w:rsidRPr="00621717" w:rsidRDefault="00A52901">
      <w:pPr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  <w:br w:type="page"/>
      </w:r>
    </w:p>
    <w:p w14:paraId="761330AC" w14:textId="243BFCF8" w:rsidR="00063CF5" w:rsidRPr="00621717" w:rsidRDefault="002F6081" w:rsidP="00F011EC">
      <w:pPr>
        <w:pStyle w:val="ListParagraph"/>
        <w:spacing w:before="0"/>
        <w:ind w:left="0"/>
        <w:rPr>
          <w:rFonts w:eastAsia="DFKai-SB"/>
          <w:b/>
          <w:color w:val="283371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283371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283371"/>
          <w:spacing w:val="-6"/>
          <w:w w:val="80"/>
          <w:sz w:val="32"/>
          <w:szCs w:val="32"/>
          <w:lang w:eastAsia="zh-TW"/>
        </w:rPr>
        <w:t>4</w:t>
      </w:r>
      <w:r w:rsidRPr="00621717">
        <w:rPr>
          <w:rFonts w:eastAsia="DFKai-SB"/>
          <w:b/>
          <w:color w:val="283371"/>
          <w:spacing w:val="-6"/>
          <w:w w:val="80"/>
          <w:sz w:val="32"/>
          <w:szCs w:val="32"/>
          <w:lang w:eastAsia="zh-TW"/>
        </w:rPr>
        <w:t>部分：家庭參與規定</w:t>
      </w:r>
    </w:p>
    <w:p w14:paraId="6445264D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063CF5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960063189"/>
          <w:placeholder>
            <w:docPart w:val="5A5BE3B94627429E9DB1133E8A13F24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6987DB21" w14:textId="577951D4" w:rsidR="00063CF5" w:rsidRPr="00621717" w:rsidRDefault="00ED4C77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1368513812"/>
          <w:placeholder>
            <w:docPart w:val="5A5BE3B94627429E9DB1133E8A13F24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4. Requirements for Family Engagement"/>
      </w:tblPr>
      <w:tblGrid>
        <w:gridCol w:w="864"/>
        <w:gridCol w:w="8489"/>
      </w:tblGrid>
      <w:tr w:rsidR="007F2AAF" w:rsidRPr="00621717" w14:paraId="4A311A4A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BEE6BFD" w14:textId="720D905C" w:rsidR="00063CF5" w:rsidRPr="00621717" w:rsidRDefault="002F6081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4B18B13" w14:textId="1802CB27" w:rsidR="00063CF5" w:rsidRPr="00621717" w:rsidRDefault="00006161" w:rsidP="00C008F9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通知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5C58A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期間營運規定</w:t>
            </w:r>
            <w:r w:rsidR="00A766B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E4590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期間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1E48C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營運</w:t>
            </w:r>
            <w:r w:rsidR="00E4590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變更方式</w:t>
            </w:r>
            <w:r w:rsidR="0059096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547E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4A3F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相關機構政策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174B94D9" w14:textId="77777777" w:rsidTr="00E6472B">
        <w:trPr>
          <w:jc w:val="center"/>
        </w:trPr>
        <w:tc>
          <w:tcPr>
            <w:tcW w:w="864" w:type="dxa"/>
          </w:tcPr>
          <w:p w14:paraId="58CA602C" w14:textId="6A870515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489" w:type="dxa"/>
            <w:vAlign w:val="center"/>
          </w:tcPr>
          <w:p w14:paraId="66D86946" w14:textId="3299FC56" w:rsidR="00063CF5" w:rsidRPr="00621717" w:rsidRDefault="009979B2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溝通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AE160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2E30A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規定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60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包含</w:t>
            </w:r>
            <w:r w:rsidR="0039026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送</w:t>
            </w:r>
            <w:r w:rsidR="00AE160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程序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6625375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499A0A52" w14:textId="5EE96CD7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58ABC30" w14:textId="7D1BAF6A" w:rsidR="00063CF5" w:rsidRPr="00621717" w:rsidRDefault="00D74743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2E30A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9B51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淺顯易懂的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2E30A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547E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2E30A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相關資料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5996DA6" w14:textId="77777777" w:rsidTr="00E6472B">
        <w:trPr>
          <w:jc w:val="center"/>
        </w:trPr>
        <w:tc>
          <w:tcPr>
            <w:tcW w:w="864" w:type="dxa"/>
          </w:tcPr>
          <w:p w14:paraId="25287710" w14:textId="1B14D7B3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489" w:type="dxa"/>
            <w:vAlign w:val="center"/>
          </w:tcPr>
          <w:p w14:paraId="1C6C6633" w14:textId="0753AEB8" w:rsidR="00063CF5" w:rsidRPr="00621717" w:rsidRDefault="00300874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37719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參與</w:t>
            </w:r>
            <w:r w:rsidR="009F750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會、委員會會議</w:t>
            </w:r>
            <w:r w:rsidR="002252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2252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等</w:t>
            </w:r>
            <w:r w:rsidR="00CC00B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對面</w:t>
            </w:r>
            <w:r w:rsidR="00FD3D1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活動時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2252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改採</w:t>
            </w:r>
            <w:r w:rsidR="00E368F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虛擬</w:t>
            </w:r>
            <w:r w:rsidR="002252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3F3EC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透過電話</w:t>
            </w:r>
            <w:r w:rsidR="002252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行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917F64D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A1038D7" w14:textId="65524537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B619183" w14:textId="120CA159" w:rsidR="00063CF5" w:rsidRPr="00621717" w:rsidRDefault="00AD1FE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行</w:t>
            </w:r>
            <w:r w:rsidR="004044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虛擬</w:t>
            </w:r>
            <w:r w:rsidR="00466F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訪</w:t>
            </w:r>
            <w:r w:rsidR="007C582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服務</w:t>
            </w:r>
            <w:r w:rsidR="00BB31F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466F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理由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6DD27ADB" w14:textId="77777777" w:rsidTr="00E6472B">
        <w:trPr>
          <w:jc w:val="center"/>
        </w:trPr>
        <w:tc>
          <w:tcPr>
            <w:tcW w:w="864" w:type="dxa"/>
          </w:tcPr>
          <w:p w14:paraId="6750CC26" w14:textId="5AFF187B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</w:t>
            </w:r>
          </w:p>
        </w:tc>
        <w:tc>
          <w:tcPr>
            <w:tcW w:w="8489" w:type="dxa"/>
            <w:vAlign w:val="center"/>
          </w:tcPr>
          <w:p w14:paraId="21B4C864" w14:textId="0F23D5CA" w:rsidR="00063CF5" w:rsidRPr="00621717" w:rsidRDefault="00006161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4044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無法參與</w:t>
            </w:r>
            <w:r w:rsidR="00E368F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虛擬</w:t>
            </w:r>
            <w:r w:rsidR="007136B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訪</w:t>
            </w:r>
            <w:r w:rsidR="007C582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466F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電訪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4044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5A5A0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A21E3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親餵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8D27B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制定並</w:t>
            </w:r>
            <w:r w:rsidR="00206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CC00B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對面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2F608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參與</w:t>
            </w:r>
            <w:r w:rsidR="004142D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最低</w:t>
            </w:r>
            <w:r w:rsidR="00BF5E4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4142D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如下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2F785E19" w14:textId="794D8ABD" w:rsidR="00063CF5" w:rsidRPr="00621717" w:rsidRDefault="00F97CD5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D0063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與家人以</w:t>
            </w:r>
            <w:r w:rsidR="00BE58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="00D0063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人員及兒童保持</w:t>
            </w:r>
            <w:r w:rsidR="00410E9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社交距離</w:t>
            </w:r>
            <w:r w:rsidR="00656F8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B0325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；</w:t>
            </w:r>
          </w:p>
          <w:p w14:paraId="37BEC0A5" w14:textId="560A5719" w:rsidR="00063CF5" w:rsidRPr="00621717" w:rsidRDefault="00410E9E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使用</w:t>
            </w:r>
            <w:r w:rsidR="009008AF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面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罩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9008AF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口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罩</w:t>
            </w:r>
            <w:r w:rsidR="00B0325A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；</w:t>
            </w:r>
          </w:p>
          <w:p w14:paraId="2BF1526F" w14:textId="3976F972" w:rsidR="00063CF5" w:rsidRPr="00621717" w:rsidRDefault="00D2451E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若適當且可用，</w:t>
            </w:r>
            <w:r w:rsidR="00BE58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使用戶外空間</w:t>
            </w:r>
            <w:r w:rsidR="00B0325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；</w:t>
            </w:r>
          </w:p>
          <w:p w14:paraId="63F433A7" w14:textId="1332EB21" w:rsidR="00063CF5" w:rsidRPr="00621717" w:rsidRDefault="00437178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一次</w:t>
            </w:r>
            <w:r w:rsidR="00193E7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僅</w:t>
            </w:r>
            <w:r w:rsidR="00FD398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參與一家庭單位</w:t>
            </w:r>
            <w:r w:rsidR="007D28E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及其他必要人士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9B7EE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例如翻譯人員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；</w:t>
            </w:r>
          </w:p>
          <w:p w14:paraId="2A6E8AE0" w14:textId="2923B6C2" w:rsidR="00063CF5" w:rsidRPr="00621717" w:rsidRDefault="00FD3980" w:rsidP="00F011EC">
            <w:pPr>
              <w:pStyle w:val="ListParagraph"/>
              <w:numPr>
                <w:ilvl w:val="0"/>
                <w:numId w:val="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預先安排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盡可能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680CB0E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EC00856" w14:textId="22204EEF" w:rsidR="00B359D3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00C30617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524446131"/>
            <w:placeholder>
              <w:docPart w:val="680D0B92946E461D988D9CA3B9855067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49EC13DE" w14:textId="2FB08FDE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65777425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4CD5D0C" w14:textId="658E82C9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35700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2F608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97735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2F6081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</w:tbl>
    <w:p w14:paraId="48A4D690" w14:textId="77777777" w:rsidR="00BD009B" w:rsidRDefault="00BD009B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4. Requirements for Family Engagement"/>
      </w:tblPr>
      <w:tblGrid>
        <w:gridCol w:w="864"/>
        <w:gridCol w:w="8489"/>
      </w:tblGrid>
      <w:tr w:rsidR="007F2AAF" w:rsidRPr="00621717" w14:paraId="139F9BEB" w14:textId="77777777" w:rsidTr="00BC67FF">
        <w:trPr>
          <w:trHeight w:val="170"/>
          <w:tblHeader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2AF8C21" w14:textId="6F81263D" w:rsidR="00B359D3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7A8711B5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726958350"/>
            <w:placeholder>
              <w:docPart w:val="85CC981ABFDD40F6BF61A780E4617BDC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6D2D363F" w14:textId="79EFB1A0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28E29CD" w14:textId="77777777" w:rsidTr="00E6472B">
        <w:tblPrEx>
          <w:jc w:val="center"/>
        </w:tblPrEx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2ABF52A7" w14:textId="51C07B80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8D29AED" w14:textId="7EAAB8D8" w:rsidR="00063CF5" w:rsidRPr="00621717" w:rsidRDefault="00131B5C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兒童有健康安全疑慮，允許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8A699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員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8A699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員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206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內成人規定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757CD414" w14:textId="77777777" w:rsidTr="00E6472B">
        <w:tblPrEx>
          <w:jc w:val="center"/>
        </w:tblPrEx>
        <w:trPr>
          <w:jc w:val="center"/>
        </w:trPr>
        <w:tc>
          <w:tcPr>
            <w:tcW w:w="864" w:type="dxa"/>
          </w:tcPr>
          <w:p w14:paraId="72E65DAF" w14:textId="486ECFA3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</w:t>
            </w:r>
          </w:p>
        </w:tc>
        <w:tc>
          <w:tcPr>
            <w:tcW w:w="8489" w:type="dxa"/>
            <w:vAlign w:val="center"/>
          </w:tcPr>
          <w:p w14:paraId="0AA4F5F8" w14:textId="24FDC316" w:rsidR="00063CF5" w:rsidRPr="00621717" w:rsidRDefault="00D43111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A21E3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親餵</w:t>
            </w:r>
            <w:r w:rsidR="00FC04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3A20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CB6D2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有</w:t>
            </w:r>
            <w:r w:rsidR="0064380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特別哺乳需求的家長或照護者</w:t>
            </w:r>
            <w:r w:rsidR="007151D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2A640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選擇進入機構哺乳兒童時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2A640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2A640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不在場的適當空間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1D23E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空間</w:t>
            </w:r>
            <w:r w:rsidR="005F255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完後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CB6D2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清潔</w:t>
            </w:r>
            <w:r w:rsidR="001D23E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</w:t>
            </w:r>
            <w:r w:rsidR="00CB6D2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消毒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C1F87CF" w14:textId="77777777" w:rsidTr="00E6472B">
        <w:tblPrEx>
          <w:jc w:val="center"/>
        </w:tblPrEx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0E0EAD1" w14:textId="1D78EDF6" w:rsidR="00063CF5" w:rsidRPr="00621717" w:rsidRDefault="002F6081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.</w:t>
            </w:r>
            <w:r w:rsidR="00063C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5F9D2EF6" w14:textId="28C1A87F" w:rsidR="00063CF5" w:rsidRPr="00621717" w:rsidRDefault="00AD6E93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不在場時</w:t>
            </w:r>
            <w:r w:rsidR="0045733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才可開放欲</w:t>
            </w:r>
            <w:r w:rsidR="0009313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註冊的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084FD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造訪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1968A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一次僅限一個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1968A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造訪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；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DB200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706A0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健康檢查</w:t>
            </w:r>
            <w:r w:rsidR="00DB200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245DD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記錄保存</w:t>
            </w:r>
            <w:r w:rsidR="00656F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2244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0C154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配戴面罩或口罩</w:t>
            </w:r>
            <w:r w:rsidR="002272F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7D38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社交距離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</w:tbl>
    <w:p w14:paraId="50A9CE04" w14:textId="77777777" w:rsidR="00E14ECA" w:rsidRPr="00621717" w:rsidRDefault="00E14ECA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  <w:sectPr w:rsidR="00E14ECA" w:rsidRPr="00621717" w:rsidSect="00EF1BC2">
          <w:headerReference w:type="default" r:id="rId2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5143AD" w14:textId="77777777" w:rsidR="00A52901" w:rsidRPr="00621717" w:rsidRDefault="00A52901">
      <w:pPr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  <w:br w:type="page"/>
      </w:r>
    </w:p>
    <w:p w14:paraId="519DFD9E" w14:textId="06D77DD5" w:rsidR="00E14ECA" w:rsidRPr="00621717" w:rsidRDefault="009B62F9" w:rsidP="00F011EC">
      <w:pPr>
        <w:pStyle w:val="ListParagraph"/>
        <w:spacing w:before="0"/>
        <w:ind w:left="0"/>
        <w:rPr>
          <w:rFonts w:eastAsia="DFKai-SB"/>
          <w:b/>
          <w:color w:val="68358F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68358F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68358F"/>
          <w:spacing w:val="-6"/>
          <w:w w:val="80"/>
          <w:sz w:val="32"/>
          <w:szCs w:val="32"/>
          <w:lang w:eastAsia="zh-TW"/>
        </w:rPr>
        <w:t>5</w:t>
      </w:r>
      <w:r w:rsidRPr="00621717">
        <w:rPr>
          <w:rFonts w:eastAsia="DFKai-SB"/>
          <w:b/>
          <w:color w:val="68358F"/>
          <w:spacing w:val="-6"/>
          <w:w w:val="80"/>
          <w:sz w:val="32"/>
          <w:szCs w:val="32"/>
          <w:lang w:eastAsia="zh-TW"/>
        </w:rPr>
        <w:t>部分：團體人數及穩定團體規定</w:t>
      </w:r>
    </w:p>
    <w:p w14:paraId="15AC57F2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E14ECA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386573023"/>
          <w:placeholder>
            <w:docPart w:val="3C572F46DDE94DE88F3B64DEE1063CF6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5F7BC2DB" w14:textId="0E1DF57B" w:rsidR="00E14ECA" w:rsidRPr="00621717" w:rsidRDefault="0001006A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544D48" wp14:editId="7E266FF0">
                <wp:simplePos x="0" y="0"/>
                <wp:positionH relativeFrom="column">
                  <wp:posOffset>-423155</wp:posOffset>
                </wp:positionH>
                <wp:positionV relativeFrom="page">
                  <wp:posOffset>4237599</wp:posOffset>
                </wp:positionV>
                <wp:extent cx="336550" cy="336550"/>
                <wp:effectExtent l="0" t="0" r="6350" b="6350"/>
                <wp:wrapNone/>
                <wp:docPr id="16" name="5-Point Star 16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E2DEE" id="5-Point Star 16" o:spid="_x0000_s1026" alt="Title: Purple Star - Description: A purple star indicates a subsection with a January 12 update. " style="position:absolute;margin-left:-33.3pt;margin-top:333.65pt;width:26.5pt;height:2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519209273"/>
          <w:placeholder>
            <w:docPart w:val="3C572F46DDE94DE88F3B64DEE1063CF6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5. Requirements for Grouop Size &amp; Stable Groups"/>
      </w:tblPr>
      <w:tblGrid>
        <w:gridCol w:w="1185"/>
        <w:gridCol w:w="8168"/>
      </w:tblGrid>
      <w:tr w:rsidR="007F2AAF" w:rsidRPr="00621717" w14:paraId="0221AC54" w14:textId="77777777" w:rsidTr="00BB76F2">
        <w:trPr>
          <w:tblHeader/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14:paraId="29EF3941" w14:textId="47E23987" w:rsidR="00E14ECA" w:rsidRPr="00621717" w:rsidRDefault="009B62F9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14:paraId="59744974" w14:textId="795D354D" w:rsidR="00F841EF" w:rsidRPr="00621717" w:rsidRDefault="00252E17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分配並保持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人數與分配</w:t>
            </w:r>
            <w:r w:rsidR="00F515C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相同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5D32D4FC" w14:textId="03693F7F" w:rsidR="00E14ECA" w:rsidRPr="00621717" w:rsidRDefault="0090085B" w:rsidP="00F011E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rFonts w:eastAsia="DFKai-SB"/>
                <w:b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若是永久性更動，</w:t>
            </w:r>
            <w:r w:rsidR="00F45A7C" w:rsidRPr="00621717">
              <w:rPr>
                <w:rFonts w:eastAsia="DFKai-SB"/>
                <w:spacing w:val="-6"/>
                <w:w w:val="80"/>
                <w:lang w:eastAsia="zh-TW"/>
              </w:rPr>
              <w:t>可能新增</w:t>
            </w:r>
            <w:r w:rsidR="007E2E21" w:rsidRPr="00621717">
              <w:rPr>
                <w:rFonts w:eastAsia="DFKai-SB"/>
                <w:spacing w:val="-6"/>
                <w:w w:val="80"/>
                <w:lang w:eastAsia="zh-TW"/>
              </w:rPr>
              <w:t>兒童</w:t>
            </w:r>
            <w:r w:rsidR="00F45A7C" w:rsidRPr="00621717">
              <w:rPr>
                <w:rFonts w:eastAsia="DFKai-SB"/>
                <w:spacing w:val="-6"/>
                <w:w w:val="80"/>
                <w:lang w:eastAsia="zh-TW"/>
              </w:rPr>
              <w:t>或移到別的</w:t>
            </w:r>
            <w:r w:rsidR="00770005" w:rsidRPr="00621717">
              <w:rPr>
                <w:rFonts w:eastAsia="DFKai-SB"/>
                <w:spacing w:val="-6"/>
                <w:w w:val="80"/>
                <w:lang w:eastAsia="zh-TW"/>
              </w:rPr>
              <w:t>穩定</w:t>
            </w:r>
            <w:r w:rsidR="00F810BB" w:rsidRPr="00621717">
              <w:rPr>
                <w:rFonts w:eastAsia="DFKai-SB"/>
                <w:spacing w:val="-6"/>
                <w:w w:val="80"/>
                <w:lang w:eastAsia="zh-TW"/>
              </w:rPr>
              <w:t>團體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7F2AAF" w:rsidRPr="00621717" w14:paraId="31098F24" w14:textId="77777777" w:rsidTr="00BB76F2">
        <w:trPr>
          <w:jc w:val="center"/>
        </w:trPr>
        <w:tc>
          <w:tcPr>
            <w:tcW w:w="1185" w:type="dxa"/>
          </w:tcPr>
          <w:p w14:paraId="60DCD1C1" w14:textId="5C03E795" w:rsidR="00E14ECA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168" w:type="dxa"/>
            <w:vAlign w:val="center"/>
          </w:tcPr>
          <w:p w14:paraId="1267BEA6" w14:textId="2869A84C" w:rsidR="00E14ECA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615A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內</w:t>
            </w:r>
            <w:r w:rsidR="00F5177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隨時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與</w:t>
            </w:r>
            <w:r w:rsidR="00FD0E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4810E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不常在相同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5F11F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人員</w:t>
            </w:r>
            <w:r w:rsidR="00D576D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社交距離（例如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6</w:t>
            </w:r>
            <w:r w:rsidR="00012AC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呎）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5D2DC95" w14:textId="77777777" w:rsidTr="00BB76F2"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14:paraId="56C531B1" w14:textId="2970B1B3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14:paraId="6610366E" w14:textId="0130C7F8" w:rsidR="00F841EF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252E1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分配</w:t>
            </w:r>
            <w:r w:rsidR="00CB2AC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到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BE012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人員</w:t>
            </w:r>
            <w:r w:rsidR="00410CD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與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410CD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兒童</w:t>
            </w:r>
            <w:r w:rsidR="0037787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社交距離</w:t>
            </w:r>
            <w:r w:rsidR="00CB2AC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1A23C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</w:t>
            </w:r>
            <w:r w:rsidR="0089793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採取預防措施</w:t>
            </w:r>
            <w:r w:rsidR="004625B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89793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也如此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1704FFB7" w14:textId="23EE944A" w:rsidR="009B4746" w:rsidRPr="00621717" w:rsidRDefault="00300874" w:rsidP="00F011EC">
            <w:pPr>
              <w:pStyle w:val="ListParagraph"/>
              <w:numPr>
                <w:ilvl w:val="0"/>
                <w:numId w:val="3"/>
              </w:numPr>
              <w:spacing w:before="0"/>
              <w:ind w:left="376"/>
              <w:rPr>
                <w:rFonts w:eastAsia="DFKai-SB"/>
                <w:b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人員</w:t>
            </w:r>
            <w:r w:rsidR="000C56AB" w:rsidRPr="00621717">
              <w:rPr>
                <w:rFonts w:eastAsia="DFKai-SB"/>
                <w:spacing w:val="-6"/>
                <w:w w:val="80"/>
                <w:lang w:eastAsia="zh-TW"/>
              </w:rPr>
              <w:t>及</w:t>
            </w:r>
            <w:r w:rsidR="0078178E" w:rsidRPr="00621717">
              <w:rPr>
                <w:rFonts w:eastAsia="DFKai-SB"/>
                <w:spacing w:val="-6"/>
                <w:w w:val="80"/>
                <w:lang w:eastAsia="zh-TW"/>
              </w:rPr>
              <w:t>兒童</w:t>
            </w:r>
            <w:r w:rsidR="0035257D" w:rsidRPr="00621717">
              <w:rPr>
                <w:rFonts w:eastAsia="DFKai-SB"/>
                <w:spacing w:val="-6"/>
                <w:w w:val="80"/>
                <w:lang w:eastAsia="zh-TW"/>
              </w:rPr>
              <w:t>不須與</w:t>
            </w:r>
            <w:r w:rsidR="000628CD" w:rsidRPr="00621717">
              <w:rPr>
                <w:rFonts w:eastAsia="DFKai-SB"/>
                <w:spacing w:val="-6"/>
                <w:w w:val="80"/>
                <w:lang w:eastAsia="zh-TW"/>
              </w:rPr>
              <w:t>相同穩定團體內的</w:t>
            </w:r>
            <w:r w:rsidR="00FD0E0C" w:rsidRPr="00621717">
              <w:rPr>
                <w:rFonts w:eastAsia="DFKai-SB"/>
                <w:spacing w:val="-6"/>
                <w:w w:val="80"/>
                <w:lang w:eastAsia="zh-TW"/>
              </w:rPr>
              <w:t>成人</w:t>
            </w:r>
            <w:r w:rsidR="00C4213B" w:rsidRPr="00621717">
              <w:rPr>
                <w:rFonts w:eastAsia="DFKai-SB"/>
                <w:spacing w:val="-6"/>
                <w:w w:val="80"/>
                <w:lang w:eastAsia="zh-TW"/>
              </w:rPr>
              <w:t>或</w:t>
            </w:r>
            <w:r w:rsidR="0078178E" w:rsidRPr="00621717">
              <w:rPr>
                <w:rFonts w:eastAsia="DFKai-SB"/>
                <w:spacing w:val="-6"/>
                <w:w w:val="80"/>
                <w:lang w:eastAsia="zh-TW"/>
              </w:rPr>
              <w:t>兒童</w:t>
            </w:r>
            <w:r w:rsidR="000628CD" w:rsidRPr="00621717">
              <w:rPr>
                <w:rFonts w:eastAsia="DFKai-SB"/>
                <w:spacing w:val="-6"/>
                <w:w w:val="80"/>
                <w:lang w:eastAsia="zh-TW"/>
              </w:rPr>
              <w:t>保持社交距離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7F2AAF" w:rsidRPr="00621717" w14:paraId="6DD15F03" w14:textId="77777777" w:rsidTr="00BB76F2">
        <w:trPr>
          <w:jc w:val="center"/>
        </w:trPr>
        <w:tc>
          <w:tcPr>
            <w:tcW w:w="1185" w:type="dxa"/>
          </w:tcPr>
          <w:p w14:paraId="75651672" w14:textId="359772DA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168" w:type="dxa"/>
            <w:vAlign w:val="center"/>
          </w:tcPr>
          <w:p w14:paraId="421AF6D8" w14:textId="3C83DAAE" w:rsidR="00D20D9E" w:rsidRPr="00621717" w:rsidRDefault="00FE4446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僅</w:t>
            </w:r>
            <w:r w:rsidR="00252E1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分配</w:t>
            </w:r>
            <w:r w:rsidR="009A33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到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9A331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人員</w:t>
            </w:r>
            <w:r w:rsidR="003A3F2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進入</w:t>
            </w:r>
            <w:r w:rsidR="00037B9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教室</w:t>
            </w:r>
            <w:r w:rsidR="00C8487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D4B3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例外情況</w:t>
            </w:r>
            <w:r w:rsidR="00C8487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如下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B74D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FD0E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7D017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減少到最少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2200A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但</w:t>
            </w:r>
            <w:r w:rsidR="00C925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有下列情事可進入</w:t>
            </w:r>
            <w:r w:rsidR="002200A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教室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1F7C97CF" w14:textId="70F7A18B" w:rsidR="00B67418" w:rsidRPr="00621717" w:rsidRDefault="006C7C85" w:rsidP="00427492">
            <w:pPr>
              <w:pStyle w:val="ListParagraph"/>
              <w:numPr>
                <w:ilvl w:val="0"/>
                <w:numId w:val="5"/>
              </w:numPr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2A479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特別</w:t>
            </w:r>
            <w:r w:rsidR="007C582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服務</w:t>
            </w:r>
            <w:r w:rsidR="002A479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輔導，</w:t>
            </w:r>
            <w:r w:rsidR="0037719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例如</w:t>
            </w:r>
            <w:r w:rsidR="00CB3FB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早期干預或</w:t>
            </w:r>
            <w:r w:rsidR="00B55F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早期兒童特殊教育</w:t>
            </w:r>
            <w:r w:rsidR="00B802E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B55F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特殊教育</w:t>
            </w:r>
            <w:r w:rsidR="00540F1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B55F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個別化教育計畫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8114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IEPs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21C5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相關輔導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09D8A3CA" w14:textId="2D93E714" w:rsidR="00B67418" w:rsidRPr="00621717" w:rsidRDefault="00786440" w:rsidP="00427492">
            <w:pPr>
              <w:pStyle w:val="ListParagraph"/>
              <w:numPr>
                <w:ilvl w:val="0"/>
                <w:numId w:val="5"/>
              </w:numPr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符合</w:t>
            </w:r>
            <w:r w:rsidR="007468A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監督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公費</w:t>
            </w:r>
            <w:r w:rsidR="00B55F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2339E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管制規劃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21D2733" w14:textId="3D0C9B0C" w:rsidR="00BB76F2" w:rsidRPr="00621717" w:rsidRDefault="00034D60" w:rsidP="00FF7FCA">
            <w:pPr>
              <w:pStyle w:val="ListParagraph"/>
              <w:numPr>
                <w:ilvl w:val="0"/>
                <w:numId w:val="5"/>
              </w:numPr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維持</w:t>
            </w:r>
            <w:r w:rsidR="0030087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AB734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休息期間的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人數比例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9B62F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例如</w:t>
            </w:r>
            <w:r w:rsidR="00E3372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流動人員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62C45A45" w14:textId="6ACD8462" w:rsidR="00BB76F2" w:rsidRPr="00621717" w:rsidRDefault="006C7C85" w:rsidP="00FF7FCA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112EC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無法在營業時間外進行</w:t>
            </w:r>
            <w:r w:rsidR="0093222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機構</w:t>
            </w:r>
            <w:r w:rsidR="00582B7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服務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1C7E90D" w14:textId="274123BE" w:rsidR="00681147" w:rsidRPr="00621717" w:rsidRDefault="00AF3048" w:rsidP="00BB76F2">
            <w:pPr>
              <w:pStyle w:val="ListParagraph"/>
              <w:numPr>
                <w:ilvl w:val="0"/>
                <w:numId w:val="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透過使用</w:t>
            </w:r>
            <w:r w:rsidR="00B77C3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志工及實習生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加強機構服務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13F0E811" w14:textId="39302C7D" w:rsidR="00681147" w:rsidRPr="00621717" w:rsidRDefault="00B77C37" w:rsidP="00BB76F2">
            <w:pPr>
              <w:rPr>
                <w:rFonts w:ascii="Calibri" w:eastAsia="DFKai-SB" w:hAnsi="Calibri" w:cs="Calibri"/>
                <w:spacing w:val="-6"/>
                <w:w w:val="80"/>
                <w:lang w:eastAsia="zh-TW"/>
              </w:rPr>
            </w:pPr>
            <w:r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志工及實習生</w:t>
            </w:r>
            <w:r w:rsidR="00C97597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須</w:t>
            </w:r>
            <w:r w:rsidR="007C3860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僅能</w:t>
            </w:r>
            <w:r w:rsidR="00252E17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分配</w:t>
            </w:r>
            <w:r w:rsidR="007C3860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到一個</w:t>
            </w:r>
            <w:r w:rsidR="00770005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穩定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團體</w:t>
            </w:r>
            <w:r w:rsidR="00305AC6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，</w:t>
            </w:r>
            <w:r w:rsidR="007C3860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14</w:t>
            </w:r>
            <w:r w:rsidR="00D564B4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天</w:t>
            </w:r>
            <w:r w:rsidR="007C3860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期間不可調到其他</w:t>
            </w:r>
            <w:r w:rsidR="00F810BB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團體</w:t>
            </w:r>
            <w:r w:rsidR="004B7AB8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。</w:t>
            </w:r>
          </w:p>
          <w:p w14:paraId="1C039AC3" w14:textId="3DC34222" w:rsidR="00086CE8" w:rsidRPr="00621717" w:rsidRDefault="00EE2EE7" w:rsidP="00BB76F2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白天穩定團體同時間的</w:t>
            </w:r>
            <w:r w:rsidR="00B77C3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志工</w:t>
            </w:r>
            <w:r w:rsidR="00D564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B77C3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實習生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僅限一人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407CD41D" w14:textId="665F68BE" w:rsidR="00681147" w:rsidRPr="00621717" w:rsidRDefault="00A66B2C" w:rsidP="00BB76F2">
            <w:pPr>
              <w:rPr>
                <w:rFonts w:ascii="Calibri" w:eastAsia="DFKai-SB" w:hAnsi="Calibri" w:cs="Calibri"/>
                <w:spacing w:val="-6"/>
                <w:w w:val="80"/>
                <w:lang w:eastAsia="zh-TW"/>
              </w:rPr>
            </w:pPr>
            <w:r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不允許外包活動</w:t>
            </w:r>
            <w:r w:rsidR="007C582F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服務</w:t>
            </w:r>
            <w:r w:rsidR="000402DE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，</w:t>
            </w:r>
            <w:r w:rsidR="009B7EE1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例如</w:t>
            </w:r>
            <w:r w:rsidR="00D33384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體操</w:t>
            </w:r>
            <w:r w:rsidR="00042F17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或音樂</w:t>
            </w:r>
            <w:r w:rsidR="004B7AB8" w:rsidRPr="00621717">
              <w:rPr>
                <w:rFonts w:ascii="Calibri" w:eastAsia="DFKai-SB" w:hAnsi="Calibri" w:cs="Calibri"/>
                <w:spacing w:val="-6"/>
                <w:w w:val="80"/>
                <w:lang w:eastAsia="zh-TW"/>
              </w:rPr>
              <w:t>。</w:t>
            </w:r>
          </w:p>
          <w:p w14:paraId="7560C621" w14:textId="0472D9EC" w:rsidR="00BB76F2" w:rsidRPr="00621717" w:rsidRDefault="00B74D14" w:rsidP="00F134E1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8400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進行</w:t>
            </w:r>
            <w:r w:rsidR="00706A0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每日健康檢查</w:t>
            </w:r>
            <w:r w:rsidR="008400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成人（例如志工）</w:t>
            </w:r>
            <w:r w:rsidR="00532BB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皆</w:t>
            </w:r>
            <w:r w:rsidR="00B7328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僅可檢查分配到的</w:t>
            </w:r>
            <w:r w:rsidR="0077000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1C9DD3C1" w14:textId="64A35045" w:rsidR="00681147" w:rsidRPr="00621717" w:rsidRDefault="00596169" w:rsidP="00BB76F2">
            <w:pPr>
              <w:pStyle w:val="ListParagraph"/>
              <w:numPr>
                <w:ilvl w:val="0"/>
                <w:numId w:val="43"/>
              </w:numPr>
              <w:spacing w:before="0"/>
              <w:rPr>
                <w:rFonts w:eastAsia="DFKai-SB"/>
                <w:color w:val="673090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如上述</w:t>
            </w:r>
            <w:r w:rsidR="00B74D1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FD0E0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成人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皆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E46B6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與穩定團體外的兒童及成人</w:t>
            </w:r>
            <w:r w:rsidR="000C56A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保持社交距離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</w:tbl>
    <w:p w14:paraId="0B94B892" w14:textId="77777777" w:rsidR="00BD009B" w:rsidRDefault="00BD009B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5. Requirements for Grouop Size &amp; Stable Groups"/>
      </w:tblPr>
      <w:tblGrid>
        <w:gridCol w:w="1185"/>
        <w:gridCol w:w="8168"/>
      </w:tblGrid>
      <w:tr w:rsidR="007F2AAF" w:rsidRPr="00621717" w14:paraId="1B964CCB" w14:textId="77777777" w:rsidTr="00BC67FF">
        <w:trPr>
          <w:trHeight w:val="170"/>
          <w:tblHeader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436F65F" w14:textId="192A6C98" w:rsidR="00B359D3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32C7F345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260257070"/>
            <w:placeholder>
              <w:docPart w:val="65F10F291BBF411A8C95BDDC8D9FA0C1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700CB6A6" w14:textId="5972F699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2B802F38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3BCC665F" w14:textId="4F9F76F8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68143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28629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29290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E27E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6F4F83AE" w14:textId="77777777" w:rsidTr="00E6472B"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FA02F9D" w14:textId="03854C28" w:rsidR="00B359D3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BF1EE7F" w14:textId="77777777" w:rsidTr="00E6472B"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285119318"/>
            <w:placeholder>
              <w:docPart w:val="DBC9DC3B25FB4B179E9EA240C16EA7B8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587BAEE8" w14:textId="2B5B8C71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2219DF95" w14:textId="77777777" w:rsidTr="00BB76F2">
        <w:tblPrEx>
          <w:jc w:val="center"/>
        </w:tblPrEx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14:paraId="2B574D6A" w14:textId="7AA73DC6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14:paraId="4F4195BA" w14:textId="28B7BB64" w:rsidR="009B4746" w:rsidRPr="00621717" w:rsidRDefault="00DC7280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E47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戶外</w:t>
            </w:r>
            <w:r w:rsidR="00FD3D1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活動</w:t>
            </w:r>
            <w:r w:rsidR="00E47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時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36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一個戶外區一次</w:t>
            </w:r>
            <w:r w:rsidR="00A93F4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僅</w:t>
            </w:r>
            <w:r w:rsidR="00336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能有一個穩定團體的兒童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A93F4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分隔多區，只要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A93F4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有隔開，</w:t>
            </w:r>
            <w:r w:rsidR="00767C9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該區每名兒童至少有</w:t>
            </w:r>
            <w:r w:rsidR="00D20D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75</w:t>
            </w:r>
            <w:r w:rsidR="00767C9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平方呎</w:t>
            </w:r>
            <w:r w:rsidR="00D772D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空間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76D25A5" w14:textId="77777777" w:rsidTr="00BB76F2">
        <w:tblPrEx>
          <w:jc w:val="center"/>
        </w:tblPrEx>
        <w:trPr>
          <w:jc w:val="center"/>
        </w:trPr>
        <w:tc>
          <w:tcPr>
            <w:tcW w:w="1185" w:type="dxa"/>
          </w:tcPr>
          <w:p w14:paraId="55A316E4" w14:textId="18C57BD7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</w:t>
            </w:r>
          </w:p>
        </w:tc>
        <w:tc>
          <w:tcPr>
            <w:tcW w:w="8168" w:type="dxa"/>
            <w:vAlign w:val="center"/>
          </w:tcPr>
          <w:p w14:paraId="6CB218C5" w14:textId="60084C55" w:rsidR="009B4746" w:rsidRPr="00621717" w:rsidRDefault="00E17833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錄影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700B4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使用</w:t>
            </w:r>
            <w:r w:rsidR="00975AB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視覺障礙定義戶外使用</w:t>
            </w:r>
            <w:r w:rsidR="00E47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空間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4139E10D" w14:textId="77777777" w:rsidTr="00BB76F2">
        <w:tblPrEx>
          <w:jc w:val="center"/>
        </w:tblPrEx>
        <w:trPr>
          <w:jc w:val="center"/>
        </w:trPr>
        <w:tc>
          <w:tcPr>
            <w:tcW w:w="1185" w:type="dxa"/>
            <w:shd w:val="clear" w:color="auto" w:fill="F2F2F2" w:themeFill="background1" w:themeFillShade="F2"/>
          </w:tcPr>
          <w:p w14:paraId="0149E9F6" w14:textId="2C0D36F4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168" w:type="dxa"/>
            <w:shd w:val="clear" w:color="auto" w:fill="F2F2F2" w:themeFill="background1" w:themeFillShade="F2"/>
            <w:vAlign w:val="center"/>
          </w:tcPr>
          <w:p w14:paraId="0BA12CA1" w14:textId="41DC7E5C" w:rsidR="009B4746" w:rsidRPr="00621717" w:rsidRDefault="00E747C8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皆不可服務超過</w:t>
            </w:r>
            <w:r w:rsidR="00D20D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50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名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785E5240" w14:textId="77777777" w:rsidTr="00BB76F2">
        <w:tblPrEx>
          <w:jc w:val="center"/>
        </w:tblPrEx>
        <w:trPr>
          <w:jc w:val="center"/>
        </w:trPr>
        <w:tc>
          <w:tcPr>
            <w:tcW w:w="1185" w:type="dxa"/>
          </w:tcPr>
          <w:p w14:paraId="647B766A" w14:textId="71573C03" w:rsidR="009B4746" w:rsidRPr="00621717" w:rsidRDefault="009B62F9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.</w:t>
            </w:r>
            <w:r w:rsidR="009B47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</w:t>
            </w:r>
          </w:p>
        </w:tc>
        <w:tc>
          <w:tcPr>
            <w:tcW w:w="8168" w:type="dxa"/>
            <w:vAlign w:val="center"/>
          </w:tcPr>
          <w:p w14:paraId="6F7ABBFD" w14:textId="0067ABF2" w:rsidR="009B4746" w:rsidRPr="00621717" w:rsidRDefault="00AD1FE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人數比例</w:t>
            </w:r>
            <w:r w:rsidR="00661D9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661D9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最多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數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9D321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遵守</w:t>
            </w:r>
            <w:r w:rsidR="0040285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者種類及執照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A95DE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能</w:t>
            </w:r>
            <w:r w:rsidR="008B302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適合</w:t>
            </w:r>
            <w:r w:rsidR="009B3EC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較少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0285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核照規定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7E771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這些</w:t>
            </w:r>
            <w:r w:rsidR="00E178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人數</w:t>
            </w:r>
            <w:r w:rsidR="005A1F6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9C34D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數比例及</w:t>
            </w:r>
            <w:r w:rsidR="00B74D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656F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05683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內容在</w:t>
            </w:r>
            <w:r w:rsidR="009B62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5.</w:t>
            </w:r>
            <w:r w:rsidR="005B76C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9</w:t>
            </w:r>
            <w:r w:rsidR="001676D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到</w:t>
            </w:r>
            <w:r w:rsidR="009B62F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5.</w:t>
            </w:r>
            <w:r w:rsidR="00086CE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  <w:r w:rsidR="005A5C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</w:t>
            </w:r>
            <w:r w:rsidR="001A37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。</w:t>
            </w:r>
          </w:p>
          <w:p w14:paraId="2FF22ABD" w14:textId="638CF02D" w:rsidR="00C10916" w:rsidRPr="00621717" w:rsidRDefault="00C10916" w:rsidP="00BB76F2">
            <w:pPr>
              <w:rPr>
                <w:rFonts w:ascii="Calibri" w:eastAsia="DFKai-SB" w:hAnsi="Calibri" w:cs="Calibri"/>
                <w:spacing w:val="-6"/>
                <w:w w:val="80"/>
                <w:sz w:val="24"/>
                <w:szCs w:val="24"/>
                <w:lang w:eastAsia="zh-TW"/>
              </w:rPr>
            </w:pPr>
          </w:p>
        </w:tc>
      </w:tr>
    </w:tbl>
    <w:p w14:paraId="558646ED" w14:textId="77347408" w:rsidR="00D12492" w:rsidRPr="00621717" w:rsidRDefault="00D12492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</w:pPr>
    </w:p>
    <w:p w14:paraId="1B5BDEAC" w14:textId="77777777" w:rsidR="00C52C42" w:rsidRPr="00621717" w:rsidRDefault="00C52C42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  <w:sectPr w:rsidR="00C52C42" w:rsidRPr="00621717" w:rsidSect="00EF1BC2">
          <w:headerReference w:type="default" r:id="rId2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7A2787" w14:textId="77777777" w:rsidR="001719FF" w:rsidRPr="00621717" w:rsidRDefault="001719FF">
      <w:pPr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  <w:br w:type="page"/>
      </w:r>
    </w:p>
    <w:p w14:paraId="1F4B44FB" w14:textId="168A8EA3" w:rsidR="00C52C42" w:rsidRPr="00621717" w:rsidRDefault="00A35C56" w:rsidP="00E6472B">
      <w:pPr>
        <w:pStyle w:val="ListParagraph"/>
        <w:spacing w:before="0"/>
        <w:ind w:left="0"/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6</w:t>
      </w:r>
      <w:r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部分：</w:t>
      </w:r>
      <w:r w:rsidR="00A66011"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兒童及成人個人防護設備（</w:t>
      </w:r>
      <w:r w:rsidR="00A66011"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PPE</w:t>
      </w:r>
      <w:r w:rsidR="00A66011" w:rsidRPr="00621717">
        <w:rPr>
          <w:rFonts w:eastAsia="DFKai-SB"/>
          <w:b/>
          <w:color w:val="962C8E"/>
          <w:spacing w:val="-6"/>
          <w:w w:val="80"/>
          <w:sz w:val="32"/>
          <w:szCs w:val="32"/>
          <w:lang w:eastAsia="zh-TW"/>
        </w:rPr>
        <w:t>）規定</w:t>
      </w:r>
    </w:p>
    <w:p w14:paraId="0529AE8E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C52C42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1456172326"/>
          <w:placeholder>
            <w:docPart w:val="7FA6E01865904F6E99C2B20BC06BDDE5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5465AFE2" w14:textId="1E663007" w:rsidR="00C52C42" w:rsidRPr="00621717" w:rsidRDefault="0001006A" w:rsidP="00BD009B">
      <w:pPr>
        <w:ind w:left="1440"/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1E2519" wp14:editId="3CC79385">
                <wp:simplePos x="0" y="0"/>
                <wp:positionH relativeFrom="column">
                  <wp:posOffset>-408891</wp:posOffset>
                </wp:positionH>
                <wp:positionV relativeFrom="page">
                  <wp:posOffset>8555990</wp:posOffset>
                </wp:positionV>
                <wp:extent cx="336550" cy="336550"/>
                <wp:effectExtent l="0" t="0" r="6350" b="6350"/>
                <wp:wrapNone/>
                <wp:docPr id="26" name="5-Point Star 26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A0DED" id="5-Point Star 26" o:spid="_x0000_s1026" alt="Title: Purple Star - Description: A purple star indicates a subsection with a January 12 update. " style="position:absolute;margin-left:-32.2pt;margin-top:673.7pt;width:26.5pt;height:2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7CBCD9E" wp14:editId="74AEEA55">
                <wp:simplePos x="0" y="0"/>
                <wp:positionH relativeFrom="column">
                  <wp:posOffset>-416120</wp:posOffset>
                </wp:positionH>
                <wp:positionV relativeFrom="page">
                  <wp:posOffset>7332443</wp:posOffset>
                </wp:positionV>
                <wp:extent cx="336550" cy="336550"/>
                <wp:effectExtent l="0" t="0" r="6350" b="6350"/>
                <wp:wrapNone/>
                <wp:docPr id="25" name="5-Point Star 25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E28FF" id="5-Point Star 25" o:spid="_x0000_s1026" alt="Title: Purple Star - Description: A purple star indicates a subsection with a January 12 update. " style="position:absolute;margin-left:-32.75pt;margin-top:577.35pt;width:26.5pt;height:2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643D66" wp14:editId="5EEB8797">
                <wp:simplePos x="0" y="0"/>
                <wp:positionH relativeFrom="column">
                  <wp:posOffset>-416121</wp:posOffset>
                </wp:positionH>
                <wp:positionV relativeFrom="page">
                  <wp:posOffset>2232855</wp:posOffset>
                </wp:positionV>
                <wp:extent cx="336550" cy="336550"/>
                <wp:effectExtent l="0" t="0" r="6350" b="6350"/>
                <wp:wrapNone/>
                <wp:docPr id="20" name="5-Point Star 20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E9127" id="5-Point Star 20" o:spid="_x0000_s1026" alt="Title: Purple Star - Description: A purple star indicates a subsection with a January 12 update. " style="position:absolute;margin-left:-32.75pt;margin-top:175.8pt;width:26.5pt;height:2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552897635"/>
          <w:placeholder>
            <w:docPart w:val="7FA6E01865904F6E99C2B20BC06BDDE5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6. Requirements for Personal Protective Equipment (PPE) for Children and Adults"/>
      </w:tblPr>
      <w:tblGrid>
        <w:gridCol w:w="864"/>
        <w:gridCol w:w="8489"/>
      </w:tblGrid>
      <w:tr w:rsidR="004F64B0" w:rsidRPr="00621717" w14:paraId="36FD17B8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C1958CD" w14:textId="1592BE68" w:rsidR="00C52C42" w:rsidRPr="00621717" w:rsidRDefault="00A35C56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5370994C" w14:textId="292DD4ED" w:rsidR="00676AC1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80090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98224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214F3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合約商、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1727E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服務</w:t>
            </w:r>
            <w:r w:rsidR="004625B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E740B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EC76D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5B5C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內</w:t>
            </w:r>
            <w:r w:rsidR="007F394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="00526B7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者家中</w:t>
            </w:r>
            <w:r w:rsidR="00EC76D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定兒童保育區內</w:t>
            </w:r>
            <w:r w:rsidR="0048742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EC76D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訪客或志工</w:t>
            </w:r>
            <w:r w:rsidR="00F23D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皆須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1B5D6DF" w14:textId="4DC5C6AF" w:rsidR="00676AC1" w:rsidRPr="00621717" w:rsidRDefault="009008AF" w:rsidP="00B67418">
            <w:pPr>
              <w:pStyle w:val="ListParagraph"/>
              <w:numPr>
                <w:ilvl w:val="0"/>
                <w:numId w:val="7"/>
              </w:numPr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口</w:t>
            </w:r>
            <w:r w:rsidR="00410E9E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罩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須</w:t>
            </w:r>
            <w:r w:rsidR="00206B30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遵守</w:t>
            </w:r>
            <w:r w:rsidR="00676AC1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CDC</w:t>
            </w:r>
            <w:r w:rsidR="001E48C4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指南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：</w:t>
            </w:r>
            <w:r w:rsidR="00676AC1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br/>
            </w:r>
            <w:hyperlink r:id="rId24" w:tooltip="口罩須遵守CDC指南：" w:history="1">
              <w:r w:rsidR="00F23DD4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</w:rPr>
                <w:t>https://www.cdc.gov/coronavirus/2019-ncov/prevent-getting-sick/diy-cloth-face-coverings.html</w:t>
              </w:r>
            </w:hyperlink>
          </w:p>
          <w:p w14:paraId="5800EFD1" w14:textId="1C10A20C" w:rsidR="00C52C42" w:rsidRPr="00621717" w:rsidRDefault="00F53DFB" w:rsidP="00500EA1">
            <w:pPr>
              <w:pStyle w:val="ListParagraph"/>
              <w:numPr>
                <w:ilvl w:val="0"/>
                <w:numId w:val="7"/>
              </w:numPr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AD4B3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規定例外情況僅限</w:t>
            </w:r>
            <w:r w:rsidR="00CA470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有</w:t>
            </w:r>
            <w:r w:rsidR="001A19B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病況</w:t>
            </w:r>
            <w:r w:rsidR="0070448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1A19B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殘障</w:t>
            </w:r>
            <w:r w:rsidR="008A7FF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且</w:t>
            </w:r>
            <w:r w:rsidR="0078613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具有</w:t>
            </w:r>
            <w:r w:rsidR="00B360E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醫師或</w:t>
            </w:r>
            <w:r w:rsidR="00DF087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6C3A2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醫療或心理健康專業人員書面證明</w:t>
            </w:r>
            <w:r w:rsidR="00E0347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無法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A3F0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提供者及人員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2463065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683ABD0" w14:textId="287011D6" w:rsidR="00B359D3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4F64B0" w:rsidRPr="00621717" w14:paraId="09194E98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909078575"/>
            <w:placeholder>
              <w:docPart w:val="E77C803177E24579B55B4B3CAC7B286F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05F7A8F4" w14:textId="33FA1F7C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3F591CD2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AE8C84E" w14:textId="3497001F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35596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1A19B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1719F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73138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1A19B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4F64B0" w:rsidRPr="00621717" w14:paraId="7917485D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8B37EE0" w14:textId="0920D071" w:rsidR="00B359D3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4F64B0" w:rsidRPr="00621717" w14:paraId="6E669C58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236625776"/>
            <w:placeholder>
              <w:docPart w:val="99714EA80E2D40D9B5F6F857F21AEB9E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0D4014B2" w14:textId="68A043EF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2FE3015E" w14:textId="77777777" w:rsidTr="00E6472B">
        <w:trPr>
          <w:jc w:val="center"/>
        </w:trPr>
        <w:tc>
          <w:tcPr>
            <w:tcW w:w="864" w:type="dxa"/>
          </w:tcPr>
          <w:p w14:paraId="7188D832" w14:textId="56784F03" w:rsidR="00C52C42" w:rsidRPr="00621717" w:rsidRDefault="00A35C56" w:rsidP="004F64B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89" w:type="dxa"/>
            <w:vAlign w:val="center"/>
          </w:tcPr>
          <w:p w14:paraId="29DAFCA9" w14:textId="46A36504" w:rsidR="00676AC1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機構</w:t>
            </w:r>
            <w:r w:rsidR="00B66DF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4F5D1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註冊家庭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76AC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RF</w:t>
            </w:r>
            <w:r w:rsidR="009E42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8D6DD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9E42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認證家庭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76AC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CF</w:t>
            </w:r>
            <w:r w:rsidR="009E42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A254C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定兒童保育區</w:t>
            </w:r>
            <w:r w:rsidR="00FF73C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稚園以上</w:t>
            </w:r>
            <w:r w:rsidR="00D33A3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AF58A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皆須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511BBB08" w14:textId="3FD726F7" w:rsidR="00F605C6" w:rsidRPr="00621717" w:rsidRDefault="00CA470D" w:rsidP="00500EA1">
            <w:pPr>
              <w:pStyle w:val="ListParagraph"/>
              <w:numPr>
                <w:ilvl w:val="0"/>
                <w:numId w:val="8"/>
              </w:numPr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口罩須遵守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CDC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指南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：</w:t>
            </w:r>
            <w:r w:rsidR="00F605C6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br/>
            </w:r>
            <w:hyperlink r:id="rId25" w:tooltip="口罩須遵守CDC指南：" w:history="1">
              <w:r w:rsidR="00A9045A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</w:rPr>
                <w:t>https://www.cdc.gov/coronavirus/2019-ncov/prevent-getting-sick/diy-cloth-face-coverings.html</w:t>
              </w:r>
            </w:hyperlink>
          </w:p>
        </w:tc>
      </w:tr>
      <w:tr w:rsidR="004F64B0" w:rsidRPr="00621717" w14:paraId="0411DD8B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32B8365C" w14:textId="1642DEB3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00A3EA3" w14:textId="3C4E77ED" w:rsidR="00C52C42" w:rsidRPr="00621717" w:rsidRDefault="00AF15D2" w:rsidP="00500EA1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成人及</w:t>
            </w:r>
            <w:r w:rsidR="00A9045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稚園</w:t>
            </w:r>
            <w:r w:rsidR="000D5FD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年齡以上兒童</w:t>
            </w:r>
            <w:r w:rsidR="00670B9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戶外</w:t>
            </w:r>
            <w:r w:rsidR="001626D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時，</w:t>
            </w:r>
            <w:r w:rsidR="000A1EB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無法保持</w:t>
            </w:r>
            <w:r w:rsidR="000A1EB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6</w:t>
            </w:r>
            <w:r w:rsidR="000A1EB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呎社交距離</w:t>
            </w:r>
            <w:r w:rsidR="001626D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則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7E469097" w14:textId="77777777" w:rsidTr="00E6472B">
        <w:trPr>
          <w:jc w:val="center"/>
        </w:trPr>
        <w:tc>
          <w:tcPr>
            <w:tcW w:w="864" w:type="dxa"/>
          </w:tcPr>
          <w:p w14:paraId="3C6CC74E" w14:textId="685E2537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89" w:type="dxa"/>
            <w:vAlign w:val="center"/>
          </w:tcPr>
          <w:p w14:paraId="3426E2D0" w14:textId="20487C17" w:rsidR="00F605C6" w:rsidRPr="00621717" w:rsidRDefault="00DC436C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有下列情事，允許</w:t>
            </w:r>
            <w:r w:rsidR="00AE34F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兩歲到</w:t>
            </w:r>
            <w:r w:rsidR="00A9045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稚園</w:t>
            </w:r>
            <w:r w:rsidR="00AE34F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52D8197B" w14:textId="6E374B4A" w:rsidR="00F605C6" w:rsidRPr="00621717" w:rsidRDefault="00F515CB" w:rsidP="00F011E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家長</w:t>
            </w:r>
            <w:r w:rsidR="00F605C6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/</w:t>
            </w:r>
            <w:r w:rsidR="00A9045A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監護人</w:t>
            </w:r>
            <w:r w:rsidR="0085549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要求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，</w:t>
            </w:r>
          </w:p>
          <w:p w14:paraId="47566E4E" w14:textId="0588B163" w:rsidR="00F605C6" w:rsidRPr="00621717" w:rsidRDefault="009008AF" w:rsidP="00F011EC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="0092492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吻合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92492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臉部尺寸</w:t>
            </w:r>
            <w:r w:rsidR="00FC0D3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</w:p>
          <w:p w14:paraId="59D29262" w14:textId="651E331B" w:rsidR="00C52C42" w:rsidRPr="00621717" w:rsidRDefault="007E2E21" w:rsidP="00500EA1">
            <w:pPr>
              <w:pStyle w:val="ListParagraph"/>
              <w:numPr>
                <w:ilvl w:val="0"/>
                <w:numId w:val="8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90166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能不</w:t>
            </w:r>
            <w:r w:rsidR="002350F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用</w:t>
            </w:r>
            <w:r w:rsidR="0090166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協助</w:t>
            </w:r>
            <w:r w:rsidR="00BC0D1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獨立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脫口罩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3453A12C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7425ECA2" w14:textId="25A0623E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DF405C0" w14:textId="32500F33" w:rsidR="00EF6C0F" w:rsidRPr="00621717" w:rsidRDefault="005D157E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7E2E2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脫口罩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A235C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表示需要暫時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脫口罩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458D7D2D" w14:textId="3DA6A270" w:rsidR="00EF6C0F" w:rsidRPr="00621717" w:rsidRDefault="006706E3" w:rsidP="00F011E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監督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脫口罩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時，與全部成人及兒童</w:t>
            </w:r>
            <w:r w:rsidR="0073089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保持</w:t>
            </w:r>
            <w:r w:rsidR="00FD0E0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6</w:t>
            </w:r>
            <w:r w:rsidR="00FD0E0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呎</w:t>
            </w:r>
            <w:r w:rsidR="0073089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以上</w:t>
            </w:r>
            <w:r w:rsidR="00410E9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社交距離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</w:p>
          <w:p w14:paraId="60080CE0" w14:textId="38E8E86D" w:rsidR="00EF6C0F" w:rsidRPr="00621717" w:rsidRDefault="008A3C9F" w:rsidP="00F011EC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若必要，</w:t>
            </w:r>
            <w:r w:rsidR="00222CF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教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222CF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如何</w:t>
            </w:r>
            <w:r w:rsidR="000736E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有效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</w:p>
          <w:p w14:paraId="2FE2CBF0" w14:textId="042E117C" w:rsidR="00EF6C0F" w:rsidRPr="00621717" w:rsidRDefault="0080143E" w:rsidP="00E6472B">
            <w:pPr>
              <w:pStyle w:val="ListParagraph"/>
              <w:numPr>
                <w:ilvl w:val="0"/>
                <w:numId w:val="10"/>
              </w:numPr>
              <w:spacing w:before="0" w:after="12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指導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EC34D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再安全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AB67282" w14:textId="198A0C0D" w:rsidR="00C52C42" w:rsidRPr="00621717" w:rsidRDefault="00E136C0" w:rsidP="003060FC">
            <w:pPr>
              <w:pStyle w:val="ListParagraph"/>
              <w:numPr>
                <w:ilvl w:val="0"/>
                <w:numId w:val="6"/>
              </w:numPr>
              <w:spacing w:before="0"/>
              <w:ind w:left="317"/>
              <w:rPr>
                <w:rFonts w:eastAsia="DFKai-SB"/>
                <w:spacing w:val="-6"/>
                <w:w w:val="80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lang w:eastAsia="zh-TW"/>
              </w:rPr>
              <w:t>不得處罰</w:t>
            </w:r>
            <w:r w:rsidR="0078178E" w:rsidRPr="00621717">
              <w:rPr>
                <w:rFonts w:eastAsia="DFKai-SB"/>
                <w:spacing w:val="-6"/>
                <w:w w:val="80"/>
                <w:lang w:eastAsia="zh-TW"/>
              </w:rPr>
              <w:t>兒童</w:t>
            </w:r>
            <w:r w:rsidR="00B57E54" w:rsidRPr="00621717">
              <w:rPr>
                <w:rFonts w:eastAsia="DFKai-SB"/>
                <w:spacing w:val="-6"/>
                <w:w w:val="80"/>
                <w:lang w:eastAsia="zh-TW"/>
              </w:rPr>
              <w:t>無法</w:t>
            </w:r>
            <w:r w:rsidR="00EC34D8" w:rsidRPr="00621717">
              <w:rPr>
                <w:rFonts w:eastAsia="DFKai-SB"/>
                <w:spacing w:val="-6"/>
                <w:w w:val="80"/>
                <w:lang w:eastAsia="zh-TW"/>
              </w:rPr>
              <w:t>安全</w:t>
            </w:r>
            <w:r w:rsidR="00F53DFB" w:rsidRPr="00621717">
              <w:rPr>
                <w:rFonts w:eastAsia="DFKai-SB"/>
                <w:spacing w:val="-6"/>
                <w:w w:val="80"/>
                <w:lang w:eastAsia="zh-TW"/>
              </w:rPr>
              <w:t>戴口罩</w:t>
            </w:r>
            <w:r w:rsidR="004B7AB8" w:rsidRPr="00621717">
              <w:rPr>
                <w:rFonts w:eastAsia="DFKai-SB"/>
                <w:spacing w:val="-6"/>
                <w:w w:val="80"/>
                <w:lang w:eastAsia="zh-TW"/>
              </w:rPr>
              <w:t>。</w:t>
            </w:r>
          </w:p>
        </w:tc>
      </w:tr>
      <w:tr w:rsidR="004F64B0" w:rsidRPr="00621717" w14:paraId="429513D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75AD474" w14:textId="77E9AD0F" w:rsidR="00B359D3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4F64B0" w:rsidRPr="00621717" w14:paraId="38837659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093677105"/>
            <w:placeholder>
              <w:docPart w:val="067DFCDEC4D74BA5A87A7114A1E26635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6C273E07" w14:textId="6F6826F0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4DBC0347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6600C13" w14:textId="5BC18F2E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25725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8239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905217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8239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4F64B0" w:rsidRPr="00621717" w14:paraId="030B1CC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0D6947B" w14:textId="23C209DB" w:rsidR="00B359D3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4F64B0" w:rsidRPr="00621717" w14:paraId="516A125C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454867945"/>
            <w:placeholder>
              <w:docPart w:val="64D7B44BE55E4844AF27325170D5EA64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5C5C0649" w14:textId="34E8C590" w:rsidR="00B359D3" w:rsidRPr="00621717" w:rsidRDefault="0001006A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  <w:lang w:eastAsia="zh-TW"/>
                  </w:rPr>
                  <mc:AlternateContent>
                    <mc:Choice Requires="wps">
                      <w:drawing>
                        <wp:anchor distT="0" distB="0" distL="114300" distR="114300" simplePos="0" relativeHeight="251675648" behindDoc="0" locked="0" layoutInCell="1" allowOverlap="1" wp14:anchorId="22A2BE2E" wp14:editId="1BADDB6C">
                          <wp:simplePos x="0" y="0"/>
                          <wp:positionH relativeFrom="column">
                            <wp:posOffset>-477618</wp:posOffset>
                          </wp:positionH>
                          <wp:positionV relativeFrom="page">
                            <wp:posOffset>973700</wp:posOffset>
                          </wp:positionV>
                          <wp:extent cx="336550" cy="336550"/>
                          <wp:effectExtent l="0" t="0" r="6350" b="6350"/>
                          <wp:wrapNone/>
                          <wp:docPr id="27" name="5-Point Star 27" descr="A purple star indicates a subsection with a January 12 update. " title="Purple Star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/>
                                <wps:spPr>
                                  <a:xfrm>
                                    <a:off x="0" y="0"/>
                                    <a:ext cx="336550" cy="336550"/>
                                  </a:xfrm>
                                  <a:prstGeom prst="star5">
                                    <a:avLst/>
                                  </a:prstGeom>
                                  <a:solidFill>
                                    <a:srgbClr val="6730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 w14:anchorId="0B84AE30" id="5-Point Star 27" o:spid="_x0000_s1026" alt="Title: Purple Star - Description: A purple star indicates a subsection with a January 12 update. " style="position:absolute;margin-left:-37.6pt;margin-top:76.65pt;width:26.5pt;height:2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" path="m,128550r128551,1l168275,r39724,128551l336550,128550,232549,207998r39725,128551l168275,257100,64276,336549,104001,207998,,128550xe" fillcolor="#673090" stroked="f" strokeweight="1pt">
                          <v:stroke joinstyle="miter"/>
                          <v:path arrowok="t" o:connecttype="custom" o:connectlocs="0,128550;128551,128551;168275,0;207999,128551;336550,128550;232549,207998;272274,336549;168275,257100;64276,336549;104001,207998;0,128550" o:connectangles="0,0,0,0,0,0,0,0,0,0,0"/>
                          <w10:wrap anchory="page"/>
                        </v:shape>
                      </w:pict>
                    </mc:Fallback>
                  </mc:AlternateContent>
                </w:r>
                <w:r w:rsidR="00DF0876"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60956FD6" w14:textId="77777777" w:rsidTr="00E6472B">
        <w:trPr>
          <w:jc w:val="center"/>
        </w:trPr>
        <w:tc>
          <w:tcPr>
            <w:tcW w:w="864" w:type="dxa"/>
          </w:tcPr>
          <w:p w14:paraId="6D4F3D38" w14:textId="61C09A35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</w:t>
            </w:r>
          </w:p>
        </w:tc>
        <w:tc>
          <w:tcPr>
            <w:tcW w:w="8489" w:type="dxa"/>
            <w:vAlign w:val="center"/>
          </w:tcPr>
          <w:p w14:paraId="13EC7978" w14:textId="4A841D1E" w:rsidR="00EF6C0F" w:rsidRPr="00621717" w:rsidRDefault="004D0F16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有下列情事，允許</w:t>
            </w:r>
            <w:r w:rsidR="00156D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稚園以上兒童</w:t>
            </w:r>
            <w:r w:rsidR="00156D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u w:val="single"/>
                <w:lang w:eastAsia="zh-TW"/>
              </w:rPr>
              <w:t>不須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71FCA843" w14:textId="347E40BE" w:rsidR="00EF6C0F" w:rsidRPr="00621717" w:rsidRDefault="00C77D6C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有病況或殘障</w:t>
            </w:r>
            <w:r w:rsidR="00EC597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使兒童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EC597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無法呼吸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且具有醫師或其他醫療或心理健康專業人員書面證明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</w:p>
          <w:p w14:paraId="04D010F9" w14:textId="47443F63" w:rsidR="00EF6C0F" w:rsidRPr="00621717" w:rsidRDefault="00EF1450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有</w:t>
            </w:r>
            <w:r w:rsidR="001A19B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殘障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無法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A4F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且具有醫師或其他醫療或心理健康專業人員書面證明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68623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</w:p>
          <w:p w14:paraId="3D27D309" w14:textId="4EE02066" w:rsidR="00EF6C0F" w:rsidRPr="00621717" w:rsidRDefault="00BC0D17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無法獨立</w:t>
            </w:r>
            <w:r w:rsidR="00F53D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脫口罩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C45A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</w:p>
          <w:p w14:paraId="3BD7CB0C" w14:textId="72196494" w:rsidR="00C52C42" w:rsidRPr="00621717" w:rsidRDefault="00BF2B3D" w:rsidP="00E6472B">
            <w:pPr>
              <w:pStyle w:val="ListParagraph"/>
              <w:numPr>
                <w:ilvl w:val="0"/>
                <w:numId w:val="32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在睡覺中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。</w:t>
            </w:r>
          </w:p>
        </w:tc>
      </w:tr>
      <w:tr w:rsidR="004F64B0" w:rsidRPr="00621717" w14:paraId="11858A64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FF054D5" w14:textId="313BF889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1F36565" w14:textId="6B2C9966" w:rsidR="00C52C42" w:rsidRPr="00621717" w:rsidRDefault="00D43111" w:rsidP="00500EA1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EC45B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未滿兩歲兒童</w:t>
            </w:r>
            <w:r w:rsidR="00EC45B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u w:val="single"/>
                <w:lang w:eastAsia="zh-TW"/>
              </w:rPr>
              <w:t>不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18A4E8F1" w14:textId="77777777" w:rsidTr="00E6472B">
        <w:trPr>
          <w:jc w:val="center"/>
        </w:trPr>
        <w:tc>
          <w:tcPr>
            <w:tcW w:w="864" w:type="dxa"/>
          </w:tcPr>
          <w:p w14:paraId="4B1AE8BB" w14:textId="5F039C6C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</w:t>
            </w:r>
          </w:p>
        </w:tc>
        <w:tc>
          <w:tcPr>
            <w:tcW w:w="8489" w:type="dxa"/>
            <w:vAlign w:val="center"/>
          </w:tcPr>
          <w:p w14:paraId="625F35EF" w14:textId="7C58860D" w:rsidR="001F76D2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08726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D877C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戴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="00D877C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前</w:t>
            </w:r>
            <w:r w:rsidR="0030153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CF07B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脫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罩</w:t>
            </w:r>
            <w:r w:rsidR="00CF07B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後及</w:t>
            </w:r>
            <w:r w:rsidR="00256F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碰觸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="00256F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時</w:t>
            </w:r>
            <w:r w:rsidR="00133F4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皆須洗手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79A4F028" w14:textId="44E84D33" w:rsidR="001F76D2" w:rsidRPr="00621717" w:rsidRDefault="007439FD" w:rsidP="00E6472B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可使用</w:t>
            </w:r>
            <w:r w:rsidR="00AD6B3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含有</w:t>
            </w:r>
            <w:r w:rsidR="00AD6B3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60%-95%</w:t>
            </w:r>
            <w:r w:rsidR="00AD6B3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酒精濃度的乾洗手產品</w:t>
            </w:r>
            <w:r w:rsidR="00334AF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代替</w:t>
            </w:r>
            <w:r w:rsidR="00CC1FCA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洗手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479E22AC" w14:textId="572E0EB4" w:rsidR="00C52C42" w:rsidRPr="00621717" w:rsidRDefault="0078178E" w:rsidP="00E6472B">
            <w:pPr>
              <w:pStyle w:val="ListParagraph"/>
              <w:numPr>
                <w:ilvl w:val="0"/>
                <w:numId w:val="33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5B164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使用乾洗手時須有人</w:t>
            </w:r>
            <w:r w:rsidR="006706E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監督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A798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乾洗手未使用時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F06AC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擺放在兒童不易取得處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70AA059F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098931D5" w14:textId="6ED06A98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9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6F496868" w14:textId="0E1C5870" w:rsidR="001F76D2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0253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清洗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罩</w:t>
            </w:r>
            <w:r w:rsidR="000253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更換</w:t>
            </w:r>
            <w:r w:rsidR="002948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6E37482D" w14:textId="2A2665BF" w:rsidR="001F76D2" w:rsidRPr="00621717" w:rsidRDefault="00F248AD" w:rsidP="00E6472B">
            <w:pPr>
              <w:pStyle w:val="ListParagraph"/>
              <w:numPr>
                <w:ilvl w:val="0"/>
                <w:numId w:val="34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脫</w:t>
            </w:r>
            <w:r w:rsidR="007A7EF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下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髒汙</w:t>
            </w:r>
            <w:r w:rsidR="009008A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後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9008A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口罩</w:t>
            </w:r>
            <w:r w:rsidR="004E2A5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應</w:t>
            </w:r>
            <w:r w:rsidR="00390BD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收置在</w:t>
            </w:r>
            <w:r w:rsidR="007A7EF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他人無法碰觸的安全處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59D8E3DA" w14:textId="6A78E380" w:rsidR="00C52C42" w:rsidRPr="00621717" w:rsidRDefault="00AC49AB" w:rsidP="00E6472B">
            <w:pPr>
              <w:pStyle w:val="ListParagraph"/>
              <w:numPr>
                <w:ilvl w:val="1"/>
                <w:numId w:val="34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例如</w:t>
            </w:r>
            <w:r w:rsidR="007E428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清潔前</w:t>
            </w:r>
            <w:r w:rsidR="006A205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可</w:t>
            </w:r>
            <w:r w:rsidR="003575D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放置</w:t>
            </w:r>
            <w:r w:rsidR="006A205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在</w:t>
            </w:r>
            <w:r w:rsidR="007E428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無法</w:t>
            </w:r>
            <w:r w:rsidR="00B53A0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碰觸</w:t>
            </w:r>
            <w:r w:rsidR="007E428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6A205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塑膠袋或塑膠容器中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23FF0979" w14:textId="77777777" w:rsidTr="00E6472B">
        <w:trPr>
          <w:jc w:val="center"/>
        </w:trPr>
        <w:tc>
          <w:tcPr>
            <w:tcW w:w="864" w:type="dxa"/>
          </w:tcPr>
          <w:p w14:paraId="45A6A663" w14:textId="3A3880AD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0</w:t>
            </w:r>
          </w:p>
        </w:tc>
        <w:tc>
          <w:tcPr>
            <w:tcW w:w="8489" w:type="dxa"/>
            <w:vAlign w:val="center"/>
          </w:tcPr>
          <w:p w14:paraId="254A0719" w14:textId="0132792E" w:rsidR="00C52C42" w:rsidRPr="00621717" w:rsidRDefault="00A12941" w:rsidP="000057E9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過</w:t>
            </w:r>
            <w:r w:rsidR="008255E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面罩</w:t>
            </w:r>
            <w:r w:rsidR="00AD0E1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使用完後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AD0E1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用</w:t>
            </w:r>
            <w:r w:rsidR="00C9349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消毒劑擦乾淨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50A8F9C4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0A1B3410" w14:textId="66566237" w:rsidR="00B359D3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4F64B0" w:rsidRPr="00621717" w14:paraId="1ACB9D1E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256761"/>
            <w:placeholder>
              <w:docPart w:val="50002B1728974A119062747E102EAC5A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7D82B7A1" w14:textId="0699C751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7EF21382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105744AB" w14:textId="34777F5B" w:rsidR="00B359D3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74572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DD1BA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7857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9D3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4550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B359D3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4F64B0" w:rsidRPr="00621717" w14:paraId="575B3DB1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7E355B1" w14:textId="14507C55" w:rsidR="00B359D3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4F64B0" w:rsidRPr="00621717" w14:paraId="48C73F2B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568542662"/>
            <w:placeholder>
              <w:docPart w:val="957F4237F8C84E89838AAC00C56D9551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625A99B2" w14:textId="42CC5CF4" w:rsidR="00B359D3" w:rsidRPr="00621717" w:rsidRDefault="00DF0876" w:rsidP="00B359D3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28C5ADA3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ECF37FA" w14:textId="7055050A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EA3461E" w14:textId="7AE95C7D" w:rsidR="00C52C42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D1426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拋棄式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罩</w:t>
            </w:r>
            <w:r w:rsidR="00FA003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罩</w:t>
            </w:r>
            <w:r w:rsidR="00D1426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僅能配戴一次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7E37D15C" w14:textId="77777777" w:rsidTr="00E6472B">
        <w:trPr>
          <w:jc w:val="center"/>
        </w:trPr>
        <w:tc>
          <w:tcPr>
            <w:tcW w:w="864" w:type="dxa"/>
          </w:tcPr>
          <w:p w14:paraId="42A31DA8" w14:textId="45C055E4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2</w:t>
            </w:r>
          </w:p>
        </w:tc>
        <w:tc>
          <w:tcPr>
            <w:tcW w:w="8489" w:type="dxa"/>
            <w:vAlign w:val="center"/>
          </w:tcPr>
          <w:p w14:paraId="06B58EE6" w14:textId="609D27EC" w:rsidR="00C52C42" w:rsidRPr="00621717" w:rsidRDefault="00A621E0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成人接觸過病童，</w:t>
            </w:r>
            <w:r w:rsidR="00B239F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健康檢查後</w:t>
            </w:r>
            <w:r w:rsidR="003D580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B239F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換新</w:t>
            </w:r>
            <w:r w:rsidR="009008A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口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24A68CF6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3E67C563" w14:textId="221E13BD" w:rsidR="00C52C42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2E0C3052" w14:textId="0D0E18AD" w:rsidR="00C52C42" w:rsidRPr="00621717" w:rsidRDefault="00416C05" w:rsidP="000057E9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成人接觸過病童，</w:t>
            </w:r>
            <w:r w:rsidR="00B947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健康檢查後</w:t>
            </w:r>
            <w:r w:rsidR="00EB43D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過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面罩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CB6D2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消毒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FD222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認證</w:t>
            </w:r>
            <w:r w:rsidR="00ED42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中心</w:t>
            </w:r>
            <w:r w:rsidR="0084497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錄影機構</w:t>
            </w:r>
            <w:r w:rsidR="00FD222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部分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706A0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每日健康檢查</w:t>
            </w:r>
            <w:r w:rsidR="0010049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完畢後</w:t>
            </w:r>
            <w:r w:rsidR="00544D6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罩須消毒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0B408305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47A84AC" w14:textId="15F16A45" w:rsidR="004F2809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4F64B0" w:rsidRPr="00621717" w14:paraId="206DBC4D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129323470"/>
            <w:placeholder>
              <w:docPart w:val="7525273C75384062B6D832809E16067C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44EF03B3" w14:textId="2B2217A2" w:rsidR="004F2809" w:rsidRPr="00621717" w:rsidRDefault="00DF0876" w:rsidP="004F2809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4C787539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2CDD9A62" w14:textId="2FEA483E" w:rsidR="004F2809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31640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809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4F280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A13C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53966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2809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4F280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A13C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4F280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4F64B0" w:rsidRPr="00621717" w14:paraId="610A90A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435DA75" w14:textId="24DC9A6C" w:rsidR="004F2809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4F64B0" w:rsidRPr="00621717" w14:paraId="20D5B954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700519523"/>
            <w:placeholder>
              <w:docPart w:val="66BAAAFE1B1C4A0ABDAD91D4EDC38FFA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6D5CEBFA" w14:textId="4D088AA0" w:rsidR="004F2809" w:rsidRPr="00621717" w:rsidRDefault="0001006A" w:rsidP="004F2809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>
                  <w:rPr>
                    <w:noProof/>
                    <w:sz w:val="24"/>
                    <w:szCs w:val="24"/>
                    <w:lang w:eastAsia="zh-TW"/>
                  </w:rPr>
                  <mc:AlternateContent>
                    <mc:Choice Requires="wps">
                      <w:drawing>
                        <wp:anchor distT="0" distB="0" distL="114300" distR="114300" simplePos="0" relativeHeight="251677696" behindDoc="0" locked="0" layoutInCell="1" allowOverlap="1" wp14:anchorId="65B6565A" wp14:editId="22C488BE">
                          <wp:simplePos x="0" y="0"/>
                          <wp:positionH relativeFrom="column">
                            <wp:posOffset>-491441</wp:posOffset>
                          </wp:positionH>
                          <wp:positionV relativeFrom="page">
                            <wp:posOffset>962025</wp:posOffset>
                          </wp:positionV>
                          <wp:extent cx="336550" cy="336550"/>
                          <wp:effectExtent l="0" t="0" r="6350" b="6350"/>
                          <wp:wrapNone/>
                          <wp:docPr id="29" name="5-Point Star 29" descr="A purple star indicates a subsection with a January 12 update. " title="Purple Star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/>
                                <wps:spPr>
                                  <a:xfrm>
                                    <a:off x="0" y="0"/>
                                    <a:ext cx="336550" cy="336550"/>
                                  </a:xfrm>
                                  <a:prstGeom prst="star5">
                                    <a:avLst/>
                                  </a:prstGeom>
                                  <a:solidFill>
                                    <a:srgbClr val="673090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 w14:anchorId="2639E27B" id="5-Point Star 29" o:spid="_x0000_s1026" alt="Title: Purple Star - Description: A purple star indicates a subsection with a January 12 update. " style="position:absolute;margin-left:-38.7pt;margin-top:75.75pt;width:26.5pt;height:26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" path="m,128550r128551,1l168275,r39724,128551l336550,128550,232549,207998r39725,128551l168275,257100,64276,336549,104001,207998,,128550xe" fillcolor="#673090" stroked="f" strokeweight="1pt">
                          <v:stroke joinstyle="miter"/>
                          <v:path arrowok="t" o:connecttype="custom" o:connectlocs="0,128550;128551,128551;168275,0;207999,128551;336550,128550;232549,207998;272274,336549;168275,257100;64276,336549;104001,207998;0,128550" o:connectangles="0,0,0,0,0,0,0,0,0,0,0"/>
                          <w10:wrap anchory="page"/>
                        </v:shape>
                      </w:pict>
                    </mc:Fallback>
                  </mc:AlternateContent>
                </w:r>
                <w:r w:rsidR="00DF0876"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15226AB9" w14:textId="77777777" w:rsidTr="00E6472B">
        <w:trPr>
          <w:jc w:val="center"/>
        </w:trPr>
        <w:tc>
          <w:tcPr>
            <w:tcW w:w="864" w:type="dxa"/>
          </w:tcPr>
          <w:p w14:paraId="3512E080" w14:textId="686D8808" w:rsidR="004F64B0" w:rsidRPr="00621717" w:rsidRDefault="00A35C56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C52C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6</w:t>
            </w:r>
          </w:p>
          <w:p w14:paraId="303B6172" w14:textId="77777777" w:rsidR="004F64B0" w:rsidRPr="00621717" w:rsidRDefault="004F64B0" w:rsidP="004F64B0">
            <w:pPr>
              <w:rPr>
                <w:rFonts w:ascii="Calibri" w:eastAsia="DFKai-SB" w:hAnsi="Calibri" w:cs="Calibri"/>
                <w:spacing w:val="-6"/>
                <w:w w:val="80"/>
              </w:rPr>
            </w:pPr>
          </w:p>
          <w:p w14:paraId="71162F2C" w14:textId="77777777" w:rsidR="00C52C42" w:rsidRPr="00621717" w:rsidRDefault="00C52C42" w:rsidP="00E6472B">
            <w:pPr>
              <w:rPr>
                <w:rFonts w:ascii="Calibri" w:eastAsia="DFKai-SB" w:hAnsi="Calibri" w:cs="Calibri"/>
                <w:spacing w:val="-6"/>
                <w:w w:val="80"/>
              </w:rPr>
            </w:pPr>
          </w:p>
        </w:tc>
        <w:tc>
          <w:tcPr>
            <w:tcW w:w="8489" w:type="dxa"/>
            <w:vAlign w:val="center"/>
          </w:tcPr>
          <w:p w14:paraId="7B1CA63D" w14:textId="6B28FAA3" w:rsidR="00C52C42" w:rsidRPr="00621717" w:rsidRDefault="00D43111" w:rsidP="00C62F6D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DC728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787C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直接接觸照護</w:t>
            </w:r>
            <w:r w:rsidR="00F03D1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監督兒童</w:t>
            </w:r>
            <w:r w:rsidR="00787C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兒童保育人員</w:t>
            </w:r>
            <w:r w:rsidR="006B6D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687E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出現</w:t>
            </w:r>
            <w:r w:rsidR="00547E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7B057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症狀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4E671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其離開</w:t>
            </w:r>
            <w:r w:rsidR="006C68F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機構</w:t>
            </w:r>
            <w:r w:rsidR="004E671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前</w:t>
            </w:r>
            <w:r w:rsidR="0073089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</w:t>
            </w:r>
            <w:r w:rsidR="00FD0E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6</w:t>
            </w:r>
            <w:r w:rsidR="00FD0E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呎</w:t>
            </w:r>
            <w:r w:rsidR="00410E9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社交距離</w:t>
            </w:r>
            <w:r w:rsidR="00E0423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</w:t>
            </w:r>
            <w:r w:rsidR="00F53DF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口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4F64B0" w:rsidRPr="00621717" w14:paraId="10A6AFEB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6464F8B9" w14:textId="3919BC8B" w:rsidR="00C24630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4F64B0" w:rsidRPr="00621717" w14:paraId="4ECD9830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716272488"/>
            <w:placeholder>
              <w:docPart w:val="C92E1117F0AF43689642CFD76F527D58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65B794A0" w14:textId="34664D88" w:rsidR="00C24630" w:rsidRPr="00621717" w:rsidRDefault="00DF0876" w:rsidP="00C24630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7D8E767A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40545004" w14:textId="638B21DE" w:rsidR="00C24630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08587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630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C2463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4B7D9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66684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4630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074C3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4B7D9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4F64B0" w:rsidRPr="00621717" w14:paraId="64944688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2"/>
            <w:shd w:val="clear" w:color="auto" w:fill="746458"/>
            <w:vAlign w:val="center"/>
          </w:tcPr>
          <w:p w14:paraId="5D641C08" w14:textId="1477EBCB" w:rsidR="00C24630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4F64B0" w:rsidRPr="00621717" w14:paraId="103739B9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121411586"/>
            <w:placeholder>
              <w:docPart w:val="AF5FF50B83E14FDB946F2A63B1CDB402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2762B144" w14:textId="768374FF" w:rsidR="00C24630" w:rsidRPr="00621717" w:rsidRDefault="00DF0876" w:rsidP="00C24630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4F64B0" w:rsidRPr="00621717" w14:paraId="6E92D89D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31AE34A4" w14:textId="24DA17BC" w:rsidR="0064726E" w:rsidRPr="00621717" w:rsidRDefault="0001006A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617566B" wp14:editId="2E823D3D">
                      <wp:simplePos x="0" y="0"/>
                      <wp:positionH relativeFrom="column">
                        <wp:posOffset>-491685</wp:posOffset>
                      </wp:positionH>
                      <wp:positionV relativeFrom="page">
                        <wp:posOffset>355795</wp:posOffset>
                      </wp:positionV>
                      <wp:extent cx="336550" cy="336550"/>
                      <wp:effectExtent l="0" t="0" r="6350" b="6350"/>
                      <wp:wrapNone/>
                      <wp:docPr id="30" name="5-Point Star 30" descr="A purple star indicates a subsection with a January 12 update. " title="Purple St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33655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67309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16207C" id="5-Point Star 30" o:spid="_x0000_s1026" alt="Title: Purple Star - Description: A purple star indicates a subsection with a January 12 update. " style="position:absolute;margin-left:-38.7pt;margin-top:28pt;width:26.5pt;height:2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" path="m,128550r128551,1l168275,r39724,128551l336550,128550,232549,207998r39725,128551l168275,257100,64276,336549,104001,207998,,128550xe" fillcolor="#673090" stroked="f" strokeweight="1pt">
                      <v:stroke joinstyle="miter"/>
                      <v:path arrowok="t" o:connecttype="custom" o:connectlocs="0,128550;128551,128551;168275,0;207999,128551;336550,128550;232549,207998;272274,336549;168275,257100;64276,336549;104001,207998;0,128550" o:connectangles="0,0,0,0,0,0,0,0,0,0,0"/>
                      <w10:wrap anchory="page"/>
                    </v:shape>
                  </w:pict>
                </mc:Fallback>
              </mc:AlternateContent>
            </w:r>
            <w:r w:rsidR="00A35C5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64726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7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03264788" w14:textId="078DDE53" w:rsidR="0064726E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62007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衣物被</w:t>
            </w:r>
            <w:r w:rsidR="00A83B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體液</w:t>
            </w:r>
            <w:r w:rsidR="0062007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弄髒後須換新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152F19" w:rsidRPr="00621717" w14:paraId="20C23FA5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28CDF53" w14:textId="0B46593C" w:rsidR="00152F19" w:rsidRPr="00621717" w:rsidRDefault="00A35C56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BD009B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6.</w:t>
            </w:r>
            <w:r w:rsidR="00152F19" w:rsidRPr="00BD009B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8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416026EE" w14:textId="423CFCDA" w:rsidR="00152F19" w:rsidRPr="00621717" w:rsidRDefault="004678E4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備註：</w:t>
            </w:r>
            <w:r w:rsidR="00541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</w:t>
            </w:r>
            <w:r w:rsidR="001E48C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南</w:t>
            </w:r>
            <w:r w:rsidR="00CA36DE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發布</w:t>
            </w:r>
            <w:r w:rsidR="00992B7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前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541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布口罩及</w:t>
            </w:r>
            <w:r w:rsidR="00C559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塑膠面罩</w:t>
            </w:r>
            <w:r w:rsidR="002C625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被認為同樣具有能力防止</w:t>
            </w:r>
            <w:r w:rsidR="00547E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2C625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病毒傳播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152F1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OHA</w:t>
            </w:r>
            <w:r w:rsidR="002954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現在推薦</w:t>
            </w:r>
            <w:r w:rsidR="000B3F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戴</w:t>
            </w:r>
            <w:r w:rsidR="00541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布口罩</w:t>
            </w:r>
            <w:r w:rsidR="0029541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B64F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罩</w:t>
            </w:r>
            <w:r w:rsidR="00137E4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C30F2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不建議戴</w:t>
            </w:r>
            <w:r w:rsidR="00C559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塑膠面罩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1005D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原因是</w:t>
            </w:r>
            <w:r w:rsidR="006C339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塑膠面罩</w:t>
            </w:r>
            <w:r w:rsidR="00843EF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阻擋</w:t>
            </w:r>
            <w:r w:rsidR="00DD0ED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氣溶膠</w:t>
            </w:r>
            <w:r w:rsidR="00843EF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能力有限</w:t>
            </w:r>
            <w:r w:rsidR="00B154C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A724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但</w:t>
            </w:r>
            <w:r w:rsidR="00B154C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A62D2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與聽障人士</w:t>
            </w:r>
            <w:r w:rsidR="00ED781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7D783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與</w:t>
            </w:r>
            <w:r w:rsidR="00532F5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7D783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語言不同的兒童</w:t>
            </w:r>
            <w:r w:rsidR="00CC054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5A2B3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DD7D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自閉症或</w:t>
            </w:r>
            <w:r w:rsidR="00633E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學習障礙兒童</w:t>
            </w:r>
            <w:r w:rsidR="00B154C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溝通的良好替代工具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A126D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雖然建議</w:t>
            </w:r>
            <w:r w:rsidR="00B64F9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面罩</w:t>
            </w:r>
            <w:r w:rsidR="00E3084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541AD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布口罩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126D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但並未禁止戴</w:t>
            </w:r>
            <w:r w:rsidR="00C559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塑膠面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</w:tbl>
    <w:p w14:paraId="571065D8" w14:textId="20E6E4C9" w:rsidR="00B4204E" w:rsidRPr="00621717" w:rsidRDefault="00B4204E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  <w:lang w:eastAsia="zh-TW"/>
        </w:rPr>
        <w:sectPr w:rsidR="00B4204E" w:rsidRPr="00621717" w:rsidSect="00EF1BC2">
          <w:headerReference w:type="default" r:id="rId2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20058F" w14:textId="77777777" w:rsidR="000A1B78" w:rsidRPr="00621717" w:rsidRDefault="000A1B78">
      <w:pPr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</w:pPr>
    </w:p>
    <w:p w14:paraId="6080E8E1" w14:textId="77777777" w:rsidR="007E788A" w:rsidRDefault="007E788A">
      <w:pPr>
        <w:rPr>
          <w:rFonts w:ascii="Calibri" w:eastAsia="DFKai-SB" w:hAnsi="Calibri" w:cs="Calibri"/>
          <w:b/>
          <w:color w:val="A78D8E"/>
          <w:spacing w:val="-6"/>
          <w:w w:val="80"/>
          <w:sz w:val="32"/>
          <w:szCs w:val="32"/>
          <w:lang w:eastAsia="zh-TW"/>
        </w:rPr>
      </w:pPr>
      <w:r>
        <w:rPr>
          <w:rFonts w:eastAsia="DFKai-SB"/>
          <w:b/>
          <w:color w:val="A78D8E"/>
          <w:spacing w:val="-6"/>
          <w:w w:val="80"/>
          <w:sz w:val="32"/>
          <w:szCs w:val="32"/>
          <w:lang w:eastAsia="zh-TW"/>
        </w:rPr>
        <w:br w:type="page"/>
      </w:r>
    </w:p>
    <w:p w14:paraId="0681FC9E" w14:textId="72B9E486" w:rsidR="00B4204E" w:rsidRPr="00621717" w:rsidRDefault="00721D70" w:rsidP="00F011EC">
      <w:pPr>
        <w:pStyle w:val="ListParagraph"/>
        <w:spacing w:before="0"/>
        <w:ind w:left="0"/>
        <w:rPr>
          <w:rFonts w:eastAsia="DFKai-SB"/>
          <w:b/>
          <w:color w:val="A78D8E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A78D8E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A78D8E"/>
          <w:spacing w:val="-6"/>
          <w:w w:val="80"/>
          <w:sz w:val="32"/>
          <w:szCs w:val="32"/>
          <w:lang w:eastAsia="zh-TW"/>
        </w:rPr>
        <w:t>7</w:t>
      </w:r>
      <w:r w:rsidRPr="00621717">
        <w:rPr>
          <w:rFonts w:eastAsia="DFKai-SB"/>
          <w:b/>
          <w:color w:val="A78D8E"/>
          <w:spacing w:val="-6"/>
          <w:w w:val="80"/>
          <w:sz w:val="32"/>
          <w:szCs w:val="32"/>
          <w:lang w:eastAsia="zh-TW"/>
        </w:rPr>
        <w:t>部分：每日活動規定</w:t>
      </w:r>
    </w:p>
    <w:p w14:paraId="65C2C66D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B4204E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431131260"/>
          <w:placeholder>
            <w:docPart w:val="94489494D1DF436C8DFA684E31C18327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77919E95" w14:textId="3F44A58A" w:rsidR="00B4204E" w:rsidRPr="00621717" w:rsidRDefault="0001006A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38E51C" wp14:editId="3C6C8324">
                <wp:simplePos x="0" y="0"/>
                <wp:positionH relativeFrom="column">
                  <wp:posOffset>-402053</wp:posOffset>
                </wp:positionH>
                <wp:positionV relativeFrom="page">
                  <wp:posOffset>3709914</wp:posOffset>
                </wp:positionV>
                <wp:extent cx="336550" cy="336550"/>
                <wp:effectExtent l="0" t="0" r="6350" b="6350"/>
                <wp:wrapNone/>
                <wp:docPr id="31" name="5-Point Star 31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6D7BC" id="5-Point Star 31" o:spid="_x0000_s1026" alt="Title: Purple Star - Description: A purple star indicates a subsection with a January 12 update. " style="position:absolute;margin-left:-31.65pt;margin-top:292.1pt;width:26.5pt;height:26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1391106597"/>
          <w:placeholder>
            <w:docPart w:val="94489494D1DF436C8DFA684E31C18327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5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7. Requirements for Daily Activities"/>
      </w:tblPr>
      <w:tblGrid>
        <w:gridCol w:w="720"/>
        <w:gridCol w:w="144"/>
        <w:gridCol w:w="8489"/>
      </w:tblGrid>
      <w:tr w:rsidR="007F2AAF" w:rsidRPr="00621717" w14:paraId="184EACF6" w14:textId="77777777" w:rsidTr="00B91554">
        <w:trPr>
          <w:tblHeader/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14:paraId="287DBB4F" w14:textId="0E8B5A16" w:rsidR="00B4204E" w:rsidRPr="00621717" w:rsidRDefault="00236EEC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7A877EDE" w14:textId="6A42FD8F" w:rsidR="00B4204E" w:rsidRPr="00621717" w:rsidRDefault="00394553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禁止</w:t>
            </w:r>
            <w:r w:rsidR="00236E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遠足</w:t>
            </w:r>
            <w:r w:rsidR="0034655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除非全程在</w:t>
            </w:r>
            <w:r w:rsidR="00E47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戶外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B77A2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禁止到室內場所</w:t>
            </w:r>
            <w:r w:rsidR="00236EE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遠足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。</w:t>
            </w:r>
          </w:p>
          <w:p w14:paraId="3B1AFB31" w14:textId="55CDA0F9" w:rsidR="00B4204E" w:rsidRPr="00621717" w:rsidRDefault="00236EEC" w:rsidP="00F011E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遠足</w:t>
            </w:r>
            <w:r w:rsidR="00B333F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禁止搭乘交通工具</w:t>
            </w:r>
            <w:r w:rsidR="0063481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FD16D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除非</w:t>
            </w:r>
            <w:r w:rsidR="0092635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機構無</w:t>
            </w:r>
            <w:r w:rsidR="00BE58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戶外空</w:t>
            </w:r>
            <w:r w:rsidR="0092635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間或</w:t>
            </w:r>
            <w:r w:rsidR="006F633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步行距離內無</w:t>
            </w:r>
            <w:r w:rsidR="00BE58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戶外空間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15235A0D" w14:textId="48C84369" w:rsidR="00B4204E" w:rsidRPr="00621717" w:rsidRDefault="00A00237" w:rsidP="00F011EC">
            <w:pPr>
              <w:pStyle w:val="ListParagraph"/>
              <w:numPr>
                <w:ilvl w:val="0"/>
                <w:numId w:val="1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進行</w:t>
            </w:r>
            <w:r w:rsidR="00E47B30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戶外</w:t>
            </w:r>
            <w:r w:rsidR="00236EEC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遠足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時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：</w:t>
            </w:r>
          </w:p>
          <w:p w14:paraId="084250A2" w14:textId="0ACD663A" w:rsidR="00B4204E" w:rsidRPr="00621717" w:rsidRDefault="00AF15D2" w:rsidP="00F011E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成人及兒童</w:t>
            </w:r>
            <w:r w:rsidR="009F2D9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遠足前後皆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9F2D9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洗手</w:t>
            </w:r>
            <w:r w:rsidR="005F1A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使用</w:t>
            </w:r>
            <w:r w:rsidR="0056423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乾洗手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731C1B42" w14:textId="7A8B6407" w:rsidR="00B4204E" w:rsidRPr="00621717" w:rsidRDefault="0068178D" w:rsidP="00F011EC">
            <w:pPr>
              <w:pStyle w:val="ListParagraph"/>
              <w:numPr>
                <w:ilvl w:val="1"/>
                <w:numId w:val="15"/>
              </w:numPr>
              <w:spacing w:before="0"/>
              <w:ind w:left="106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1B5DB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應</w:t>
            </w:r>
            <w:r w:rsidR="00B6128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盡量</w:t>
            </w:r>
            <w:r w:rsidR="00592BF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隔離</w:t>
            </w:r>
            <w:r w:rsidR="0091585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77000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91585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78178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10DEAAAC" w14:textId="77777777" w:rsidTr="00E6472B">
        <w:trPr>
          <w:jc w:val="center"/>
        </w:trPr>
        <w:tc>
          <w:tcPr>
            <w:tcW w:w="864" w:type="dxa"/>
            <w:gridSpan w:val="2"/>
          </w:tcPr>
          <w:p w14:paraId="1D4E281F" w14:textId="46BF985B" w:rsidR="00B4204E" w:rsidRPr="00621717" w:rsidRDefault="00236EEC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89" w:type="dxa"/>
            <w:vAlign w:val="center"/>
          </w:tcPr>
          <w:p w14:paraId="5A65DD11" w14:textId="6A8B5815" w:rsidR="00B4204E" w:rsidRPr="00621717" w:rsidRDefault="00873983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午睡及夜間照護期間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床墊</w:t>
            </w:r>
            <w:r w:rsidR="001D29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嬰兒床</w:t>
            </w:r>
            <w:r w:rsidR="006D257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床</w:t>
            </w:r>
            <w:r w:rsidR="006D257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兒床間</w:t>
            </w:r>
            <w:r w:rsidR="00F4273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保持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至少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6</w:t>
            </w:r>
            <w:r w:rsidR="001654D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吋</w:t>
            </w:r>
            <w:r w:rsidR="00AE640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5579F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</w:t>
            </w:r>
            <w:r w:rsidR="00D8496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頭腳交錯睡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CA1DF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安排</w:t>
            </w:r>
            <w:r w:rsidR="006643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睡法讓一床兒童的頭在鄰床兒童的腳的位置</w:t>
            </w:r>
            <w:r w:rsidR="009E42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7E9ED5C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494645A0" w14:textId="70D7CA65" w:rsidR="00976349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409B0190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851067401"/>
            <w:placeholder>
              <w:docPart w:val="A35F2A71741D450E9E44B73C71B35A7F"/>
            </w:placeholder>
          </w:sdtPr>
          <w:sdtEndPr/>
          <w:sdtContent>
            <w:tc>
              <w:tcPr>
                <w:tcW w:w="9353" w:type="dxa"/>
                <w:gridSpan w:val="3"/>
                <w:shd w:val="clear" w:color="auto" w:fill="auto"/>
              </w:tcPr>
              <w:p w14:paraId="54439AEB" w14:textId="0EA4FDE4" w:rsidR="00976349" w:rsidRPr="00621717" w:rsidRDefault="00DF0876" w:rsidP="00976349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7A25D6AD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1597C323" w14:textId="52FB0EE5" w:rsidR="00976349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899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349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7634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761B7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09508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349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76349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761B7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2F2995CC" w14:textId="77777777" w:rsidTr="00E6472B">
        <w:trPr>
          <w:jc w:val="center"/>
        </w:trPr>
        <w:tc>
          <w:tcPr>
            <w:tcW w:w="864" w:type="dxa"/>
            <w:gridSpan w:val="2"/>
            <w:shd w:val="clear" w:color="auto" w:fill="F2F2F2" w:themeFill="background1" w:themeFillShade="F2"/>
          </w:tcPr>
          <w:p w14:paraId="18A99732" w14:textId="527ACBF6" w:rsidR="00B4204E" w:rsidRPr="00621717" w:rsidRDefault="00236EEC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89" w:type="dxa"/>
            <w:shd w:val="clear" w:color="auto" w:fill="F2F2F2" w:themeFill="background1" w:themeFillShade="F2"/>
            <w:vAlign w:val="center"/>
          </w:tcPr>
          <w:p w14:paraId="3D1A25D1" w14:textId="3C0D683D" w:rsidR="00B4204E" w:rsidRPr="00621717" w:rsidRDefault="009F3391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活動期間限制兒童間</w:t>
            </w:r>
            <w:r w:rsidR="00BE76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共用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教材及玩具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5F600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BE76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發生共用情況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47226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在活動結束時及新活動開始前</w:t>
            </w:r>
            <w:r w:rsidR="00816C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用肥皂</w:t>
            </w:r>
            <w:r w:rsidR="00BA10C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816C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清水</w:t>
            </w:r>
            <w:r w:rsidR="009F2D9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洗手</w:t>
            </w:r>
            <w:r w:rsidR="007A039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使用</w:t>
            </w:r>
            <w:r w:rsidR="0056423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乾洗手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50E4DEEF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696488E6" w14:textId="1144C58A" w:rsidR="00980767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5171E965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528836045"/>
            <w:placeholder>
              <w:docPart w:val="5A2D19E0911E4D25B27B8FF25FB98023"/>
            </w:placeholder>
          </w:sdtPr>
          <w:sdtEndPr/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14:paraId="77494891" w14:textId="32C4EE83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019288C4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1A13B850" w14:textId="60ED5287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53531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964AE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838723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81E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1C78E0E7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6D95876A" w14:textId="5F6931BA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39C27F8E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962470054"/>
            <w:placeholder>
              <w:docPart w:val="88630D08991A4FCE9EDA1F8ED51B054C"/>
            </w:placeholder>
          </w:sdtPr>
          <w:sdtEndPr/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14:paraId="6458B271" w14:textId="4820F162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301C3F1" w14:textId="77777777" w:rsidTr="00E6472B">
        <w:trPr>
          <w:jc w:val="center"/>
        </w:trPr>
        <w:tc>
          <w:tcPr>
            <w:tcW w:w="720" w:type="dxa"/>
          </w:tcPr>
          <w:p w14:paraId="75A430A4" w14:textId="44980CF9" w:rsidR="00B4204E" w:rsidRPr="00621717" w:rsidRDefault="00236EEC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633" w:type="dxa"/>
            <w:gridSpan w:val="2"/>
            <w:vAlign w:val="center"/>
          </w:tcPr>
          <w:p w14:paraId="36EAFD6A" w14:textId="3C5D2049" w:rsidR="00B4204E" w:rsidRPr="00621717" w:rsidRDefault="003C4B32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至少每日</w:t>
            </w:r>
            <w:r w:rsidR="000858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清潔並</w:t>
            </w:r>
            <w:r w:rsidR="00BA4B7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消毒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="00FA44E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過</w:t>
            </w:r>
            <w:r w:rsidR="0069615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弄髒</w:t>
            </w:r>
            <w:r w:rsidR="00FA44E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教室教材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70088C78" w14:textId="2F4691E7" w:rsidR="00311FDC" w:rsidRPr="00621717" w:rsidRDefault="00ED4C77" w:rsidP="001E7E8E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hyperlink w:anchor="Appendix" w:history="1">
              <w:r w:rsidR="00F109C3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參考附錄</w:t>
              </w:r>
              <w:r w:rsidR="00F347D7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「</w:t>
              </w:r>
              <w:r w:rsidR="00DA6B22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新冠肺炎期間兒童保育及早期教育營運健康安全指南</w:t>
              </w:r>
              <w:r w:rsidR="00F347D7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」</w:t>
              </w:r>
              <w:r w:rsidR="00FA1065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消毒建議及清潔時間</w:t>
              </w:r>
              <w:r w:rsidR="00F347D7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（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2021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年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1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月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12</w:t>
              </w:r>
              <w:r w:rsidR="004E2A5E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日</w:t>
              </w:r>
              <w:r w:rsidR="00FD094C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已更新</w:t>
              </w:r>
              <w:r w:rsidR="00F347D7" w:rsidRPr="00BD009B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）</w:t>
              </w:r>
            </w:hyperlink>
            <w:r w:rsidR="004B7AB8" w:rsidRPr="00BD009B">
              <w:rPr>
                <w:rFonts w:eastAsia="DFKai-SB"/>
                <w:color w:val="006C64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57FA0A3" w14:textId="77777777" w:rsidTr="00E6472B">
        <w:trPr>
          <w:jc w:val="center"/>
        </w:trPr>
        <w:tc>
          <w:tcPr>
            <w:tcW w:w="720" w:type="dxa"/>
            <w:shd w:val="clear" w:color="auto" w:fill="F2F2F2" w:themeFill="background1" w:themeFillShade="F2"/>
          </w:tcPr>
          <w:p w14:paraId="45C6C134" w14:textId="45120699" w:rsidR="00B4204E" w:rsidRPr="00621717" w:rsidRDefault="00236EEC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633" w:type="dxa"/>
            <w:gridSpan w:val="2"/>
            <w:shd w:val="clear" w:color="auto" w:fill="F2F2F2" w:themeFill="background1" w:themeFillShade="F2"/>
            <w:vAlign w:val="center"/>
          </w:tcPr>
          <w:p w14:paraId="74EEBAC2" w14:textId="62A2F3FC" w:rsidR="00B4204E" w:rsidRPr="00621717" w:rsidRDefault="0035567C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暫停使用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BD362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接觸</w:t>
            </w:r>
            <w:r w:rsidR="00427EB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共同</w:t>
            </w:r>
            <w:r w:rsidR="005C439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教材</w:t>
            </w:r>
            <w:r w:rsidR="00DF7C9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教室區或教材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9B7EE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例如</w:t>
            </w:r>
            <w:r w:rsidR="006C6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共用沙及</w:t>
            </w:r>
            <w:r w:rsidR="00A3036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戲水桌或</w:t>
            </w:r>
            <w:r w:rsidR="00E47B3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戶外</w:t>
            </w:r>
            <w:r w:rsidR="00615D8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沙地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649BD944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0C423FF2" w14:textId="134725D6" w:rsidR="00980767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52EAA507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278246043"/>
            <w:placeholder>
              <w:docPart w:val="0A1AFD5B30C74AAAAABEBEBD27719D6A"/>
            </w:placeholder>
          </w:sdtPr>
          <w:sdtEndPr/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14:paraId="49EAE1F1" w14:textId="709AA59F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738337CD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0EC9EC84" w14:textId="552029C4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53455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DA55B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A1B78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63482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DA55BE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103959C6" w14:textId="77777777" w:rsidTr="00E6472B">
        <w:tblPrEx>
          <w:jc w:val="left"/>
        </w:tblPrEx>
        <w:trPr>
          <w:trHeight w:val="170"/>
        </w:trPr>
        <w:tc>
          <w:tcPr>
            <w:tcW w:w="9353" w:type="dxa"/>
            <w:gridSpan w:val="3"/>
            <w:shd w:val="clear" w:color="auto" w:fill="746458"/>
            <w:vAlign w:val="center"/>
          </w:tcPr>
          <w:p w14:paraId="0C00A7FD" w14:textId="7A994158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3DEC703D" w14:textId="77777777" w:rsidTr="00E6472B">
        <w:tblPrEx>
          <w:jc w:val="left"/>
        </w:tblPrEx>
        <w:trPr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957252514"/>
            <w:placeholder>
              <w:docPart w:val="E9D2828B75704B04B621562242FE4116"/>
            </w:placeholder>
          </w:sdtPr>
          <w:sdtEndPr/>
          <w:sdtContent>
            <w:tc>
              <w:tcPr>
                <w:tcW w:w="9353" w:type="dxa"/>
                <w:gridSpan w:val="3"/>
                <w:shd w:val="clear" w:color="auto" w:fill="F2F2F2" w:themeFill="background1" w:themeFillShade="F2"/>
              </w:tcPr>
              <w:p w14:paraId="0335B1A3" w14:textId="1B4D2A71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329AAC94" w14:textId="1836877F" w:rsidR="00B4204E" w:rsidRPr="00621717" w:rsidRDefault="0001006A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</w:rPr>
        <w:sectPr w:rsidR="00B4204E" w:rsidRPr="00621717" w:rsidSect="00EF1BC2">
          <w:headerReference w:type="default" r:id="rId2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25D902E" wp14:editId="49CC5C61">
                <wp:simplePos x="0" y="0"/>
                <wp:positionH relativeFrom="column">
                  <wp:posOffset>-395019</wp:posOffset>
                </wp:positionH>
                <wp:positionV relativeFrom="page">
                  <wp:posOffset>2394927</wp:posOffset>
                </wp:positionV>
                <wp:extent cx="336550" cy="336550"/>
                <wp:effectExtent l="0" t="0" r="6350" b="6350"/>
                <wp:wrapNone/>
                <wp:docPr id="32" name="5-Point Star 32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A1C0D" id="5-Point Star 32" o:spid="_x0000_s1026" alt="Title: Purple Star - Description: A purple star indicates a subsection with a January 12 update. " style="position:absolute;margin-left:-31.1pt;margin-top:188.6pt;width:26.5pt;height:26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</w:p>
    <w:p w14:paraId="72DB8121" w14:textId="77777777" w:rsidR="000A1B78" w:rsidRPr="00621717" w:rsidRDefault="000A1B78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14E9AA42" w14:textId="36CBBA73" w:rsidR="002362BC" w:rsidRPr="00BD009B" w:rsidRDefault="00B9057F" w:rsidP="00BD009B">
      <w:pPr>
        <w:pStyle w:val="ListParagraph"/>
        <w:spacing w:before="0"/>
        <w:ind w:left="0"/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8</w:t>
      </w:r>
      <w:r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部分：</w:t>
      </w:r>
      <w:r w:rsidR="005820F2"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洗手</w:t>
      </w:r>
      <w:r w:rsidR="00E5294E"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及一般衛生</w:t>
      </w:r>
      <w:r w:rsidR="00BF09D2" w:rsidRPr="00621717">
        <w:rPr>
          <w:rFonts w:eastAsia="DFKai-SB"/>
          <w:b/>
          <w:color w:val="2AB673"/>
          <w:spacing w:val="-6"/>
          <w:w w:val="80"/>
          <w:sz w:val="32"/>
          <w:szCs w:val="32"/>
          <w:lang w:eastAsia="zh-TW"/>
        </w:rPr>
        <w:t>規定</w:t>
      </w:r>
    </w:p>
    <w:p w14:paraId="180617C0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B4204E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664851615"/>
          <w:placeholder>
            <w:docPart w:val="270F8C234D3248F6804265D7AFF3D1A0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63356ECE" w14:textId="615BC0F3" w:rsidR="00B4204E" w:rsidRPr="00621717" w:rsidRDefault="00ED4C77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834333243"/>
          <w:placeholder>
            <w:docPart w:val="270F8C234D3248F6804265D7AFF3D1A0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8. Requirements for Handwashing &amp; General Hygiene"/>
      </w:tblPr>
      <w:tblGrid>
        <w:gridCol w:w="864"/>
        <w:gridCol w:w="8489"/>
        <w:gridCol w:w="7"/>
      </w:tblGrid>
      <w:tr w:rsidR="007F2AAF" w:rsidRPr="00621717" w14:paraId="02450F34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3E8C3F5" w14:textId="5E0CD97B" w:rsidR="00B4204E" w:rsidRPr="00621717" w:rsidRDefault="00B9057F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63B24FCA" w14:textId="3ACB9FEE" w:rsidR="00B4204E" w:rsidRPr="00621717" w:rsidRDefault="002E67BB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9711D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133F4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洗手</w:t>
            </w:r>
            <w:r w:rsidR="00CF2B9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至少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0</w:t>
            </w:r>
            <w:r w:rsidR="00CF2B9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秒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8B43E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標示</w:t>
            </w:r>
            <w:r w:rsidR="008B43E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*</w:t>
            </w:r>
            <w:r w:rsidR="008B43E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可使用含有</w:t>
            </w:r>
            <w:r w:rsidR="008B43E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60%-95%</w:t>
            </w:r>
            <w:r w:rsidR="008B43E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酒精濃度的</w:t>
            </w:r>
            <w:r w:rsidR="0086213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乾洗手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）：</w:t>
            </w:r>
          </w:p>
          <w:p w14:paraId="4AABE4A7" w14:textId="6A7D56A1" w:rsidR="00B4204E" w:rsidRPr="00621717" w:rsidRDefault="00EE2DFD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飲食</w:t>
            </w:r>
            <w:r w:rsidR="008526C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準備食物或</w:t>
            </w:r>
            <w:r w:rsidR="009D2C7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奶瓶</w:t>
            </w:r>
            <w:r w:rsidR="006D3F2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前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3F6FC691" w14:textId="57A9E03E" w:rsidR="00B4204E" w:rsidRPr="00621717" w:rsidRDefault="00F03FBB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用藥前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。</w:t>
            </w:r>
          </w:p>
          <w:p w14:paraId="3E2171BB" w14:textId="76A0537D" w:rsidR="00B4204E" w:rsidRPr="00621717" w:rsidRDefault="00297A19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用廁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協助用廁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。</w:t>
            </w:r>
          </w:p>
          <w:p w14:paraId="2414F099" w14:textId="5D560BA1" w:rsidR="00B4204E" w:rsidRPr="00621717" w:rsidRDefault="00363F87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換尿布前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。</w:t>
            </w:r>
          </w:p>
          <w:p w14:paraId="525ED301" w14:textId="55E2C3C0" w:rsidR="00B4204E" w:rsidRPr="00621717" w:rsidRDefault="003F231F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擦鼻涕</w:t>
            </w:r>
            <w:r w:rsidR="00067AA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B01B5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咳嗽</w:t>
            </w:r>
            <w:r w:rsidR="00067AA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7C26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打噴嚏</w:t>
            </w:r>
            <w:r w:rsidR="00C8732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B4204E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*</w:t>
            </w:r>
          </w:p>
          <w:p w14:paraId="1AD1BAC3" w14:textId="01ECC5C0" w:rsidR="00B4204E" w:rsidRPr="00621717" w:rsidRDefault="002D1674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從</w:t>
            </w:r>
            <w:r w:rsidR="00E47B30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戶外</w:t>
            </w:r>
            <w:r w:rsidR="00AA135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進入室內後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。</w:t>
            </w:r>
            <w:r w:rsidR="00B4204E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*</w:t>
            </w:r>
          </w:p>
          <w:p w14:paraId="7AF685CE" w14:textId="29D760C0" w:rsidR="00B4204E" w:rsidRPr="00621717" w:rsidRDefault="003E3FEE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4C128F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及離開</w:t>
            </w:r>
            <w:r w:rsidR="00E747C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="00C51CF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8E710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時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B4204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*</w:t>
            </w:r>
          </w:p>
          <w:p w14:paraId="5E782E2A" w14:textId="669183FD" w:rsidR="00F16565" w:rsidRPr="00621717" w:rsidRDefault="00E56F02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30087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在</w:t>
            </w:r>
            <w:r w:rsidR="0077000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間移動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F16565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*</w:t>
            </w:r>
          </w:p>
          <w:p w14:paraId="438FE4B0" w14:textId="56499CB8" w:rsidR="005B76CF" w:rsidRPr="00621717" w:rsidRDefault="00BE768F" w:rsidP="00E6472B">
            <w:pPr>
              <w:pStyle w:val="ListParagraph"/>
              <w:numPr>
                <w:ilvl w:val="0"/>
                <w:numId w:val="35"/>
              </w:numPr>
              <w:spacing w:before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共用</w:t>
            </w:r>
            <w:r w:rsidR="00E56F0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玩具</w:t>
            </w:r>
            <w:r w:rsidR="00323F7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、教材</w:t>
            </w:r>
            <w:r w:rsidR="00FC04F9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等</w:t>
            </w:r>
            <w:r w:rsidR="00323F7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後</w:t>
            </w:r>
            <w:r w:rsidR="00D6237B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*</w:t>
            </w:r>
          </w:p>
        </w:tc>
      </w:tr>
      <w:tr w:rsidR="007F2AAF" w:rsidRPr="00621717" w14:paraId="41F90358" w14:textId="77777777" w:rsidTr="00E6472B">
        <w:trPr>
          <w:jc w:val="center"/>
        </w:trPr>
        <w:tc>
          <w:tcPr>
            <w:tcW w:w="864" w:type="dxa"/>
          </w:tcPr>
          <w:p w14:paraId="2E64FA82" w14:textId="4B413322" w:rsidR="00B4204E" w:rsidRPr="00621717" w:rsidRDefault="00B9057F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96" w:type="dxa"/>
            <w:gridSpan w:val="2"/>
            <w:vAlign w:val="center"/>
          </w:tcPr>
          <w:p w14:paraId="72EB250B" w14:textId="04F83ADF" w:rsidR="00B4204E" w:rsidRPr="00621717" w:rsidRDefault="001726EC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</w:t>
            </w:r>
            <w:r w:rsidR="002E5F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各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穩定</w:t>
            </w:r>
            <w:r w:rsidR="00F810B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團體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容易取得洗手教材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FC155A5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090213A0" w14:textId="61B04F36" w:rsidR="00B4204E" w:rsidRPr="00621717" w:rsidRDefault="00B9057F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.</w:t>
            </w:r>
            <w:r w:rsidR="00B420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2FB78DA2" w14:textId="06B8B46C" w:rsidR="00B4204E" w:rsidRPr="00621717" w:rsidRDefault="00623BAE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乾洗手未使用時須擺放在兒童不易取得處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31104FC0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6FF73F5" w14:textId="06223D01" w:rsidR="00980767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28F75147" w14:textId="77777777" w:rsidTr="00BD009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284655743"/>
            <w:placeholder>
              <w:docPart w:val="717936FA87A34D4394698F7DDD78B3ED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59D0591B" w14:textId="0D9873BC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D291231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2F5DCEC" w14:textId="1ED05C95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03356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DD04C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48289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D001B2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</w:tbl>
    <w:p w14:paraId="3A1E8BCE" w14:textId="77777777" w:rsidR="00BD009B" w:rsidRDefault="00BD009B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8. Requirements for Handwashing &amp; General Hygiene"/>
      </w:tblPr>
      <w:tblGrid>
        <w:gridCol w:w="9353"/>
        <w:gridCol w:w="7"/>
      </w:tblGrid>
      <w:tr w:rsidR="007F2AAF" w:rsidRPr="00621717" w14:paraId="14420BA9" w14:textId="77777777" w:rsidTr="00BC67FF">
        <w:trPr>
          <w:trHeight w:val="170"/>
          <w:tblHeader/>
        </w:trPr>
        <w:tc>
          <w:tcPr>
            <w:tcW w:w="9360" w:type="dxa"/>
            <w:gridSpan w:val="2"/>
            <w:shd w:val="clear" w:color="auto" w:fill="746458"/>
            <w:vAlign w:val="center"/>
          </w:tcPr>
          <w:p w14:paraId="4BABAE14" w14:textId="69CB5F93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7E575119" w14:textId="77777777" w:rsidTr="00BD009B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806898956"/>
            <w:placeholder>
              <w:docPart w:val="8119805F60D444119BD578293418A332"/>
            </w:placeholder>
          </w:sdtPr>
          <w:sdtEndPr/>
          <w:sdtContent>
            <w:tc>
              <w:tcPr>
                <w:tcW w:w="9353" w:type="dxa"/>
                <w:shd w:val="clear" w:color="auto" w:fill="F2F2F2" w:themeFill="background1" w:themeFillShade="F2"/>
              </w:tcPr>
              <w:p w14:paraId="44C6166E" w14:textId="55E61EAE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064FCDEC" w14:textId="59B882F8" w:rsidR="00582FCC" w:rsidRPr="00621717" w:rsidRDefault="00582FCC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</w:rPr>
        <w:sectPr w:rsidR="00582FCC" w:rsidRPr="00621717" w:rsidSect="00EF1BC2">
          <w:headerReference w:type="default" r:id="rId2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69C361" w14:textId="77777777" w:rsidR="00BD009B" w:rsidRDefault="00BD009B">
      <w:pPr>
        <w:rPr>
          <w:rFonts w:ascii="Calibri" w:eastAsia="DFKai-SB" w:hAnsi="Calibri" w:cs="Calibri"/>
          <w:b/>
          <w:color w:val="398E43"/>
          <w:spacing w:val="-6"/>
          <w:w w:val="80"/>
          <w:sz w:val="32"/>
          <w:szCs w:val="32"/>
          <w:lang w:eastAsia="zh-TW"/>
        </w:rPr>
      </w:pPr>
      <w:r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br w:type="page"/>
      </w:r>
    </w:p>
    <w:p w14:paraId="6E689E6D" w14:textId="24620BC1" w:rsidR="00EE7919" w:rsidRPr="00621717" w:rsidRDefault="00623BAE" w:rsidP="00F011EC">
      <w:pPr>
        <w:pStyle w:val="ListParagraph"/>
        <w:spacing w:before="0"/>
        <w:ind w:left="0"/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t>9</w:t>
      </w:r>
      <w:r w:rsidRPr="00621717"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t>部分：</w:t>
      </w:r>
      <w:r w:rsidR="00816B27" w:rsidRPr="00621717"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t>食物及營養</w:t>
      </w:r>
      <w:r w:rsidR="00041CDA" w:rsidRPr="00621717">
        <w:rPr>
          <w:rFonts w:eastAsia="DFKai-SB"/>
          <w:b/>
          <w:color w:val="398E43"/>
          <w:spacing w:val="-6"/>
          <w:w w:val="80"/>
          <w:sz w:val="32"/>
          <w:szCs w:val="32"/>
          <w:lang w:eastAsia="zh-TW"/>
        </w:rPr>
        <w:t>規定</w:t>
      </w:r>
    </w:p>
    <w:p w14:paraId="67A56CCC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EE7919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412009906"/>
          <w:placeholder>
            <w:docPart w:val="251416CDF28C4C3499C85617EB62597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1D94C0B9" w14:textId="6E630436" w:rsidR="00EE7919" w:rsidRPr="00621717" w:rsidRDefault="00ED4C77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485906222"/>
          <w:placeholder>
            <w:docPart w:val="251416CDF28C4C3499C85617EB62597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9. Requirements for Food &amp; Nutrition"/>
      </w:tblPr>
      <w:tblGrid>
        <w:gridCol w:w="864"/>
        <w:gridCol w:w="8489"/>
        <w:gridCol w:w="7"/>
      </w:tblGrid>
      <w:tr w:rsidR="007F2AAF" w:rsidRPr="00621717" w14:paraId="5AAAA0F0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EB23C0A" w14:textId="1ACE9823" w:rsidR="00EE7919" w:rsidRPr="00621717" w:rsidRDefault="00623BAE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9.</w:t>
            </w:r>
            <w:r w:rsidR="00EE791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6B64CBC" w14:textId="15D93A6E" w:rsidR="00EE7919" w:rsidRPr="00621717" w:rsidRDefault="00462685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暫停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0D39A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以家庭式用餐方式</w:t>
            </w:r>
            <w:r w:rsidR="00F71B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自行從</w:t>
            </w:r>
            <w:r w:rsidR="002C306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公用</w:t>
            </w:r>
            <w:r w:rsidR="00F71BA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餐盤拿食物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23516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請一名</w:t>
            </w:r>
            <w:r w:rsidR="0039026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AB763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從</w:t>
            </w:r>
            <w:r w:rsidR="002C306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公用</w:t>
            </w:r>
            <w:r w:rsidR="00895F8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餐盤</w:t>
            </w:r>
            <w:r w:rsidR="001053B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盛</w:t>
            </w:r>
            <w:r w:rsidR="00895F8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給大家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7C41BB09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EECEC74" w14:textId="190B9C45" w:rsidR="00EE7919" w:rsidRPr="00621717" w:rsidRDefault="00623BAE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9.</w:t>
            </w:r>
            <w:r w:rsidR="00EE791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238131B" w14:textId="794DD3B8" w:rsidR="00EE7919" w:rsidRPr="00621717" w:rsidRDefault="000C11F1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密切</w:t>
            </w:r>
            <w:r w:rsidR="006706E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監督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各段用餐時間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60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包含</w:t>
            </w:r>
            <w:r w:rsidR="0034094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嬰兒</w:t>
            </w:r>
            <w:r w:rsidR="0048556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餵奶及</w:t>
            </w:r>
            <w:r w:rsidR="0034094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幼兒餐食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09712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防止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BE768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共</w:t>
            </w:r>
            <w:r w:rsidR="00C2428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食</w:t>
            </w:r>
            <w:r w:rsidR="008844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8844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/</w:t>
            </w:r>
            <w:r w:rsidR="0088444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C2428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觸摸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D55EE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食物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CCB94FB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0B14C5F" w14:textId="4C9795E4" w:rsidR="00980767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</w:tc>
      </w:tr>
      <w:tr w:rsidR="007F2AAF" w:rsidRPr="00621717" w14:paraId="5BC3EDE6" w14:textId="77777777" w:rsidTr="007E788A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86553634"/>
            <w:placeholder>
              <w:docPart w:val="2077D8C239514BA8A379C6337CB21090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191F2B11" w14:textId="34F6D542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  <w:lang w:eastAsia="zh-TW"/>
                  </w:rPr>
                  <w:t>點選此處輸入文字。</w:t>
                </w:r>
              </w:p>
            </w:tc>
          </w:sdtContent>
        </w:sdt>
      </w:tr>
      <w:tr w:rsidR="007F2AAF" w:rsidRPr="00621717" w14:paraId="0891D5B6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68A7407" w14:textId="69BEA4F1" w:rsidR="00980767" w:rsidRPr="00621717" w:rsidRDefault="00295AFD" w:rsidP="00E6472B">
            <w:pPr>
              <w:pStyle w:val="ListParagraph"/>
              <w:spacing w:before="0"/>
              <w:ind w:left="0"/>
              <w:jc w:val="both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54818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816B2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04445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816B2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37EA44AF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DC05E30" w14:textId="40B7575A" w:rsidR="00980767" w:rsidRPr="00621717" w:rsidRDefault="004636CE" w:rsidP="00E6472B">
            <w:pPr>
              <w:pStyle w:val="ListParagraph"/>
              <w:spacing w:before="0"/>
              <w:ind w:left="0"/>
              <w:jc w:val="both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5B4CCA4D" w14:textId="77777777" w:rsidTr="007E788A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230926330"/>
            <w:placeholder>
              <w:docPart w:val="E8FB0EDA6D4047D79C2B9640CDE122A7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3159C0F8" w14:textId="5EDCE553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62136880" w14:textId="77777777" w:rsidTr="00E6472B">
        <w:trPr>
          <w:jc w:val="center"/>
        </w:trPr>
        <w:tc>
          <w:tcPr>
            <w:tcW w:w="864" w:type="dxa"/>
          </w:tcPr>
          <w:p w14:paraId="2BF9CE81" w14:textId="3E4E8072" w:rsidR="00EE7919" w:rsidRPr="00621717" w:rsidRDefault="00623BAE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9.</w:t>
            </w:r>
            <w:r w:rsidR="00EE791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96" w:type="dxa"/>
            <w:gridSpan w:val="2"/>
            <w:vAlign w:val="center"/>
          </w:tcPr>
          <w:p w14:paraId="2973FF3C" w14:textId="4A6EB0AE" w:rsidR="00EE7919" w:rsidRPr="00621717" w:rsidRDefault="00D575F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允許</w:t>
            </w:r>
            <w:r w:rsidR="00A21E3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親餵</w:t>
            </w:r>
            <w:r w:rsidR="005A5A0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9009C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8A2BA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有</w:t>
            </w:r>
            <w:r w:rsidR="0064380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特別哺乳需求</w:t>
            </w:r>
            <w:r w:rsidR="00152F4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家長</w:t>
            </w:r>
            <w:r w:rsidR="003E3FE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D529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餵奶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8B71451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D9CF030" w14:textId="08B8F43C" w:rsidR="00980767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32676B7A" w14:textId="77777777" w:rsidTr="007E788A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436216367"/>
            <w:placeholder>
              <w:docPart w:val="BC955D7D843B49E8BDF277378DB59530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129327B8" w14:textId="0E2603A2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546FCCC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4492F28C" w14:textId="12143039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7398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9640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75858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A9640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</w:tbl>
    <w:p w14:paraId="514DFD5C" w14:textId="77777777" w:rsidR="007E788A" w:rsidRDefault="007E788A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9. Requirements for Food &amp; Nutrition"/>
      </w:tblPr>
      <w:tblGrid>
        <w:gridCol w:w="864"/>
        <w:gridCol w:w="8489"/>
        <w:gridCol w:w="7"/>
      </w:tblGrid>
      <w:tr w:rsidR="007F2AAF" w:rsidRPr="00621717" w14:paraId="639E31DC" w14:textId="77777777" w:rsidTr="00BC67FF">
        <w:trPr>
          <w:trHeight w:val="170"/>
          <w:tblHeader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0101262" w14:textId="354FCBE6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5B472D34" w14:textId="77777777" w:rsidTr="007E788A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233378282"/>
            <w:placeholder>
              <w:docPart w:val="38BB9AE71C6F4848BC37632DE73540B7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auto"/>
              </w:tcPr>
              <w:p w14:paraId="46EBB337" w14:textId="40DB9DE7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66F70CA1" w14:textId="77777777" w:rsidTr="00E6472B">
        <w:tblPrEx>
          <w:jc w:val="center"/>
        </w:tblPrEx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549E1721" w14:textId="35C68867" w:rsidR="00EE7919" w:rsidRPr="00621717" w:rsidRDefault="00623BAE" w:rsidP="00D60137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9.</w:t>
            </w:r>
            <w:r w:rsidR="00EE791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FEA34C3" w14:textId="64A7C4F7" w:rsidR="00EE7919" w:rsidRPr="00621717" w:rsidRDefault="00007B62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暫停</w:t>
            </w:r>
            <w:r w:rsidR="004C0F0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使用</w:t>
            </w:r>
            <w:r w:rsidR="0098564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飲水機</w:t>
            </w:r>
            <w:r w:rsidR="0085432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除</w:t>
            </w:r>
            <w:r w:rsidR="0036207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水壺</w:t>
            </w:r>
            <w:r w:rsidR="0057328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等其他容器裝開水</w:t>
            </w:r>
            <w:r w:rsidR="00CD592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A43E375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EAC7CFE" w14:textId="0F3BD11A" w:rsidR="00980767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200A33DF" w14:textId="77777777" w:rsidTr="007E788A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053581346"/>
            <w:placeholder>
              <w:docPart w:val="E681705BE6F3492DAA4C9D4535120614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0979C86A" w14:textId="3E45E7D3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11846C7F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4274AFAE" w14:textId="2A3CB976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27459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07B62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7656E4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87590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07B62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464FBA9E" w14:textId="77777777" w:rsidTr="00E6472B"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0430627" w14:textId="427AFBAC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3B2A8101" w14:textId="77777777" w:rsidTr="007E788A"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189911939"/>
            <w:placeholder>
              <w:docPart w:val="4560DD68AD434CAE85B0C41F3DFF5428"/>
            </w:placeholder>
          </w:sdtPr>
          <w:sdtEndPr/>
          <w:sdtContent>
            <w:tc>
              <w:tcPr>
                <w:tcW w:w="9353" w:type="dxa"/>
                <w:gridSpan w:val="2"/>
                <w:shd w:val="clear" w:color="auto" w:fill="F2F2F2" w:themeFill="background1" w:themeFillShade="F2"/>
              </w:tcPr>
              <w:p w14:paraId="7BB71EEE" w14:textId="1E3A7B02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68A3D69B" w14:textId="77777777" w:rsidR="00EE7919" w:rsidRPr="00621717" w:rsidRDefault="00EE7919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</w:rPr>
        <w:sectPr w:rsidR="00EE7919" w:rsidRPr="00621717" w:rsidSect="00EF1BC2">
          <w:headerReference w:type="default" r:id="rId2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6CF0F1" w14:textId="77777777" w:rsidR="007656E4" w:rsidRPr="00621717" w:rsidRDefault="007656E4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1E643853" w14:textId="6A6BC68B" w:rsidR="00F16565" w:rsidRPr="00621717" w:rsidRDefault="00BF008F" w:rsidP="00F011EC">
      <w:pPr>
        <w:pStyle w:val="ListParagraph"/>
        <w:spacing w:before="0"/>
        <w:ind w:left="0"/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10</w:t>
      </w:r>
      <w:r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部分：</w:t>
      </w:r>
      <w:r w:rsidR="00FB281F"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清潔及</w:t>
      </w:r>
      <w:r w:rsidR="003329A5"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建築</w:t>
      </w:r>
      <w:r w:rsidR="00FC04F9"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維修人員</w:t>
      </w:r>
      <w:r w:rsidR="003329A5" w:rsidRPr="00621717">
        <w:rPr>
          <w:rFonts w:eastAsia="DFKai-SB"/>
          <w:b/>
          <w:color w:val="A7C736"/>
          <w:spacing w:val="-6"/>
          <w:w w:val="80"/>
          <w:sz w:val="32"/>
          <w:szCs w:val="32"/>
          <w:lang w:eastAsia="zh-TW"/>
        </w:rPr>
        <w:t>規定</w:t>
      </w:r>
    </w:p>
    <w:p w14:paraId="5554A98D" w14:textId="547B9DF4" w:rsidR="00342E13" w:rsidRPr="00621717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F16565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598685573"/>
          <w:placeholder>
            <w:docPart w:val="28088544F01941998C7F67C27E04720D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  <w:r w:rsidR="007656E4" w:rsidRPr="00621717">
        <w:rPr>
          <w:rFonts w:ascii="Calibri" w:eastAsia="DFKai-SB" w:hAnsi="Calibri" w:cs="Calibri"/>
          <w:spacing w:val="-6"/>
          <w:w w:val="80"/>
          <w:lang w:eastAsia="zh-TW"/>
        </w:rPr>
        <w:br/>
      </w:r>
      <w:r w:rsidR="007656E4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7656E4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7656E4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7656E4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238904738"/>
          <w:placeholder>
            <w:docPart w:val="28088544F01941998C7F67C27E04720D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0. Requirements for Cleaning and Building Maitenance"/>
      </w:tblPr>
      <w:tblGrid>
        <w:gridCol w:w="864"/>
        <w:gridCol w:w="8489"/>
        <w:gridCol w:w="7"/>
      </w:tblGrid>
      <w:tr w:rsidR="007F2AAF" w:rsidRPr="00621717" w14:paraId="27E1C4CF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  <w:vAlign w:val="center"/>
          </w:tcPr>
          <w:p w14:paraId="2BF95845" w14:textId="5FDB85C2" w:rsidR="00F16565" w:rsidRPr="00621717" w:rsidRDefault="00BF008F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0.</w:t>
            </w:r>
            <w:r w:rsidR="004F64B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 xml:space="preserve">1 – 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0.</w:t>
            </w:r>
            <w:r w:rsidR="004F64B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17BC24F0" w14:textId="3CB48770" w:rsidR="00F16565" w:rsidRPr="00621717" w:rsidRDefault="00ED4C77" w:rsidP="001E7E8E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before="0" w:after="12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hyperlink w:anchor="Appendix" w:history="1">
              <w:r w:rsidR="00F109C3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參考附錄</w:t>
              </w:r>
              <w:r w:rsidR="00F347D7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「</w:t>
              </w:r>
              <w:r w:rsidR="00DA6B22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新冠肺炎期間兒童保育及早期教育營運健康安全指南</w:t>
              </w:r>
              <w:r w:rsidR="00F347D7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」</w:t>
              </w:r>
              <w:r w:rsidR="00D469CF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消毒建議及清潔時間</w:t>
              </w:r>
              <w:r w:rsidR="00F347D7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（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2021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年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1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月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12</w:t>
              </w:r>
              <w:r w:rsidR="004E2A5E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日</w:t>
              </w:r>
              <w:r w:rsidR="00D469CF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已更新</w:t>
              </w:r>
              <w:r w:rsidR="00F347D7" w:rsidRPr="00621717">
                <w:rPr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single"/>
                  <w:lang w:eastAsia="zh-TW"/>
                </w:rPr>
                <w:t>）</w:t>
              </w:r>
              <w:r w:rsidR="004B7AB8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none"/>
                  <w:lang w:eastAsia="zh-TW"/>
                </w:rPr>
                <w:t>。</w:t>
              </w:r>
            </w:hyperlink>
          </w:p>
        </w:tc>
      </w:tr>
      <w:tr w:rsidR="007F2AAF" w:rsidRPr="00621717" w14:paraId="353AAD63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1B4806D4" w14:textId="1CC96DC2" w:rsidR="00980767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</w:tc>
      </w:tr>
      <w:tr w:rsidR="007F2AAF" w:rsidRPr="00621717" w14:paraId="3D1C59BF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869725744"/>
            <w:placeholder>
              <w:docPart w:val="9BCD988AE41E4B068724DBDAEDD5ED34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271A758D" w14:textId="489E97C6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  <w:lang w:eastAsia="zh-TW"/>
                  </w:rPr>
                  <w:t>點選此處輸入文字。</w:t>
                </w:r>
              </w:p>
            </w:tc>
          </w:sdtContent>
        </w:sdt>
      </w:tr>
      <w:tr w:rsidR="007F2AAF" w:rsidRPr="00621717" w14:paraId="6EC05383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3ABBEB8" w14:textId="66FF8D6D" w:rsidR="00980767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D6013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22492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BF008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D6013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39234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67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98076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BF008F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D6013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28BEB8E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350AB0B" w14:textId="4A918B0A" w:rsidR="00980767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262532DA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307283264"/>
            <w:placeholder>
              <w:docPart w:val="C63E25CE34114EAFBC97CC23880857C4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37C89C69" w14:textId="2FFACC2E" w:rsidR="00980767" w:rsidRPr="00621717" w:rsidRDefault="00DF0876" w:rsidP="00980767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7C1C8C57" w14:textId="77777777" w:rsidR="00AF0C45" w:rsidRPr="00621717" w:rsidRDefault="00AF0C45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</w:rPr>
      </w:pPr>
    </w:p>
    <w:p w14:paraId="6E40D9D1" w14:textId="77777777" w:rsidR="00980767" w:rsidRPr="00621717" w:rsidRDefault="00980767" w:rsidP="00F011EC">
      <w:pPr>
        <w:pStyle w:val="ListParagraph"/>
        <w:spacing w:before="0"/>
        <w:ind w:left="0"/>
        <w:rPr>
          <w:rFonts w:eastAsia="DFKai-SB"/>
          <w:spacing w:val="-6"/>
          <w:w w:val="80"/>
          <w:sz w:val="24"/>
          <w:szCs w:val="24"/>
        </w:rPr>
        <w:sectPr w:rsidR="00980767" w:rsidRPr="00621717" w:rsidSect="00EF1BC2">
          <w:headerReference w:type="default" r:id="rId3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F11CA3" w14:textId="77777777" w:rsidR="00473198" w:rsidRPr="00621717" w:rsidRDefault="00473198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2D2F99F7" w14:textId="12C31D32" w:rsidR="00AF0C45" w:rsidRPr="00621717" w:rsidRDefault="00565B57">
      <w:pPr>
        <w:pStyle w:val="ListParagraph"/>
        <w:spacing w:before="0"/>
        <w:ind w:left="720" w:hanging="720"/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  <w:t>11</w:t>
      </w:r>
      <w:r w:rsidRPr="00621717"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  <w:t>部分：</w:t>
      </w:r>
      <w:r w:rsidR="00547E93" w:rsidRPr="00621717"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  <w:t>新冠肺炎</w:t>
      </w:r>
      <w:r w:rsidR="00112D30" w:rsidRPr="00621717">
        <w:rPr>
          <w:rFonts w:eastAsia="DFKai-SB"/>
          <w:b/>
          <w:color w:val="FBAF43"/>
          <w:spacing w:val="-6"/>
          <w:w w:val="80"/>
          <w:sz w:val="32"/>
          <w:szCs w:val="32"/>
          <w:lang w:eastAsia="zh-TW"/>
        </w:rPr>
        <w:t>疑似及確診病例因應規定</w:t>
      </w:r>
    </w:p>
    <w:p w14:paraId="23EA102F" w14:textId="6153A212" w:rsidR="00AF0C45" w:rsidRPr="00621717" w:rsidRDefault="0001006A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2734AD" wp14:editId="5ECD05B2">
                <wp:simplePos x="0" y="0"/>
                <wp:positionH relativeFrom="column">
                  <wp:posOffset>-397559</wp:posOffset>
                </wp:positionH>
                <wp:positionV relativeFrom="page">
                  <wp:posOffset>4181084</wp:posOffset>
                </wp:positionV>
                <wp:extent cx="336550" cy="336550"/>
                <wp:effectExtent l="0" t="0" r="6350" b="6350"/>
                <wp:wrapNone/>
                <wp:docPr id="33" name="5-Point Star 33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FE82B" id="5-Point Star 33" o:spid="_x0000_s1026" alt="Title: Purple Star - Description: A purple star indicates a subsection with a January 12 update. " style="position:absolute;margin-left:-31.3pt;margin-top:329.2pt;width:26.5pt;height:26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r w:rsidR="00BD009B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AF0C45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652099557"/>
          <w:placeholder>
            <w:docPart w:val="C3BA7FE84AC44AA0ABFD649F6EBB72C1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  <w:r w:rsidR="00473198" w:rsidRPr="00621717">
        <w:rPr>
          <w:rFonts w:ascii="Calibri" w:eastAsia="DFKai-SB" w:hAnsi="Calibri" w:cs="Calibri"/>
          <w:spacing w:val="-6"/>
          <w:w w:val="80"/>
          <w:lang w:eastAsia="zh-TW"/>
        </w:rPr>
        <w:br/>
      </w:r>
      <w:r w:rsidR="00473198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473198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473198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r w:rsidR="00473198" w:rsidRPr="00621717">
        <w:rPr>
          <w:rFonts w:ascii="Calibri" w:eastAsia="DFKai-SB" w:hAnsi="Calibri" w:cs="Calibri"/>
          <w:spacing w:val="-6"/>
          <w:w w:val="80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467436101"/>
          <w:placeholder>
            <w:docPart w:val="C3BA7FE84AC44AA0ABFD649F6EBB72C1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1. Requirements for Responding to Possible and Confirmed Cases of COVID-19"/>
      </w:tblPr>
      <w:tblGrid>
        <w:gridCol w:w="864"/>
        <w:gridCol w:w="8496"/>
      </w:tblGrid>
      <w:tr w:rsidR="007F2AAF" w:rsidRPr="00621717" w14:paraId="08CDC109" w14:textId="77777777" w:rsidTr="00B91554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657BAB05" w14:textId="4A427708" w:rsidR="00CD5BD2" w:rsidRPr="00621717" w:rsidRDefault="00CD5BD2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2</w:t>
            </w:r>
          </w:p>
        </w:tc>
        <w:tc>
          <w:tcPr>
            <w:tcW w:w="8496" w:type="dxa"/>
            <w:shd w:val="clear" w:color="auto" w:fill="F2F2F2" w:themeFill="background1" w:themeFillShade="F2"/>
            <w:vAlign w:val="center"/>
          </w:tcPr>
          <w:p w14:paraId="545CD7C0" w14:textId="608AEE1D" w:rsidR="00CD5BD2" w:rsidRPr="00621717" w:rsidRDefault="00E34267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必要公開決定將與</w:t>
            </w:r>
            <w:r w:rsidR="001630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早教學分部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1630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C8080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地方</w:t>
            </w:r>
            <w:r w:rsidR="001630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衛生局</w:t>
            </w:r>
            <w:r w:rsidR="008E73C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共同宣布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16C4BEB6" w14:textId="77777777" w:rsidTr="00E6472B">
        <w:tc>
          <w:tcPr>
            <w:tcW w:w="864" w:type="dxa"/>
          </w:tcPr>
          <w:p w14:paraId="58733967" w14:textId="2F554DB4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</w:t>
            </w:r>
          </w:p>
        </w:tc>
        <w:tc>
          <w:tcPr>
            <w:tcW w:w="8496" w:type="dxa"/>
            <w:vAlign w:val="center"/>
          </w:tcPr>
          <w:p w14:paraId="576E1B07" w14:textId="282E3876" w:rsidR="00C43E41" w:rsidRPr="00621717" w:rsidRDefault="007779B4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制定特別健康需求兒童計畫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360FC9FD" w14:textId="652A04C0" w:rsidR="00CD5BD2" w:rsidRPr="00621717" w:rsidRDefault="008F4FCB" w:rsidP="00F011EC">
            <w:pPr>
              <w:pStyle w:val="ListParagraph"/>
              <w:numPr>
                <w:ilvl w:val="0"/>
                <w:numId w:val="16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若註冊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有</w:t>
            </w:r>
            <w:r w:rsidR="007779B4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特別健康需求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0C4F69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易感染疾病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600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包含</w:t>
            </w:r>
            <w:r w:rsidR="00547E93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532F5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4D45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F515C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1A0E2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制定</w:t>
            </w:r>
            <w:r w:rsidR="00CB137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保育計畫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532F52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C9759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4625B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7E2E2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CD551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相關人員皆瞭解計畫</w:t>
            </w:r>
            <w:r w:rsidR="004B7AB8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41292C2E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14D510C1" w14:textId="791380B5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4</w:t>
            </w:r>
          </w:p>
        </w:tc>
        <w:tc>
          <w:tcPr>
            <w:tcW w:w="8496" w:type="dxa"/>
            <w:shd w:val="clear" w:color="auto" w:fill="F2F2F2" w:themeFill="background1" w:themeFillShade="F2"/>
            <w:vAlign w:val="center"/>
          </w:tcPr>
          <w:p w14:paraId="4CF07E46" w14:textId="35356142" w:rsidR="00CD5BD2" w:rsidRPr="00621717" w:rsidRDefault="00E0518C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除</w:t>
            </w:r>
            <w:r w:rsidR="00E3426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俄勒岡州</w:t>
            </w:r>
            <w:r w:rsidR="00E55B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法禁止歧視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532F5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者</w:t>
            </w:r>
            <w:r w:rsidR="00397A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不得</w:t>
            </w:r>
            <w:r w:rsidR="009966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因</w:t>
            </w:r>
            <w:r w:rsidR="007E2E2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9966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F515C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長</w:t>
            </w:r>
            <w:r w:rsidR="0099669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的職業</w:t>
            </w:r>
            <w:r w:rsidR="00202E3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種族、族裔</w:t>
            </w:r>
            <w:r w:rsidR="0062171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F075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地理位置</w:t>
            </w:r>
            <w:r w:rsidR="001F075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1A19B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殘障</w:t>
            </w:r>
            <w:r w:rsidR="001F075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3E602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現有</w:t>
            </w:r>
            <w:r w:rsidR="00CD2F50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健康</w:t>
            </w:r>
            <w:r w:rsidR="008D5472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狀況</w:t>
            </w:r>
            <w:r w:rsidR="004701A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4701A1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認為</w:t>
            </w:r>
            <w:r w:rsidR="004701A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較易感染新冠肺炎，</w:t>
            </w:r>
            <w:r w:rsidR="004701A1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而</w:t>
            </w:r>
            <w:r w:rsidR="004701A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拒絕兒童</w:t>
            </w:r>
            <w:r w:rsidR="00BE22E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註冊</w:t>
            </w:r>
            <w:r w:rsidR="004701A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C32B00" w:rsidRPr="00621717" w14:paraId="47D36176" w14:textId="77777777" w:rsidTr="007E788A">
        <w:tc>
          <w:tcPr>
            <w:tcW w:w="864" w:type="dxa"/>
            <w:shd w:val="clear" w:color="auto" w:fill="auto"/>
          </w:tcPr>
          <w:p w14:paraId="6390B800" w14:textId="124E4FAF" w:rsidR="00C32B00" w:rsidRPr="00621717" w:rsidRDefault="00C32B00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 – 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496" w:type="dxa"/>
            <w:shd w:val="clear" w:color="auto" w:fill="auto"/>
            <w:vAlign w:val="center"/>
          </w:tcPr>
          <w:p w14:paraId="41EFC94B" w14:textId="4FACB135" w:rsidR="00C32B00" w:rsidRPr="00621717" w:rsidRDefault="00905F5E" w:rsidP="00C32B0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參考</w:t>
            </w:r>
            <w:r w:rsidR="00157A1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最新版</w:t>
            </w:r>
            <w:r w:rsidR="00547E93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A6401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排除表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270A0E4D" w14:textId="1D311710" w:rsidR="00C32B00" w:rsidRPr="00621717" w:rsidRDefault="00C16307" w:rsidP="00C32B00">
            <w:pPr>
              <w:pStyle w:val="ListParagraph"/>
              <w:numPr>
                <w:ilvl w:val="0"/>
                <w:numId w:val="42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u w:val="single"/>
              </w:rPr>
            </w:pPr>
            <w:r w:rsidRPr="00621717">
              <w:rPr>
                <w:rFonts w:eastAsia="DFKai-SB"/>
                <w:color w:val="006C64"/>
                <w:spacing w:val="-6"/>
                <w:w w:val="80"/>
                <w:sz w:val="24"/>
                <w:szCs w:val="24"/>
                <w:u w:val="single"/>
              </w:rPr>
              <w:t>https://oregonearlylearning.com/COVID-19-Resources/For-Providers</w:t>
            </w:r>
          </w:p>
        </w:tc>
      </w:tr>
      <w:tr w:rsidR="007F2AAF" w:rsidRPr="00621717" w14:paraId="4A30BB1A" w14:textId="77777777" w:rsidTr="00E6472B">
        <w:tc>
          <w:tcPr>
            <w:tcW w:w="864" w:type="dxa"/>
          </w:tcPr>
          <w:p w14:paraId="134EBC45" w14:textId="73834233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7</w:t>
            </w:r>
          </w:p>
        </w:tc>
        <w:tc>
          <w:tcPr>
            <w:tcW w:w="8496" w:type="dxa"/>
            <w:vAlign w:val="center"/>
          </w:tcPr>
          <w:p w14:paraId="4E9952B8" w14:textId="31EC158F" w:rsidR="00C43E41" w:rsidRPr="00621717" w:rsidRDefault="003A5DB3" w:rsidP="00F011EC">
            <w:pPr>
              <w:tabs>
                <w:tab w:val="left" w:pos="3260"/>
              </w:tabs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="003E3FE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C51CF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F41E33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的人士</w:t>
            </w:r>
            <w:r w:rsidR="00DB567F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被診斷罹患</w:t>
            </w:r>
            <w:r w:rsidR="00DB567F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0402D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600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包含</w:t>
            </w:r>
            <w:r w:rsidR="003E3FE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E747C8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="00C51CF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045A92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內的家庭成員</w:t>
            </w:r>
            <w:r w:rsidR="0027031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270317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2703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通知</w:t>
            </w:r>
            <w:r w:rsidR="0027031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地方衛生局</w:t>
            </w:r>
            <w:r w:rsidR="00270317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27031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兒童保育辦公室</w:t>
            </w:r>
            <w:r w:rsidR="00F347D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68178D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403AC7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應</w:t>
            </w:r>
            <w:r w:rsidR="00225EA9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立即</w:t>
            </w:r>
            <w:r w:rsidR="00B51BB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聯絡</w:t>
            </w:r>
            <w:r w:rsidR="00C80806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地方</w:t>
            </w:r>
            <w:r w:rsidR="00163087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衛生局</w:t>
            </w:r>
            <w:r w:rsidR="00225EA9">
              <w:rPr>
                <w:rFonts w:ascii="Calibri" w:eastAsia="DFKai-SB" w:hAnsi="Calibri" w:cs="Calibri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B51BBE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核照專員</w:t>
            </w:r>
            <w:r w:rsidR="004B7AB8" w:rsidRPr="00621717">
              <w:rPr>
                <w:rFonts w:ascii="Calibri" w:eastAsia="DFKai-SB" w:hAnsi="Calibri" w:cs="Calibri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6B074AC3" w14:textId="5282B609" w:rsidR="00C43E41" w:rsidRPr="00621717" w:rsidRDefault="005837C7" w:rsidP="00F011EC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除</w:t>
            </w:r>
            <w:r w:rsidR="00B51BB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聯絡核照專員</w:t>
            </w:r>
            <w:r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68178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也</w:t>
            </w:r>
            <w:r w:rsidR="00F45AA8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可聯絡</w:t>
            </w:r>
            <w:r w:rsidR="00582FC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OCC</w:t>
            </w:r>
            <w:r w:rsidR="00F45AA8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中央辦公處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：（</w:t>
            </w:r>
            <w:r w:rsidR="00C43E4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503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C43E41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947-1400</w:t>
            </w:r>
            <w:r w:rsidR="007F031D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582FC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800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）</w:t>
            </w:r>
            <w:r w:rsidR="00582FCC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556-6616</w:t>
            </w:r>
          </w:p>
          <w:p w14:paraId="11CC0697" w14:textId="32CCA9A9" w:rsidR="00C43E41" w:rsidRPr="00621717" w:rsidRDefault="00267FC2" w:rsidP="00F011EC">
            <w:pPr>
              <w:pStyle w:val="ListParagraph"/>
              <w:numPr>
                <w:ilvl w:val="0"/>
                <w:numId w:val="16"/>
              </w:numPr>
              <w:tabs>
                <w:tab w:val="left" w:pos="3260"/>
              </w:tabs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欲</w:t>
            </w:r>
            <w:r w:rsidR="00697D09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搜尋</w:t>
            </w:r>
            <w:r w:rsidR="00C80806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地方</w:t>
            </w:r>
            <w:r w:rsidR="0016308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衛生局</w:t>
            </w:r>
            <w:r w:rsidR="000402DE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7F19C7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請上網查詢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5B258A1F" w14:textId="0391D64A" w:rsidR="00C43E41" w:rsidRPr="00621717" w:rsidRDefault="00ED4C77" w:rsidP="00F011EC">
            <w:pPr>
              <w:pStyle w:val="ListParagraph"/>
              <w:tabs>
                <w:tab w:val="left" w:pos="3260"/>
              </w:tabs>
              <w:spacing w:before="0"/>
              <w:ind w:left="72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hyperlink r:id="rId31" w:tooltip="欲搜尋地方衛生局，請上網查詢" w:history="1">
              <w:r w:rsidR="005406EB" w:rsidRPr="00B76902">
                <w:rPr>
                  <w:rStyle w:val="Hyperlink"/>
                  <w:color w:val="006C64"/>
                  <w:spacing w:val="-6"/>
                  <w:w w:val="80"/>
                  <w:sz w:val="24"/>
                  <w:szCs w:val="24"/>
                </w:rPr>
                <w:t>https://www.oregon.gov/oha/PH/ProviderPartnerResources/LocalHealthDepartmentResources/Pages/lhd.aspx</w:t>
              </w:r>
            </w:hyperlink>
          </w:p>
        </w:tc>
      </w:tr>
      <w:tr w:rsidR="007F2AAF" w:rsidRPr="00621717" w14:paraId="7EF8E29B" w14:textId="77777777" w:rsidTr="00E6472B">
        <w:tc>
          <w:tcPr>
            <w:tcW w:w="864" w:type="dxa"/>
            <w:shd w:val="clear" w:color="auto" w:fill="F2F2F2" w:themeFill="background1" w:themeFillShade="F2"/>
          </w:tcPr>
          <w:p w14:paraId="4A86A73E" w14:textId="598440C8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8</w:t>
            </w:r>
          </w:p>
        </w:tc>
        <w:tc>
          <w:tcPr>
            <w:tcW w:w="8496" w:type="dxa"/>
            <w:shd w:val="clear" w:color="auto" w:fill="F2F2F2" w:themeFill="background1" w:themeFillShade="F2"/>
            <w:vAlign w:val="center"/>
          </w:tcPr>
          <w:p w14:paraId="2ACAC45A" w14:textId="4BDA8127" w:rsidR="00CD5BD2" w:rsidRPr="00621717" w:rsidRDefault="00F302D5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若是參加下列組織的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D91D5A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除</w:t>
            </w:r>
            <w:r w:rsidR="00C8080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地方</w:t>
            </w:r>
            <w:r w:rsidR="001630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衛生局</w:t>
            </w:r>
            <w:r w:rsidR="00315DDF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E3426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辦公室</w:t>
            </w:r>
            <w:r w:rsidR="00D91D5A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外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也應</w:t>
            </w:r>
            <w:r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通知</w:t>
            </w: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適當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人員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  <w:p w14:paraId="3FDB6778" w14:textId="2A33A01F" w:rsidR="00103423" w:rsidRPr="00621717" w:rsidRDefault="00C43E41" w:rsidP="00F011EC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ERDC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：</w:t>
            </w:r>
            <w:hyperlink r:id="rId32" w:history="1">
              <w:r w:rsidR="00B277C9" w:rsidRPr="00B76902">
                <w:rPr>
                  <w:rStyle w:val="Hyperlink"/>
                  <w:color w:val="006C64"/>
                  <w:spacing w:val="-6"/>
                  <w:w w:val="80"/>
                  <w:sz w:val="24"/>
                  <w:szCs w:val="24"/>
                </w:rPr>
                <w:t>dpu.providerreporting@dhsoha.state.or.us</w:t>
              </w:r>
            </w:hyperlink>
            <w:r w:rsidR="009175F2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（</w:t>
            </w:r>
            <w:r w:rsidR="00103423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800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）</w:t>
            </w:r>
            <w:r w:rsidR="00103423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699-9074</w:t>
            </w:r>
          </w:p>
          <w:p w14:paraId="3FF8C107" w14:textId="41A8AD9A" w:rsidR="00BD009B" w:rsidRPr="00BD009B" w:rsidRDefault="00C43E41" w:rsidP="00BD009B">
            <w:pPr>
              <w:pStyle w:val="ListParagraph"/>
              <w:numPr>
                <w:ilvl w:val="0"/>
                <w:numId w:val="17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Baby Promise</w:t>
            </w:r>
            <w:r w:rsidR="00283951">
              <w:rPr>
                <w:rFonts w:ascii="PMingLiU" w:eastAsia="PMingLiU" w:hAnsi="PMingLiU" w:hint="eastAsia"/>
                <w:spacing w:val="-6"/>
                <w:w w:val="80"/>
                <w:sz w:val="24"/>
                <w:szCs w:val="24"/>
              </w:rPr>
              <w:t>、</w:t>
            </w:r>
            <w:r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Preschool Promise</w:t>
            </w:r>
            <w:r w:rsidR="00E5523E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E3426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俄勒岡州</w:t>
            </w:r>
            <w:r w:rsidR="00A9045A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幼稚園</w:t>
            </w:r>
            <w:r w:rsidR="008D3B0F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學前</w:t>
            </w:r>
            <w:r w:rsidR="0068178D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機構</w:t>
            </w:r>
            <w:r w:rsidR="00F347D7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：</w:t>
            </w:r>
            <w:hyperlink r:id="rId33" w:history="1">
              <w:r w:rsidR="00550242" w:rsidRPr="00B76902">
                <w:rPr>
                  <w:rStyle w:val="Hyperlink"/>
                  <w:color w:val="006C64"/>
                  <w:spacing w:val="-6"/>
                  <w:w w:val="80"/>
                  <w:sz w:val="24"/>
                  <w:szCs w:val="24"/>
                </w:rPr>
                <w:t>Angela.Stinson@ode.state.or.us</w:t>
              </w:r>
            </w:hyperlink>
            <w:r w:rsidR="00550242">
              <w:rPr>
                <w:rFonts w:eastAsia="DFKai-SB" w:hint="eastAsia"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F810BB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（</w:t>
            </w:r>
            <w:r w:rsidR="00103423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971</w:t>
            </w:r>
            <w:r w:rsidR="009E423D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）</w:t>
            </w:r>
            <w:r w:rsidR="00103423" w:rsidRPr="00621717">
              <w:rPr>
                <w:rFonts w:eastAsia="DFKai-SB"/>
                <w:spacing w:val="-6"/>
                <w:w w:val="80"/>
                <w:sz w:val="24"/>
                <w:szCs w:val="24"/>
              </w:rPr>
              <w:t>940-4198</w:t>
            </w:r>
          </w:p>
          <w:p w14:paraId="5F1D37F7" w14:textId="5899575A" w:rsidR="00BD009B" w:rsidRPr="00BD009B" w:rsidRDefault="00ED4C77" w:rsidP="00BD009B">
            <w:pPr>
              <w:pStyle w:val="ListParagraph"/>
              <w:numPr>
                <w:ilvl w:val="0"/>
                <w:numId w:val="44"/>
              </w:numPr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hyperlink w:anchor="Appendix" w:history="1">
              <w:r w:rsidR="00BD009B" w:rsidRPr="00BD009B">
                <w:rPr>
                  <w:rStyle w:val="Hyperlink"/>
                  <w:rFonts w:ascii="Microsoft JhengHei" w:eastAsia="DFKai-SB" w:hAnsi="Microsoft JhengHei" w:cs="Microsoft JhengHei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關於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“</w:t>
              </w:r>
              <w:r w:rsidR="00BD009B" w:rsidRPr="00BD009B">
                <w:rPr>
                  <w:rStyle w:val="Hyperlink"/>
                  <w:rFonts w:ascii="Microsoft JhengHei" w:eastAsia="DFKai-SB" w:hAnsi="Microsoft JhengHei" w:cs="Microsoft JhengHei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課程確診病例報告清單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”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 xml:space="preserve"> 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，請參閱附錄</w:t>
              </w:r>
            </w:hyperlink>
          </w:p>
        </w:tc>
      </w:tr>
      <w:tr w:rsidR="007F2AAF" w:rsidRPr="00621717" w14:paraId="4C83819F" w14:textId="77777777" w:rsidTr="00E6472B">
        <w:tc>
          <w:tcPr>
            <w:tcW w:w="864" w:type="dxa"/>
          </w:tcPr>
          <w:p w14:paraId="2D1A5962" w14:textId="053D5248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9</w:t>
            </w:r>
          </w:p>
        </w:tc>
        <w:tc>
          <w:tcPr>
            <w:tcW w:w="8496" w:type="dxa"/>
            <w:vAlign w:val="center"/>
          </w:tcPr>
          <w:p w14:paraId="66E3CEDA" w14:textId="3EE8448C" w:rsidR="00CD5BD2" w:rsidRPr="00621717" w:rsidRDefault="009F61FE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配合</w:t>
            </w:r>
            <w:r w:rsidR="00C8080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地方</w:t>
            </w:r>
            <w:r w:rsidR="0016308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衛生局</w:t>
            </w:r>
            <w:r w:rsidR="0046102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與過去</w:t>
            </w:r>
            <w:r w:rsidR="0046102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4</w:t>
            </w:r>
            <w:r w:rsidR="0046102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天</w:t>
            </w:r>
            <w:r w:rsidR="00164C6B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去過</w:t>
            </w:r>
            <w:r w:rsidR="0046102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3118F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內</w:t>
            </w:r>
            <w:r w:rsidR="0046102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的全部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EA0483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770005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人士</w:t>
            </w:r>
            <w:r w:rsidR="0046102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溝通</w:t>
            </w:r>
            <w:r w:rsidR="00C50E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診病例</w:t>
            </w:r>
            <w:r w:rsidR="0046102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事宜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</w:tbl>
    <w:p w14:paraId="59018CD2" w14:textId="77777777" w:rsidR="00BD009B" w:rsidRDefault="00BD009B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1. Requirements for Responding to Possible and Confirmed Cases of COVID-19"/>
      </w:tblPr>
      <w:tblGrid>
        <w:gridCol w:w="864"/>
        <w:gridCol w:w="8496"/>
      </w:tblGrid>
      <w:tr w:rsidR="007F2AAF" w:rsidRPr="00621717" w14:paraId="0ACD6334" w14:textId="77777777" w:rsidTr="00BC67FF">
        <w:trPr>
          <w:tblHeader/>
        </w:trPr>
        <w:tc>
          <w:tcPr>
            <w:tcW w:w="864" w:type="dxa"/>
            <w:shd w:val="clear" w:color="auto" w:fill="F2F2F2" w:themeFill="background1" w:themeFillShade="F2"/>
          </w:tcPr>
          <w:p w14:paraId="6C109756" w14:textId="37ABE874" w:rsidR="00CD5BD2" w:rsidRPr="00621717" w:rsidRDefault="00CD5BD2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1C306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.</w:t>
            </w:r>
            <w:r w:rsidR="00C43E4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0</w:t>
            </w:r>
          </w:p>
        </w:tc>
        <w:tc>
          <w:tcPr>
            <w:tcW w:w="8496" w:type="dxa"/>
            <w:shd w:val="clear" w:color="auto" w:fill="F2F2F2" w:themeFill="background1" w:themeFillShade="F2"/>
            <w:vAlign w:val="center"/>
          </w:tcPr>
          <w:p w14:paraId="538AB1A2" w14:textId="5509E196" w:rsidR="00CD5BD2" w:rsidRPr="00621717" w:rsidRDefault="003118F9" w:rsidP="00C62F6D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若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內出現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</w:t>
            </w:r>
            <w:r w:rsidR="00C50E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診病例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D4311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3C03F7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全部</w:t>
            </w:r>
            <w:r w:rsidR="007817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</w:t>
            </w:r>
            <w:r w:rsidR="00B82E34">
              <w:rPr>
                <w:rFonts w:ascii="PMingLiU" w:eastAsia="PMingLiU" w:hAnsi="PMingLiU" w:hint="eastAsia"/>
                <w:b/>
                <w:spacing w:val="-6"/>
                <w:w w:val="80"/>
                <w:sz w:val="24"/>
                <w:szCs w:val="24"/>
                <w:lang w:eastAsia="zh-TW"/>
              </w:rPr>
              <w:t>、</w:t>
            </w:r>
            <w:r w:rsidR="00AD1FEF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4C24DF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其他</w:t>
            </w:r>
            <w:r w:rsidR="00243B7F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接觸者不得</w:t>
            </w:r>
            <w:r w:rsidR="00DE706E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進入</w:t>
            </w:r>
            <w:r w:rsidR="0068178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機構</w:t>
            </w:r>
            <w:r w:rsidR="00354E4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354E46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並通知其須隔離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BD009B" w:rsidRPr="00621717" w14:paraId="1D9AA8C3" w14:textId="77777777" w:rsidTr="0072586E">
        <w:tc>
          <w:tcPr>
            <w:tcW w:w="9360" w:type="dxa"/>
            <w:gridSpan w:val="2"/>
            <w:shd w:val="clear" w:color="auto" w:fill="746458"/>
            <w:vAlign w:val="center"/>
          </w:tcPr>
          <w:p w14:paraId="1D2488A3" w14:textId="3692A55E" w:rsidR="00BD009B" w:rsidRDefault="00BD009B" w:rsidP="00BD009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：</w:t>
            </w:r>
          </w:p>
        </w:tc>
      </w:tr>
      <w:tr w:rsidR="00BD009B" w:rsidRPr="00621717" w14:paraId="00BC6449" w14:textId="77777777" w:rsidTr="00BD009B">
        <w:trPr>
          <w:trHeight w:val="1567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205601425"/>
            <w:placeholder>
              <w:docPart w:val="2DE1E1568D09422082C772F5049DE85F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765046E3" w14:textId="32DED7EC" w:rsidR="00BD009B" w:rsidRDefault="00BD009B" w:rsidP="00BD009B">
                <w:pPr>
                  <w:pStyle w:val="ListParagraph"/>
                  <w:spacing w:before="0"/>
                  <w:ind w:left="0"/>
                  <w:rPr>
                    <w:rFonts w:eastAsia="DFKai-SB"/>
                    <w:b/>
                    <w:spacing w:val="-6"/>
                    <w:w w:val="80"/>
                    <w:sz w:val="24"/>
                    <w:szCs w:val="24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BD009B" w:rsidRPr="00621717" w14:paraId="30B86179" w14:textId="77777777" w:rsidTr="0072586E">
        <w:tc>
          <w:tcPr>
            <w:tcW w:w="9360" w:type="dxa"/>
            <w:gridSpan w:val="2"/>
            <w:shd w:val="clear" w:color="auto" w:fill="746458"/>
            <w:vAlign w:val="center"/>
          </w:tcPr>
          <w:p w14:paraId="263740A9" w14:textId="0B5A3521" w:rsidR="00BD009B" w:rsidRDefault="00BD009B" w:rsidP="00BD009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？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202596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04212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  <w:t xml:space="preserve"> 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參考第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）</w:t>
            </w:r>
          </w:p>
        </w:tc>
      </w:tr>
      <w:tr w:rsidR="00BD009B" w:rsidRPr="00621717" w14:paraId="729518AB" w14:textId="77777777" w:rsidTr="0072586E">
        <w:tc>
          <w:tcPr>
            <w:tcW w:w="9360" w:type="dxa"/>
            <w:gridSpan w:val="2"/>
            <w:shd w:val="clear" w:color="auto" w:fill="746458"/>
            <w:vAlign w:val="center"/>
          </w:tcPr>
          <w:p w14:paraId="753E5022" w14:textId="1EB4E5DE" w:rsidR="00BD009B" w:rsidRDefault="00BD009B" w:rsidP="00BD009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？</w:t>
            </w:r>
          </w:p>
        </w:tc>
      </w:tr>
      <w:tr w:rsidR="00BD009B" w:rsidRPr="00621717" w14:paraId="72F3B181" w14:textId="77777777" w:rsidTr="00BD009B">
        <w:trPr>
          <w:trHeight w:val="1963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004392119"/>
            <w:placeholder>
              <w:docPart w:val="332CF2DC4D494AF2A3A347068CEB3D88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48BF6E35" w14:textId="1CE335F0" w:rsidR="00BD009B" w:rsidRDefault="00BD009B" w:rsidP="00BD009B">
                <w:pPr>
                  <w:pStyle w:val="ListParagraph"/>
                  <w:spacing w:before="0"/>
                  <w:ind w:left="0"/>
                  <w:rPr>
                    <w:rFonts w:eastAsia="DFKai-SB"/>
                    <w:b/>
                    <w:spacing w:val="-6"/>
                    <w:w w:val="80"/>
                    <w:sz w:val="24"/>
                    <w:szCs w:val="24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5D865929" w14:textId="21FBB75A" w:rsidR="00BD009B" w:rsidRDefault="00BD009B">
      <w:pPr>
        <w:rPr>
          <w:lang w:eastAsia="zh-TW"/>
        </w:rPr>
      </w:pPr>
    </w:p>
    <w:p w14:paraId="747008AB" w14:textId="77777777" w:rsidR="00C62EAB" w:rsidRPr="00621717" w:rsidRDefault="00C62EAB" w:rsidP="00F011EC">
      <w:pPr>
        <w:tabs>
          <w:tab w:val="left" w:pos="3260"/>
        </w:tabs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</w:rPr>
        <w:sectPr w:rsidR="00C62EAB" w:rsidRPr="00621717" w:rsidSect="00EF1BC2">
          <w:headerReference w:type="default" r:id="rId34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0971EC" w14:textId="77777777" w:rsidR="00473198" w:rsidRPr="00621717" w:rsidRDefault="00473198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4A64307E" w14:textId="240731B3" w:rsidR="00C62EAB" w:rsidRPr="00621717" w:rsidRDefault="00212979" w:rsidP="00BD009B">
      <w:pPr>
        <w:pStyle w:val="ListParagraph"/>
        <w:spacing w:before="0" w:after="240"/>
        <w:ind w:left="0"/>
        <w:rPr>
          <w:rFonts w:eastAsia="DFKai-SB"/>
          <w:b/>
          <w:color w:val="ED5F25"/>
          <w:spacing w:val="-6"/>
          <w:w w:val="80"/>
          <w:sz w:val="32"/>
          <w:szCs w:val="32"/>
          <w:lang w:eastAsia="zh-TW"/>
        </w:rPr>
      </w:pPr>
      <w:r>
        <w:rPr>
          <w:rFonts w:eastAsia="DFKai-SB"/>
          <w:b/>
          <w:color w:val="ED5F25"/>
          <w:spacing w:val="-6"/>
          <w:w w:val="80"/>
          <w:sz w:val="32"/>
          <w:szCs w:val="32"/>
          <w:lang w:eastAsia="zh-TW"/>
        </w:rPr>
        <w:t>第</w:t>
      </w:r>
      <w:r>
        <w:rPr>
          <w:rFonts w:eastAsia="DFKai-SB"/>
          <w:b/>
          <w:color w:val="ED5F25"/>
          <w:spacing w:val="-6"/>
          <w:w w:val="80"/>
          <w:sz w:val="32"/>
          <w:szCs w:val="32"/>
          <w:lang w:eastAsia="zh-TW"/>
        </w:rPr>
        <w:t>12</w:t>
      </w:r>
      <w:r>
        <w:rPr>
          <w:rFonts w:eastAsia="DFKai-SB"/>
          <w:b/>
          <w:color w:val="ED5F25"/>
          <w:spacing w:val="-6"/>
          <w:w w:val="80"/>
          <w:sz w:val="32"/>
          <w:szCs w:val="32"/>
          <w:lang w:eastAsia="zh-TW"/>
        </w:rPr>
        <w:t>部分：</w:t>
      </w:r>
      <w:r w:rsidR="0037418A">
        <w:rPr>
          <w:rFonts w:eastAsia="DFKai-SB"/>
          <w:b/>
          <w:color w:val="ED5F25"/>
          <w:spacing w:val="-6"/>
          <w:w w:val="80"/>
          <w:sz w:val="32"/>
          <w:szCs w:val="32"/>
          <w:lang w:eastAsia="zh-TW"/>
        </w:rPr>
        <w:t>交通工具</w:t>
      </w:r>
      <w:r w:rsidR="00910436">
        <w:rPr>
          <w:rFonts w:eastAsia="DFKai-SB" w:hint="eastAsia"/>
          <w:b/>
          <w:color w:val="ED5F25"/>
          <w:spacing w:val="-6"/>
          <w:w w:val="80"/>
          <w:sz w:val="32"/>
          <w:szCs w:val="32"/>
          <w:lang w:eastAsia="zh-TW"/>
        </w:rPr>
        <w:t>規定</w:t>
      </w:r>
    </w:p>
    <w:p w14:paraId="0890B82A" w14:textId="4AEF5ABD" w:rsidR="00BD009B" w:rsidRDefault="001C306D" w:rsidP="00BD009B">
      <w:pPr>
        <w:ind w:left="1436" w:hanging="1436"/>
        <w:rPr>
          <w:rFonts w:ascii="Calibri" w:eastAsia="DFKai-SB" w:hAnsi="Calibri" w:cs="Calibri"/>
          <w:spacing w:val="-6"/>
          <w:w w:val="80"/>
          <w:lang w:eastAsia="zh-TW"/>
        </w:rPr>
      </w:pPr>
      <w:r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C62EAB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572968754"/>
          <w:placeholder>
            <w:docPart w:val="B399412CBD2D429C8F69B670698496E4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5C251098" w14:textId="07874AB5" w:rsidR="00C62EAB" w:rsidRPr="00621717" w:rsidRDefault="0001006A" w:rsidP="00BD009B">
      <w:pPr>
        <w:ind w:left="1436"/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CF5855" wp14:editId="0F70B441">
                <wp:simplePos x="0" y="0"/>
                <wp:positionH relativeFrom="column">
                  <wp:posOffset>-429846</wp:posOffset>
                </wp:positionH>
                <wp:positionV relativeFrom="page">
                  <wp:posOffset>2173605</wp:posOffset>
                </wp:positionV>
                <wp:extent cx="336550" cy="336550"/>
                <wp:effectExtent l="0" t="0" r="6350" b="6350"/>
                <wp:wrapNone/>
                <wp:docPr id="34" name="5-Point Star 34" descr="A purple star indicates a subsection with a January 12 update. " title="Purple St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336550"/>
                        </a:xfrm>
                        <a:prstGeom prst="star5">
                          <a:avLst/>
                        </a:prstGeom>
                        <a:solidFill>
                          <a:srgbClr val="67309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3BBBC" id="5-Point Star 34" o:spid="_x0000_s1026" alt="Title: Purple Star - Description: A purple star indicates a subsection with a January 12 update. " style="position:absolute;margin-left:-33.85pt;margin-top:171.15pt;width:26.5pt;height:26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336550,336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" path="m,128550r128551,1l168275,r39724,128551l336550,128550,232549,207998r39725,128551l168275,257100,64276,336549,104001,207998,,128550xe" fillcolor="#673090" stroked="f" strokeweight="1pt">
                <v:stroke joinstyle="miter"/>
                <v:path arrowok="t" o:connecttype="custom" o:connectlocs="0,128550;128551,128551;168275,0;207999,128551;336550,128550;232549,207998;272274,336549;168275,257100;64276,336549;104001,207998;0,128550" o:connectangles="0,0,0,0,0,0,0,0,0,0,0"/>
                <w10:wrap anchory="page"/>
              </v:shape>
            </w:pict>
          </mc:Fallback>
        </mc:AlternateContent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1732150805"/>
          <w:placeholder>
            <w:docPart w:val="B399412CBD2D429C8F69B670698496E4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443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2. Requirements for Transportation"/>
      </w:tblPr>
      <w:tblGrid>
        <w:gridCol w:w="864"/>
        <w:gridCol w:w="8579"/>
      </w:tblGrid>
      <w:tr w:rsidR="007F2AAF" w:rsidRPr="00621717" w14:paraId="041F2663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14FA7422" w14:textId="33A2CC60" w:rsidR="00C62EAB" w:rsidRPr="00621717" w:rsidRDefault="00C62EAB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  <w:r w:rsidR="005A5C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.</w:t>
            </w:r>
            <w:r w:rsidR="0047319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 – 1</w:t>
            </w:r>
            <w:r w:rsidR="005A5C4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.</w:t>
            </w:r>
            <w:r w:rsidR="0047319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6</w:t>
            </w:r>
          </w:p>
        </w:tc>
        <w:tc>
          <w:tcPr>
            <w:tcW w:w="8579" w:type="dxa"/>
            <w:shd w:val="clear" w:color="auto" w:fill="F2F2F2" w:themeFill="background1" w:themeFillShade="F2"/>
          </w:tcPr>
          <w:p w14:paraId="67460448" w14:textId="558DDF3C" w:rsidR="00C62EAB" w:rsidRPr="00621717" w:rsidRDefault="00ED4C77" w:rsidP="00E6472B">
            <w:pPr>
              <w:pStyle w:val="ListParagraph"/>
              <w:numPr>
                <w:ilvl w:val="0"/>
                <w:numId w:val="19"/>
              </w:numPr>
              <w:spacing w:before="0"/>
              <w:ind w:left="340"/>
              <w:rPr>
                <w:rFonts w:eastAsia="DFKai-SB"/>
                <w:color w:val="006C64"/>
                <w:spacing w:val="-6"/>
                <w:w w:val="80"/>
                <w:sz w:val="24"/>
                <w:szCs w:val="24"/>
                <w:u w:val="single"/>
                <w:lang w:eastAsia="zh-TW"/>
              </w:rPr>
            </w:pPr>
            <w:hyperlink w:anchor="Appendix" w:history="1">
              <w:r w:rsidR="00F109C3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參考附錄</w:t>
              </w:r>
              <w:r w:rsidR="00651AFC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OCC</w:t>
              </w:r>
              <w:r w:rsidR="0037418A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交通工具</w:t>
              </w:r>
              <w:r w:rsidR="0012790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計畫</w:t>
              </w:r>
              <w:r w:rsidR="00980B98" w:rsidRPr="00621717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範本</w:t>
              </w:r>
              <w:r w:rsidR="004B7AB8" w:rsidRPr="0037418A">
                <w:rPr>
                  <w:rStyle w:val="Hyperlink"/>
                  <w:rFonts w:eastAsia="DFKai-SB"/>
                  <w:color w:val="006C64"/>
                  <w:spacing w:val="-6"/>
                  <w:w w:val="80"/>
                  <w:sz w:val="24"/>
                  <w:szCs w:val="24"/>
                  <w:u w:val="none"/>
                  <w:lang w:eastAsia="zh-TW"/>
                </w:rPr>
                <w:t>。</w:t>
              </w:r>
            </w:hyperlink>
          </w:p>
        </w:tc>
      </w:tr>
    </w:tbl>
    <w:p w14:paraId="3A104A7B" w14:textId="66728117" w:rsidR="0066710C" w:rsidRPr="00621717" w:rsidRDefault="0066710C" w:rsidP="00F011EC">
      <w:pPr>
        <w:tabs>
          <w:tab w:val="left" w:pos="3260"/>
        </w:tabs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sectPr w:rsidR="0066710C" w:rsidRPr="00621717" w:rsidSect="00EF1BC2">
          <w:headerReference w:type="default" r:id="rId3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061219" w14:textId="77777777" w:rsidR="0066710C" w:rsidRPr="00621717" w:rsidRDefault="0066710C" w:rsidP="00F011EC">
      <w:pPr>
        <w:tabs>
          <w:tab w:val="left" w:pos="3630"/>
        </w:tabs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sectPr w:rsidR="0066710C" w:rsidRPr="00621717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F11282" w14:textId="77777777" w:rsidR="00473198" w:rsidRPr="00621717" w:rsidRDefault="00473198">
      <w:pPr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  <w:lang w:eastAsia="zh-TW"/>
        </w:rPr>
        <w:br w:type="page"/>
      </w:r>
    </w:p>
    <w:p w14:paraId="606005BA" w14:textId="4214226B" w:rsidR="0066710C" w:rsidRPr="00621717" w:rsidRDefault="00D25069" w:rsidP="00F011EC">
      <w:pPr>
        <w:pStyle w:val="ListParagraph"/>
        <w:spacing w:before="0"/>
        <w:ind w:left="0"/>
        <w:rPr>
          <w:rFonts w:eastAsia="DFKai-SB"/>
          <w:b/>
          <w:color w:val="D72533"/>
          <w:spacing w:val="-6"/>
          <w:w w:val="80"/>
          <w:sz w:val="32"/>
          <w:szCs w:val="32"/>
          <w:lang w:eastAsia="zh-TW"/>
        </w:rPr>
      </w:pPr>
      <w:r w:rsidRPr="00621717">
        <w:rPr>
          <w:rFonts w:eastAsia="DFKai-SB"/>
          <w:b/>
          <w:color w:val="D72533"/>
          <w:spacing w:val="-6"/>
          <w:w w:val="80"/>
          <w:sz w:val="32"/>
          <w:szCs w:val="32"/>
          <w:lang w:eastAsia="zh-TW"/>
        </w:rPr>
        <w:t>第</w:t>
      </w:r>
      <w:r w:rsidRPr="00621717">
        <w:rPr>
          <w:rFonts w:eastAsia="DFKai-SB"/>
          <w:b/>
          <w:color w:val="D72533"/>
          <w:spacing w:val="-6"/>
          <w:w w:val="80"/>
          <w:sz w:val="32"/>
          <w:szCs w:val="32"/>
          <w:lang w:eastAsia="zh-TW"/>
        </w:rPr>
        <w:t>13</w:t>
      </w:r>
      <w:r w:rsidRPr="00621717">
        <w:rPr>
          <w:rFonts w:eastAsia="DFKai-SB"/>
          <w:b/>
          <w:color w:val="D72533"/>
          <w:spacing w:val="-6"/>
          <w:w w:val="80"/>
          <w:sz w:val="32"/>
          <w:szCs w:val="32"/>
          <w:lang w:eastAsia="zh-TW"/>
        </w:rPr>
        <w:t>部分</w:t>
      </w:r>
      <w:r w:rsidR="00D27AC6">
        <w:rPr>
          <w:rFonts w:ascii="PMingLiU" w:eastAsia="PMingLiU" w:hAnsi="PMingLiU" w:hint="eastAsia"/>
          <w:b/>
          <w:color w:val="D72533"/>
          <w:spacing w:val="-6"/>
          <w:w w:val="80"/>
          <w:sz w:val="32"/>
          <w:szCs w:val="32"/>
          <w:lang w:eastAsia="zh-TW"/>
        </w:rPr>
        <w:t>：</w:t>
      </w:r>
      <w:r w:rsidR="0099107E">
        <w:rPr>
          <w:rFonts w:eastAsia="DFKai-SB"/>
          <w:b/>
          <w:color w:val="D72533"/>
          <w:spacing w:val="-6"/>
          <w:w w:val="80"/>
          <w:sz w:val="32"/>
          <w:szCs w:val="32"/>
          <w:lang w:eastAsia="zh-TW"/>
        </w:rPr>
        <w:t>專業發展規定</w:t>
      </w:r>
    </w:p>
    <w:p w14:paraId="593C0FA2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66710C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621869941"/>
          <w:placeholder>
            <w:docPart w:val="431514211BC74C849BDFCBF962CE789C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5166ADCE" w14:textId="3DC21212" w:rsidR="0066710C" w:rsidRPr="00621717" w:rsidRDefault="00ED4C77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2138864753"/>
          <w:placeholder>
            <w:docPart w:val="431514211BC74C849BDFCBF962CE789C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3. Requirements for Professional Development"/>
      </w:tblPr>
      <w:tblGrid>
        <w:gridCol w:w="864"/>
        <w:gridCol w:w="8489"/>
        <w:gridCol w:w="7"/>
      </w:tblGrid>
      <w:tr w:rsidR="007F2AAF" w:rsidRPr="00621717" w14:paraId="5A9ACF8A" w14:textId="77777777" w:rsidTr="00B91554">
        <w:trPr>
          <w:tblHeader/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6B26878F" w14:textId="5F8AFA01" w:rsidR="0066710C" w:rsidRPr="00621717" w:rsidRDefault="0066710C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  <w:r w:rsidR="00A853E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402B5CFB" w14:textId="69CA1FDE" w:rsidR="0066710C" w:rsidRPr="00621717" w:rsidRDefault="00D43111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確保</w:t>
            </w:r>
            <w:r w:rsidR="000D596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必要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0D596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皆受過</w:t>
            </w:r>
            <w:r w:rsidR="00FC6048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急救</w:t>
            </w:r>
            <w:r w:rsidR="00FC604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6671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CPR</w:t>
            </w:r>
            <w:r w:rsidR="0048456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訓練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9420BC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線上</w:t>
            </w:r>
            <w:r w:rsidR="0048456B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訓練</w:t>
            </w:r>
            <w:r w:rsidR="00F37B85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重新認證</w:t>
            </w:r>
            <w:r w:rsidR="00F37B85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收件到</w:t>
            </w:r>
            <w:r w:rsidR="0066710C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021</w:t>
            </w:r>
            <w:r w:rsidR="00BD69D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年</w:t>
            </w:r>
            <w:r w:rsidR="00BD69D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7</w:t>
            </w:r>
            <w:r w:rsidR="00BD69D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月</w:t>
            </w:r>
            <w:r w:rsidR="00F37B85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為止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2900E600" w14:textId="77777777" w:rsidTr="00E6472B">
        <w:trPr>
          <w:jc w:val="center"/>
        </w:trPr>
        <w:tc>
          <w:tcPr>
            <w:tcW w:w="864" w:type="dxa"/>
          </w:tcPr>
          <w:p w14:paraId="0018D07B" w14:textId="02DC96CA" w:rsidR="0066710C" w:rsidRPr="00621717" w:rsidRDefault="0066710C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  <w:r w:rsidR="00A853E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3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496" w:type="dxa"/>
            <w:gridSpan w:val="2"/>
            <w:vAlign w:val="center"/>
          </w:tcPr>
          <w:p w14:paraId="5302AF03" w14:textId="7BE12146" w:rsidR="0066710C" w:rsidRPr="00621717" w:rsidRDefault="006C7C85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提供</w:t>
            </w:r>
            <w:r w:rsidR="00792BEC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符合</w:t>
            </w:r>
            <w:r w:rsidR="0080090A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B060B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專業學習目標</w:t>
            </w:r>
            <w:r w:rsidR="00574CDA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E747C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兒童保育</w:t>
            </w:r>
            <w:r w:rsidR="0040285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核照</w:t>
            </w:r>
            <w:r w:rsidR="00683635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或</w:t>
            </w:r>
            <w:r w:rsidR="00231883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課程</w:t>
            </w:r>
            <w:r w:rsidR="00656F8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規定</w:t>
            </w:r>
            <w:r w:rsidR="00B43D0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的</w:t>
            </w:r>
            <w:r w:rsidR="00B43D0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專業發展</w:t>
            </w:r>
            <w:r w:rsidR="00B43D0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機會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4BBBBE5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284624C" w14:textId="331F2D79" w:rsidR="00651AFC" w:rsidRPr="00621717" w:rsidRDefault="00295AFD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</w:tc>
      </w:tr>
      <w:tr w:rsidR="007F2AAF" w:rsidRPr="00621717" w14:paraId="2A090BCC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1350021018"/>
            <w:placeholder>
              <w:docPart w:val="93F4C1D3A53C47CCA7E5676302520D5C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auto"/>
              </w:tcPr>
              <w:p w14:paraId="7C8233C5" w14:textId="31EC82AF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  <w:lang w:eastAsia="zh-TW"/>
                  </w:rPr>
                  <w:t>點選此處輸入文字。</w:t>
                </w:r>
              </w:p>
            </w:tc>
          </w:sdtContent>
        </w:sdt>
      </w:tr>
      <w:tr w:rsidR="007F2AAF" w:rsidRPr="00621717" w14:paraId="4BCA63B6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8165512" w14:textId="53C18F6E" w:rsidR="00651AFC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140351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973F99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-51476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973F99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3968AF24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E602498" w14:textId="69D69967" w:rsidR="00651AFC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02D1B4B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1601754867"/>
            <w:placeholder>
              <w:docPart w:val="5BDA08733DA84E0CBD5AFE0B51474BA2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auto"/>
              </w:tcPr>
              <w:p w14:paraId="0013BC58" w14:textId="485B2525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71F1D2B1" w14:textId="77777777" w:rsidTr="00E6472B">
        <w:trPr>
          <w:jc w:val="center"/>
        </w:trPr>
        <w:tc>
          <w:tcPr>
            <w:tcW w:w="864" w:type="dxa"/>
            <w:shd w:val="clear" w:color="auto" w:fill="F2F2F2" w:themeFill="background1" w:themeFillShade="F2"/>
          </w:tcPr>
          <w:p w14:paraId="2D7CBCE1" w14:textId="12DE06E0" w:rsidR="0066710C" w:rsidRPr="00621717" w:rsidRDefault="0066710C" w:rsidP="00BB5510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1</w:t>
            </w:r>
            <w:r w:rsidR="00A853E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3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</w:rPr>
              <w:t>5</w:t>
            </w:r>
          </w:p>
        </w:tc>
        <w:tc>
          <w:tcPr>
            <w:tcW w:w="8496" w:type="dxa"/>
            <w:gridSpan w:val="2"/>
            <w:shd w:val="clear" w:color="auto" w:fill="F2F2F2" w:themeFill="background1" w:themeFillShade="F2"/>
            <w:vAlign w:val="center"/>
          </w:tcPr>
          <w:p w14:paraId="2AF7B26C" w14:textId="77777777" w:rsidR="0066710C" w:rsidRDefault="00300874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D1071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在</w:t>
            </w:r>
            <w:r w:rsidR="00D1071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實施</w:t>
            </w:r>
            <w:r w:rsidR="00D10718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前</w:t>
            </w:r>
            <w:r w:rsidR="00146212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皆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B1213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閱讀</w:t>
            </w:r>
            <w:r w:rsidR="00146212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本</w:t>
            </w:r>
            <w:r w:rsidR="001E48C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南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「</w:t>
            </w:r>
            <w:r w:rsidR="00ED3EA9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期間兒童保育及早期教育營運健康安全指南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」</w:t>
            </w:r>
            <w:r w:rsidR="00ED3EA9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ED3EA9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以及</w:t>
            </w:r>
            <w:r w:rsidR="001E48C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指南</w:t>
            </w:r>
            <w:r w:rsidR="00B1213D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更新</w:t>
            </w:r>
            <w:r w:rsidR="00B1213D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內容</w:t>
            </w:r>
            <w:r w:rsidR="000402D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AE1600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包含</w:t>
            </w:r>
            <w:r w:rsidR="00A37894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新人員正式工作前或</w:t>
            </w:r>
            <w:r w:rsidR="001E3210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員工</w:t>
            </w:r>
            <w:r w:rsidR="001E3210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培訓期間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  <w:p w14:paraId="2566C073" w14:textId="381DD402" w:rsidR="00BD009B" w:rsidRPr="00BD009B" w:rsidRDefault="00ED4C77" w:rsidP="00BD009B">
            <w:pPr>
              <w:pStyle w:val="ListParagraph"/>
              <w:numPr>
                <w:ilvl w:val="0"/>
                <w:numId w:val="44"/>
              </w:numPr>
              <w:spacing w:before="0"/>
              <w:rPr>
                <w:rFonts w:eastAsia="DFKai-SB"/>
                <w:spacing w:val="-6"/>
                <w:w w:val="80"/>
                <w:sz w:val="24"/>
                <w:szCs w:val="24"/>
                <w:lang w:eastAsia="zh-TW"/>
              </w:rPr>
            </w:pPr>
            <w:hyperlink w:anchor="Appendix" w:history="1"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關於“員工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COVID-19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培訓”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 xml:space="preserve"> </w:t>
              </w:r>
              <w:r w:rsidR="00BD009B" w:rsidRPr="00BD009B">
                <w:rPr>
                  <w:rStyle w:val="Hyperlink"/>
                  <w:rFonts w:eastAsia="DFKai-SB" w:hint="eastAsia"/>
                  <w:color w:val="006C64"/>
                  <w:spacing w:val="-6"/>
                  <w:w w:val="80"/>
                  <w:sz w:val="24"/>
                  <w:szCs w:val="24"/>
                  <w:lang w:eastAsia="zh-TW"/>
                </w:rPr>
                <w:t>文件，請參閱附錄</w:t>
              </w:r>
            </w:hyperlink>
          </w:p>
        </w:tc>
      </w:tr>
      <w:tr w:rsidR="007F2AAF" w:rsidRPr="00621717" w14:paraId="0192CA46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652CC51D" w14:textId="4443095F" w:rsidR="00651AFC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</w:rPr>
              <w:t>：</w:t>
            </w:r>
          </w:p>
        </w:tc>
      </w:tr>
      <w:tr w:rsidR="007F2AAF" w:rsidRPr="00621717" w14:paraId="323BE131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-242494551"/>
            <w:placeholder>
              <w:docPart w:val="12AAE7DCAA1D48CCACB7ED958D2ABB9B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77667FA5" w14:textId="357A8848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  <w:tr w:rsidR="007F2AAF" w:rsidRPr="00621717" w14:paraId="754C61F9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3E3AEABE" w14:textId="1000603F" w:rsidR="00651AFC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78985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1A520F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142877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BE7945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4D6FBA55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0E577D54" w14:textId="5AEE95CD" w:rsidR="00651AFC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52242596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784696968"/>
            <w:placeholder>
              <w:docPart w:val="B8A4E4C44BD4455980E1500F060B7441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524C3F45" w14:textId="3A583365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4FC2DE6E" w14:textId="77777777" w:rsidR="00BE6667" w:rsidRPr="00621717" w:rsidRDefault="00BE6667" w:rsidP="00F011EC">
      <w:pPr>
        <w:tabs>
          <w:tab w:val="left" w:pos="3260"/>
        </w:tabs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</w:rPr>
        <w:sectPr w:rsidR="00BE6667" w:rsidRPr="00621717" w:rsidSect="00EF1BC2">
          <w:headerReference w:type="default" r:id="rId3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DC143B" w14:textId="77777777" w:rsidR="00651AFC" w:rsidRPr="00621717" w:rsidRDefault="00651AFC" w:rsidP="00F011EC">
      <w:pPr>
        <w:pStyle w:val="ListParagraph"/>
        <w:spacing w:before="0"/>
        <w:ind w:left="0"/>
        <w:rPr>
          <w:rFonts w:eastAsia="DFKai-SB"/>
          <w:b/>
          <w:spacing w:val="-6"/>
          <w:w w:val="80"/>
          <w:sz w:val="28"/>
          <w:szCs w:val="28"/>
        </w:rPr>
        <w:sectPr w:rsidR="00651AFC" w:rsidRPr="00621717" w:rsidSect="00EF1BC2">
          <w:headerReference w:type="default" r:id="rId3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300CEFB" w14:textId="77777777" w:rsidR="0002007A" w:rsidRPr="00621717" w:rsidRDefault="0002007A">
      <w:pPr>
        <w:rPr>
          <w:rFonts w:ascii="Calibri" w:eastAsia="DFKai-SB" w:hAnsi="Calibri" w:cs="Calibri"/>
          <w:b/>
          <w:spacing w:val="-6"/>
          <w:w w:val="80"/>
          <w:sz w:val="28"/>
          <w:szCs w:val="28"/>
        </w:rPr>
      </w:pPr>
      <w:r w:rsidRPr="00621717">
        <w:rPr>
          <w:rFonts w:ascii="Calibri" w:eastAsia="DFKai-SB" w:hAnsi="Calibri" w:cs="Calibri"/>
          <w:b/>
          <w:spacing w:val="-6"/>
          <w:w w:val="80"/>
          <w:sz w:val="28"/>
          <w:szCs w:val="28"/>
        </w:rPr>
        <w:br w:type="page"/>
      </w:r>
    </w:p>
    <w:p w14:paraId="01117232" w14:textId="62C07534" w:rsidR="00BE6667" w:rsidRPr="00621717" w:rsidRDefault="00A94413" w:rsidP="00F011EC">
      <w:pPr>
        <w:pStyle w:val="ListParagraph"/>
        <w:spacing w:before="0"/>
        <w:ind w:left="0"/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</w:pPr>
      <w:r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  <w:t>第</w:t>
      </w:r>
      <w:r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  <w:t>14</w:t>
      </w:r>
      <w:r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  <w:t>部分：</w:t>
      </w:r>
      <w:r w:rsidR="00DF0876" w:rsidRPr="00621717"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  <w:t>新冠肺炎健康安全計畫</w:t>
      </w:r>
      <w:r w:rsidRPr="00621717">
        <w:rPr>
          <w:rFonts w:eastAsia="DFKai-SB"/>
          <w:b/>
          <w:color w:val="8A1D26"/>
          <w:spacing w:val="-6"/>
          <w:w w:val="80"/>
          <w:sz w:val="32"/>
          <w:szCs w:val="32"/>
          <w:lang w:eastAsia="zh-TW"/>
        </w:rPr>
        <w:t>規定</w:t>
      </w:r>
    </w:p>
    <w:p w14:paraId="6D179321" w14:textId="77777777" w:rsidR="00BD009B" w:rsidRDefault="00BD009B" w:rsidP="00E6472B">
      <w:pPr>
        <w:rPr>
          <w:rFonts w:ascii="Calibri" w:eastAsia="DFKai-SB" w:hAnsi="Calibri" w:cs="Calibri"/>
          <w:spacing w:val="-6"/>
          <w:w w:val="80"/>
          <w:lang w:eastAsia="zh-TW"/>
        </w:rPr>
      </w:pPr>
      <w:r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br/>
      </w:r>
      <w:r w:rsidR="001C306D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負責人員</w:t>
      </w:r>
      <w:r w:rsidR="00F347D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：</w:t>
      </w:r>
      <w:r w:rsidR="00BE6667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ab/>
      </w: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-776949867"/>
          <w:placeholder>
            <w:docPart w:val="9D565F21ABC84A51A672E9A37FB5A09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p w14:paraId="33A116A7" w14:textId="0A4751BE" w:rsidR="00BE6667" w:rsidRPr="00621717" w:rsidRDefault="00ED4C77" w:rsidP="00BD009B">
      <w:pPr>
        <w:ind w:left="720" w:firstLine="720"/>
        <w:rPr>
          <w:rFonts w:ascii="Calibri" w:eastAsia="DFKai-SB" w:hAnsi="Calibri" w:cs="Calibri"/>
          <w:spacing w:val="-6"/>
          <w:w w:val="80"/>
          <w:lang w:eastAsia="zh-TW"/>
        </w:rPr>
      </w:pPr>
      <w:sdt>
        <w:sdtPr>
          <w:rPr>
            <w:rFonts w:ascii="Calibri" w:eastAsia="DFKai-SB" w:hAnsi="Calibri" w:cs="Calibri"/>
            <w:spacing w:val="-6"/>
            <w:w w:val="80"/>
            <w:lang w:eastAsia="zh-TW"/>
          </w:rPr>
          <w:id w:val="1485736472"/>
          <w:placeholder>
            <w:docPart w:val="9D565F21ABC84A51A672E9A37FB5A09F"/>
          </w:placeholder>
          <w:text/>
        </w:sdtPr>
        <w:sdtEndPr/>
        <w:sdtContent>
          <w:r w:rsidR="00DF0876" w:rsidRPr="00621717">
            <w:rPr>
              <w:rFonts w:ascii="Calibri" w:eastAsia="DFKai-SB" w:hAnsi="Calibri" w:cs="Calibri"/>
              <w:spacing w:val="-6"/>
              <w:w w:val="80"/>
              <w:lang w:eastAsia="zh-TW"/>
            </w:rPr>
            <w:t>點選此處輸入文字。</w:t>
          </w:r>
        </w:sdtContent>
      </w:sdt>
    </w:p>
    <w:tbl>
      <w:tblPr>
        <w:tblStyle w:val="TableGrid"/>
        <w:tblpPr w:leftFromText="180" w:rightFromText="180" w:vertAnchor="text" w:tblpXSpec="center" w:tblpY="1"/>
        <w:tblOverlap w:val="never"/>
        <w:tblW w:w="9360" w:type="dxa"/>
        <w:jc w:val="center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  <w:tblCaption w:val="Section 14. Requirements for COVID-19 Health and Safety Plan"/>
      </w:tblPr>
      <w:tblGrid>
        <w:gridCol w:w="646"/>
        <w:gridCol w:w="8707"/>
        <w:gridCol w:w="7"/>
      </w:tblGrid>
      <w:tr w:rsidR="007F2AAF" w:rsidRPr="00621717" w14:paraId="4741119D" w14:textId="77777777" w:rsidTr="00B91554">
        <w:trPr>
          <w:tblHeader/>
          <w:jc w:val="center"/>
        </w:trPr>
        <w:tc>
          <w:tcPr>
            <w:tcW w:w="646" w:type="dxa"/>
            <w:shd w:val="clear" w:color="auto" w:fill="F2F2F2" w:themeFill="background1" w:themeFillShade="F2"/>
          </w:tcPr>
          <w:p w14:paraId="45EED939" w14:textId="6C8ECF35" w:rsidR="00BE6667" w:rsidRPr="00621717" w:rsidRDefault="00BE6667" w:rsidP="00E6472B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1</w:t>
            </w:r>
            <w:r w:rsidR="002F6081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4.</w:t>
            </w: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8714" w:type="dxa"/>
            <w:gridSpan w:val="2"/>
            <w:shd w:val="clear" w:color="auto" w:fill="F2F2F2" w:themeFill="background1" w:themeFillShade="F2"/>
            <w:vAlign w:val="center"/>
          </w:tcPr>
          <w:p w14:paraId="77104C03" w14:textId="53D10FB5" w:rsidR="00D6237B" w:rsidRPr="00621717" w:rsidRDefault="00F0031A" w:rsidP="00F011EC">
            <w:pPr>
              <w:pStyle w:val="ListParagraph"/>
              <w:spacing w:before="0"/>
              <w:ind w:left="0"/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各兒童保育機構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9979B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持續</w:t>
            </w:r>
            <w:r w:rsidR="00FA518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監督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「</w:t>
            </w:r>
            <w:r w:rsidR="00DF0876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新冠肺炎健康安全計畫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」</w:t>
            </w:r>
            <w:r w:rsidR="00FF2933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到年底並進行必要更新</w:t>
            </w:r>
            <w:r w:rsidR="00F347D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  <w:r w:rsidR="008C059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修改內容</w:t>
            </w:r>
            <w:r w:rsidR="00233C6F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皆</w:t>
            </w:r>
            <w:r w:rsidR="00C97597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須</w:t>
            </w:r>
            <w:r w:rsidR="004636CE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通知</w:t>
            </w:r>
            <w:r w:rsidR="00233C6F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全部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家庭</w:t>
            </w:r>
            <w:r w:rsidR="00E3121A">
              <w:rPr>
                <w:rFonts w:eastAsia="DFKai-SB" w:hint="eastAsia"/>
                <w:b/>
                <w:spacing w:val="-6"/>
                <w:w w:val="80"/>
                <w:sz w:val="24"/>
                <w:szCs w:val="24"/>
                <w:lang w:eastAsia="zh-TW"/>
              </w:rPr>
              <w:t>及</w:t>
            </w:r>
            <w:r w:rsidR="00300874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人員</w:t>
            </w:r>
            <w:r w:rsidR="00247E16">
              <w:rPr>
                <w:rFonts w:ascii="PMingLiU" w:eastAsia="PMingLiU" w:hAnsi="PMingLiU" w:hint="eastAsia"/>
                <w:b/>
                <w:spacing w:val="-6"/>
                <w:w w:val="80"/>
                <w:sz w:val="24"/>
                <w:szCs w:val="24"/>
                <w:lang w:eastAsia="zh-TW"/>
              </w:rPr>
              <w:t>，</w:t>
            </w:r>
            <w:r w:rsidR="00FB3942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並張貼在顯眼處</w:t>
            </w:r>
            <w:r w:rsidR="004B7AB8" w:rsidRPr="00621717">
              <w:rPr>
                <w:rFonts w:eastAsia="DFKai-SB"/>
                <w:b/>
                <w:spacing w:val="-6"/>
                <w:w w:val="80"/>
                <w:sz w:val="24"/>
                <w:szCs w:val="24"/>
                <w:lang w:eastAsia="zh-TW"/>
              </w:rPr>
              <w:t>。</w:t>
            </w:r>
          </w:p>
        </w:tc>
      </w:tr>
      <w:tr w:rsidR="007F2AAF" w:rsidRPr="00621717" w14:paraId="0AB5801E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264D9E10" w14:textId="2FE9ED58" w:rsidR="00651AFC" w:rsidRPr="00621717" w:rsidRDefault="006C7C85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highlight w:val="yellow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符合規定計畫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：</w:t>
            </w:r>
          </w:p>
        </w:tc>
      </w:tr>
      <w:tr w:rsidR="007F2AAF" w:rsidRPr="00621717" w14:paraId="648BACC5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225579602"/>
            <w:placeholder>
              <w:docPart w:val="1895CEA21E714929AE5076FAF9BDCA9E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7000AA21" w14:textId="04E00C30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  <w:highlight w:val="yellow"/>
                    <w:lang w:eastAsia="zh-TW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  <w:lang w:eastAsia="zh-TW"/>
                  </w:rPr>
                  <w:t>點選此處輸入文字。</w:t>
                </w:r>
              </w:p>
            </w:tc>
          </w:sdtContent>
        </w:sdt>
      </w:tr>
      <w:tr w:rsidR="007F2AAF" w:rsidRPr="00621717" w14:paraId="2BE1412C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5D6FFA46" w14:textId="6A8EAC1F" w:rsidR="00651AFC" w:rsidRPr="00621717" w:rsidRDefault="00295AFD" w:rsidP="00BB5510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否須訓練</w:t>
            </w:r>
            <w:r w:rsidR="00821140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427321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024776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否</w:t>
            </w:r>
            <w:r w:rsidR="0002007A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     </w:t>
            </w:r>
            <w:sdt>
              <w:sdtPr>
                <w:rPr>
                  <w:rFonts w:eastAsia="DFKai-SB"/>
                  <w:b/>
                  <w:color w:val="FFFFFF" w:themeColor="background1"/>
                  <w:spacing w:val="-6"/>
                  <w:w w:val="80"/>
                  <w:sz w:val="24"/>
                  <w:szCs w:val="24"/>
                  <w:lang w:eastAsia="zh-TW"/>
                </w:rPr>
                <w:id w:val="28708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AFC" w:rsidRPr="00621717">
                  <w:rPr>
                    <w:rFonts w:ascii="Segoe UI Symbol" w:eastAsia="DFKai-SB" w:hAnsi="Segoe UI Symbol" w:cs="Segoe UI Symbol"/>
                    <w:b/>
                    <w:color w:val="FFFFFF" w:themeColor="background1"/>
                    <w:spacing w:val="-6"/>
                    <w:w w:val="80"/>
                    <w:sz w:val="24"/>
                    <w:szCs w:val="24"/>
                    <w:lang w:eastAsia="zh-TW"/>
                  </w:rPr>
                  <w:t>☐</w:t>
                </w:r>
              </w:sdtContent>
            </w:sdt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 xml:space="preserve"> </w:t>
            </w:r>
            <w:r w:rsidR="00C10628">
              <w:rPr>
                <w:rFonts w:eastAsia="DFKai-SB" w:hint="eastAsia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是</w:t>
            </w:r>
            <w:r w:rsidR="00651AFC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ab/>
            </w:r>
            <w:r w:rsidR="00F810BB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（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參考第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13</w:t>
            </w:r>
            <w:r w:rsidR="006C7C85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部分專業發展</w:t>
            </w:r>
            <w:r w:rsidR="00F347D7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）</w:t>
            </w:r>
          </w:p>
        </w:tc>
      </w:tr>
      <w:tr w:rsidR="007F2AAF" w:rsidRPr="00621717" w14:paraId="124ED82D" w14:textId="77777777" w:rsidTr="00E6472B">
        <w:tblPrEx>
          <w:jc w:val="left"/>
        </w:tblPrEx>
        <w:trPr>
          <w:trHeight w:val="170"/>
        </w:trPr>
        <w:tc>
          <w:tcPr>
            <w:tcW w:w="9360" w:type="dxa"/>
            <w:gridSpan w:val="3"/>
            <w:shd w:val="clear" w:color="auto" w:fill="746458"/>
            <w:vAlign w:val="center"/>
          </w:tcPr>
          <w:p w14:paraId="7B8E047B" w14:textId="321C4AF8" w:rsidR="00651AFC" w:rsidRPr="00621717" w:rsidRDefault="004636CE" w:rsidP="00E6472B">
            <w:pPr>
              <w:pStyle w:val="ListParagraph"/>
              <w:spacing w:before="0"/>
              <w:ind w:left="0"/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</w:pPr>
            <w:r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計畫本部分將通知家庭哪些資料</w:t>
            </w:r>
            <w:r w:rsidR="00DF0876" w:rsidRPr="00621717">
              <w:rPr>
                <w:rFonts w:eastAsia="DFKai-SB"/>
                <w:b/>
                <w:color w:val="FFFFFF" w:themeColor="background1"/>
                <w:spacing w:val="-6"/>
                <w:w w:val="80"/>
                <w:sz w:val="24"/>
                <w:szCs w:val="24"/>
                <w:lang w:eastAsia="zh-TW"/>
              </w:rPr>
              <w:t>？</w:t>
            </w:r>
          </w:p>
        </w:tc>
      </w:tr>
      <w:tr w:rsidR="007F2AAF" w:rsidRPr="00621717" w14:paraId="104E21BE" w14:textId="77777777" w:rsidTr="00E6472B">
        <w:tblPrEx>
          <w:jc w:val="left"/>
        </w:tblPrEx>
        <w:trPr>
          <w:gridAfter w:val="1"/>
          <w:wAfter w:w="7" w:type="dxa"/>
          <w:trHeight w:val="1378"/>
        </w:trPr>
        <w:sdt>
          <w:sdtPr>
            <w:rPr>
              <w:rFonts w:eastAsia="DFKai-SB"/>
              <w:spacing w:val="-6"/>
              <w:w w:val="80"/>
              <w:sz w:val="24"/>
              <w:szCs w:val="24"/>
            </w:rPr>
            <w:id w:val="789716796"/>
            <w:placeholder>
              <w:docPart w:val="20296533A4814B4A91AB0C1C604B56A0"/>
            </w:placeholder>
          </w:sdtPr>
          <w:sdtEndPr/>
          <w:sdtContent>
            <w:tc>
              <w:tcPr>
                <w:tcW w:w="9360" w:type="dxa"/>
                <w:gridSpan w:val="2"/>
                <w:shd w:val="clear" w:color="auto" w:fill="F2F2F2" w:themeFill="background1" w:themeFillShade="F2"/>
              </w:tcPr>
              <w:p w14:paraId="75C7E2A1" w14:textId="27F9E39B" w:rsidR="00651AFC" w:rsidRPr="00621717" w:rsidRDefault="00DF0876" w:rsidP="00651AFC">
                <w:pPr>
                  <w:pStyle w:val="ListParagraph"/>
                  <w:spacing w:before="0"/>
                  <w:ind w:left="0"/>
                  <w:rPr>
                    <w:rFonts w:eastAsia="DFKai-SB"/>
                    <w:spacing w:val="-6"/>
                    <w:w w:val="80"/>
                    <w:sz w:val="24"/>
                    <w:szCs w:val="24"/>
                  </w:rPr>
                </w:pPr>
                <w:r w:rsidRPr="00621717">
                  <w:rPr>
                    <w:rStyle w:val="PlaceholderText"/>
                    <w:rFonts w:eastAsia="DFKai-SB"/>
                    <w:color w:val="auto"/>
                    <w:spacing w:val="-6"/>
                    <w:w w:val="80"/>
                  </w:rPr>
                  <w:t>點選此處輸入文字。</w:t>
                </w:r>
              </w:p>
            </w:tc>
          </w:sdtContent>
        </w:sdt>
      </w:tr>
    </w:tbl>
    <w:p w14:paraId="20713531" w14:textId="77777777" w:rsidR="0066710C" w:rsidRPr="00621717" w:rsidRDefault="0066710C" w:rsidP="00F011EC">
      <w:pPr>
        <w:tabs>
          <w:tab w:val="left" w:pos="3260"/>
        </w:tabs>
        <w:spacing w:after="0" w:line="240" w:lineRule="auto"/>
        <w:rPr>
          <w:rFonts w:ascii="Calibri" w:eastAsia="DFKai-SB" w:hAnsi="Calibri" w:cs="Calibri"/>
          <w:spacing w:val="-6"/>
          <w:w w:val="80"/>
          <w:sz w:val="24"/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   The COVID-19 Health and Safety Plan must be completed within 45 days "/>
        <w:tblDescription w:val="   The COVID-19 Health and Safety Plan must be completed within 45 days &#10;   of ELD’s issuance of this template on September 25 (per p. 62 of the Guidelines).&#10;"/>
      </w:tblPr>
      <w:tblGrid>
        <w:gridCol w:w="720"/>
        <w:gridCol w:w="8640"/>
      </w:tblGrid>
      <w:tr w:rsidR="00A01FAD" w:rsidRPr="00621717" w14:paraId="17CFEABC" w14:textId="77777777" w:rsidTr="00B91554">
        <w:trPr>
          <w:tblHeader/>
        </w:trPr>
        <w:tc>
          <w:tcPr>
            <w:tcW w:w="720" w:type="dxa"/>
            <w:vAlign w:val="center"/>
          </w:tcPr>
          <w:p w14:paraId="32125100" w14:textId="77777777" w:rsidR="00A01FAD" w:rsidRPr="00621717" w:rsidRDefault="00A01FAD" w:rsidP="00A01FAD">
            <w:pPr>
              <w:widowControl w:val="0"/>
              <w:autoSpaceDE w:val="0"/>
              <w:autoSpaceDN w:val="0"/>
              <w:jc w:val="center"/>
              <w:rPr>
                <w:rFonts w:ascii="Calibri" w:eastAsia="DFKai-SB" w:hAnsi="Calibri" w:cs="Calibri"/>
                <w:b/>
                <w:spacing w:val="-6"/>
                <w:w w:val="80"/>
                <w:sz w:val="60"/>
                <w:szCs w:val="60"/>
                <w:lang w:bidi="en-US"/>
              </w:rPr>
            </w:pPr>
            <w:r w:rsidRPr="00621717">
              <w:rPr>
                <w:rFonts w:ascii="Calibri" w:eastAsia="DFKai-SB" w:hAnsi="Calibri" w:cs="Calibri"/>
                <w:b/>
                <w:noProof/>
                <w:color w:val="C00000"/>
                <w:spacing w:val="-6"/>
                <w:w w:val="80"/>
                <w:sz w:val="60"/>
                <w:szCs w:val="60"/>
                <w:lang w:eastAsia="zh-TW"/>
              </w:rPr>
              <w:drawing>
                <wp:inline distT="0" distB="0" distL="0" distR="0" wp14:anchorId="32482341" wp14:editId="147D3FEB">
                  <wp:extent cx="457200" cy="457200"/>
                  <wp:effectExtent l="0" t="0" r="0" b="0"/>
                  <wp:docPr id="7" name="Picture 7" title="Teal 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eckmark icon teal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vAlign w:val="center"/>
          </w:tcPr>
          <w:p w14:paraId="56A82AB5" w14:textId="1704E283" w:rsidR="003060FC" w:rsidRPr="00621717" w:rsidRDefault="0068178D" w:rsidP="003060FC">
            <w:pPr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</w:pPr>
            <w:r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機構</w:t>
            </w:r>
            <w:r w:rsidR="00FD273E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的</w:t>
            </w:r>
            <w:r w:rsidR="00FD273E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健康安全計畫</w:t>
            </w:r>
            <w:r w:rsidR="00C97597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須</w:t>
            </w:r>
            <w:r w:rsidR="00751C98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隨時按</w:t>
            </w:r>
            <w:r w:rsidR="00751C98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指南</w:t>
            </w:r>
            <w:r w:rsidR="00DF0876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更新</w:t>
            </w:r>
            <w:r w:rsidR="00751C98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內容</w:t>
            </w:r>
            <w:r w:rsidR="00F347D7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。</w:t>
            </w:r>
            <w:r w:rsidR="0048197C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更新計畫</w:t>
            </w:r>
            <w:r w:rsidR="00FF32D0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時</w:t>
            </w:r>
            <w:r w:rsidR="000402DE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，</w:t>
            </w:r>
            <w:r w:rsidR="009979B2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持續</w:t>
            </w:r>
            <w:r w:rsidR="00B7745B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與</w:t>
            </w:r>
            <w:r w:rsidR="00300874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人員</w:t>
            </w:r>
            <w:r w:rsidR="004C2EBE">
              <w:rPr>
                <w:rFonts w:ascii="Calibri" w:eastAsia="DFKai-SB" w:hAnsi="Calibri" w:cs="Calibri" w:hint="eastAsia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及</w:t>
            </w:r>
            <w:r w:rsidR="00300874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家庭</w:t>
            </w:r>
            <w:r w:rsidR="00B7745B" w:rsidRPr="00621717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u w:val="single"/>
                <w:lang w:eastAsia="zh-TW" w:bidi="en-US"/>
              </w:rPr>
              <w:t>溝通相關變更</w:t>
            </w:r>
            <w:r w:rsidR="00F347D7" w:rsidRPr="007842A2"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4"/>
                <w:szCs w:val="24"/>
                <w:lang w:eastAsia="zh-TW" w:bidi="en-US"/>
              </w:rPr>
              <w:t>。</w:t>
            </w:r>
          </w:p>
          <w:p w14:paraId="03BA2952" w14:textId="0BB5B609" w:rsidR="00A01FAD" w:rsidRPr="00621717" w:rsidRDefault="00A01FAD" w:rsidP="00C62F6D">
            <w:pPr>
              <w:widowControl w:val="0"/>
              <w:autoSpaceDE w:val="0"/>
              <w:autoSpaceDN w:val="0"/>
              <w:rPr>
                <w:rFonts w:ascii="Calibri" w:eastAsia="DFKai-SB" w:hAnsi="Calibri" w:cs="Calibri"/>
                <w:b/>
                <w:color w:val="00A79D"/>
                <w:spacing w:val="-6"/>
                <w:w w:val="80"/>
                <w:sz w:val="28"/>
                <w:szCs w:val="28"/>
                <w:lang w:eastAsia="zh-TW" w:bidi="en-US"/>
              </w:rPr>
            </w:pPr>
          </w:p>
        </w:tc>
      </w:tr>
    </w:tbl>
    <w:p w14:paraId="1E6CEDC3" w14:textId="77777777" w:rsidR="00094B9C" w:rsidRPr="00621717" w:rsidRDefault="00094B9C" w:rsidP="00F011EC">
      <w:pPr>
        <w:spacing w:after="0" w:line="240" w:lineRule="auto"/>
        <w:ind w:right="205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sectPr w:rsidR="00094B9C" w:rsidRPr="00621717" w:rsidSect="00EF1BC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BD2DD7" w14:textId="054B79F6" w:rsidR="00C75A03" w:rsidRPr="00621717" w:rsidRDefault="00547E93" w:rsidP="00E6472B">
      <w:pPr>
        <w:pBdr>
          <w:bottom w:val="single" w:sz="6" w:space="1" w:color="auto"/>
        </w:pBdr>
        <w:spacing w:after="0" w:line="240" w:lineRule="auto"/>
        <w:jc w:val="center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  <w:bookmarkStart w:id="1" w:name="Appendix"/>
      <w:bookmarkEnd w:id="1"/>
      <w:r w:rsidRPr="00621717">
        <w:rPr>
          <w:rFonts w:ascii="Calibri" w:eastAsia="DFKai-SB" w:hAnsi="Calibri" w:cs="Calibri"/>
          <w:b/>
          <w:color w:val="006C64"/>
          <w:spacing w:val="-6"/>
          <w:w w:val="80"/>
          <w:sz w:val="32"/>
          <w:szCs w:val="32"/>
          <w:lang w:eastAsia="zh-TW"/>
        </w:rPr>
        <w:t>新冠肺炎</w:t>
      </w:r>
      <w:r w:rsidR="005D5486" w:rsidRPr="00621717">
        <w:rPr>
          <w:rFonts w:ascii="Calibri" w:eastAsia="DFKai-SB" w:hAnsi="Calibri" w:cs="Calibri"/>
          <w:b/>
          <w:color w:val="006C64"/>
          <w:spacing w:val="-6"/>
          <w:w w:val="80"/>
          <w:sz w:val="32"/>
          <w:szCs w:val="32"/>
          <w:lang w:eastAsia="zh-TW"/>
        </w:rPr>
        <w:t>健康安全計畫</w:t>
      </w:r>
      <w:r w:rsidR="00432849">
        <w:rPr>
          <w:rFonts w:ascii="Calibri" w:eastAsia="DFKai-SB" w:hAnsi="Calibri" w:cs="Calibri" w:hint="eastAsia"/>
          <w:b/>
          <w:color w:val="006C64"/>
          <w:spacing w:val="-6"/>
          <w:w w:val="80"/>
          <w:sz w:val="32"/>
          <w:szCs w:val="32"/>
          <w:lang w:eastAsia="zh-TW"/>
        </w:rPr>
        <w:t>工具包</w:t>
      </w:r>
      <w:r w:rsidR="00C75A03" w:rsidRPr="00621717">
        <w:rPr>
          <w:rFonts w:ascii="Calibri" w:eastAsia="DFKai-SB" w:hAnsi="Calibri" w:cs="Calibri"/>
          <w:b/>
          <w:color w:val="006C64"/>
          <w:spacing w:val="-6"/>
          <w:w w:val="80"/>
          <w:sz w:val="32"/>
          <w:szCs w:val="32"/>
          <w:lang w:eastAsia="zh-TW"/>
        </w:rPr>
        <w:t xml:space="preserve"> - </w:t>
      </w:r>
      <w:r w:rsidR="00111549" w:rsidRPr="00621717">
        <w:rPr>
          <w:rFonts w:ascii="Calibri" w:eastAsia="DFKai-SB" w:hAnsi="Calibri" w:cs="Calibri"/>
          <w:b/>
          <w:color w:val="006C64"/>
          <w:spacing w:val="-6"/>
          <w:w w:val="80"/>
          <w:sz w:val="32"/>
          <w:szCs w:val="32"/>
          <w:lang w:eastAsia="zh-TW"/>
        </w:rPr>
        <w:t>附錄</w:t>
      </w:r>
    </w:p>
    <w:p w14:paraId="6C9474E8" w14:textId="1187DF43" w:rsidR="00DF0C69" w:rsidRPr="00621717" w:rsidRDefault="001822B2" w:rsidP="00E6472B">
      <w:pPr>
        <w:spacing w:before="120"/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</w:pPr>
      <w:r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本</w:t>
      </w:r>
      <w:r w:rsidR="00111549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附錄</w:t>
      </w:r>
      <w:r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包含</w:t>
      </w:r>
      <w:r w:rsidR="003F68E8"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文件</w:t>
      </w:r>
      <w:r w:rsidR="003F68E8">
        <w:rPr>
          <w:rFonts w:ascii="PMingLiU" w:eastAsia="PMingLiU" w:hAnsi="PMingLiU" w:cs="Calibri" w:hint="eastAsia"/>
          <w:spacing w:val="-6"/>
          <w:w w:val="80"/>
          <w:sz w:val="24"/>
          <w:szCs w:val="24"/>
          <w:lang w:eastAsia="zh-TW"/>
        </w:rPr>
        <w:t>、</w:t>
      </w:r>
      <w:r w:rsidR="00DF0876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其他</w:t>
      </w:r>
      <w:r w:rsidR="00980B98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範本</w:t>
      </w:r>
      <w:r w:rsidR="007E574C"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及</w:t>
      </w:r>
      <w:r w:rsidR="00B74D14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其他</w:t>
      </w:r>
      <w:r w:rsidR="007E574C"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資源的</w:t>
      </w:r>
      <w:r w:rsidR="00BF2EDA"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超連結</w:t>
      </w:r>
      <w:r w:rsidR="000402DE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，</w:t>
      </w:r>
      <w:r w:rsidR="001156C9">
        <w:rPr>
          <w:rFonts w:ascii="Calibri" w:eastAsia="DFKai-SB" w:hAnsi="Calibri" w:cs="Calibri" w:hint="eastAsia"/>
          <w:spacing w:val="-6"/>
          <w:w w:val="80"/>
          <w:sz w:val="24"/>
          <w:szCs w:val="24"/>
          <w:lang w:eastAsia="zh-TW"/>
        </w:rPr>
        <w:t>旨在協助您制定並完成</w:t>
      </w:r>
      <w:r w:rsidR="00DF0876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新冠肺炎健康安全計畫</w:t>
      </w:r>
      <w:r w:rsidR="004B7AB8" w:rsidRPr="00621717">
        <w:rPr>
          <w:rFonts w:ascii="Calibri" w:eastAsia="DFKai-SB" w:hAnsi="Calibri" w:cs="Calibri"/>
          <w:spacing w:val="-6"/>
          <w:w w:val="80"/>
          <w:sz w:val="24"/>
          <w:szCs w:val="24"/>
          <w:lang w:eastAsia="zh-TW"/>
        </w:rPr>
        <w:t>。</w:t>
      </w:r>
    </w:p>
    <w:p w14:paraId="1655E663" w14:textId="796754F5" w:rsidR="00C75A03" w:rsidRPr="00621717" w:rsidRDefault="00DA6B22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621717">
        <w:rPr>
          <w:rFonts w:eastAsia="DFKai-SB"/>
          <w:spacing w:val="-6"/>
          <w:w w:val="80"/>
          <w:sz w:val="24"/>
          <w:szCs w:val="24"/>
          <w:lang w:eastAsia="zh-TW"/>
        </w:rPr>
        <w:t>新冠肺炎期間兒童保育及早期教育營運健康安全指南</w:t>
      </w:r>
      <w:r w:rsidR="00F810BB" w:rsidRPr="00621717">
        <w:rPr>
          <w:rFonts w:eastAsia="DFKai-SB"/>
          <w:spacing w:val="-6"/>
          <w:w w:val="80"/>
          <w:sz w:val="24"/>
          <w:szCs w:val="24"/>
          <w:lang w:eastAsia="zh-TW"/>
        </w:rPr>
        <w:t>（</w:t>
      </w:r>
      <w:r w:rsidR="00C75A03" w:rsidRPr="00621717">
        <w:rPr>
          <w:rFonts w:eastAsia="DFKai-SB"/>
          <w:spacing w:val="-6"/>
          <w:w w:val="80"/>
          <w:sz w:val="24"/>
          <w:szCs w:val="24"/>
          <w:lang w:eastAsia="zh-TW"/>
        </w:rPr>
        <w:t>2020</w:t>
      </w:r>
      <w:r w:rsidR="0084318B">
        <w:rPr>
          <w:rFonts w:eastAsia="DFKai-SB" w:hint="eastAsia"/>
          <w:spacing w:val="-6"/>
          <w:w w:val="80"/>
          <w:sz w:val="24"/>
          <w:szCs w:val="24"/>
          <w:lang w:eastAsia="zh-TW"/>
        </w:rPr>
        <w:t>年</w:t>
      </w:r>
      <w:r w:rsidR="0084318B">
        <w:rPr>
          <w:rFonts w:eastAsia="DFKai-SB" w:hint="eastAsia"/>
          <w:spacing w:val="-6"/>
          <w:w w:val="80"/>
          <w:sz w:val="24"/>
          <w:szCs w:val="24"/>
          <w:lang w:eastAsia="zh-TW"/>
        </w:rPr>
        <w:t>8</w:t>
      </w:r>
      <w:r w:rsidR="0084318B">
        <w:rPr>
          <w:rFonts w:eastAsia="DFKai-SB" w:hint="eastAsia"/>
          <w:spacing w:val="-6"/>
          <w:w w:val="80"/>
          <w:sz w:val="24"/>
          <w:szCs w:val="24"/>
          <w:lang w:eastAsia="zh-TW"/>
        </w:rPr>
        <w:t>月</w:t>
      </w:r>
      <w:r w:rsidR="0084318B">
        <w:rPr>
          <w:rFonts w:eastAsia="DFKai-SB" w:hint="eastAsia"/>
          <w:spacing w:val="-6"/>
          <w:w w:val="80"/>
          <w:sz w:val="24"/>
          <w:szCs w:val="24"/>
          <w:lang w:eastAsia="zh-TW"/>
        </w:rPr>
        <w:t>14</w:t>
      </w:r>
      <w:r w:rsidR="0084318B">
        <w:rPr>
          <w:rFonts w:eastAsia="DFKai-SB" w:hint="eastAsia"/>
          <w:spacing w:val="-6"/>
          <w:w w:val="80"/>
          <w:sz w:val="24"/>
          <w:szCs w:val="24"/>
          <w:lang w:eastAsia="zh-TW"/>
        </w:rPr>
        <w:t>日發布</w:t>
      </w:r>
      <w:r w:rsidR="00BD009B">
        <w:rPr>
          <w:rFonts w:eastAsia="DFKai-SB" w:hint="eastAsia"/>
          <w:spacing w:val="-6"/>
          <w:w w:val="80"/>
          <w:sz w:val="24"/>
          <w:szCs w:val="24"/>
          <w:lang w:eastAsia="zh-TW"/>
        </w:rPr>
        <w:t xml:space="preserve">, 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於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2021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年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1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月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12</w:t>
      </w:r>
      <w:r w:rsidR="00BD009B" w:rsidRPr="00BD009B">
        <w:rPr>
          <w:rFonts w:eastAsia="DFKai-SB"/>
          <w:spacing w:val="-6"/>
          <w:w w:val="80"/>
          <w:sz w:val="24"/>
          <w:szCs w:val="24"/>
          <w:lang w:eastAsia="zh-TW"/>
        </w:rPr>
        <w:t>日更新</w:t>
      </w:r>
      <w:r w:rsidR="00F347D7" w:rsidRPr="00621717">
        <w:rPr>
          <w:rFonts w:eastAsia="DFKai-SB"/>
          <w:spacing w:val="-6"/>
          <w:w w:val="80"/>
          <w:sz w:val="24"/>
          <w:szCs w:val="24"/>
          <w:lang w:eastAsia="zh-TW"/>
        </w:rPr>
        <w:t>）</w:t>
      </w:r>
    </w:p>
    <w:p w14:paraId="78743269" w14:textId="5AC4F122" w:rsidR="005457C1" w:rsidRPr="00621717" w:rsidRDefault="00ED4C77" w:rsidP="00A01FAD">
      <w:pPr>
        <w:spacing w:after="120" w:line="240" w:lineRule="auto"/>
        <w:ind w:left="360"/>
        <w:rPr>
          <w:rFonts w:ascii="Calibri" w:eastAsia="DFKai-SB" w:hAnsi="Calibri" w:cs="Calibri"/>
          <w:color w:val="006C64"/>
          <w:spacing w:val="-6"/>
          <w:w w:val="80"/>
          <w:sz w:val="24"/>
          <w:szCs w:val="24"/>
        </w:rPr>
      </w:pPr>
      <w:hyperlink r:id="rId38" w:tooltip=" 新冠肺炎期間兒童保育及早期教育營運健康安全指南（2020年8月14日發布, 於2021年1月12日更新）" w:history="1">
        <w:r w:rsidR="00CB40DD" w:rsidRPr="00B76902">
          <w:rPr>
            <w:rStyle w:val="Hyperlink"/>
            <w:color w:val="006C64"/>
            <w:spacing w:val="-6"/>
            <w:w w:val="80"/>
            <w:sz w:val="24"/>
            <w:szCs w:val="24"/>
          </w:rPr>
          <w:t>https://oregonearlylearning.com/form_sets/health-and-safety-guidelines-for-child-care-and-early-education-operating-during-covid-19/</w:t>
        </w:r>
      </w:hyperlink>
    </w:p>
    <w:p w14:paraId="1CBEED2B" w14:textId="24D9B8F1" w:rsidR="003D4A90" w:rsidRPr="00621717" w:rsidRDefault="00E34267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621717">
        <w:rPr>
          <w:rFonts w:eastAsia="DFKai-SB"/>
          <w:spacing w:val="-6"/>
          <w:w w:val="80"/>
          <w:sz w:val="24"/>
          <w:szCs w:val="24"/>
          <w:lang w:eastAsia="zh-TW"/>
        </w:rPr>
        <w:t>兒童保育辦公室</w:t>
      </w:r>
      <w:r w:rsidR="00547E93" w:rsidRPr="00621717">
        <w:rPr>
          <w:rFonts w:eastAsia="DFKai-SB"/>
          <w:spacing w:val="-6"/>
          <w:w w:val="80"/>
          <w:sz w:val="24"/>
          <w:szCs w:val="24"/>
          <w:lang w:eastAsia="zh-TW"/>
        </w:rPr>
        <w:t>新冠肺炎</w:t>
      </w:r>
      <w:r w:rsidR="00706A0E" w:rsidRPr="00621717">
        <w:rPr>
          <w:rFonts w:eastAsia="DFKai-SB"/>
          <w:spacing w:val="-6"/>
          <w:w w:val="80"/>
          <w:sz w:val="24"/>
          <w:szCs w:val="24"/>
          <w:lang w:eastAsia="zh-TW"/>
        </w:rPr>
        <w:t>每日健康檢查</w:t>
      </w:r>
    </w:p>
    <w:p w14:paraId="639D4A62" w14:textId="403936A8" w:rsidR="00262C21" w:rsidRPr="00621717" w:rsidRDefault="00ED4C77" w:rsidP="00E6472B">
      <w:pPr>
        <w:pStyle w:val="ListParagraph"/>
        <w:widowControl/>
        <w:autoSpaceDE/>
        <w:autoSpaceDN/>
        <w:spacing w:before="0" w:after="120"/>
        <w:ind w:left="360"/>
        <w:rPr>
          <w:rFonts w:eastAsia="DFKai-SB"/>
          <w:spacing w:val="-6"/>
          <w:w w:val="80"/>
          <w:sz w:val="24"/>
          <w:szCs w:val="24"/>
        </w:rPr>
      </w:pPr>
      <w:hyperlink r:id="rId39" w:tooltip="兒童保育辦公室新冠肺炎每日健康檢查" w:history="1">
        <w:r w:rsidR="000337CE" w:rsidRPr="00B76902">
          <w:rPr>
            <w:rStyle w:val="Hyperlink"/>
            <w:color w:val="006C64"/>
            <w:spacing w:val="-6"/>
            <w:w w:val="80"/>
            <w:sz w:val="24"/>
            <w:szCs w:val="24"/>
          </w:rPr>
          <w:t>http://oregonearlylearning.com/form_sets/daily-health-check-fillable/</w:t>
        </w:r>
      </w:hyperlink>
    </w:p>
    <w:p w14:paraId="243B818C" w14:textId="7A978612" w:rsidR="00262C21" w:rsidRPr="00621717" w:rsidRDefault="00E34267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621717">
        <w:rPr>
          <w:rFonts w:eastAsia="DFKai-SB"/>
          <w:spacing w:val="-6"/>
          <w:w w:val="80"/>
          <w:sz w:val="24"/>
          <w:szCs w:val="24"/>
          <w:lang w:eastAsia="zh-TW"/>
        </w:rPr>
        <w:t>兒童保育辦公室</w:t>
      </w:r>
      <w:r w:rsidR="00547E93" w:rsidRPr="00621717">
        <w:rPr>
          <w:rFonts w:eastAsia="DFKai-SB"/>
          <w:spacing w:val="-6"/>
          <w:w w:val="80"/>
          <w:sz w:val="24"/>
          <w:szCs w:val="24"/>
          <w:lang w:eastAsia="zh-TW"/>
        </w:rPr>
        <w:t>新冠肺炎</w:t>
      </w:r>
      <w:r w:rsidR="00F64394" w:rsidRPr="00621717">
        <w:rPr>
          <w:rFonts w:eastAsia="DFKai-SB"/>
          <w:spacing w:val="-6"/>
          <w:w w:val="80"/>
          <w:sz w:val="24"/>
          <w:szCs w:val="24"/>
          <w:lang w:eastAsia="zh-TW"/>
        </w:rPr>
        <w:t>每日出勤紀錄</w:t>
      </w:r>
    </w:p>
    <w:p w14:paraId="19E59993" w14:textId="3C49E7F6" w:rsidR="00262C21" w:rsidRPr="00621717" w:rsidRDefault="00E97756" w:rsidP="00E6472B">
      <w:pPr>
        <w:pStyle w:val="ListParagraph"/>
        <w:spacing w:before="0" w:after="120"/>
        <w:ind w:left="360"/>
        <w:rPr>
          <w:rFonts w:eastAsia="DFKai-SB"/>
          <w:spacing w:val="-6"/>
          <w:w w:val="80"/>
        </w:rPr>
      </w:pPr>
      <w:r w:rsidRPr="00B76902">
        <w:rPr>
          <w:color w:val="006C64"/>
          <w:spacing w:val="-6"/>
          <w:w w:val="80"/>
          <w:sz w:val="24"/>
          <w:szCs w:val="24"/>
          <w:u w:val="single"/>
        </w:rPr>
        <w:t>https://oregonearlylearning.com/form_sets/daily-attendance-log-covid-19/</w:t>
      </w:r>
      <w:hyperlink r:id="rId40" w:history="1"/>
    </w:p>
    <w:p w14:paraId="18415B58" w14:textId="5F00F98E" w:rsidR="00EA0D4C" w:rsidRPr="00621717" w:rsidRDefault="00E34267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</w:rPr>
      </w:pPr>
      <w:r w:rsidRPr="00621717">
        <w:rPr>
          <w:rFonts w:eastAsia="DFKai-SB"/>
          <w:spacing w:val="-6"/>
          <w:w w:val="80"/>
          <w:sz w:val="24"/>
          <w:szCs w:val="24"/>
        </w:rPr>
        <w:t>兒童保育辦公室</w:t>
      </w:r>
      <w:r w:rsidR="00EB6682">
        <w:rPr>
          <w:rFonts w:eastAsia="DFKai-SB" w:hint="eastAsia"/>
          <w:spacing w:val="-6"/>
          <w:w w:val="80"/>
          <w:sz w:val="24"/>
          <w:szCs w:val="24"/>
          <w:lang w:eastAsia="zh-TW"/>
        </w:rPr>
        <w:t>排除表</w:t>
      </w:r>
    </w:p>
    <w:p w14:paraId="1E5A08A0" w14:textId="213BD24B" w:rsidR="004933F5" w:rsidRPr="00621717" w:rsidRDefault="00ED4C77" w:rsidP="00E6472B">
      <w:pPr>
        <w:pStyle w:val="ListParagraph"/>
        <w:widowControl/>
        <w:autoSpaceDE/>
        <w:autoSpaceDN/>
        <w:spacing w:before="0" w:after="120"/>
        <w:ind w:left="360"/>
        <w:rPr>
          <w:rFonts w:eastAsia="DFKai-SB"/>
          <w:spacing w:val="-6"/>
          <w:w w:val="80"/>
        </w:rPr>
      </w:pPr>
      <w:hyperlink r:id="rId41" w:tooltip="兒童保育辦公室排除表" w:history="1">
        <w:r w:rsidR="006B474A" w:rsidRPr="00B76902">
          <w:rPr>
            <w:rStyle w:val="Hyperlink"/>
            <w:color w:val="006C64"/>
            <w:spacing w:val="-6"/>
            <w:w w:val="80"/>
            <w:sz w:val="24"/>
            <w:szCs w:val="24"/>
          </w:rPr>
          <w:t>https://oregonearlylearning.com/form_sets/exclusion-summary-diagram/</w:t>
        </w:r>
      </w:hyperlink>
      <w:r w:rsidR="00EA0D4C" w:rsidRPr="00621717">
        <w:rPr>
          <w:rFonts w:eastAsia="DFKai-SB"/>
          <w:spacing w:val="-6"/>
          <w:w w:val="80"/>
          <w:sz w:val="24"/>
          <w:szCs w:val="24"/>
        </w:rPr>
        <w:t xml:space="preserve"> </w:t>
      </w:r>
    </w:p>
    <w:p w14:paraId="7F09AACD" w14:textId="3C31CC63" w:rsidR="00BB5510" w:rsidRPr="00621717" w:rsidRDefault="00DF4C9E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>
        <w:rPr>
          <w:rFonts w:eastAsia="DFKai-SB" w:hint="eastAsia"/>
          <w:spacing w:val="-6"/>
          <w:w w:val="80"/>
          <w:sz w:val="24"/>
          <w:szCs w:val="24"/>
          <w:lang w:eastAsia="zh-TW"/>
        </w:rPr>
        <w:t>緊急</w:t>
      </w:r>
      <w:r w:rsidR="00E747C8" w:rsidRPr="00621717">
        <w:rPr>
          <w:rFonts w:eastAsia="DFKai-SB"/>
          <w:spacing w:val="-6"/>
          <w:w w:val="80"/>
          <w:sz w:val="24"/>
          <w:szCs w:val="24"/>
          <w:lang w:eastAsia="zh-TW"/>
        </w:rPr>
        <w:t>兒童保育</w:t>
      </w:r>
      <w:r w:rsidR="005820F2" w:rsidRPr="00621717">
        <w:rPr>
          <w:rFonts w:eastAsia="DFKai-SB"/>
          <w:spacing w:val="-6"/>
          <w:w w:val="80"/>
          <w:sz w:val="24"/>
          <w:szCs w:val="24"/>
          <w:lang w:eastAsia="zh-TW"/>
        </w:rPr>
        <w:t>指南</w:t>
      </w:r>
      <w:r w:rsidR="00300874" w:rsidRPr="00621717">
        <w:rPr>
          <w:rFonts w:eastAsia="DFKai-SB"/>
          <w:spacing w:val="-6"/>
          <w:w w:val="80"/>
          <w:sz w:val="24"/>
          <w:szCs w:val="24"/>
          <w:lang w:eastAsia="zh-TW"/>
        </w:rPr>
        <w:t>人員</w:t>
      </w:r>
      <w:r>
        <w:rPr>
          <w:rFonts w:eastAsia="DFKai-SB" w:hint="eastAsia"/>
          <w:spacing w:val="-6"/>
          <w:w w:val="80"/>
          <w:sz w:val="24"/>
          <w:szCs w:val="24"/>
          <w:lang w:eastAsia="zh-TW"/>
        </w:rPr>
        <w:t>介紹</w:t>
      </w:r>
    </w:p>
    <w:p w14:paraId="30EA8205" w14:textId="01069836" w:rsidR="00C75A03" w:rsidRPr="00621717" w:rsidRDefault="00ED4C77" w:rsidP="00E6472B">
      <w:pPr>
        <w:pStyle w:val="ListParagraph"/>
        <w:widowControl/>
        <w:autoSpaceDE/>
        <w:autoSpaceDN/>
        <w:spacing w:before="0" w:after="120"/>
        <w:ind w:left="360"/>
        <w:rPr>
          <w:rFonts w:eastAsia="DFKai-SB"/>
          <w:spacing w:val="-6"/>
          <w:w w:val="80"/>
          <w:sz w:val="24"/>
          <w:szCs w:val="24"/>
        </w:rPr>
      </w:pPr>
      <w:hyperlink r:id="rId42" w:tooltip="緊急兒童保育指南人員介紹" w:history="1">
        <w:r w:rsidR="001C3545" w:rsidRPr="00B76902">
          <w:rPr>
            <w:rStyle w:val="Hyperlink"/>
            <w:color w:val="006C64"/>
            <w:spacing w:val="-6"/>
            <w:w w:val="80"/>
            <w:sz w:val="24"/>
            <w:szCs w:val="24"/>
          </w:rPr>
          <w:t>https://oregonearlylearning.com/form_sets/staff-covid-19-training-fillable/</w:t>
        </w:r>
      </w:hyperlink>
    </w:p>
    <w:p w14:paraId="38A43D0D" w14:textId="2CD1674A" w:rsidR="00BD009B" w:rsidRDefault="00BD009B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BD009B">
        <w:rPr>
          <w:rFonts w:eastAsia="DFKai-SB"/>
          <w:spacing w:val="-6"/>
          <w:w w:val="80"/>
          <w:sz w:val="24"/>
          <w:szCs w:val="24"/>
          <w:lang w:eastAsia="zh-TW"/>
        </w:rPr>
        <w:t>專案確認病例報告清單</w:t>
      </w:r>
    </w:p>
    <w:p w14:paraId="78744AEF" w14:textId="1CEBA079" w:rsidR="00BD009B" w:rsidRPr="00BD009B" w:rsidRDefault="00ED4C77" w:rsidP="00BD009B">
      <w:pPr>
        <w:pStyle w:val="ListParagraph"/>
        <w:widowControl/>
        <w:autoSpaceDE/>
        <w:autoSpaceDN/>
        <w:spacing w:before="0" w:after="120"/>
        <w:ind w:left="360"/>
        <w:rPr>
          <w:rFonts w:eastAsia="DFKai-SB"/>
          <w:color w:val="006C64"/>
          <w:spacing w:val="-6"/>
          <w:w w:val="80"/>
          <w:sz w:val="24"/>
          <w:szCs w:val="24"/>
          <w:lang w:eastAsia="zh-TW"/>
        </w:rPr>
      </w:pPr>
      <w:hyperlink r:id="rId43" w:tooltip="專案確認病例報告清單" w:history="1">
        <w:r w:rsidR="00BD009B" w:rsidRPr="00BD009B">
          <w:rPr>
            <w:rStyle w:val="Hyperlink"/>
            <w:rFonts w:eastAsia="DFKai-SB"/>
            <w:color w:val="006C64"/>
            <w:spacing w:val="-6"/>
            <w:w w:val="80"/>
            <w:sz w:val="24"/>
            <w:szCs w:val="24"/>
            <w:lang w:eastAsia="zh-TW"/>
          </w:rPr>
          <w:t>https://oregonearlylearning.com/form_sets/confirmed-case-reporting-checklist-for-programs/</w:t>
        </w:r>
      </w:hyperlink>
      <w:r w:rsidR="00BD009B" w:rsidRPr="00BD009B">
        <w:rPr>
          <w:rFonts w:eastAsia="DFKai-SB"/>
          <w:color w:val="006C64"/>
          <w:spacing w:val="-6"/>
          <w:w w:val="80"/>
          <w:sz w:val="24"/>
          <w:szCs w:val="24"/>
          <w:lang w:eastAsia="zh-TW"/>
        </w:rPr>
        <w:t xml:space="preserve"> </w:t>
      </w:r>
    </w:p>
    <w:p w14:paraId="2F8AC3EC" w14:textId="071480F7" w:rsidR="00BB5510" w:rsidRPr="00621717" w:rsidRDefault="00E34267" w:rsidP="00E6472B">
      <w:pPr>
        <w:pStyle w:val="ListParagraph"/>
        <w:widowControl/>
        <w:numPr>
          <w:ilvl w:val="0"/>
          <w:numId w:val="29"/>
        </w:numPr>
        <w:autoSpaceDE/>
        <w:autoSpaceDN/>
        <w:spacing w:before="0" w:after="120"/>
        <w:rPr>
          <w:rFonts w:eastAsia="DFKai-SB"/>
          <w:spacing w:val="-6"/>
          <w:w w:val="80"/>
          <w:sz w:val="24"/>
          <w:szCs w:val="24"/>
          <w:lang w:eastAsia="zh-TW"/>
        </w:rPr>
      </w:pPr>
      <w:r w:rsidRPr="00621717">
        <w:rPr>
          <w:rFonts w:eastAsia="DFKai-SB"/>
          <w:spacing w:val="-6"/>
          <w:w w:val="80"/>
          <w:sz w:val="24"/>
          <w:szCs w:val="24"/>
          <w:lang w:eastAsia="zh-TW"/>
        </w:rPr>
        <w:t>兒童保育辦公室</w:t>
      </w:r>
      <w:r w:rsidR="0037418A">
        <w:rPr>
          <w:rFonts w:eastAsia="DFKai-SB"/>
          <w:spacing w:val="-6"/>
          <w:w w:val="80"/>
          <w:sz w:val="24"/>
          <w:szCs w:val="24"/>
          <w:lang w:eastAsia="zh-TW"/>
        </w:rPr>
        <w:t>交通工具</w:t>
      </w:r>
      <w:r w:rsidR="00964968">
        <w:rPr>
          <w:rFonts w:eastAsia="DFKai-SB" w:hint="eastAsia"/>
          <w:spacing w:val="-6"/>
          <w:w w:val="80"/>
          <w:sz w:val="24"/>
          <w:szCs w:val="24"/>
          <w:lang w:eastAsia="zh-TW"/>
        </w:rPr>
        <w:t>計畫</w:t>
      </w:r>
      <w:r w:rsidR="00980B98" w:rsidRPr="00621717">
        <w:rPr>
          <w:rFonts w:eastAsia="DFKai-SB"/>
          <w:spacing w:val="-6"/>
          <w:w w:val="80"/>
          <w:sz w:val="24"/>
          <w:szCs w:val="24"/>
          <w:lang w:eastAsia="zh-TW"/>
        </w:rPr>
        <w:t>範本</w:t>
      </w:r>
      <w:r w:rsidR="00C75A03" w:rsidRPr="00621717">
        <w:rPr>
          <w:rFonts w:eastAsia="DFKai-SB"/>
          <w:spacing w:val="-6"/>
          <w:w w:val="80"/>
          <w:sz w:val="24"/>
          <w:szCs w:val="24"/>
          <w:lang w:eastAsia="zh-TW"/>
        </w:rPr>
        <w:t xml:space="preserve"> </w:t>
      </w:r>
    </w:p>
    <w:p w14:paraId="798B00DC" w14:textId="3DB77FE3" w:rsidR="00C75A03" w:rsidRPr="00621717" w:rsidRDefault="00ED4C77" w:rsidP="00E6472B">
      <w:pPr>
        <w:pStyle w:val="ListParagraph"/>
        <w:widowControl/>
        <w:autoSpaceDE/>
        <w:autoSpaceDN/>
        <w:spacing w:before="0" w:after="120"/>
        <w:ind w:left="360"/>
        <w:rPr>
          <w:rFonts w:eastAsia="DFKai-SB"/>
          <w:color w:val="006C64"/>
          <w:spacing w:val="-6"/>
          <w:w w:val="80"/>
          <w:sz w:val="24"/>
          <w:szCs w:val="24"/>
        </w:rPr>
      </w:pPr>
      <w:hyperlink r:id="rId44" w:tooltip="兒童保育辦公室交通工具計畫範本 " w:history="1">
        <w:r w:rsidR="004350AA" w:rsidRPr="00B76902">
          <w:rPr>
            <w:rStyle w:val="Hyperlink"/>
            <w:color w:val="006C64"/>
            <w:spacing w:val="-6"/>
            <w:w w:val="80"/>
            <w:sz w:val="24"/>
            <w:szCs w:val="24"/>
          </w:rPr>
          <w:t>https://oregonearlylearning.com/form_sets/transportation-plan-fillable/</w:t>
        </w:r>
      </w:hyperlink>
      <w:r w:rsidR="003D4A90" w:rsidRPr="00621717">
        <w:rPr>
          <w:rFonts w:eastAsia="DFKai-SB"/>
          <w:color w:val="006C64"/>
          <w:spacing w:val="-6"/>
          <w:w w:val="80"/>
          <w:sz w:val="24"/>
          <w:szCs w:val="24"/>
          <w:u w:val="single"/>
        </w:rPr>
        <w:t xml:space="preserve"> </w:t>
      </w:r>
      <w:r w:rsidR="00BB5510" w:rsidRPr="00621717" w:rsidDel="00EA0D4C">
        <w:rPr>
          <w:rFonts w:eastAsia="DFKai-SB"/>
          <w:color w:val="006C64"/>
          <w:spacing w:val="-6"/>
          <w:w w:val="80"/>
          <w:sz w:val="24"/>
          <w:szCs w:val="24"/>
          <w:u w:val="single"/>
        </w:rPr>
        <w:t xml:space="preserve"> </w:t>
      </w:r>
    </w:p>
    <w:sectPr w:rsidR="00C75A03" w:rsidRPr="00621717" w:rsidSect="00094B9C">
      <w:foot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D721F27" w16cid:durableId="23BB05A1"/>
  <w16cid:commentId w16cid:paraId="2E21F8E8" w16cid:durableId="23BB05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E9E3E" w14:textId="77777777" w:rsidR="00ED4C77" w:rsidRDefault="00ED4C77" w:rsidP="00706AC6">
      <w:pPr>
        <w:spacing w:after="0" w:line="240" w:lineRule="auto"/>
      </w:pPr>
      <w:r>
        <w:separator/>
      </w:r>
    </w:p>
  </w:endnote>
  <w:endnote w:type="continuationSeparator" w:id="0">
    <w:p w14:paraId="0BA8C135" w14:textId="77777777" w:rsidR="00ED4C77" w:rsidRDefault="00ED4C77" w:rsidP="00706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9461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E583F5" w14:textId="4EA3B13E" w:rsidR="007E788A" w:rsidRDefault="007E78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67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C0435B4" w14:textId="77777777" w:rsidR="007E788A" w:rsidRDefault="007E788A" w:rsidP="00027C1C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C614E" w14:textId="14DB8CB2" w:rsidR="007E788A" w:rsidRDefault="007E788A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D4C77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023DD" w14:textId="6FC6BB63" w:rsidR="007E788A" w:rsidRPr="00FC057A" w:rsidRDefault="007E788A" w:rsidP="00027C1C">
    <w:pPr>
      <w:pStyle w:val="Footer"/>
      <w:jc w:val="right"/>
      <w:rPr>
        <w:spacing w:val="-6"/>
        <w:w w:val="80"/>
      </w:rPr>
    </w:pPr>
    <w:r w:rsidRPr="00FC057A">
      <w:rPr>
        <w:spacing w:val="-6"/>
        <w:w w:val="80"/>
      </w:rPr>
      <w:fldChar w:fldCharType="begin"/>
    </w:r>
    <w:r w:rsidRPr="00FC057A">
      <w:rPr>
        <w:spacing w:val="-6"/>
        <w:w w:val="80"/>
      </w:rPr>
      <w:instrText xml:space="preserve"> PAGE   \* MERGEFORMAT </w:instrText>
    </w:r>
    <w:r w:rsidRPr="00FC057A">
      <w:rPr>
        <w:spacing w:val="-6"/>
        <w:w w:val="80"/>
      </w:rPr>
      <w:fldChar w:fldCharType="separate"/>
    </w:r>
    <w:r w:rsidR="00BC67FF">
      <w:rPr>
        <w:noProof/>
        <w:spacing w:val="-6"/>
        <w:w w:val="80"/>
      </w:rPr>
      <w:t>7</w:t>
    </w:r>
    <w:r w:rsidRPr="00FC057A">
      <w:rPr>
        <w:noProof/>
        <w:spacing w:val="-6"/>
        <w:w w:val="8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FC91" w14:textId="77777777" w:rsidR="007E788A" w:rsidRDefault="007E788A" w:rsidP="00027C1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5DB3B" w14:textId="77777777" w:rsidR="007E788A" w:rsidRDefault="007E788A" w:rsidP="00027C1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74F0C" w14:textId="77777777" w:rsidR="00ED4C77" w:rsidRDefault="00ED4C77" w:rsidP="00706AC6">
      <w:pPr>
        <w:spacing w:after="0" w:line="240" w:lineRule="auto"/>
      </w:pPr>
      <w:r>
        <w:separator/>
      </w:r>
    </w:p>
  </w:footnote>
  <w:footnote w:type="continuationSeparator" w:id="0">
    <w:p w14:paraId="66766BCA" w14:textId="77777777" w:rsidR="00ED4C77" w:rsidRDefault="00ED4C77" w:rsidP="00706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605F6" w14:textId="55758C0F" w:rsidR="007E788A" w:rsidRPr="00E21AB3" w:rsidRDefault="007E788A" w:rsidP="004F64B0">
    <w:pPr>
      <w:pStyle w:val="Header"/>
      <w:rPr>
        <w:rFonts w:ascii="Calibri" w:eastAsia="DFKai-SB" w:hAnsi="Calibri" w:cs="Calibri"/>
        <w:b/>
        <w:spacing w:val="-6"/>
        <w:w w:val="80"/>
      </w:rPr>
    </w:pPr>
    <w:r>
      <w:rPr>
        <w:rFonts w:ascii="Calibri" w:eastAsia="DFKai-SB" w:hAnsi="Calibri" w:cs="Calibri"/>
        <w:b/>
        <w:bCs/>
        <w:spacing w:val="-6"/>
        <w:w w:val="80"/>
      </w:rPr>
      <w:t>新冠肺炎健康安全計畫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41E7F" w14:textId="7FBA516C" w:rsidR="007E788A" w:rsidRPr="00C35695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05E2A643" w14:textId="77777777" w:rsidR="007E788A" w:rsidRDefault="007E788A">
    <w:pPr>
      <w:pStyle w:val="Header"/>
      <w:rPr>
        <w:lang w:eastAsia="zh-TW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F783D" w14:textId="312EDB0B" w:rsidR="007E788A" w:rsidRPr="00FC057A" w:rsidRDefault="007E788A">
    <w:pPr>
      <w:pStyle w:val="Header"/>
      <w:rPr>
        <w:rFonts w:ascii="Calibri" w:eastAsia="DFKai-SB" w:hAnsi="Calibri" w:cs="Calibri"/>
        <w:b/>
        <w:bCs/>
        <w:spacing w:val="-6"/>
        <w:w w:val="80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068615F0" w14:textId="77777777" w:rsidR="007E788A" w:rsidRDefault="007E788A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5138C" w14:textId="6A4F42EF" w:rsidR="007E788A" w:rsidRPr="00DE6B91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43DBEA27" w14:textId="77777777" w:rsidR="007E788A" w:rsidRPr="00DE6B91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6677F" w14:textId="6DFC31B2" w:rsidR="007E788A" w:rsidRPr="00E12CA6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57BD65B3" w14:textId="77777777" w:rsidR="007E788A" w:rsidRPr="00E12CA6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7EEF3" w14:textId="4D39BDE4" w:rsidR="007E788A" w:rsidRPr="00E12CA6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49B6D949" w14:textId="77777777" w:rsidR="007E788A" w:rsidRPr="00E12CA6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5C6D1" w14:textId="70C41D1E" w:rsidR="007E788A" w:rsidRPr="001B5FC1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21290C6E" w14:textId="77777777" w:rsidR="007E788A" w:rsidRPr="001B5FC1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8CD33E" w14:textId="77777777" w:rsidR="007E788A" w:rsidRDefault="007E788A" w:rsidP="00E6472B">
    <w:pPr>
      <w:pStyle w:val="Header"/>
      <w:tabs>
        <w:tab w:val="left" w:pos="7350"/>
      </w:tabs>
    </w:pPr>
    <w:r>
      <w:tab/>
    </w:r>
    <w:r>
      <w:rPr>
        <w:rFonts w:ascii="Gill Sans MT" w:eastAsia="Gill Sans MT" w:hAnsi="Gill Sans MT" w:cstheme="minorHAnsi"/>
        <w:b/>
        <w:bCs/>
        <w:noProof/>
        <w:color w:val="00A79D"/>
        <w:sz w:val="36"/>
        <w:szCs w:val="36"/>
        <w:lang w:eastAsia="zh-TW"/>
      </w:rPr>
      <w:drawing>
        <wp:inline distT="0" distB="0" distL="0" distR="0" wp14:anchorId="3DE432BA" wp14:editId="767AE8CD">
          <wp:extent cx="711200" cy="711200"/>
          <wp:effectExtent l="0" t="0" r="0" b="0"/>
          <wp:docPr id="9" name="Picture 2" title="Health and Safety Guidelines Heart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uidelines Ico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20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148EA" w14:textId="55572C0F" w:rsidR="007E788A" w:rsidRPr="003D6192" w:rsidRDefault="007E788A">
    <w:pPr>
      <w:pStyle w:val="Header"/>
      <w:rPr>
        <w:rFonts w:ascii="Calibri" w:eastAsia="DFKai-SB" w:hAnsi="Calibri" w:cs="Calibri"/>
        <w:spacing w:val="-6"/>
        <w:w w:val="80"/>
      </w:rPr>
    </w:pPr>
    <w:r>
      <w:rPr>
        <w:rFonts w:ascii="Calibri" w:eastAsia="DFKai-SB" w:hAnsi="Calibri" w:cs="Calibri"/>
        <w:b/>
        <w:bCs/>
        <w:spacing w:val="-6"/>
        <w:w w:val="80"/>
      </w:rPr>
      <w:t>新冠肺炎健康安全計畫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AF856" w14:textId="55CCF5B8" w:rsidR="007E788A" w:rsidRPr="0017223F" w:rsidRDefault="007E788A">
    <w:pPr>
      <w:pStyle w:val="Header"/>
      <w:rPr>
        <w:rFonts w:ascii="Calibri" w:eastAsia="DFKai-SB" w:hAnsi="Calibri" w:cs="Calibri"/>
        <w:spacing w:val="-6"/>
        <w:w w:val="80"/>
      </w:rPr>
    </w:pPr>
    <w:r>
      <w:rPr>
        <w:rFonts w:ascii="Calibri" w:eastAsia="DFKai-SB" w:hAnsi="Calibri" w:cs="Calibri"/>
        <w:b/>
        <w:bCs/>
        <w:spacing w:val="-6"/>
        <w:w w:val="80"/>
      </w:rPr>
      <w:t>新冠肺炎健康安全計畫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E2034" w14:textId="474BD493" w:rsidR="007E788A" w:rsidRPr="0017223F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 w:rsidRPr="0017223F">
      <w:rPr>
        <w:rFonts w:ascii="Calibri" w:eastAsia="DFKai-SB" w:hAnsi="Calibri" w:cs="Calibri" w:hint="eastAsia"/>
        <w:b/>
        <w:bCs/>
        <w:spacing w:val="-6"/>
        <w:w w:val="80"/>
        <w:lang w:eastAsia="zh-TW"/>
      </w:rPr>
      <w:t>新冠肺炎健康安全計畫</w:t>
    </w:r>
  </w:p>
  <w:p w14:paraId="72466027" w14:textId="77777777" w:rsidR="007E788A" w:rsidRDefault="007E788A">
    <w:pPr>
      <w:pStyle w:val="Header"/>
      <w:rPr>
        <w:lang w:eastAsia="zh-TW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EF6AF" w14:textId="25677BAC" w:rsidR="007E788A" w:rsidRPr="00E647CF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187A5578" w14:textId="77777777" w:rsidR="007E788A" w:rsidRPr="00E647CF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091E1" w14:textId="130E4324" w:rsidR="007E788A" w:rsidRPr="00E647CF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1D59670B" w14:textId="77777777" w:rsidR="007E788A" w:rsidRPr="00E647CF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02FE7" w14:textId="5C233FF9" w:rsidR="007E788A" w:rsidRPr="00E647CF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090AABE1" w14:textId="77777777" w:rsidR="007E788A" w:rsidRPr="00E647CF" w:rsidRDefault="007E788A">
    <w:pPr>
      <w:pStyle w:val="Header"/>
      <w:rPr>
        <w:rFonts w:ascii="Times New Roman" w:eastAsia="DFKai-SB" w:hAnsi="Times New Roman" w:cs="Times New Roman"/>
        <w:spacing w:val="-6"/>
        <w:w w:val="80"/>
        <w:lang w:eastAsia="zh-TW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06CBC" w14:textId="23C73854" w:rsidR="007E788A" w:rsidRPr="00C35695" w:rsidRDefault="007E788A">
    <w:pPr>
      <w:pStyle w:val="Header"/>
      <w:rPr>
        <w:rFonts w:ascii="Calibri" w:eastAsia="DFKai-SB" w:hAnsi="Calibri" w:cs="Calibri"/>
        <w:b/>
        <w:bCs/>
        <w:spacing w:val="-6"/>
        <w:w w:val="80"/>
        <w:lang w:eastAsia="zh-TW"/>
      </w:rPr>
    </w:pPr>
    <w:r>
      <w:rPr>
        <w:rFonts w:ascii="Calibri" w:eastAsia="DFKai-SB" w:hAnsi="Calibri" w:cs="Calibri"/>
        <w:b/>
        <w:bCs/>
        <w:spacing w:val="-6"/>
        <w:w w:val="80"/>
        <w:lang w:eastAsia="zh-TW"/>
      </w:rPr>
      <w:t>新冠肺炎健康安全計畫</w:t>
    </w:r>
  </w:p>
  <w:p w14:paraId="55B864E7" w14:textId="77777777" w:rsidR="007E788A" w:rsidRPr="00C35695" w:rsidRDefault="007E788A">
    <w:pPr>
      <w:pStyle w:val="Header"/>
      <w:rPr>
        <w:rFonts w:ascii="Calibri" w:eastAsia="DFKai-SB" w:hAnsi="Calibri" w:cs="Calibri"/>
        <w:spacing w:val="-6"/>
        <w:w w:val="80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5" type="#_x0000_t75" style="width:480.2pt;height:480.2pt" o:bullet="t">
        <v:imagedata r:id="rId1" o:title="IMAGE_H&amp;S Plan HEART GRAPHIC_small"/>
      </v:shape>
    </w:pict>
  </w:numPicBullet>
  <w:abstractNum w:abstractNumId="0" w15:restartNumberingAfterBreak="0">
    <w:nsid w:val="05276120"/>
    <w:multiLevelType w:val="hybridMultilevel"/>
    <w:tmpl w:val="8212601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E0F15"/>
    <w:multiLevelType w:val="hybridMultilevel"/>
    <w:tmpl w:val="1E481302"/>
    <w:lvl w:ilvl="0" w:tplc="925432B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37F52"/>
    <w:multiLevelType w:val="hybridMultilevel"/>
    <w:tmpl w:val="5B1828AA"/>
    <w:lvl w:ilvl="0" w:tplc="8DCE7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D7E7C"/>
    <w:multiLevelType w:val="hybridMultilevel"/>
    <w:tmpl w:val="6D7A7B06"/>
    <w:lvl w:ilvl="0" w:tplc="D960CFD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771DB2"/>
    <w:multiLevelType w:val="hybridMultilevel"/>
    <w:tmpl w:val="C66CCB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949"/>
    <w:multiLevelType w:val="hybridMultilevel"/>
    <w:tmpl w:val="F34A24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33BCA"/>
    <w:multiLevelType w:val="hybridMultilevel"/>
    <w:tmpl w:val="B6E60F8A"/>
    <w:lvl w:ilvl="0" w:tplc="90B2A784">
      <w:numFmt w:val="bullet"/>
      <w:lvlText w:val=""/>
      <w:lvlJc w:val="left"/>
      <w:pPr>
        <w:ind w:left="720" w:hanging="360"/>
      </w:pPr>
      <w:rPr>
        <w:rFonts w:ascii="Wingdings" w:eastAsia="Arial" w:hAnsi="Wingdings" w:cstheme="minorHAnsi" w:hint="default"/>
        <w:b/>
        <w:i w:val="0"/>
        <w:sz w:val="60"/>
        <w:szCs w:val="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31479"/>
    <w:multiLevelType w:val="hybridMultilevel"/>
    <w:tmpl w:val="99141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313A90"/>
    <w:multiLevelType w:val="hybridMultilevel"/>
    <w:tmpl w:val="0E843888"/>
    <w:lvl w:ilvl="0" w:tplc="15DAD23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A4ADB"/>
    <w:multiLevelType w:val="hybridMultilevel"/>
    <w:tmpl w:val="0596B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F0A29"/>
    <w:multiLevelType w:val="hybridMultilevel"/>
    <w:tmpl w:val="F78C6B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2F7E67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362DF"/>
    <w:multiLevelType w:val="hybridMultilevel"/>
    <w:tmpl w:val="4224D6AA"/>
    <w:lvl w:ilvl="0" w:tplc="BC268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4119D"/>
    <w:multiLevelType w:val="hybridMultilevel"/>
    <w:tmpl w:val="6FD0E2D6"/>
    <w:lvl w:ilvl="0" w:tplc="EC3A0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F3DE7"/>
    <w:multiLevelType w:val="hybridMultilevel"/>
    <w:tmpl w:val="16400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76328"/>
    <w:multiLevelType w:val="hybridMultilevel"/>
    <w:tmpl w:val="82D0F8F4"/>
    <w:lvl w:ilvl="0" w:tplc="528069F4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37A01BE"/>
    <w:multiLevelType w:val="hybridMultilevel"/>
    <w:tmpl w:val="001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FC2CA5"/>
    <w:multiLevelType w:val="hybridMultilevel"/>
    <w:tmpl w:val="550404AC"/>
    <w:lvl w:ilvl="0" w:tplc="96664DA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F0AAF"/>
    <w:multiLevelType w:val="hybridMultilevel"/>
    <w:tmpl w:val="01CC6168"/>
    <w:lvl w:ilvl="0" w:tplc="2CD4449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BA5CF6"/>
    <w:multiLevelType w:val="hybridMultilevel"/>
    <w:tmpl w:val="43E04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723E"/>
    <w:multiLevelType w:val="hybridMultilevel"/>
    <w:tmpl w:val="F538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0651A"/>
    <w:multiLevelType w:val="hybridMultilevel"/>
    <w:tmpl w:val="B746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F5D3D"/>
    <w:multiLevelType w:val="hybridMultilevel"/>
    <w:tmpl w:val="CED2E51C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4D0F80"/>
    <w:multiLevelType w:val="hybridMultilevel"/>
    <w:tmpl w:val="86107C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91922"/>
    <w:multiLevelType w:val="hybridMultilevel"/>
    <w:tmpl w:val="C58C0BC8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C1A1FF6">
      <w:start w:val="2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05678"/>
    <w:multiLevelType w:val="hybridMultilevel"/>
    <w:tmpl w:val="B6E60344"/>
    <w:lvl w:ilvl="0" w:tplc="145C87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BF3EAE"/>
    <w:multiLevelType w:val="hybridMultilevel"/>
    <w:tmpl w:val="2DEC377E"/>
    <w:lvl w:ilvl="0" w:tplc="5B8ED8C0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47FA1"/>
    <w:multiLevelType w:val="hybridMultilevel"/>
    <w:tmpl w:val="8D465C4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11894"/>
    <w:multiLevelType w:val="hybridMultilevel"/>
    <w:tmpl w:val="17F22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3D3838"/>
    <w:multiLevelType w:val="hybridMultilevel"/>
    <w:tmpl w:val="31D8B08E"/>
    <w:lvl w:ilvl="0" w:tplc="D6A0364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  <w:color w:val="006C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14345"/>
    <w:multiLevelType w:val="hybridMultilevel"/>
    <w:tmpl w:val="66044590"/>
    <w:lvl w:ilvl="0" w:tplc="C772EAB2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B86C20"/>
    <w:multiLevelType w:val="hybridMultilevel"/>
    <w:tmpl w:val="FD7C2560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E01D41"/>
    <w:multiLevelType w:val="hybridMultilevel"/>
    <w:tmpl w:val="FC76F0FE"/>
    <w:lvl w:ilvl="0" w:tplc="B36CD5F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3" w:hanging="360"/>
      </w:pPr>
      <w:rPr>
        <w:rFonts w:ascii="Wingdings" w:hAnsi="Wingdings" w:hint="default"/>
      </w:rPr>
    </w:lvl>
  </w:abstractNum>
  <w:abstractNum w:abstractNumId="32" w15:restartNumberingAfterBreak="0">
    <w:nsid w:val="5B9E035D"/>
    <w:multiLevelType w:val="hybridMultilevel"/>
    <w:tmpl w:val="5A527984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81F72"/>
    <w:multiLevelType w:val="hybridMultilevel"/>
    <w:tmpl w:val="DE38CA9E"/>
    <w:lvl w:ilvl="0" w:tplc="991079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76991"/>
    <w:multiLevelType w:val="hybridMultilevel"/>
    <w:tmpl w:val="11FAEA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45037"/>
    <w:multiLevelType w:val="hybridMultilevel"/>
    <w:tmpl w:val="DF20794C"/>
    <w:lvl w:ilvl="0" w:tplc="34947D7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031877"/>
    <w:multiLevelType w:val="hybridMultilevel"/>
    <w:tmpl w:val="A53C92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F82F93"/>
    <w:multiLevelType w:val="hybridMultilevel"/>
    <w:tmpl w:val="A4445A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172E40"/>
    <w:multiLevelType w:val="hybridMultilevel"/>
    <w:tmpl w:val="35845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20EEB"/>
    <w:multiLevelType w:val="hybridMultilevel"/>
    <w:tmpl w:val="19B468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070E0D"/>
    <w:multiLevelType w:val="hybridMultilevel"/>
    <w:tmpl w:val="B524BAC4"/>
    <w:lvl w:ilvl="0" w:tplc="764E214A">
      <w:numFmt w:val="bullet"/>
      <w:lvlText w:val=""/>
      <w:lvlJc w:val="left"/>
      <w:pPr>
        <w:ind w:left="3600" w:hanging="360"/>
      </w:pPr>
      <w:rPr>
        <w:rFonts w:ascii="Wingdings" w:eastAsia="Arial" w:hAnsi="Wingdings" w:cstheme="minorHAnsi" w:hint="default"/>
        <w:b/>
        <w:i w:val="0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1" w15:restartNumberingAfterBreak="0">
    <w:nsid w:val="6FB1246E"/>
    <w:multiLevelType w:val="hybridMultilevel"/>
    <w:tmpl w:val="9BA0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83B2C"/>
    <w:multiLevelType w:val="hybridMultilevel"/>
    <w:tmpl w:val="0B66B9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5F2F0C"/>
    <w:multiLevelType w:val="hybridMultilevel"/>
    <w:tmpl w:val="B46AE6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2"/>
  </w:num>
  <w:num w:numId="3">
    <w:abstractNumId w:val="30"/>
  </w:num>
  <w:num w:numId="4">
    <w:abstractNumId w:val="43"/>
  </w:num>
  <w:num w:numId="5">
    <w:abstractNumId w:val="5"/>
  </w:num>
  <w:num w:numId="6">
    <w:abstractNumId w:val="0"/>
  </w:num>
  <w:num w:numId="7">
    <w:abstractNumId w:val="34"/>
  </w:num>
  <w:num w:numId="8">
    <w:abstractNumId w:val="22"/>
  </w:num>
  <w:num w:numId="9">
    <w:abstractNumId w:val="33"/>
  </w:num>
  <w:num w:numId="10">
    <w:abstractNumId w:val="42"/>
  </w:num>
  <w:num w:numId="11">
    <w:abstractNumId w:val="41"/>
  </w:num>
  <w:num w:numId="12">
    <w:abstractNumId w:val="9"/>
  </w:num>
  <w:num w:numId="13">
    <w:abstractNumId w:val="19"/>
  </w:num>
  <w:num w:numId="14">
    <w:abstractNumId w:val="11"/>
  </w:num>
  <w:num w:numId="15">
    <w:abstractNumId w:val="10"/>
  </w:num>
  <w:num w:numId="16">
    <w:abstractNumId w:val="12"/>
  </w:num>
  <w:num w:numId="17">
    <w:abstractNumId w:val="2"/>
  </w:num>
  <w:num w:numId="18">
    <w:abstractNumId w:val="1"/>
  </w:num>
  <w:num w:numId="19">
    <w:abstractNumId w:val="25"/>
  </w:num>
  <w:num w:numId="20">
    <w:abstractNumId w:val="35"/>
  </w:num>
  <w:num w:numId="21">
    <w:abstractNumId w:val="29"/>
  </w:num>
  <w:num w:numId="22">
    <w:abstractNumId w:val="8"/>
  </w:num>
  <w:num w:numId="23">
    <w:abstractNumId w:val="20"/>
  </w:num>
  <w:num w:numId="24">
    <w:abstractNumId w:val="21"/>
  </w:num>
  <w:num w:numId="25">
    <w:abstractNumId w:val="24"/>
  </w:num>
  <w:num w:numId="26">
    <w:abstractNumId w:val="15"/>
  </w:num>
  <w:num w:numId="27">
    <w:abstractNumId w:val="23"/>
  </w:num>
  <w:num w:numId="28">
    <w:abstractNumId w:val="28"/>
  </w:num>
  <w:num w:numId="29">
    <w:abstractNumId w:val="17"/>
  </w:num>
  <w:num w:numId="30">
    <w:abstractNumId w:val="40"/>
  </w:num>
  <w:num w:numId="31">
    <w:abstractNumId w:val="6"/>
  </w:num>
  <w:num w:numId="32">
    <w:abstractNumId w:val="27"/>
  </w:num>
  <w:num w:numId="33">
    <w:abstractNumId w:val="37"/>
  </w:num>
  <w:num w:numId="34">
    <w:abstractNumId w:val="36"/>
  </w:num>
  <w:num w:numId="35">
    <w:abstractNumId w:val="39"/>
  </w:num>
  <w:num w:numId="36">
    <w:abstractNumId w:val="31"/>
  </w:num>
  <w:num w:numId="37">
    <w:abstractNumId w:val="14"/>
  </w:num>
  <w:num w:numId="38">
    <w:abstractNumId w:val="3"/>
  </w:num>
  <w:num w:numId="39">
    <w:abstractNumId w:val="7"/>
  </w:num>
  <w:num w:numId="40">
    <w:abstractNumId w:val="13"/>
  </w:num>
  <w:num w:numId="41">
    <w:abstractNumId w:val="38"/>
  </w:num>
  <w:num w:numId="42">
    <w:abstractNumId w:val="18"/>
  </w:num>
  <w:num w:numId="43">
    <w:abstractNumId w:val="4"/>
  </w:num>
  <w:num w:numId="44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sDQ0NjUyMzA1tzRV0lEKTi0uzszPAykwrAUAjTx5eCwAAAA="/>
  </w:docVars>
  <w:rsids>
    <w:rsidRoot w:val="00C5727A"/>
    <w:rsid w:val="000057E9"/>
    <w:rsid w:val="00006161"/>
    <w:rsid w:val="00007B62"/>
    <w:rsid w:val="0001006A"/>
    <w:rsid w:val="000105F5"/>
    <w:rsid w:val="00012AC5"/>
    <w:rsid w:val="00017EA5"/>
    <w:rsid w:val="0002007A"/>
    <w:rsid w:val="00024776"/>
    <w:rsid w:val="000252C9"/>
    <w:rsid w:val="00025397"/>
    <w:rsid w:val="00026FA9"/>
    <w:rsid w:val="00027C1C"/>
    <w:rsid w:val="00027C53"/>
    <w:rsid w:val="00030166"/>
    <w:rsid w:val="000337CE"/>
    <w:rsid w:val="00034D60"/>
    <w:rsid w:val="0003636E"/>
    <w:rsid w:val="0003736C"/>
    <w:rsid w:val="00037B91"/>
    <w:rsid w:val="000402DE"/>
    <w:rsid w:val="00041CDA"/>
    <w:rsid w:val="000428BD"/>
    <w:rsid w:val="00042F17"/>
    <w:rsid w:val="00043FEF"/>
    <w:rsid w:val="00044FB3"/>
    <w:rsid w:val="00045A92"/>
    <w:rsid w:val="00053A66"/>
    <w:rsid w:val="00055BFD"/>
    <w:rsid w:val="0005683C"/>
    <w:rsid w:val="000628CD"/>
    <w:rsid w:val="00063CF5"/>
    <w:rsid w:val="00063D46"/>
    <w:rsid w:val="00067A97"/>
    <w:rsid w:val="00067AA5"/>
    <w:rsid w:val="000736EC"/>
    <w:rsid w:val="00074C3C"/>
    <w:rsid w:val="00075476"/>
    <w:rsid w:val="000815EE"/>
    <w:rsid w:val="00081E67"/>
    <w:rsid w:val="00084FDF"/>
    <w:rsid w:val="0008584B"/>
    <w:rsid w:val="000869AF"/>
    <w:rsid w:val="00086CE8"/>
    <w:rsid w:val="0008726E"/>
    <w:rsid w:val="00093139"/>
    <w:rsid w:val="000944B2"/>
    <w:rsid w:val="00094B9C"/>
    <w:rsid w:val="00094F24"/>
    <w:rsid w:val="00097123"/>
    <w:rsid w:val="000A1B78"/>
    <w:rsid w:val="000A1EBA"/>
    <w:rsid w:val="000A4B4B"/>
    <w:rsid w:val="000A508F"/>
    <w:rsid w:val="000A58F9"/>
    <w:rsid w:val="000A5D33"/>
    <w:rsid w:val="000B0D74"/>
    <w:rsid w:val="000B1141"/>
    <w:rsid w:val="000B3F87"/>
    <w:rsid w:val="000B4102"/>
    <w:rsid w:val="000B7FDD"/>
    <w:rsid w:val="000C11F1"/>
    <w:rsid w:val="000C154F"/>
    <w:rsid w:val="000C1E77"/>
    <w:rsid w:val="000C36A8"/>
    <w:rsid w:val="000C4F69"/>
    <w:rsid w:val="000C5390"/>
    <w:rsid w:val="000C56AB"/>
    <w:rsid w:val="000C64CB"/>
    <w:rsid w:val="000D39A8"/>
    <w:rsid w:val="000D596D"/>
    <w:rsid w:val="000D5FD9"/>
    <w:rsid w:val="000D74DD"/>
    <w:rsid w:val="000E0D81"/>
    <w:rsid w:val="000F0660"/>
    <w:rsid w:val="000F1104"/>
    <w:rsid w:val="000F6867"/>
    <w:rsid w:val="0010049D"/>
    <w:rsid w:val="001005DD"/>
    <w:rsid w:val="00102462"/>
    <w:rsid w:val="00103423"/>
    <w:rsid w:val="001053B3"/>
    <w:rsid w:val="00111243"/>
    <w:rsid w:val="00111549"/>
    <w:rsid w:val="00112948"/>
    <w:rsid w:val="00112D30"/>
    <w:rsid w:val="00112EC3"/>
    <w:rsid w:val="0011458E"/>
    <w:rsid w:val="001156C9"/>
    <w:rsid w:val="00116964"/>
    <w:rsid w:val="00116F9A"/>
    <w:rsid w:val="00121C09"/>
    <w:rsid w:val="001222CB"/>
    <w:rsid w:val="00123B40"/>
    <w:rsid w:val="00125CD7"/>
    <w:rsid w:val="0012790B"/>
    <w:rsid w:val="00131B5C"/>
    <w:rsid w:val="00133157"/>
    <w:rsid w:val="00133F44"/>
    <w:rsid w:val="00136267"/>
    <w:rsid w:val="00136D6F"/>
    <w:rsid w:val="00137E4C"/>
    <w:rsid w:val="00140B03"/>
    <w:rsid w:val="00142702"/>
    <w:rsid w:val="00143097"/>
    <w:rsid w:val="00143C06"/>
    <w:rsid w:val="00144060"/>
    <w:rsid w:val="001442C4"/>
    <w:rsid w:val="001442D5"/>
    <w:rsid w:val="00144942"/>
    <w:rsid w:val="0014505B"/>
    <w:rsid w:val="001460A6"/>
    <w:rsid w:val="00146212"/>
    <w:rsid w:val="001476C9"/>
    <w:rsid w:val="00150AEF"/>
    <w:rsid w:val="0015265D"/>
    <w:rsid w:val="00152F19"/>
    <w:rsid w:val="00152F48"/>
    <w:rsid w:val="00155397"/>
    <w:rsid w:val="00156A72"/>
    <w:rsid w:val="00156A88"/>
    <w:rsid w:val="00156D30"/>
    <w:rsid w:val="00157A19"/>
    <w:rsid w:val="00160AC3"/>
    <w:rsid w:val="00161567"/>
    <w:rsid w:val="00161F1A"/>
    <w:rsid w:val="001626DB"/>
    <w:rsid w:val="00163074"/>
    <w:rsid w:val="00163087"/>
    <w:rsid w:val="00163765"/>
    <w:rsid w:val="00164C6B"/>
    <w:rsid w:val="001654D4"/>
    <w:rsid w:val="00166770"/>
    <w:rsid w:val="001676D1"/>
    <w:rsid w:val="00170702"/>
    <w:rsid w:val="001716FC"/>
    <w:rsid w:val="001719FF"/>
    <w:rsid w:val="0017223F"/>
    <w:rsid w:val="001726EC"/>
    <w:rsid w:val="001727E8"/>
    <w:rsid w:val="001736E4"/>
    <w:rsid w:val="001814D8"/>
    <w:rsid w:val="001822B2"/>
    <w:rsid w:val="00184E63"/>
    <w:rsid w:val="001854FE"/>
    <w:rsid w:val="00185CA7"/>
    <w:rsid w:val="0019324D"/>
    <w:rsid w:val="00193E73"/>
    <w:rsid w:val="001968A5"/>
    <w:rsid w:val="001A08A6"/>
    <w:rsid w:val="001A0E2D"/>
    <w:rsid w:val="001A19BA"/>
    <w:rsid w:val="001A23C2"/>
    <w:rsid w:val="001A297D"/>
    <w:rsid w:val="001A373D"/>
    <w:rsid w:val="001A47F3"/>
    <w:rsid w:val="001A520F"/>
    <w:rsid w:val="001A565F"/>
    <w:rsid w:val="001B057A"/>
    <w:rsid w:val="001B12B6"/>
    <w:rsid w:val="001B2722"/>
    <w:rsid w:val="001B43A3"/>
    <w:rsid w:val="001B5862"/>
    <w:rsid w:val="001B5DB1"/>
    <w:rsid w:val="001B5FC1"/>
    <w:rsid w:val="001B7F5F"/>
    <w:rsid w:val="001C1D18"/>
    <w:rsid w:val="001C2962"/>
    <w:rsid w:val="001C306D"/>
    <w:rsid w:val="001C3545"/>
    <w:rsid w:val="001C714B"/>
    <w:rsid w:val="001C7BA6"/>
    <w:rsid w:val="001D23ED"/>
    <w:rsid w:val="001D26C9"/>
    <w:rsid w:val="001D2976"/>
    <w:rsid w:val="001D726F"/>
    <w:rsid w:val="001E1BD6"/>
    <w:rsid w:val="001E3210"/>
    <w:rsid w:val="001E48C4"/>
    <w:rsid w:val="001E64B2"/>
    <w:rsid w:val="001E6968"/>
    <w:rsid w:val="001E7E8E"/>
    <w:rsid w:val="001F075D"/>
    <w:rsid w:val="001F37CF"/>
    <w:rsid w:val="001F6285"/>
    <w:rsid w:val="001F6C60"/>
    <w:rsid w:val="001F7162"/>
    <w:rsid w:val="001F76D2"/>
    <w:rsid w:val="00200905"/>
    <w:rsid w:val="00202E37"/>
    <w:rsid w:val="0020464F"/>
    <w:rsid w:val="00205E33"/>
    <w:rsid w:val="00206B30"/>
    <w:rsid w:val="00212979"/>
    <w:rsid w:val="00214A3E"/>
    <w:rsid w:val="00214F34"/>
    <w:rsid w:val="00215C3D"/>
    <w:rsid w:val="002165C8"/>
    <w:rsid w:val="00217FD7"/>
    <w:rsid w:val="002200A9"/>
    <w:rsid w:val="00222CF8"/>
    <w:rsid w:val="0022449B"/>
    <w:rsid w:val="0022483B"/>
    <w:rsid w:val="00225218"/>
    <w:rsid w:val="0022521C"/>
    <w:rsid w:val="00225EA9"/>
    <w:rsid w:val="002272FE"/>
    <w:rsid w:val="00227642"/>
    <w:rsid w:val="00230A74"/>
    <w:rsid w:val="00231462"/>
    <w:rsid w:val="00231883"/>
    <w:rsid w:val="00232024"/>
    <w:rsid w:val="002339E5"/>
    <w:rsid w:val="00233C6F"/>
    <w:rsid w:val="002350F8"/>
    <w:rsid w:val="00235164"/>
    <w:rsid w:val="002359F1"/>
    <w:rsid w:val="002362BC"/>
    <w:rsid w:val="00236EEC"/>
    <w:rsid w:val="00240247"/>
    <w:rsid w:val="00243B7F"/>
    <w:rsid w:val="00245DDA"/>
    <w:rsid w:val="00247E16"/>
    <w:rsid w:val="00252366"/>
    <w:rsid w:val="00252866"/>
    <w:rsid w:val="00252E17"/>
    <w:rsid w:val="002533A5"/>
    <w:rsid w:val="00254AA4"/>
    <w:rsid w:val="00254F44"/>
    <w:rsid w:val="00256FD7"/>
    <w:rsid w:val="00257250"/>
    <w:rsid w:val="002626F5"/>
    <w:rsid w:val="00262C21"/>
    <w:rsid w:val="002655E3"/>
    <w:rsid w:val="00265A85"/>
    <w:rsid w:val="00267FC2"/>
    <w:rsid w:val="00270317"/>
    <w:rsid w:val="00272054"/>
    <w:rsid w:val="00272352"/>
    <w:rsid w:val="002778A9"/>
    <w:rsid w:val="00282A38"/>
    <w:rsid w:val="00282F99"/>
    <w:rsid w:val="00283951"/>
    <w:rsid w:val="0028629E"/>
    <w:rsid w:val="00287072"/>
    <w:rsid w:val="002903CC"/>
    <w:rsid w:val="002940DF"/>
    <w:rsid w:val="00294897"/>
    <w:rsid w:val="00295414"/>
    <w:rsid w:val="00295AFD"/>
    <w:rsid w:val="00296A2D"/>
    <w:rsid w:val="00297A19"/>
    <w:rsid w:val="002A3D00"/>
    <w:rsid w:val="002A4794"/>
    <w:rsid w:val="002A4C4B"/>
    <w:rsid w:val="002A6275"/>
    <w:rsid w:val="002A6404"/>
    <w:rsid w:val="002A64F3"/>
    <w:rsid w:val="002A6533"/>
    <w:rsid w:val="002B0E6E"/>
    <w:rsid w:val="002B3A0E"/>
    <w:rsid w:val="002B6560"/>
    <w:rsid w:val="002C159E"/>
    <w:rsid w:val="002C306E"/>
    <w:rsid w:val="002C4A33"/>
    <w:rsid w:val="002C5102"/>
    <w:rsid w:val="002C625C"/>
    <w:rsid w:val="002C65E7"/>
    <w:rsid w:val="002C7B8C"/>
    <w:rsid w:val="002D0632"/>
    <w:rsid w:val="002D1674"/>
    <w:rsid w:val="002D1822"/>
    <w:rsid w:val="002D1BAC"/>
    <w:rsid w:val="002D2D5D"/>
    <w:rsid w:val="002E097B"/>
    <w:rsid w:val="002E199B"/>
    <w:rsid w:val="002E1E0D"/>
    <w:rsid w:val="002E30A2"/>
    <w:rsid w:val="002E490F"/>
    <w:rsid w:val="002E5F8D"/>
    <w:rsid w:val="002E67BB"/>
    <w:rsid w:val="002E7BCF"/>
    <w:rsid w:val="002F0C0F"/>
    <w:rsid w:val="002F2EAA"/>
    <w:rsid w:val="002F51C7"/>
    <w:rsid w:val="002F5DA1"/>
    <w:rsid w:val="002F6081"/>
    <w:rsid w:val="00300874"/>
    <w:rsid w:val="0030153B"/>
    <w:rsid w:val="00305AC6"/>
    <w:rsid w:val="003060FC"/>
    <w:rsid w:val="00307CB5"/>
    <w:rsid w:val="003118F9"/>
    <w:rsid w:val="00311FDC"/>
    <w:rsid w:val="00312290"/>
    <w:rsid w:val="00315DDF"/>
    <w:rsid w:val="00323F78"/>
    <w:rsid w:val="003273E4"/>
    <w:rsid w:val="003329A5"/>
    <w:rsid w:val="00332CFF"/>
    <w:rsid w:val="0033433A"/>
    <w:rsid w:val="00334AFB"/>
    <w:rsid w:val="00336AD5"/>
    <w:rsid w:val="00340944"/>
    <w:rsid w:val="00340BA6"/>
    <w:rsid w:val="00340D5A"/>
    <w:rsid w:val="00341E29"/>
    <w:rsid w:val="00342E13"/>
    <w:rsid w:val="00343811"/>
    <w:rsid w:val="00344C0B"/>
    <w:rsid w:val="00346553"/>
    <w:rsid w:val="00347447"/>
    <w:rsid w:val="003503B8"/>
    <w:rsid w:val="0035257D"/>
    <w:rsid w:val="00352DB2"/>
    <w:rsid w:val="003534E9"/>
    <w:rsid w:val="00353727"/>
    <w:rsid w:val="00354876"/>
    <w:rsid w:val="00354E46"/>
    <w:rsid w:val="0035527D"/>
    <w:rsid w:val="0035567C"/>
    <w:rsid w:val="00355856"/>
    <w:rsid w:val="003575D1"/>
    <w:rsid w:val="003616C7"/>
    <w:rsid w:val="00362077"/>
    <w:rsid w:val="00363F87"/>
    <w:rsid w:val="00371936"/>
    <w:rsid w:val="0037418A"/>
    <w:rsid w:val="00374B1B"/>
    <w:rsid w:val="00377190"/>
    <w:rsid w:val="00377875"/>
    <w:rsid w:val="0038154C"/>
    <w:rsid w:val="00381D8C"/>
    <w:rsid w:val="0038560B"/>
    <w:rsid w:val="00386BD6"/>
    <w:rsid w:val="003873BE"/>
    <w:rsid w:val="00390262"/>
    <w:rsid w:val="00390BD1"/>
    <w:rsid w:val="00391B3F"/>
    <w:rsid w:val="00394553"/>
    <w:rsid w:val="0039690C"/>
    <w:rsid w:val="003969AF"/>
    <w:rsid w:val="00396A2B"/>
    <w:rsid w:val="00397AC8"/>
    <w:rsid w:val="00397B41"/>
    <w:rsid w:val="003A2014"/>
    <w:rsid w:val="003A32EE"/>
    <w:rsid w:val="003A3F2D"/>
    <w:rsid w:val="003A4910"/>
    <w:rsid w:val="003A4AB2"/>
    <w:rsid w:val="003A5DB3"/>
    <w:rsid w:val="003A604D"/>
    <w:rsid w:val="003A6FD4"/>
    <w:rsid w:val="003A7240"/>
    <w:rsid w:val="003A74E6"/>
    <w:rsid w:val="003A798E"/>
    <w:rsid w:val="003A7A84"/>
    <w:rsid w:val="003C03F7"/>
    <w:rsid w:val="003C1065"/>
    <w:rsid w:val="003C417C"/>
    <w:rsid w:val="003C4B32"/>
    <w:rsid w:val="003D2EE2"/>
    <w:rsid w:val="003D3673"/>
    <w:rsid w:val="003D4A90"/>
    <w:rsid w:val="003D580D"/>
    <w:rsid w:val="003D6192"/>
    <w:rsid w:val="003D6525"/>
    <w:rsid w:val="003D7AAB"/>
    <w:rsid w:val="003E227F"/>
    <w:rsid w:val="003E2588"/>
    <w:rsid w:val="003E3FEE"/>
    <w:rsid w:val="003E4F84"/>
    <w:rsid w:val="003E6028"/>
    <w:rsid w:val="003E76A4"/>
    <w:rsid w:val="003F231F"/>
    <w:rsid w:val="003F3ECA"/>
    <w:rsid w:val="003F68E8"/>
    <w:rsid w:val="003F7097"/>
    <w:rsid w:val="004012C9"/>
    <w:rsid w:val="0040285D"/>
    <w:rsid w:val="00403002"/>
    <w:rsid w:val="004032A7"/>
    <w:rsid w:val="00403AC7"/>
    <w:rsid w:val="004044AC"/>
    <w:rsid w:val="00410CD6"/>
    <w:rsid w:val="00410E9E"/>
    <w:rsid w:val="00410F81"/>
    <w:rsid w:val="00411124"/>
    <w:rsid w:val="004142D9"/>
    <w:rsid w:val="0041463E"/>
    <w:rsid w:val="00414DA8"/>
    <w:rsid w:val="00416C05"/>
    <w:rsid w:val="00417991"/>
    <w:rsid w:val="00420CDC"/>
    <w:rsid w:val="00420F04"/>
    <w:rsid w:val="00421C53"/>
    <w:rsid w:val="00422572"/>
    <w:rsid w:val="00427492"/>
    <w:rsid w:val="00427EBF"/>
    <w:rsid w:val="0043117D"/>
    <w:rsid w:val="00432849"/>
    <w:rsid w:val="004350AA"/>
    <w:rsid w:val="00435501"/>
    <w:rsid w:val="00437178"/>
    <w:rsid w:val="00440A38"/>
    <w:rsid w:val="00440D98"/>
    <w:rsid w:val="00447C29"/>
    <w:rsid w:val="00450C90"/>
    <w:rsid w:val="00451067"/>
    <w:rsid w:val="00452514"/>
    <w:rsid w:val="00457339"/>
    <w:rsid w:val="00460542"/>
    <w:rsid w:val="00461027"/>
    <w:rsid w:val="00461E4A"/>
    <w:rsid w:val="004625B6"/>
    <w:rsid w:val="00462685"/>
    <w:rsid w:val="0046304D"/>
    <w:rsid w:val="004636CE"/>
    <w:rsid w:val="00465EA6"/>
    <w:rsid w:val="00466F24"/>
    <w:rsid w:val="004678E4"/>
    <w:rsid w:val="004701A1"/>
    <w:rsid w:val="00470DAA"/>
    <w:rsid w:val="004713DB"/>
    <w:rsid w:val="00472269"/>
    <w:rsid w:val="00473198"/>
    <w:rsid w:val="00477792"/>
    <w:rsid w:val="004810E1"/>
    <w:rsid w:val="0048197C"/>
    <w:rsid w:val="004824CD"/>
    <w:rsid w:val="0048456B"/>
    <w:rsid w:val="00484AAD"/>
    <w:rsid w:val="00485563"/>
    <w:rsid w:val="00485A7A"/>
    <w:rsid w:val="00487429"/>
    <w:rsid w:val="0048742F"/>
    <w:rsid w:val="004879A2"/>
    <w:rsid w:val="00491C8B"/>
    <w:rsid w:val="00492ECC"/>
    <w:rsid w:val="004933F5"/>
    <w:rsid w:val="00493A27"/>
    <w:rsid w:val="00493E10"/>
    <w:rsid w:val="004944DA"/>
    <w:rsid w:val="00494572"/>
    <w:rsid w:val="00495385"/>
    <w:rsid w:val="0049554A"/>
    <w:rsid w:val="00495ED9"/>
    <w:rsid w:val="004977FA"/>
    <w:rsid w:val="00497CBA"/>
    <w:rsid w:val="00497F23"/>
    <w:rsid w:val="004A16EE"/>
    <w:rsid w:val="004A3F05"/>
    <w:rsid w:val="004A3F08"/>
    <w:rsid w:val="004A44B0"/>
    <w:rsid w:val="004A4FBB"/>
    <w:rsid w:val="004A65D5"/>
    <w:rsid w:val="004B0AAD"/>
    <w:rsid w:val="004B34AC"/>
    <w:rsid w:val="004B5BBA"/>
    <w:rsid w:val="004B6AD4"/>
    <w:rsid w:val="004B7AB8"/>
    <w:rsid w:val="004B7D9B"/>
    <w:rsid w:val="004C0F0E"/>
    <w:rsid w:val="004C128F"/>
    <w:rsid w:val="004C24DF"/>
    <w:rsid w:val="004C2DF4"/>
    <w:rsid w:val="004C2EBE"/>
    <w:rsid w:val="004C3296"/>
    <w:rsid w:val="004C352A"/>
    <w:rsid w:val="004C3B1B"/>
    <w:rsid w:val="004C5A4A"/>
    <w:rsid w:val="004D0F16"/>
    <w:rsid w:val="004D0FF7"/>
    <w:rsid w:val="004D1820"/>
    <w:rsid w:val="004D21F4"/>
    <w:rsid w:val="004D326E"/>
    <w:rsid w:val="004D34C9"/>
    <w:rsid w:val="004D45B8"/>
    <w:rsid w:val="004E2A5E"/>
    <w:rsid w:val="004E6718"/>
    <w:rsid w:val="004F2809"/>
    <w:rsid w:val="004F3611"/>
    <w:rsid w:val="004F4899"/>
    <w:rsid w:val="004F5640"/>
    <w:rsid w:val="004F5D16"/>
    <w:rsid w:val="004F64B0"/>
    <w:rsid w:val="00500EA1"/>
    <w:rsid w:val="00510875"/>
    <w:rsid w:val="0051390F"/>
    <w:rsid w:val="00515024"/>
    <w:rsid w:val="005209E2"/>
    <w:rsid w:val="00520D63"/>
    <w:rsid w:val="00526B77"/>
    <w:rsid w:val="00531AA5"/>
    <w:rsid w:val="00532BB9"/>
    <w:rsid w:val="00532F52"/>
    <w:rsid w:val="00533505"/>
    <w:rsid w:val="00534317"/>
    <w:rsid w:val="00535957"/>
    <w:rsid w:val="005406EB"/>
    <w:rsid w:val="00540F10"/>
    <w:rsid w:val="00541AD5"/>
    <w:rsid w:val="00544D65"/>
    <w:rsid w:val="00545367"/>
    <w:rsid w:val="005457C1"/>
    <w:rsid w:val="00547D2E"/>
    <w:rsid w:val="00547E93"/>
    <w:rsid w:val="00550242"/>
    <w:rsid w:val="00550E4E"/>
    <w:rsid w:val="00553C0C"/>
    <w:rsid w:val="00554B7A"/>
    <w:rsid w:val="00554D61"/>
    <w:rsid w:val="00556F2A"/>
    <w:rsid w:val="005579FD"/>
    <w:rsid w:val="0056022F"/>
    <w:rsid w:val="00561E03"/>
    <w:rsid w:val="00563A7D"/>
    <w:rsid w:val="00564234"/>
    <w:rsid w:val="00565B57"/>
    <w:rsid w:val="00566CD7"/>
    <w:rsid w:val="0057328A"/>
    <w:rsid w:val="005737E9"/>
    <w:rsid w:val="00574CDA"/>
    <w:rsid w:val="00581F25"/>
    <w:rsid w:val="005820F2"/>
    <w:rsid w:val="00582B74"/>
    <w:rsid w:val="00582FCC"/>
    <w:rsid w:val="005837C7"/>
    <w:rsid w:val="00583B25"/>
    <w:rsid w:val="00587E5A"/>
    <w:rsid w:val="00590961"/>
    <w:rsid w:val="00592BF0"/>
    <w:rsid w:val="0059426D"/>
    <w:rsid w:val="005947CF"/>
    <w:rsid w:val="00595174"/>
    <w:rsid w:val="00596169"/>
    <w:rsid w:val="005A1F6F"/>
    <w:rsid w:val="005A2B33"/>
    <w:rsid w:val="005A518B"/>
    <w:rsid w:val="005A546C"/>
    <w:rsid w:val="005A5A01"/>
    <w:rsid w:val="005A5C4B"/>
    <w:rsid w:val="005A64E6"/>
    <w:rsid w:val="005B0750"/>
    <w:rsid w:val="005B164D"/>
    <w:rsid w:val="005B1BAB"/>
    <w:rsid w:val="005B5C93"/>
    <w:rsid w:val="005B5DAC"/>
    <w:rsid w:val="005B5F23"/>
    <w:rsid w:val="005B76CF"/>
    <w:rsid w:val="005C1FB0"/>
    <w:rsid w:val="005C410B"/>
    <w:rsid w:val="005C4394"/>
    <w:rsid w:val="005C50AA"/>
    <w:rsid w:val="005C58AA"/>
    <w:rsid w:val="005C7BD5"/>
    <w:rsid w:val="005C7D11"/>
    <w:rsid w:val="005D157E"/>
    <w:rsid w:val="005D491E"/>
    <w:rsid w:val="005D5486"/>
    <w:rsid w:val="005E497D"/>
    <w:rsid w:val="005E559D"/>
    <w:rsid w:val="005F11FC"/>
    <w:rsid w:val="005F13F1"/>
    <w:rsid w:val="005F1AD7"/>
    <w:rsid w:val="005F1D53"/>
    <w:rsid w:val="005F255B"/>
    <w:rsid w:val="005F2C6F"/>
    <w:rsid w:val="005F3372"/>
    <w:rsid w:val="005F3ACA"/>
    <w:rsid w:val="005F4478"/>
    <w:rsid w:val="005F5740"/>
    <w:rsid w:val="005F600A"/>
    <w:rsid w:val="005F6196"/>
    <w:rsid w:val="0060024A"/>
    <w:rsid w:val="006042BD"/>
    <w:rsid w:val="00605555"/>
    <w:rsid w:val="006116FA"/>
    <w:rsid w:val="00611FCE"/>
    <w:rsid w:val="00613D9F"/>
    <w:rsid w:val="00614B10"/>
    <w:rsid w:val="00615A1C"/>
    <w:rsid w:val="00615D8A"/>
    <w:rsid w:val="0062007C"/>
    <w:rsid w:val="00621717"/>
    <w:rsid w:val="00623BAE"/>
    <w:rsid w:val="00624BAF"/>
    <w:rsid w:val="0062567C"/>
    <w:rsid w:val="00625A0F"/>
    <w:rsid w:val="00627C70"/>
    <w:rsid w:val="00633E74"/>
    <w:rsid w:val="00634812"/>
    <w:rsid w:val="0064000E"/>
    <w:rsid w:val="00640737"/>
    <w:rsid w:val="00643803"/>
    <w:rsid w:val="00646A2B"/>
    <w:rsid w:val="0064726E"/>
    <w:rsid w:val="00651AFC"/>
    <w:rsid w:val="00656CEB"/>
    <w:rsid w:val="00656F8E"/>
    <w:rsid w:val="00661D9C"/>
    <w:rsid w:val="006643B8"/>
    <w:rsid w:val="0066571F"/>
    <w:rsid w:val="00665EA5"/>
    <w:rsid w:val="0066710C"/>
    <w:rsid w:val="006706E3"/>
    <w:rsid w:val="00670B9A"/>
    <w:rsid w:val="00670EE6"/>
    <w:rsid w:val="00673816"/>
    <w:rsid w:val="00673CAB"/>
    <w:rsid w:val="00676AC1"/>
    <w:rsid w:val="00681147"/>
    <w:rsid w:val="0068178D"/>
    <w:rsid w:val="00683635"/>
    <w:rsid w:val="00684B57"/>
    <w:rsid w:val="006853CF"/>
    <w:rsid w:val="00686235"/>
    <w:rsid w:val="00687EFB"/>
    <w:rsid w:val="00693B47"/>
    <w:rsid w:val="00694CF0"/>
    <w:rsid w:val="00696151"/>
    <w:rsid w:val="00697D09"/>
    <w:rsid w:val="00697D84"/>
    <w:rsid w:val="006A205B"/>
    <w:rsid w:val="006A5F21"/>
    <w:rsid w:val="006A6A9B"/>
    <w:rsid w:val="006A7473"/>
    <w:rsid w:val="006B0238"/>
    <w:rsid w:val="006B0460"/>
    <w:rsid w:val="006B3ECC"/>
    <w:rsid w:val="006B474A"/>
    <w:rsid w:val="006B59C0"/>
    <w:rsid w:val="006B682F"/>
    <w:rsid w:val="006B6D97"/>
    <w:rsid w:val="006C2832"/>
    <w:rsid w:val="006C339A"/>
    <w:rsid w:val="006C3A26"/>
    <w:rsid w:val="006C4157"/>
    <w:rsid w:val="006C45A3"/>
    <w:rsid w:val="006C4C35"/>
    <w:rsid w:val="006C68FE"/>
    <w:rsid w:val="006C6FEE"/>
    <w:rsid w:val="006C7C85"/>
    <w:rsid w:val="006D257F"/>
    <w:rsid w:val="006D2F55"/>
    <w:rsid w:val="006D3F24"/>
    <w:rsid w:val="006D57C1"/>
    <w:rsid w:val="006D7347"/>
    <w:rsid w:val="006E39EA"/>
    <w:rsid w:val="006E408E"/>
    <w:rsid w:val="006E5A0B"/>
    <w:rsid w:val="006E5E0C"/>
    <w:rsid w:val="006E78C7"/>
    <w:rsid w:val="006F3FF0"/>
    <w:rsid w:val="006F524F"/>
    <w:rsid w:val="006F633E"/>
    <w:rsid w:val="006F7910"/>
    <w:rsid w:val="0070093C"/>
    <w:rsid w:val="00700B4D"/>
    <w:rsid w:val="00701CFC"/>
    <w:rsid w:val="00703401"/>
    <w:rsid w:val="00703BC5"/>
    <w:rsid w:val="0070448D"/>
    <w:rsid w:val="0070683D"/>
    <w:rsid w:val="00706A0E"/>
    <w:rsid w:val="00706AC6"/>
    <w:rsid w:val="007136B5"/>
    <w:rsid w:val="007151D8"/>
    <w:rsid w:val="007166B4"/>
    <w:rsid w:val="00721BB9"/>
    <w:rsid w:val="00721D70"/>
    <w:rsid w:val="0072211E"/>
    <w:rsid w:val="0072258B"/>
    <w:rsid w:val="00730896"/>
    <w:rsid w:val="0073399B"/>
    <w:rsid w:val="00735FFF"/>
    <w:rsid w:val="00740A66"/>
    <w:rsid w:val="007439FD"/>
    <w:rsid w:val="00743FF6"/>
    <w:rsid w:val="007468A8"/>
    <w:rsid w:val="007468AF"/>
    <w:rsid w:val="00747B02"/>
    <w:rsid w:val="00751C98"/>
    <w:rsid w:val="00752C81"/>
    <w:rsid w:val="0075365B"/>
    <w:rsid w:val="007547A4"/>
    <w:rsid w:val="00761B74"/>
    <w:rsid w:val="007644B8"/>
    <w:rsid w:val="007656E4"/>
    <w:rsid w:val="00765C2F"/>
    <w:rsid w:val="007677D0"/>
    <w:rsid w:val="00767C99"/>
    <w:rsid w:val="00770005"/>
    <w:rsid w:val="00773E31"/>
    <w:rsid w:val="007779B4"/>
    <w:rsid w:val="0078178E"/>
    <w:rsid w:val="0078388C"/>
    <w:rsid w:val="007842A2"/>
    <w:rsid w:val="007847A1"/>
    <w:rsid w:val="00786137"/>
    <w:rsid w:val="00786440"/>
    <w:rsid w:val="00786B27"/>
    <w:rsid w:val="00787157"/>
    <w:rsid w:val="007872A2"/>
    <w:rsid w:val="00787329"/>
    <w:rsid w:val="00787C95"/>
    <w:rsid w:val="00787FED"/>
    <w:rsid w:val="00790082"/>
    <w:rsid w:val="00792279"/>
    <w:rsid w:val="007925DB"/>
    <w:rsid w:val="00792BEC"/>
    <w:rsid w:val="00793F87"/>
    <w:rsid w:val="007A0399"/>
    <w:rsid w:val="007A5EC1"/>
    <w:rsid w:val="007A7472"/>
    <w:rsid w:val="007A7527"/>
    <w:rsid w:val="007A7EF9"/>
    <w:rsid w:val="007B0459"/>
    <w:rsid w:val="007B0575"/>
    <w:rsid w:val="007B0C3B"/>
    <w:rsid w:val="007B0DAE"/>
    <w:rsid w:val="007B126A"/>
    <w:rsid w:val="007B513F"/>
    <w:rsid w:val="007B6A1D"/>
    <w:rsid w:val="007B7404"/>
    <w:rsid w:val="007C2697"/>
    <w:rsid w:val="007C3860"/>
    <w:rsid w:val="007C41A3"/>
    <w:rsid w:val="007C582F"/>
    <w:rsid w:val="007C7872"/>
    <w:rsid w:val="007D0175"/>
    <w:rsid w:val="007D0B07"/>
    <w:rsid w:val="007D28E8"/>
    <w:rsid w:val="007D388F"/>
    <w:rsid w:val="007D7831"/>
    <w:rsid w:val="007E1A70"/>
    <w:rsid w:val="007E2E21"/>
    <w:rsid w:val="007E3549"/>
    <w:rsid w:val="007E428F"/>
    <w:rsid w:val="007E574C"/>
    <w:rsid w:val="007E771F"/>
    <w:rsid w:val="007E788A"/>
    <w:rsid w:val="007F031D"/>
    <w:rsid w:val="007F19C7"/>
    <w:rsid w:val="007F2A2D"/>
    <w:rsid w:val="007F2AAF"/>
    <w:rsid w:val="007F3949"/>
    <w:rsid w:val="007F53A2"/>
    <w:rsid w:val="007F6123"/>
    <w:rsid w:val="007F77E8"/>
    <w:rsid w:val="0080090A"/>
    <w:rsid w:val="0080143E"/>
    <w:rsid w:val="008048FA"/>
    <w:rsid w:val="008059EA"/>
    <w:rsid w:val="00806C5F"/>
    <w:rsid w:val="00806EE1"/>
    <w:rsid w:val="0080731A"/>
    <w:rsid w:val="00811490"/>
    <w:rsid w:val="008131F3"/>
    <w:rsid w:val="00816B27"/>
    <w:rsid w:val="00816CAC"/>
    <w:rsid w:val="008177DD"/>
    <w:rsid w:val="00821140"/>
    <w:rsid w:val="00822C50"/>
    <w:rsid w:val="0082303F"/>
    <w:rsid w:val="00824590"/>
    <w:rsid w:val="00825331"/>
    <w:rsid w:val="008255E1"/>
    <w:rsid w:val="00825C4B"/>
    <w:rsid w:val="00826185"/>
    <w:rsid w:val="00832BB8"/>
    <w:rsid w:val="008400DE"/>
    <w:rsid w:val="0084318B"/>
    <w:rsid w:val="00843C0B"/>
    <w:rsid w:val="00843EFD"/>
    <w:rsid w:val="00844977"/>
    <w:rsid w:val="0084507C"/>
    <w:rsid w:val="00847129"/>
    <w:rsid w:val="00850906"/>
    <w:rsid w:val="008526C4"/>
    <w:rsid w:val="00852F54"/>
    <w:rsid w:val="00854323"/>
    <w:rsid w:val="00855495"/>
    <w:rsid w:val="00856322"/>
    <w:rsid w:val="0086213B"/>
    <w:rsid w:val="00862BAB"/>
    <w:rsid w:val="00871EDA"/>
    <w:rsid w:val="008734D7"/>
    <w:rsid w:val="00873983"/>
    <w:rsid w:val="00874D77"/>
    <w:rsid w:val="0087686C"/>
    <w:rsid w:val="00883FC0"/>
    <w:rsid w:val="0088444E"/>
    <w:rsid w:val="00886BFC"/>
    <w:rsid w:val="00892330"/>
    <w:rsid w:val="008930B0"/>
    <w:rsid w:val="008939A0"/>
    <w:rsid w:val="00893CCC"/>
    <w:rsid w:val="00895AC3"/>
    <w:rsid w:val="00895F88"/>
    <w:rsid w:val="00897934"/>
    <w:rsid w:val="008A10BF"/>
    <w:rsid w:val="008A194A"/>
    <w:rsid w:val="008A238B"/>
    <w:rsid w:val="008A2BA4"/>
    <w:rsid w:val="008A3C9F"/>
    <w:rsid w:val="008A6999"/>
    <w:rsid w:val="008A7FF1"/>
    <w:rsid w:val="008B187D"/>
    <w:rsid w:val="008B3027"/>
    <w:rsid w:val="008B35BF"/>
    <w:rsid w:val="008B3BE8"/>
    <w:rsid w:val="008B43E4"/>
    <w:rsid w:val="008B4DFB"/>
    <w:rsid w:val="008B7C14"/>
    <w:rsid w:val="008C0592"/>
    <w:rsid w:val="008C0A7F"/>
    <w:rsid w:val="008C17C9"/>
    <w:rsid w:val="008C3B31"/>
    <w:rsid w:val="008C40DC"/>
    <w:rsid w:val="008C5275"/>
    <w:rsid w:val="008D0D03"/>
    <w:rsid w:val="008D1234"/>
    <w:rsid w:val="008D2585"/>
    <w:rsid w:val="008D27BF"/>
    <w:rsid w:val="008D3B0F"/>
    <w:rsid w:val="008D5472"/>
    <w:rsid w:val="008D65E4"/>
    <w:rsid w:val="008D6DD1"/>
    <w:rsid w:val="008E01B5"/>
    <w:rsid w:val="008E132F"/>
    <w:rsid w:val="008E2588"/>
    <w:rsid w:val="008E3295"/>
    <w:rsid w:val="008E69EF"/>
    <w:rsid w:val="008E7107"/>
    <w:rsid w:val="008E73CF"/>
    <w:rsid w:val="008E79B4"/>
    <w:rsid w:val="008F0B42"/>
    <w:rsid w:val="008F4FCB"/>
    <w:rsid w:val="008F7318"/>
    <w:rsid w:val="00900438"/>
    <w:rsid w:val="0090085B"/>
    <w:rsid w:val="009008AF"/>
    <w:rsid w:val="009009CC"/>
    <w:rsid w:val="0090166F"/>
    <w:rsid w:val="00905F5E"/>
    <w:rsid w:val="00910436"/>
    <w:rsid w:val="009104A5"/>
    <w:rsid w:val="00911C9F"/>
    <w:rsid w:val="009123D2"/>
    <w:rsid w:val="00915855"/>
    <w:rsid w:val="009175F2"/>
    <w:rsid w:val="009224C2"/>
    <w:rsid w:val="0092492A"/>
    <w:rsid w:val="0092518C"/>
    <w:rsid w:val="00926357"/>
    <w:rsid w:val="00927E29"/>
    <w:rsid w:val="0093222A"/>
    <w:rsid w:val="00933578"/>
    <w:rsid w:val="00935EF0"/>
    <w:rsid w:val="00941314"/>
    <w:rsid w:val="009420BC"/>
    <w:rsid w:val="009424A7"/>
    <w:rsid w:val="0094293B"/>
    <w:rsid w:val="00942C05"/>
    <w:rsid w:val="00945E7A"/>
    <w:rsid w:val="00951F26"/>
    <w:rsid w:val="00956823"/>
    <w:rsid w:val="009578A0"/>
    <w:rsid w:val="00964968"/>
    <w:rsid w:val="00964AE0"/>
    <w:rsid w:val="00965B6C"/>
    <w:rsid w:val="00966A4F"/>
    <w:rsid w:val="00966D66"/>
    <w:rsid w:val="009711D8"/>
    <w:rsid w:val="00973DFE"/>
    <w:rsid w:val="00973F99"/>
    <w:rsid w:val="009745F0"/>
    <w:rsid w:val="009757F2"/>
    <w:rsid w:val="00975ABC"/>
    <w:rsid w:val="00976349"/>
    <w:rsid w:val="00976F45"/>
    <w:rsid w:val="00980767"/>
    <w:rsid w:val="00980B98"/>
    <w:rsid w:val="00982247"/>
    <w:rsid w:val="009850A9"/>
    <w:rsid w:val="0098564A"/>
    <w:rsid w:val="0098600C"/>
    <w:rsid w:val="0099107E"/>
    <w:rsid w:val="00992B71"/>
    <w:rsid w:val="009930AB"/>
    <w:rsid w:val="0099397B"/>
    <w:rsid w:val="00993F5B"/>
    <w:rsid w:val="0099669B"/>
    <w:rsid w:val="009968EF"/>
    <w:rsid w:val="009979B2"/>
    <w:rsid w:val="009A0E08"/>
    <w:rsid w:val="009A0EB3"/>
    <w:rsid w:val="009A32CA"/>
    <w:rsid w:val="009A331C"/>
    <w:rsid w:val="009A63F7"/>
    <w:rsid w:val="009A775B"/>
    <w:rsid w:val="009A7D96"/>
    <w:rsid w:val="009B03E7"/>
    <w:rsid w:val="009B0544"/>
    <w:rsid w:val="009B3ECC"/>
    <w:rsid w:val="009B4746"/>
    <w:rsid w:val="009B5195"/>
    <w:rsid w:val="009B62F9"/>
    <w:rsid w:val="009B7272"/>
    <w:rsid w:val="009B7EE1"/>
    <w:rsid w:val="009C34D6"/>
    <w:rsid w:val="009C5BFD"/>
    <w:rsid w:val="009D2C71"/>
    <w:rsid w:val="009D321D"/>
    <w:rsid w:val="009D3E54"/>
    <w:rsid w:val="009D3F31"/>
    <w:rsid w:val="009D5F0A"/>
    <w:rsid w:val="009D72CB"/>
    <w:rsid w:val="009E3223"/>
    <w:rsid w:val="009E423D"/>
    <w:rsid w:val="009E46AD"/>
    <w:rsid w:val="009E52EC"/>
    <w:rsid w:val="009F01EE"/>
    <w:rsid w:val="009F106D"/>
    <w:rsid w:val="009F2D96"/>
    <w:rsid w:val="009F3391"/>
    <w:rsid w:val="009F4012"/>
    <w:rsid w:val="009F61FE"/>
    <w:rsid w:val="009F7504"/>
    <w:rsid w:val="00A00237"/>
    <w:rsid w:val="00A01D22"/>
    <w:rsid w:val="00A01FAD"/>
    <w:rsid w:val="00A05E7E"/>
    <w:rsid w:val="00A06FF4"/>
    <w:rsid w:val="00A10819"/>
    <w:rsid w:val="00A10D78"/>
    <w:rsid w:val="00A1223B"/>
    <w:rsid w:val="00A126DB"/>
    <w:rsid w:val="00A12941"/>
    <w:rsid w:val="00A1640A"/>
    <w:rsid w:val="00A167AE"/>
    <w:rsid w:val="00A16B85"/>
    <w:rsid w:val="00A175DF"/>
    <w:rsid w:val="00A17EE0"/>
    <w:rsid w:val="00A21E3C"/>
    <w:rsid w:val="00A2343C"/>
    <w:rsid w:val="00A235C3"/>
    <w:rsid w:val="00A254CB"/>
    <w:rsid w:val="00A25D49"/>
    <w:rsid w:val="00A27620"/>
    <w:rsid w:val="00A2775E"/>
    <w:rsid w:val="00A3036E"/>
    <w:rsid w:val="00A35C56"/>
    <w:rsid w:val="00A37894"/>
    <w:rsid w:val="00A400F6"/>
    <w:rsid w:val="00A41420"/>
    <w:rsid w:val="00A42976"/>
    <w:rsid w:val="00A44E33"/>
    <w:rsid w:val="00A4550F"/>
    <w:rsid w:val="00A47100"/>
    <w:rsid w:val="00A50906"/>
    <w:rsid w:val="00A517DC"/>
    <w:rsid w:val="00A51DD6"/>
    <w:rsid w:val="00A52901"/>
    <w:rsid w:val="00A56453"/>
    <w:rsid w:val="00A621E0"/>
    <w:rsid w:val="00A6261D"/>
    <w:rsid w:val="00A62D23"/>
    <w:rsid w:val="00A6401D"/>
    <w:rsid w:val="00A64658"/>
    <w:rsid w:val="00A66011"/>
    <w:rsid w:val="00A6677A"/>
    <w:rsid w:val="00A66B2C"/>
    <w:rsid w:val="00A766BE"/>
    <w:rsid w:val="00A7694B"/>
    <w:rsid w:val="00A8207D"/>
    <w:rsid w:val="00A82395"/>
    <w:rsid w:val="00A83BAC"/>
    <w:rsid w:val="00A84043"/>
    <w:rsid w:val="00A84CD0"/>
    <w:rsid w:val="00A853E8"/>
    <w:rsid w:val="00A9045A"/>
    <w:rsid w:val="00A91A85"/>
    <w:rsid w:val="00A93F4A"/>
    <w:rsid w:val="00A93F92"/>
    <w:rsid w:val="00A94413"/>
    <w:rsid w:val="00A95DEA"/>
    <w:rsid w:val="00A9640B"/>
    <w:rsid w:val="00AA00EC"/>
    <w:rsid w:val="00AA1358"/>
    <w:rsid w:val="00AA13C4"/>
    <w:rsid w:val="00AA2C9A"/>
    <w:rsid w:val="00AA434B"/>
    <w:rsid w:val="00AA5AFE"/>
    <w:rsid w:val="00AA69CC"/>
    <w:rsid w:val="00AA6A1D"/>
    <w:rsid w:val="00AA7552"/>
    <w:rsid w:val="00AB3DE8"/>
    <w:rsid w:val="00AB7344"/>
    <w:rsid w:val="00AB7632"/>
    <w:rsid w:val="00AC49AB"/>
    <w:rsid w:val="00AC5102"/>
    <w:rsid w:val="00AD0E16"/>
    <w:rsid w:val="00AD1FEF"/>
    <w:rsid w:val="00AD4B35"/>
    <w:rsid w:val="00AD6B36"/>
    <w:rsid w:val="00AD6E93"/>
    <w:rsid w:val="00AE1600"/>
    <w:rsid w:val="00AE1B67"/>
    <w:rsid w:val="00AE1E5B"/>
    <w:rsid w:val="00AE27E6"/>
    <w:rsid w:val="00AE34FA"/>
    <w:rsid w:val="00AE5182"/>
    <w:rsid w:val="00AE640D"/>
    <w:rsid w:val="00AE6411"/>
    <w:rsid w:val="00AF0B07"/>
    <w:rsid w:val="00AF0BEC"/>
    <w:rsid w:val="00AF0C45"/>
    <w:rsid w:val="00AF0E2F"/>
    <w:rsid w:val="00AF15D2"/>
    <w:rsid w:val="00AF1F3B"/>
    <w:rsid w:val="00AF2271"/>
    <w:rsid w:val="00AF3048"/>
    <w:rsid w:val="00AF39E9"/>
    <w:rsid w:val="00AF47B9"/>
    <w:rsid w:val="00AF487E"/>
    <w:rsid w:val="00AF4F0E"/>
    <w:rsid w:val="00AF58AD"/>
    <w:rsid w:val="00B001AC"/>
    <w:rsid w:val="00B018A5"/>
    <w:rsid w:val="00B01B5C"/>
    <w:rsid w:val="00B0258B"/>
    <w:rsid w:val="00B0325A"/>
    <w:rsid w:val="00B0421E"/>
    <w:rsid w:val="00B04471"/>
    <w:rsid w:val="00B060B8"/>
    <w:rsid w:val="00B066D1"/>
    <w:rsid w:val="00B1140B"/>
    <w:rsid w:val="00B1213D"/>
    <w:rsid w:val="00B154C6"/>
    <w:rsid w:val="00B16F9B"/>
    <w:rsid w:val="00B203FE"/>
    <w:rsid w:val="00B239F2"/>
    <w:rsid w:val="00B24E8E"/>
    <w:rsid w:val="00B26031"/>
    <w:rsid w:val="00B2623E"/>
    <w:rsid w:val="00B2680F"/>
    <w:rsid w:val="00B277C9"/>
    <w:rsid w:val="00B306CE"/>
    <w:rsid w:val="00B32FF5"/>
    <w:rsid w:val="00B333F9"/>
    <w:rsid w:val="00B35525"/>
    <w:rsid w:val="00B359D3"/>
    <w:rsid w:val="00B35AE9"/>
    <w:rsid w:val="00B360EF"/>
    <w:rsid w:val="00B37EEE"/>
    <w:rsid w:val="00B41AB5"/>
    <w:rsid w:val="00B4204E"/>
    <w:rsid w:val="00B42B56"/>
    <w:rsid w:val="00B43D08"/>
    <w:rsid w:val="00B45522"/>
    <w:rsid w:val="00B47853"/>
    <w:rsid w:val="00B507EC"/>
    <w:rsid w:val="00B51B8D"/>
    <w:rsid w:val="00B51BBE"/>
    <w:rsid w:val="00B53A09"/>
    <w:rsid w:val="00B53B2B"/>
    <w:rsid w:val="00B5565F"/>
    <w:rsid w:val="00B55F5C"/>
    <w:rsid w:val="00B57771"/>
    <w:rsid w:val="00B57879"/>
    <w:rsid w:val="00B57E54"/>
    <w:rsid w:val="00B6128B"/>
    <w:rsid w:val="00B6130E"/>
    <w:rsid w:val="00B63537"/>
    <w:rsid w:val="00B64F95"/>
    <w:rsid w:val="00B66DF3"/>
    <w:rsid w:val="00B66F2A"/>
    <w:rsid w:val="00B67418"/>
    <w:rsid w:val="00B70CF0"/>
    <w:rsid w:val="00B71555"/>
    <w:rsid w:val="00B72E9E"/>
    <w:rsid w:val="00B73285"/>
    <w:rsid w:val="00B73AC3"/>
    <w:rsid w:val="00B74712"/>
    <w:rsid w:val="00B74D14"/>
    <w:rsid w:val="00B75490"/>
    <w:rsid w:val="00B7745B"/>
    <w:rsid w:val="00B77A2B"/>
    <w:rsid w:val="00B77C37"/>
    <w:rsid w:val="00B802EA"/>
    <w:rsid w:val="00B82E34"/>
    <w:rsid w:val="00B83035"/>
    <w:rsid w:val="00B87516"/>
    <w:rsid w:val="00B8759A"/>
    <w:rsid w:val="00B87B9D"/>
    <w:rsid w:val="00B9057F"/>
    <w:rsid w:val="00B90646"/>
    <w:rsid w:val="00B91554"/>
    <w:rsid w:val="00B921B9"/>
    <w:rsid w:val="00B925DE"/>
    <w:rsid w:val="00B94740"/>
    <w:rsid w:val="00B9643F"/>
    <w:rsid w:val="00BA10C1"/>
    <w:rsid w:val="00BA4B56"/>
    <w:rsid w:val="00BA4B77"/>
    <w:rsid w:val="00BA5059"/>
    <w:rsid w:val="00BA5EA8"/>
    <w:rsid w:val="00BB31F0"/>
    <w:rsid w:val="00BB35E8"/>
    <w:rsid w:val="00BB3E31"/>
    <w:rsid w:val="00BB5510"/>
    <w:rsid w:val="00BB58EC"/>
    <w:rsid w:val="00BB6F62"/>
    <w:rsid w:val="00BB76F2"/>
    <w:rsid w:val="00BC0254"/>
    <w:rsid w:val="00BC0D17"/>
    <w:rsid w:val="00BC611C"/>
    <w:rsid w:val="00BC67FF"/>
    <w:rsid w:val="00BC7691"/>
    <w:rsid w:val="00BD009B"/>
    <w:rsid w:val="00BD11F1"/>
    <w:rsid w:val="00BD362C"/>
    <w:rsid w:val="00BD36EE"/>
    <w:rsid w:val="00BD4910"/>
    <w:rsid w:val="00BD5EF1"/>
    <w:rsid w:val="00BD6786"/>
    <w:rsid w:val="00BD69D9"/>
    <w:rsid w:val="00BE0122"/>
    <w:rsid w:val="00BE0255"/>
    <w:rsid w:val="00BE19BE"/>
    <w:rsid w:val="00BE22EA"/>
    <w:rsid w:val="00BE3E57"/>
    <w:rsid w:val="00BE532C"/>
    <w:rsid w:val="00BE58B4"/>
    <w:rsid w:val="00BE5CF6"/>
    <w:rsid w:val="00BE6667"/>
    <w:rsid w:val="00BE768F"/>
    <w:rsid w:val="00BE7945"/>
    <w:rsid w:val="00BF008F"/>
    <w:rsid w:val="00BF09D2"/>
    <w:rsid w:val="00BF1407"/>
    <w:rsid w:val="00BF2B3D"/>
    <w:rsid w:val="00BF2EDA"/>
    <w:rsid w:val="00BF5E4A"/>
    <w:rsid w:val="00BF693D"/>
    <w:rsid w:val="00C008F9"/>
    <w:rsid w:val="00C03E94"/>
    <w:rsid w:val="00C05B31"/>
    <w:rsid w:val="00C10628"/>
    <w:rsid w:val="00C10916"/>
    <w:rsid w:val="00C14FC0"/>
    <w:rsid w:val="00C16307"/>
    <w:rsid w:val="00C16696"/>
    <w:rsid w:val="00C172D4"/>
    <w:rsid w:val="00C17BFC"/>
    <w:rsid w:val="00C22FE0"/>
    <w:rsid w:val="00C24283"/>
    <w:rsid w:val="00C24630"/>
    <w:rsid w:val="00C250A5"/>
    <w:rsid w:val="00C27961"/>
    <w:rsid w:val="00C30F24"/>
    <w:rsid w:val="00C32B00"/>
    <w:rsid w:val="00C35695"/>
    <w:rsid w:val="00C36F65"/>
    <w:rsid w:val="00C376B9"/>
    <w:rsid w:val="00C4213B"/>
    <w:rsid w:val="00C43E41"/>
    <w:rsid w:val="00C45105"/>
    <w:rsid w:val="00C45A5C"/>
    <w:rsid w:val="00C50E17"/>
    <w:rsid w:val="00C51CFE"/>
    <w:rsid w:val="00C52C42"/>
    <w:rsid w:val="00C53A03"/>
    <w:rsid w:val="00C5599B"/>
    <w:rsid w:val="00C5727A"/>
    <w:rsid w:val="00C611C4"/>
    <w:rsid w:val="00C61C4D"/>
    <w:rsid w:val="00C62EAB"/>
    <w:rsid w:val="00C62F6D"/>
    <w:rsid w:val="00C703B9"/>
    <w:rsid w:val="00C75A03"/>
    <w:rsid w:val="00C774CA"/>
    <w:rsid w:val="00C77D6C"/>
    <w:rsid w:val="00C80806"/>
    <w:rsid w:val="00C81903"/>
    <w:rsid w:val="00C83CD5"/>
    <w:rsid w:val="00C84141"/>
    <w:rsid w:val="00C84879"/>
    <w:rsid w:val="00C8732B"/>
    <w:rsid w:val="00C91399"/>
    <w:rsid w:val="00C92540"/>
    <w:rsid w:val="00C92CD7"/>
    <w:rsid w:val="00C93402"/>
    <w:rsid w:val="00C93491"/>
    <w:rsid w:val="00C935E2"/>
    <w:rsid w:val="00C94FDF"/>
    <w:rsid w:val="00C972EB"/>
    <w:rsid w:val="00C97597"/>
    <w:rsid w:val="00CA1591"/>
    <w:rsid w:val="00CA1D64"/>
    <w:rsid w:val="00CA1DF5"/>
    <w:rsid w:val="00CA36DE"/>
    <w:rsid w:val="00CA41DF"/>
    <w:rsid w:val="00CA470D"/>
    <w:rsid w:val="00CB137E"/>
    <w:rsid w:val="00CB2ACA"/>
    <w:rsid w:val="00CB3429"/>
    <w:rsid w:val="00CB3FB2"/>
    <w:rsid w:val="00CB40DD"/>
    <w:rsid w:val="00CB6371"/>
    <w:rsid w:val="00CB6D22"/>
    <w:rsid w:val="00CC00B7"/>
    <w:rsid w:val="00CC0544"/>
    <w:rsid w:val="00CC1FCA"/>
    <w:rsid w:val="00CC3377"/>
    <w:rsid w:val="00CC3C2C"/>
    <w:rsid w:val="00CC42C0"/>
    <w:rsid w:val="00CC4CE3"/>
    <w:rsid w:val="00CC5783"/>
    <w:rsid w:val="00CC79F4"/>
    <w:rsid w:val="00CD1EBB"/>
    <w:rsid w:val="00CD2F50"/>
    <w:rsid w:val="00CD485F"/>
    <w:rsid w:val="00CD551E"/>
    <w:rsid w:val="00CD592D"/>
    <w:rsid w:val="00CD5BD2"/>
    <w:rsid w:val="00CD75BA"/>
    <w:rsid w:val="00CE0EA4"/>
    <w:rsid w:val="00CE4938"/>
    <w:rsid w:val="00CE4E14"/>
    <w:rsid w:val="00CE7BD5"/>
    <w:rsid w:val="00CF07B7"/>
    <w:rsid w:val="00CF07DE"/>
    <w:rsid w:val="00CF0816"/>
    <w:rsid w:val="00CF2B94"/>
    <w:rsid w:val="00CF3F82"/>
    <w:rsid w:val="00CF5F64"/>
    <w:rsid w:val="00CF7671"/>
    <w:rsid w:val="00D001B2"/>
    <w:rsid w:val="00D00526"/>
    <w:rsid w:val="00D0063E"/>
    <w:rsid w:val="00D017A0"/>
    <w:rsid w:val="00D038B8"/>
    <w:rsid w:val="00D04676"/>
    <w:rsid w:val="00D05A0C"/>
    <w:rsid w:val="00D07215"/>
    <w:rsid w:val="00D10718"/>
    <w:rsid w:val="00D10759"/>
    <w:rsid w:val="00D12492"/>
    <w:rsid w:val="00D13922"/>
    <w:rsid w:val="00D14264"/>
    <w:rsid w:val="00D16328"/>
    <w:rsid w:val="00D163CF"/>
    <w:rsid w:val="00D20D9E"/>
    <w:rsid w:val="00D20EBB"/>
    <w:rsid w:val="00D21B90"/>
    <w:rsid w:val="00D2451E"/>
    <w:rsid w:val="00D25069"/>
    <w:rsid w:val="00D25C2C"/>
    <w:rsid w:val="00D268BE"/>
    <w:rsid w:val="00D26A4B"/>
    <w:rsid w:val="00D27AC6"/>
    <w:rsid w:val="00D317DD"/>
    <w:rsid w:val="00D33384"/>
    <w:rsid w:val="00D33A3C"/>
    <w:rsid w:val="00D33C59"/>
    <w:rsid w:val="00D42801"/>
    <w:rsid w:val="00D43111"/>
    <w:rsid w:val="00D43737"/>
    <w:rsid w:val="00D44202"/>
    <w:rsid w:val="00D44F00"/>
    <w:rsid w:val="00D45F89"/>
    <w:rsid w:val="00D469CF"/>
    <w:rsid w:val="00D5298D"/>
    <w:rsid w:val="00D53B64"/>
    <w:rsid w:val="00D54CA9"/>
    <w:rsid w:val="00D54DDD"/>
    <w:rsid w:val="00D55EEB"/>
    <w:rsid w:val="00D564B4"/>
    <w:rsid w:val="00D56EC3"/>
    <w:rsid w:val="00D575FF"/>
    <w:rsid w:val="00D576D1"/>
    <w:rsid w:val="00D60137"/>
    <w:rsid w:val="00D60DCA"/>
    <w:rsid w:val="00D618EA"/>
    <w:rsid w:val="00D6237B"/>
    <w:rsid w:val="00D64958"/>
    <w:rsid w:val="00D66A7E"/>
    <w:rsid w:val="00D67D67"/>
    <w:rsid w:val="00D714C5"/>
    <w:rsid w:val="00D72D27"/>
    <w:rsid w:val="00D74743"/>
    <w:rsid w:val="00D772D0"/>
    <w:rsid w:val="00D83E1F"/>
    <w:rsid w:val="00D84960"/>
    <w:rsid w:val="00D8510D"/>
    <w:rsid w:val="00D877C1"/>
    <w:rsid w:val="00D91D5A"/>
    <w:rsid w:val="00D959D1"/>
    <w:rsid w:val="00DA0219"/>
    <w:rsid w:val="00DA558A"/>
    <w:rsid w:val="00DA55BE"/>
    <w:rsid w:val="00DA6B22"/>
    <w:rsid w:val="00DA7AFD"/>
    <w:rsid w:val="00DB1E80"/>
    <w:rsid w:val="00DB200F"/>
    <w:rsid w:val="00DB4566"/>
    <w:rsid w:val="00DB567F"/>
    <w:rsid w:val="00DB6434"/>
    <w:rsid w:val="00DB6B96"/>
    <w:rsid w:val="00DC2CDE"/>
    <w:rsid w:val="00DC436C"/>
    <w:rsid w:val="00DC7280"/>
    <w:rsid w:val="00DC7364"/>
    <w:rsid w:val="00DD04C6"/>
    <w:rsid w:val="00DD06D8"/>
    <w:rsid w:val="00DD0ED8"/>
    <w:rsid w:val="00DD1BA5"/>
    <w:rsid w:val="00DD327D"/>
    <w:rsid w:val="00DD7D95"/>
    <w:rsid w:val="00DE090F"/>
    <w:rsid w:val="00DE2127"/>
    <w:rsid w:val="00DE6B91"/>
    <w:rsid w:val="00DE706E"/>
    <w:rsid w:val="00DF0876"/>
    <w:rsid w:val="00DF0C69"/>
    <w:rsid w:val="00DF0FB0"/>
    <w:rsid w:val="00DF2D17"/>
    <w:rsid w:val="00DF4C9E"/>
    <w:rsid w:val="00DF7C92"/>
    <w:rsid w:val="00E01197"/>
    <w:rsid w:val="00E018CA"/>
    <w:rsid w:val="00E0347D"/>
    <w:rsid w:val="00E0423A"/>
    <w:rsid w:val="00E04514"/>
    <w:rsid w:val="00E0518C"/>
    <w:rsid w:val="00E05E8D"/>
    <w:rsid w:val="00E07BB6"/>
    <w:rsid w:val="00E104ED"/>
    <w:rsid w:val="00E12CA6"/>
    <w:rsid w:val="00E136C0"/>
    <w:rsid w:val="00E14ECA"/>
    <w:rsid w:val="00E16767"/>
    <w:rsid w:val="00E17833"/>
    <w:rsid w:val="00E21AB3"/>
    <w:rsid w:val="00E30847"/>
    <w:rsid w:val="00E30F44"/>
    <w:rsid w:val="00E3121A"/>
    <w:rsid w:val="00E33722"/>
    <w:rsid w:val="00E3385B"/>
    <w:rsid w:val="00E34267"/>
    <w:rsid w:val="00E368F7"/>
    <w:rsid w:val="00E4156E"/>
    <w:rsid w:val="00E41ADA"/>
    <w:rsid w:val="00E42FA1"/>
    <w:rsid w:val="00E45902"/>
    <w:rsid w:val="00E46B65"/>
    <w:rsid w:val="00E46B68"/>
    <w:rsid w:val="00E47B30"/>
    <w:rsid w:val="00E5294E"/>
    <w:rsid w:val="00E5523E"/>
    <w:rsid w:val="00E55964"/>
    <w:rsid w:val="00E55BDE"/>
    <w:rsid w:val="00E56F02"/>
    <w:rsid w:val="00E57BF4"/>
    <w:rsid w:val="00E60EF0"/>
    <w:rsid w:val="00E624B3"/>
    <w:rsid w:val="00E62744"/>
    <w:rsid w:val="00E6472B"/>
    <w:rsid w:val="00E647CF"/>
    <w:rsid w:val="00E65464"/>
    <w:rsid w:val="00E66FFD"/>
    <w:rsid w:val="00E6718D"/>
    <w:rsid w:val="00E674D1"/>
    <w:rsid w:val="00E71078"/>
    <w:rsid w:val="00E72DF3"/>
    <w:rsid w:val="00E740BE"/>
    <w:rsid w:val="00E747C8"/>
    <w:rsid w:val="00E74F3C"/>
    <w:rsid w:val="00E751E1"/>
    <w:rsid w:val="00E75819"/>
    <w:rsid w:val="00E84DB8"/>
    <w:rsid w:val="00E9431C"/>
    <w:rsid w:val="00E94A34"/>
    <w:rsid w:val="00E96C31"/>
    <w:rsid w:val="00E97756"/>
    <w:rsid w:val="00EA0483"/>
    <w:rsid w:val="00EA0D4C"/>
    <w:rsid w:val="00EA0D5E"/>
    <w:rsid w:val="00EA229D"/>
    <w:rsid w:val="00EA3FD9"/>
    <w:rsid w:val="00EB0895"/>
    <w:rsid w:val="00EB0A11"/>
    <w:rsid w:val="00EB0A8D"/>
    <w:rsid w:val="00EB2608"/>
    <w:rsid w:val="00EB324C"/>
    <w:rsid w:val="00EB43D8"/>
    <w:rsid w:val="00EB6682"/>
    <w:rsid w:val="00EC0ABB"/>
    <w:rsid w:val="00EC1873"/>
    <w:rsid w:val="00EC1EBC"/>
    <w:rsid w:val="00EC34D8"/>
    <w:rsid w:val="00EC45B6"/>
    <w:rsid w:val="00EC5828"/>
    <w:rsid w:val="00EC5972"/>
    <w:rsid w:val="00EC76DA"/>
    <w:rsid w:val="00ED3E22"/>
    <w:rsid w:val="00ED3EA9"/>
    <w:rsid w:val="00ED4241"/>
    <w:rsid w:val="00ED4C77"/>
    <w:rsid w:val="00ED58FF"/>
    <w:rsid w:val="00ED6540"/>
    <w:rsid w:val="00ED7812"/>
    <w:rsid w:val="00EE1D28"/>
    <w:rsid w:val="00EE21DB"/>
    <w:rsid w:val="00EE2DFD"/>
    <w:rsid w:val="00EE2EE7"/>
    <w:rsid w:val="00EE4444"/>
    <w:rsid w:val="00EE4A0B"/>
    <w:rsid w:val="00EE6250"/>
    <w:rsid w:val="00EE6A1B"/>
    <w:rsid w:val="00EE708E"/>
    <w:rsid w:val="00EE7919"/>
    <w:rsid w:val="00EF1450"/>
    <w:rsid w:val="00EF1BC2"/>
    <w:rsid w:val="00EF2D8A"/>
    <w:rsid w:val="00EF6C0F"/>
    <w:rsid w:val="00EF7F99"/>
    <w:rsid w:val="00F0031A"/>
    <w:rsid w:val="00F011EC"/>
    <w:rsid w:val="00F01343"/>
    <w:rsid w:val="00F02024"/>
    <w:rsid w:val="00F03D15"/>
    <w:rsid w:val="00F03FBB"/>
    <w:rsid w:val="00F04127"/>
    <w:rsid w:val="00F05A05"/>
    <w:rsid w:val="00F06AC3"/>
    <w:rsid w:val="00F102BD"/>
    <w:rsid w:val="00F109C3"/>
    <w:rsid w:val="00F11781"/>
    <w:rsid w:val="00F11E04"/>
    <w:rsid w:val="00F12F51"/>
    <w:rsid w:val="00F134E1"/>
    <w:rsid w:val="00F16565"/>
    <w:rsid w:val="00F23508"/>
    <w:rsid w:val="00F23DD4"/>
    <w:rsid w:val="00F248AD"/>
    <w:rsid w:val="00F27128"/>
    <w:rsid w:val="00F302D5"/>
    <w:rsid w:val="00F3313E"/>
    <w:rsid w:val="00F347D7"/>
    <w:rsid w:val="00F35097"/>
    <w:rsid w:val="00F37B85"/>
    <w:rsid w:val="00F41D05"/>
    <w:rsid w:val="00F41E33"/>
    <w:rsid w:val="00F42735"/>
    <w:rsid w:val="00F43052"/>
    <w:rsid w:val="00F4571B"/>
    <w:rsid w:val="00F45A7C"/>
    <w:rsid w:val="00F45AA8"/>
    <w:rsid w:val="00F47536"/>
    <w:rsid w:val="00F50BE6"/>
    <w:rsid w:val="00F511B8"/>
    <w:rsid w:val="00F515CB"/>
    <w:rsid w:val="00F51773"/>
    <w:rsid w:val="00F51AA6"/>
    <w:rsid w:val="00F51CC5"/>
    <w:rsid w:val="00F53DFB"/>
    <w:rsid w:val="00F605C6"/>
    <w:rsid w:val="00F64394"/>
    <w:rsid w:val="00F65BF0"/>
    <w:rsid w:val="00F66533"/>
    <w:rsid w:val="00F6746B"/>
    <w:rsid w:val="00F6773E"/>
    <w:rsid w:val="00F71BAC"/>
    <w:rsid w:val="00F7299A"/>
    <w:rsid w:val="00F810BB"/>
    <w:rsid w:val="00F82B04"/>
    <w:rsid w:val="00F841EF"/>
    <w:rsid w:val="00F8444B"/>
    <w:rsid w:val="00F86032"/>
    <w:rsid w:val="00F8608D"/>
    <w:rsid w:val="00F91CED"/>
    <w:rsid w:val="00F959AA"/>
    <w:rsid w:val="00F97CD5"/>
    <w:rsid w:val="00FA003A"/>
    <w:rsid w:val="00FA1065"/>
    <w:rsid w:val="00FA314A"/>
    <w:rsid w:val="00FA3B2D"/>
    <w:rsid w:val="00FA44E0"/>
    <w:rsid w:val="00FA5188"/>
    <w:rsid w:val="00FA52A0"/>
    <w:rsid w:val="00FB08BC"/>
    <w:rsid w:val="00FB0983"/>
    <w:rsid w:val="00FB1AA7"/>
    <w:rsid w:val="00FB281F"/>
    <w:rsid w:val="00FB3942"/>
    <w:rsid w:val="00FB44CC"/>
    <w:rsid w:val="00FC04F9"/>
    <w:rsid w:val="00FC057A"/>
    <w:rsid w:val="00FC0D3F"/>
    <w:rsid w:val="00FC3117"/>
    <w:rsid w:val="00FC3D26"/>
    <w:rsid w:val="00FC6048"/>
    <w:rsid w:val="00FC6D6D"/>
    <w:rsid w:val="00FC7143"/>
    <w:rsid w:val="00FD094C"/>
    <w:rsid w:val="00FD0E0C"/>
    <w:rsid w:val="00FD146B"/>
    <w:rsid w:val="00FD16DB"/>
    <w:rsid w:val="00FD1DD1"/>
    <w:rsid w:val="00FD2229"/>
    <w:rsid w:val="00FD273E"/>
    <w:rsid w:val="00FD3503"/>
    <w:rsid w:val="00FD3980"/>
    <w:rsid w:val="00FD3D1E"/>
    <w:rsid w:val="00FD7A5A"/>
    <w:rsid w:val="00FD7D06"/>
    <w:rsid w:val="00FE1937"/>
    <w:rsid w:val="00FE23AA"/>
    <w:rsid w:val="00FE3C45"/>
    <w:rsid w:val="00FE4446"/>
    <w:rsid w:val="00FE633B"/>
    <w:rsid w:val="00FE6C64"/>
    <w:rsid w:val="00FF1810"/>
    <w:rsid w:val="00FF2068"/>
    <w:rsid w:val="00FF2933"/>
    <w:rsid w:val="00FF32D0"/>
    <w:rsid w:val="00FF5E48"/>
    <w:rsid w:val="00FF73CD"/>
    <w:rsid w:val="00FF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1FB81"/>
  <w15:chartTrackingRefBased/>
  <w15:docId w15:val="{5F7F163B-0BB3-4FE7-93F6-FD313D010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A3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3B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2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706AC6"/>
    <w:pPr>
      <w:widowControl w:val="0"/>
      <w:autoSpaceDE w:val="0"/>
      <w:autoSpaceDN w:val="0"/>
      <w:spacing w:after="0" w:line="240" w:lineRule="auto"/>
      <w:ind w:left="3336"/>
      <w:outlineLvl w:val="3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A64F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A64F3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2A64F3"/>
    <w:pPr>
      <w:widowControl w:val="0"/>
      <w:autoSpaceDE w:val="0"/>
      <w:autoSpaceDN w:val="0"/>
      <w:spacing w:before="120" w:after="0" w:line="240" w:lineRule="auto"/>
      <w:ind w:left="3339"/>
    </w:pPr>
    <w:rPr>
      <w:rFonts w:ascii="Calibri" w:eastAsia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1"/>
    <w:rsid w:val="00706AC6"/>
    <w:rPr>
      <w:rFonts w:ascii="Calibri" w:eastAsia="Calibri" w:hAnsi="Calibri" w:cs="Calibr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2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uiPriority w:val="1"/>
    <w:qFormat/>
    <w:rsid w:val="00B53B2B"/>
    <w:pPr>
      <w:widowControl w:val="0"/>
      <w:autoSpaceDE w:val="0"/>
      <w:autoSpaceDN w:val="0"/>
      <w:spacing w:before="136" w:after="0" w:line="240" w:lineRule="auto"/>
      <w:ind w:left="140"/>
    </w:pPr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3B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53B2B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B53B2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8D2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46B"/>
  </w:style>
  <w:style w:type="paragraph" w:styleId="Footer">
    <w:name w:val="footer"/>
    <w:basedOn w:val="Normal"/>
    <w:link w:val="FooterChar"/>
    <w:uiPriority w:val="99"/>
    <w:unhideWhenUsed/>
    <w:rsid w:val="00F67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46B"/>
  </w:style>
  <w:style w:type="character" w:styleId="CommentReference">
    <w:name w:val="annotation reference"/>
    <w:basedOn w:val="DefaultParagraphFont"/>
    <w:uiPriority w:val="99"/>
    <w:semiHidden/>
    <w:unhideWhenUsed/>
    <w:rsid w:val="00C97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2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428B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76AC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06F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7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09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134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1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triwou.org/projects/ccccrr" TargetMode="External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39" Type="http://schemas.openxmlformats.org/officeDocument/2006/relationships/hyperlink" Target="http://oregonearlylearning.com/form_sets/daily-health-check-fillable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34" Type="http://schemas.openxmlformats.org/officeDocument/2006/relationships/header" Target="header12.xml"/><Relationship Id="rId42" Type="http://schemas.openxmlformats.org/officeDocument/2006/relationships/hyperlink" Target="https://oregonearlylearning.com/form_sets/staff-covid-19-training-fillable/" TargetMode="External"/><Relationship Id="rId47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hyperlink" Target="https://www.cdc.gov/coronavirus/2019-ncov/prevent-getting-sick/diy-cloth-face-coverings.html" TargetMode="External"/><Relationship Id="rId33" Type="http://schemas.openxmlformats.org/officeDocument/2006/relationships/hyperlink" Target="mailto:Angela.Stinson@ode.state.or.us" TargetMode="External"/><Relationship Id="rId38" Type="http://schemas.openxmlformats.org/officeDocument/2006/relationships/hyperlink" Target="https://oregonearlylearning.com/form_sets/health-and-safety-guidelines-for-child-care-and-early-education-operating-during-covid-19/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4.xml"/><Relationship Id="rId29" Type="http://schemas.openxmlformats.org/officeDocument/2006/relationships/header" Target="header10.xml"/><Relationship Id="rId41" Type="http://schemas.openxmlformats.org/officeDocument/2006/relationships/hyperlink" Target="https://oregonearlylearning.com/form_sets/exclusion-summary-diagra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egonearlylearning.com/form_sets/health-and-safety-guidelines-for-child-care-and-early-education-operating-during-covid-19/" TargetMode="External"/><Relationship Id="rId24" Type="http://schemas.openxmlformats.org/officeDocument/2006/relationships/hyperlink" Target="https://www.cdc.gov/coronavirus/2019-ncov/prevent-getting-sick/diy-cloth-face-coverings.html" TargetMode="External"/><Relationship Id="rId32" Type="http://schemas.openxmlformats.org/officeDocument/2006/relationships/hyperlink" Target="mailto:dpu.providerreporting@dhsoha.state.or.us" TargetMode="External"/><Relationship Id="rId37" Type="http://schemas.openxmlformats.org/officeDocument/2006/relationships/header" Target="header15.xml"/><Relationship Id="rId40" Type="http://schemas.openxmlformats.org/officeDocument/2006/relationships/hyperlink" Target="https://oregonearlylearning.com/wp-content/uploads/2020/05/COVID-19-Daily-Attendance-Log-ECC-815.pdf" TargetMode="External"/><Relationship Id="rId45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eader" Target="header6.xml"/><Relationship Id="rId28" Type="http://schemas.openxmlformats.org/officeDocument/2006/relationships/header" Target="header9.xml"/><Relationship Id="rId36" Type="http://schemas.openxmlformats.org/officeDocument/2006/relationships/header" Target="header14.xml"/><Relationship Id="rId49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yperlink" Target="https://www.oregon.gov/oha/PH/ProviderPartnerResources/LocalHealthDepartmentResources/Pages/lhd.aspx" TargetMode="External"/><Relationship Id="rId44" Type="http://schemas.openxmlformats.org/officeDocument/2006/relationships/hyperlink" Target="https://oregonearlylearning.com/form_sets/transportation-plan-fillabl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header" Target="header8.xml"/><Relationship Id="rId30" Type="http://schemas.openxmlformats.org/officeDocument/2006/relationships/header" Target="header11.xml"/><Relationship Id="rId35" Type="http://schemas.openxmlformats.org/officeDocument/2006/relationships/header" Target="header13.xml"/><Relationship Id="rId43" Type="http://schemas.openxmlformats.org/officeDocument/2006/relationships/hyperlink" Target="https://oregonearlylearning.com/form_sets/confirmed-case-reporting-checklist-for-programs/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49F6-768B-4006-8F95-92044D400061}"/>
      </w:docPartPr>
      <w:docPartBody>
        <w:p w:rsidR="00AC7A1E" w:rsidRDefault="007770F1"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19733A09CE428E8619189F16CD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4BD0D-D6BF-4FDB-A932-881A7E2E2DC3}"/>
      </w:docPartPr>
      <w:docPartBody>
        <w:p w:rsidR="00AC7A1E" w:rsidRDefault="00AC7A1E" w:rsidP="00AC7A1E">
          <w:pPr>
            <w:pStyle w:val="3919733A09CE428E8619189F16CD634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7D300209F848BBBDAD82331F63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77FE6-E2BB-4AFE-8698-E15C8091462E}"/>
      </w:docPartPr>
      <w:docPartBody>
        <w:p w:rsidR="00AC7A1E" w:rsidRDefault="00AC7A1E" w:rsidP="00AC7A1E">
          <w:pPr>
            <w:pStyle w:val="437D300209F848BBBDAD82331F636E2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BE3B94627429E9DB1133E8A13F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9FD0F-BC91-4C13-8448-4535F4F26F5E}"/>
      </w:docPartPr>
      <w:docPartBody>
        <w:p w:rsidR="00AC7A1E" w:rsidRDefault="00AC7A1E" w:rsidP="00AC7A1E">
          <w:pPr>
            <w:pStyle w:val="5A5BE3B94627429E9DB1133E8A13F24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572F46DDE94DE88F3B64DEE1063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3504F-2FD8-4403-BBAB-C4F291C91853}"/>
      </w:docPartPr>
      <w:docPartBody>
        <w:p w:rsidR="00AC7A1E" w:rsidRDefault="00AC7A1E" w:rsidP="00AC7A1E">
          <w:pPr>
            <w:pStyle w:val="3C572F46DDE94DE88F3B64DEE1063CF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A6E01865904F6E99C2B20BC06BD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3C6B-7156-4BB2-B844-7445ED7DA45C}"/>
      </w:docPartPr>
      <w:docPartBody>
        <w:p w:rsidR="00AC7A1E" w:rsidRDefault="00AC7A1E" w:rsidP="00AC7A1E">
          <w:pPr>
            <w:pStyle w:val="7FA6E01865904F6E99C2B20BC06BDDE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489494D1DF436C8DFA684E31C18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0F6F2-C36B-47C0-AA92-EBF6DBBF1AEC}"/>
      </w:docPartPr>
      <w:docPartBody>
        <w:p w:rsidR="00AC7A1E" w:rsidRDefault="00AC7A1E" w:rsidP="00AC7A1E">
          <w:pPr>
            <w:pStyle w:val="94489494D1DF436C8DFA684E31C1832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0F8C234D3248F6804265D7AFF3D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051D8-B5F8-4029-AC9D-A6190E85B210}"/>
      </w:docPartPr>
      <w:docPartBody>
        <w:p w:rsidR="00AC7A1E" w:rsidRDefault="00AC7A1E" w:rsidP="00AC7A1E">
          <w:pPr>
            <w:pStyle w:val="270F8C234D3248F6804265D7AFF3D1A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1416CDF28C4C3499C85617EB625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ACF5-3D86-4C46-980D-382A2B69A3D2}"/>
      </w:docPartPr>
      <w:docPartBody>
        <w:p w:rsidR="00AC7A1E" w:rsidRDefault="00AC7A1E" w:rsidP="00AC7A1E">
          <w:pPr>
            <w:pStyle w:val="251416CDF28C4C3499C85617EB62597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088544F01941998C7F67C27E047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9F8E0-6AB5-4C8D-A668-3EE47C44ABFC}"/>
      </w:docPartPr>
      <w:docPartBody>
        <w:p w:rsidR="00AC7A1E" w:rsidRDefault="00AC7A1E" w:rsidP="00AC7A1E">
          <w:pPr>
            <w:pStyle w:val="28088544F01941998C7F67C27E04720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BA7FE84AC44AA0ABFD649F6EBB7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5536B-C54F-409A-8780-31D7C9D492B6}"/>
      </w:docPartPr>
      <w:docPartBody>
        <w:p w:rsidR="00AC7A1E" w:rsidRDefault="00AC7A1E" w:rsidP="00AC7A1E">
          <w:pPr>
            <w:pStyle w:val="C3BA7FE84AC44AA0ABFD649F6EBB72C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9412CBD2D429C8F69B67069849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464A4-0596-4430-BD84-B87C401CB2EC}"/>
      </w:docPartPr>
      <w:docPartBody>
        <w:p w:rsidR="00AC7A1E" w:rsidRDefault="00AC7A1E" w:rsidP="00AC7A1E">
          <w:pPr>
            <w:pStyle w:val="B399412CBD2D429C8F69B670698496E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1514211BC74C849BDFCBF962CE7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0E9BE-26D2-4CF5-AE39-8378756FE826}"/>
      </w:docPartPr>
      <w:docPartBody>
        <w:p w:rsidR="00305DA9" w:rsidRDefault="00AC7A1E" w:rsidP="00AC7A1E">
          <w:pPr>
            <w:pStyle w:val="431514211BC74C849BDFCBF962CE789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565F21ABC84A51A672E9A37FB5A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A0793-98B9-4756-8CE4-158B0AC9DD4F}"/>
      </w:docPartPr>
      <w:docPartBody>
        <w:p w:rsidR="00832478" w:rsidRDefault="00305DA9" w:rsidP="00305DA9">
          <w:pPr>
            <w:pStyle w:val="9D565F21ABC84A51A672E9A37FB5A09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243DBE07734BA18BE5072BBBAF5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C009C-ACB9-417B-9299-4FF507021A32}"/>
      </w:docPartPr>
      <w:docPartBody>
        <w:p w:rsidR="00413ADA" w:rsidRDefault="00413ADA" w:rsidP="00413ADA">
          <w:pPr>
            <w:pStyle w:val="D2243DBE07734BA18BE5072BBBAF5AF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98319E4EE4C78A1D2098099719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0E38A-B89A-4C32-8BF0-9574B769C5DE}"/>
      </w:docPartPr>
      <w:docPartBody>
        <w:p w:rsidR="00413ADA" w:rsidRDefault="00413ADA" w:rsidP="00413ADA">
          <w:pPr>
            <w:pStyle w:val="E7398319E4EE4C78A1D209809971959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EB0009E2E454083B6B88C479A1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AFAD8-7125-4E18-817A-9535AF04F236}"/>
      </w:docPartPr>
      <w:docPartBody>
        <w:p w:rsidR="00413ADA" w:rsidRDefault="00413ADA" w:rsidP="00413ADA">
          <w:pPr>
            <w:pStyle w:val="DADEB0009E2E454083B6B88C479A13C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2A53562DB74AD2A3FF57B16F8F3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7618C-B9D5-4440-AD42-ABD157D6AB3D}"/>
      </w:docPartPr>
      <w:docPartBody>
        <w:p w:rsidR="00413ADA" w:rsidRDefault="00413ADA" w:rsidP="00413ADA">
          <w:pPr>
            <w:pStyle w:val="902A53562DB74AD2A3FF57B16F8F3BD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FA92A502DE4FEA9A784DB344B48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59B48-86E8-442E-AEB9-71B82EF663C1}"/>
      </w:docPartPr>
      <w:docPartBody>
        <w:p w:rsidR="00413ADA" w:rsidRDefault="00413ADA" w:rsidP="00413ADA">
          <w:pPr>
            <w:pStyle w:val="18FA92A502DE4FEA9A784DB344B48F4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3FF06F1E7049E2BE3751F766125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DF73B-BD06-4D11-816E-9DF8FB25EC9F}"/>
      </w:docPartPr>
      <w:docPartBody>
        <w:p w:rsidR="00413ADA" w:rsidRDefault="00413ADA" w:rsidP="00413ADA">
          <w:pPr>
            <w:pStyle w:val="C73FF06F1E7049E2BE3751F766125DC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87508F47E4FC68C738ABD750EC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DA166-68EB-4E00-9F8B-F7E207507038}"/>
      </w:docPartPr>
      <w:docPartBody>
        <w:p w:rsidR="004967C8" w:rsidRDefault="00413ADA" w:rsidP="00413ADA">
          <w:pPr>
            <w:pStyle w:val="B4987508F47E4FC68C738ABD750EC4B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DDE79B4EC144CE8C398D5F54D61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A0694-E2AE-455D-8146-D97DF7CEA6CE}"/>
      </w:docPartPr>
      <w:docPartBody>
        <w:p w:rsidR="004967C8" w:rsidRDefault="00413ADA" w:rsidP="00413ADA">
          <w:pPr>
            <w:pStyle w:val="14DDE79B4EC144CE8C398D5F54D6115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76CBB00B0046FBAFA0875D3F78A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2EDFE-A351-4DC3-BBAC-3DDF66698868}"/>
      </w:docPartPr>
      <w:docPartBody>
        <w:p w:rsidR="004967C8" w:rsidRDefault="00413ADA" w:rsidP="00413ADA">
          <w:pPr>
            <w:pStyle w:val="0576CBB00B0046FBAFA0875D3F78A96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2B0C7C14A4D5591897B98B393D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69D60-DCCB-4E6D-AE08-92F5237D543C}"/>
      </w:docPartPr>
      <w:docPartBody>
        <w:p w:rsidR="004967C8" w:rsidRDefault="00413ADA" w:rsidP="00413ADA">
          <w:pPr>
            <w:pStyle w:val="2022B0C7C14A4D5591897B98B393D05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00CBE28DB4823B067B6E5684FB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CF58-C8E5-4C9B-85C8-E2B0F9804CE7}"/>
      </w:docPartPr>
      <w:docPartBody>
        <w:p w:rsidR="004967C8" w:rsidRDefault="00413ADA" w:rsidP="00413ADA">
          <w:pPr>
            <w:pStyle w:val="BE600CBE28DB4823B067B6E5684FBAC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964857C3D54E6AAE85EF3D1FAD4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9DBBC-2AF1-4967-A9B2-F9AE1F28B1B9}"/>
      </w:docPartPr>
      <w:docPartBody>
        <w:p w:rsidR="004967C8" w:rsidRDefault="00413ADA" w:rsidP="00413ADA">
          <w:pPr>
            <w:pStyle w:val="F2964857C3D54E6AAE85EF3D1FAD454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5375D41F0640DF97F01CC2600EF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BDE40-3E2F-4FB2-8E41-0B7B251145B7}"/>
      </w:docPartPr>
      <w:docPartBody>
        <w:p w:rsidR="004967C8" w:rsidRDefault="00413ADA" w:rsidP="00413ADA">
          <w:pPr>
            <w:pStyle w:val="885375D41F0640DF97F01CC2600EF1C9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D0B92946E461D988D9CA3B9855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962DB-0FCA-43EF-AEAA-231433017B0D}"/>
      </w:docPartPr>
      <w:docPartBody>
        <w:p w:rsidR="004967C8" w:rsidRDefault="00413ADA" w:rsidP="00413ADA">
          <w:pPr>
            <w:pStyle w:val="680D0B92946E461D988D9CA3B985506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C981ABFDD40F6BF61A780E4617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02EAD-22FA-4961-9F2A-C56AFC336B39}"/>
      </w:docPartPr>
      <w:docPartBody>
        <w:p w:rsidR="004967C8" w:rsidRDefault="00413ADA" w:rsidP="00413ADA">
          <w:pPr>
            <w:pStyle w:val="85CC981ABFDD40F6BF61A780E4617BD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F10F291BBF411A8C95BDDC8D9FA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5A8B7-02D4-4B2B-A3BC-6433116C4B7B}"/>
      </w:docPartPr>
      <w:docPartBody>
        <w:p w:rsidR="004967C8" w:rsidRDefault="00413ADA" w:rsidP="00413ADA">
          <w:pPr>
            <w:pStyle w:val="65F10F291BBF411A8C95BDDC8D9FA0C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C9DC3B25FB4B179E9EA240C16EA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5E3A3-0C58-4D51-A520-B7D05E1B2A95}"/>
      </w:docPartPr>
      <w:docPartBody>
        <w:p w:rsidR="004967C8" w:rsidRDefault="00413ADA" w:rsidP="00413ADA">
          <w:pPr>
            <w:pStyle w:val="DBC9DC3B25FB4B179E9EA240C16EA7B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7C803177E24579B55B4B3CAC7B2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9BA55-FEBE-4C10-B331-A237D5E3539C}"/>
      </w:docPartPr>
      <w:docPartBody>
        <w:p w:rsidR="004967C8" w:rsidRDefault="00413ADA" w:rsidP="00413ADA">
          <w:pPr>
            <w:pStyle w:val="E77C803177E24579B55B4B3CAC7B286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714EA80E2D40D9B5F6F857F21AE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D904D-033A-4C4F-8F4A-CB61E800EE44}"/>
      </w:docPartPr>
      <w:docPartBody>
        <w:p w:rsidR="004967C8" w:rsidRDefault="00413ADA" w:rsidP="00413ADA">
          <w:pPr>
            <w:pStyle w:val="99714EA80E2D40D9B5F6F857F21AEB9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DFCDEC4D74BA5A87A7114A1E26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25F0-0DF7-46C7-83E0-F7D16D9F045F}"/>
      </w:docPartPr>
      <w:docPartBody>
        <w:p w:rsidR="004967C8" w:rsidRDefault="00413ADA" w:rsidP="00413ADA">
          <w:pPr>
            <w:pStyle w:val="067DFCDEC4D74BA5A87A7114A1E26635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D7B44BE55E4844AF27325170D5E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C962D-67E4-44AA-9028-7344505A17FA}"/>
      </w:docPartPr>
      <w:docPartBody>
        <w:p w:rsidR="004967C8" w:rsidRDefault="00413ADA" w:rsidP="00413ADA">
          <w:pPr>
            <w:pStyle w:val="64D7B44BE55E4844AF27325170D5EA6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02B1728974A119062747E102E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29DAA-1996-449F-B971-8B76E7960FFF}"/>
      </w:docPartPr>
      <w:docPartBody>
        <w:p w:rsidR="004967C8" w:rsidRDefault="00413ADA" w:rsidP="00413ADA">
          <w:pPr>
            <w:pStyle w:val="50002B1728974A119062747E102EAC5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F4237F8C84E89838AAC00C56D9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8FC3B-CDD3-4755-A05F-DFD14FA91E27}"/>
      </w:docPartPr>
      <w:docPartBody>
        <w:p w:rsidR="004967C8" w:rsidRDefault="00413ADA" w:rsidP="00413ADA">
          <w:pPr>
            <w:pStyle w:val="957F4237F8C84E89838AAC00C56D955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25273C75384062B6D832809E160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08D76-F9E1-45FE-9959-ED794F126713}"/>
      </w:docPartPr>
      <w:docPartBody>
        <w:p w:rsidR="004967C8" w:rsidRDefault="00413ADA" w:rsidP="00413ADA">
          <w:pPr>
            <w:pStyle w:val="7525273C75384062B6D832809E16067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AAAFE1B1C4A0ABDAD91D4EDC38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94832-4BA5-4C80-BC54-2D4BB9C52048}"/>
      </w:docPartPr>
      <w:docPartBody>
        <w:p w:rsidR="004967C8" w:rsidRDefault="00413ADA" w:rsidP="00413ADA">
          <w:pPr>
            <w:pStyle w:val="66BAAAFE1B1C4A0ABDAD91D4EDC38FF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E1117F0AF43689642CFD76F52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EE07B-9C8C-40DD-AF8F-007FB757D85E}"/>
      </w:docPartPr>
      <w:docPartBody>
        <w:p w:rsidR="004967C8" w:rsidRDefault="00413ADA" w:rsidP="00413ADA">
          <w:pPr>
            <w:pStyle w:val="C92E1117F0AF43689642CFD76F527D5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FF50B83E14FDB946F2A63B1CDB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4CE7C-13CD-410F-8A49-EFED65A85ACA}"/>
      </w:docPartPr>
      <w:docPartBody>
        <w:p w:rsidR="004967C8" w:rsidRDefault="00413ADA" w:rsidP="00413ADA">
          <w:pPr>
            <w:pStyle w:val="AF5FF50B83E14FDB946F2A63B1CDB40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F2A71741D450E9E44B73C71B35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A7543-FAF9-45C6-89BF-07F17579A461}"/>
      </w:docPartPr>
      <w:docPartBody>
        <w:p w:rsidR="004967C8" w:rsidRDefault="004967C8" w:rsidP="004967C8">
          <w:pPr>
            <w:pStyle w:val="A35F2A71741D450E9E44B73C71B35A7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2D19E0911E4D25B27B8FF25FB98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7DEE9-BE4E-42E7-9387-84E4F9109CB3}"/>
      </w:docPartPr>
      <w:docPartBody>
        <w:p w:rsidR="00CF7DB5" w:rsidRDefault="004967C8" w:rsidP="004967C8">
          <w:pPr>
            <w:pStyle w:val="5A2D19E0911E4D25B27B8FF25FB98023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30D08991A4FCE9EDA1F8ED51B0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DA478-E329-41D2-9881-E5EE65F90782}"/>
      </w:docPartPr>
      <w:docPartBody>
        <w:p w:rsidR="00CF7DB5" w:rsidRDefault="004967C8" w:rsidP="004967C8">
          <w:pPr>
            <w:pStyle w:val="88630D08991A4FCE9EDA1F8ED51B054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1AFD5B30C74AAAAABEBEBD2771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42D81-546E-456E-A773-3DE6BC8EF23A}"/>
      </w:docPartPr>
      <w:docPartBody>
        <w:p w:rsidR="00CF7DB5" w:rsidRDefault="004967C8" w:rsidP="004967C8">
          <w:pPr>
            <w:pStyle w:val="0A1AFD5B30C74AAAAABEBEBD27719D6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2828B75704B04B621562242FE4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0F655-D099-4268-8CAF-012619994633}"/>
      </w:docPartPr>
      <w:docPartBody>
        <w:p w:rsidR="00CF7DB5" w:rsidRDefault="004967C8" w:rsidP="004967C8">
          <w:pPr>
            <w:pStyle w:val="E9D2828B75704B04B621562242FE4116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7936FA87A34D4394698F7DDD78B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93BD3-4123-4AD9-9ACE-313CDE5103FE}"/>
      </w:docPartPr>
      <w:docPartBody>
        <w:p w:rsidR="00CF7DB5" w:rsidRDefault="004967C8" w:rsidP="004967C8">
          <w:pPr>
            <w:pStyle w:val="717936FA87A34D4394698F7DDD78B3ED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19805F60D444119BD578293418A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E16DF-CB56-4E52-A1A0-8784137B339F}"/>
      </w:docPartPr>
      <w:docPartBody>
        <w:p w:rsidR="00CF7DB5" w:rsidRDefault="004967C8" w:rsidP="004967C8">
          <w:pPr>
            <w:pStyle w:val="8119805F60D444119BD578293418A33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77D8C239514BA8A379C6337CB21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DCA7A-5DF4-467E-AD24-DE159902E194}"/>
      </w:docPartPr>
      <w:docPartBody>
        <w:p w:rsidR="00CF7DB5" w:rsidRDefault="004967C8" w:rsidP="004967C8">
          <w:pPr>
            <w:pStyle w:val="2077D8C239514BA8A379C6337CB2109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B0EDA6D4047D79C2B9640CDE12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76959-36D3-4822-BFFF-CBF259708F6E}"/>
      </w:docPartPr>
      <w:docPartBody>
        <w:p w:rsidR="00CF7DB5" w:rsidRDefault="004967C8" w:rsidP="004967C8">
          <w:pPr>
            <w:pStyle w:val="E8FB0EDA6D4047D79C2B9640CDE122A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955D7D843B49E8BDF277378DB59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89F28-93CD-49B3-A3B1-4D2BA2AD3B94}"/>
      </w:docPartPr>
      <w:docPartBody>
        <w:p w:rsidR="00CF7DB5" w:rsidRDefault="004967C8" w:rsidP="004967C8">
          <w:pPr>
            <w:pStyle w:val="BC955D7D843B49E8BDF277378DB5953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BB9AE71C6F4848BC37632DE735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CBF2A-30F3-4D57-B99B-882358A6F092}"/>
      </w:docPartPr>
      <w:docPartBody>
        <w:p w:rsidR="00CF7DB5" w:rsidRDefault="004967C8" w:rsidP="004967C8">
          <w:pPr>
            <w:pStyle w:val="38BB9AE71C6F4848BC37632DE73540B7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81705BE6F3492DAA4C9D4535120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EC502-C986-44EE-A926-90E50F914375}"/>
      </w:docPartPr>
      <w:docPartBody>
        <w:p w:rsidR="00CF7DB5" w:rsidRDefault="004967C8" w:rsidP="004967C8">
          <w:pPr>
            <w:pStyle w:val="E681705BE6F3492DAA4C9D453512061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60DD68AD434CAE85B0C41F3DFF5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13050-AF4F-4535-B5EF-73759F014172}"/>
      </w:docPartPr>
      <w:docPartBody>
        <w:p w:rsidR="00CF7DB5" w:rsidRDefault="004967C8" w:rsidP="004967C8">
          <w:pPr>
            <w:pStyle w:val="4560DD68AD434CAE85B0C41F3DFF542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D988AE41E4B068724DBDAEDD5E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53CA6-71CA-4D52-B1D6-8808859B6E5F}"/>
      </w:docPartPr>
      <w:docPartBody>
        <w:p w:rsidR="00CF7DB5" w:rsidRDefault="004967C8" w:rsidP="004967C8">
          <w:pPr>
            <w:pStyle w:val="9BCD988AE41E4B068724DBDAEDD5ED3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3E25CE34114EAFBC97CC2388085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26271-3500-4989-B802-26568C3D910C}"/>
      </w:docPartPr>
      <w:docPartBody>
        <w:p w:rsidR="00CF7DB5" w:rsidRDefault="004967C8" w:rsidP="004967C8">
          <w:pPr>
            <w:pStyle w:val="C63E25CE34114EAFBC97CC23880857C4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4C1D3A53C47CCA7E5676302520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E60DC-2592-412A-8DE7-22C341E61F64}"/>
      </w:docPartPr>
      <w:docPartBody>
        <w:p w:rsidR="00CF7DB5" w:rsidRDefault="004967C8" w:rsidP="004967C8">
          <w:pPr>
            <w:pStyle w:val="93F4C1D3A53C47CCA7E5676302520D5C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DA08733DA84E0CBD5AFE0B51474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C115E-2ADE-4128-8C5F-2090EFB66A35}"/>
      </w:docPartPr>
      <w:docPartBody>
        <w:p w:rsidR="00CF7DB5" w:rsidRDefault="004967C8" w:rsidP="004967C8">
          <w:pPr>
            <w:pStyle w:val="5BDA08733DA84E0CBD5AFE0B51474BA2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E7DCAA1D48CCACB7ED958D2A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58FBE-0CFC-483F-A178-C95113C67164}"/>
      </w:docPartPr>
      <w:docPartBody>
        <w:p w:rsidR="00CF7DB5" w:rsidRDefault="004967C8" w:rsidP="004967C8">
          <w:pPr>
            <w:pStyle w:val="12AAE7DCAA1D48CCACB7ED958D2ABB9B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A4E4C44BD4455980E1500F060B7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CB4C2-F74B-4484-875D-F82712778FD4}"/>
      </w:docPartPr>
      <w:docPartBody>
        <w:p w:rsidR="00CF7DB5" w:rsidRDefault="004967C8" w:rsidP="004967C8">
          <w:pPr>
            <w:pStyle w:val="B8A4E4C44BD4455980E1500F060B7441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95CEA21E714929AE5076FAF9BDC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9974D-76A7-4D87-85A4-3790C90C4E48}"/>
      </w:docPartPr>
      <w:docPartBody>
        <w:p w:rsidR="00CF7DB5" w:rsidRDefault="004967C8" w:rsidP="004967C8">
          <w:pPr>
            <w:pStyle w:val="1895CEA21E714929AE5076FAF9BDCA9E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96533A4814B4A91AB0C1C604B5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8D8F1-B487-4781-8CDE-8FCF62755E77}"/>
      </w:docPartPr>
      <w:docPartBody>
        <w:p w:rsidR="00CF7DB5" w:rsidRDefault="004967C8" w:rsidP="004967C8">
          <w:pPr>
            <w:pStyle w:val="20296533A4814B4A91AB0C1C604B56A0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08824155545BAACCBF35F4363F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9E403-354D-4673-B116-C1DB1C9D15C5}"/>
      </w:docPartPr>
      <w:docPartBody>
        <w:p w:rsidR="006139AA" w:rsidRDefault="006139AA" w:rsidP="006139AA">
          <w:pPr>
            <w:pStyle w:val="D9408824155545BAACCBF35F4363F1DA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1E1568D09422082C772F5049DE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EA6DB-7EB2-4CF5-92C4-25F84124049D}"/>
      </w:docPartPr>
      <w:docPartBody>
        <w:p w:rsidR="00273534" w:rsidRDefault="00317C85" w:rsidP="00317C85">
          <w:pPr>
            <w:pStyle w:val="2DE1E1568D09422082C772F5049DE85F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2CF2DC4D494AF2A3A347068CEB3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A5F41-B2B4-4E67-903F-02D08D7F5D8F}"/>
      </w:docPartPr>
      <w:docPartBody>
        <w:p w:rsidR="00273534" w:rsidRDefault="00317C85" w:rsidP="00317C85">
          <w:pPr>
            <w:pStyle w:val="332CF2DC4D494AF2A3A347068CEB3D88"/>
          </w:pPr>
          <w:r w:rsidRPr="00E93C6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70F1"/>
    <w:rsid w:val="0001012E"/>
    <w:rsid w:val="00010EA2"/>
    <w:rsid w:val="000739AB"/>
    <w:rsid w:val="00073D3C"/>
    <w:rsid w:val="00111BEA"/>
    <w:rsid w:val="001630FB"/>
    <w:rsid w:val="001A1884"/>
    <w:rsid w:val="001B10DD"/>
    <w:rsid w:val="001C7403"/>
    <w:rsid w:val="00244C58"/>
    <w:rsid w:val="002575D6"/>
    <w:rsid w:val="00260E08"/>
    <w:rsid w:val="00273534"/>
    <w:rsid w:val="002A1B61"/>
    <w:rsid w:val="00305DA9"/>
    <w:rsid w:val="00317C85"/>
    <w:rsid w:val="00381D68"/>
    <w:rsid w:val="003D3BE4"/>
    <w:rsid w:val="00413ADA"/>
    <w:rsid w:val="00425C3A"/>
    <w:rsid w:val="00426C48"/>
    <w:rsid w:val="004967C8"/>
    <w:rsid w:val="004C3980"/>
    <w:rsid w:val="00530611"/>
    <w:rsid w:val="005E1F68"/>
    <w:rsid w:val="005F6ECF"/>
    <w:rsid w:val="006139AA"/>
    <w:rsid w:val="00625DF7"/>
    <w:rsid w:val="006842B4"/>
    <w:rsid w:val="00701682"/>
    <w:rsid w:val="007770F1"/>
    <w:rsid w:val="007A60C6"/>
    <w:rsid w:val="00832478"/>
    <w:rsid w:val="008D11B6"/>
    <w:rsid w:val="008E0FF3"/>
    <w:rsid w:val="008E6835"/>
    <w:rsid w:val="008F4343"/>
    <w:rsid w:val="00925608"/>
    <w:rsid w:val="009B6F9E"/>
    <w:rsid w:val="00A46663"/>
    <w:rsid w:val="00AC7A1E"/>
    <w:rsid w:val="00B14296"/>
    <w:rsid w:val="00B364C5"/>
    <w:rsid w:val="00BB1783"/>
    <w:rsid w:val="00C256CC"/>
    <w:rsid w:val="00C56046"/>
    <w:rsid w:val="00CA4730"/>
    <w:rsid w:val="00CF7DB5"/>
    <w:rsid w:val="00D27405"/>
    <w:rsid w:val="00D5561F"/>
    <w:rsid w:val="00E1060F"/>
    <w:rsid w:val="00E30EA2"/>
    <w:rsid w:val="00E637A1"/>
    <w:rsid w:val="00E73B44"/>
    <w:rsid w:val="00E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7C85"/>
    <w:rPr>
      <w:color w:val="808080"/>
    </w:rPr>
  </w:style>
  <w:style w:type="paragraph" w:customStyle="1" w:styleId="3919733A09CE428E8619189F16CD6345">
    <w:name w:val="3919733A09CE428E8619189F16CD6345"/>
    <w:rsid w:val="00AC7A1E"/>
  </w:style>
  <w:style w:type="paragraph" w:customStyle="1" w:styleId="437D300209F848BBBDAD82331F636E2A">
    <w:name w:val="437D300209F848BBBDAD82331F636E2A"/>
    <w:rsid w:val="00AC7A1E"/>
  </w:style>
  <w:style w:type="paragraph" w:customStyle="1" w:styleId="5A5BE3B94627429E9DB1133E8A13F24F">
    <w:name w:val="5A5BE3B94627429E9DB1133E8A13F24F"/>
    <w:rsid w:val="00AC7A1E"/>
  </w:style>
  <w:style w:type="paragraph" w:customStyle="1" w:styleId="3C572F46DDE94DE88F3B64DEE1063CF6">
    <w:name w:val="3C572F46DDE94DE88F3B64DEE1063CF6"/>
    <w:rsid w:val="00AC7A1E"/>
  </w:style>
  <w:style w:type="paragraph" w:customStyle="1" w:styleId="7FA6E01865904F6E99C2B20BC06BDDE5">
    <w:name w:val="7FA6E01865904F6E99C2B20BC06BDDE5"/>
    <w:rsid w:val="00AC7A1E"/>
  </w:style>
  <w:style w:type="paragraph" w:customStyle="1" w:styleId="94489494D1DF436C8DFA684E31C18327">
    <w:name w:val="94489494D1DF436C8DFA684E31C18327"/>
    <w:rsid w:val="00AC7A1E"/>
  </w:style>
  <w:style w:type="paragraph" w:customStyle="1" w:styleId="270F8C234D3248F6804265D7AFF3D1A0">
    <w:name w:val="270F8C234D3248F6804265D7AFF3D1A0"/>
    <w:rsid w:val="00AC7A1E"/>
  </w:style>
  <w:style w:type="paragraph" w:customStyle="1" w:styleId="251416CDF28C4C3499C85617EB62597F">
    <w:name w:val="251416CDF28C4C3499C85617EB62597F"/>
    <w:rsid w:val="00AC7A1E"/>
  </w:style>
  <w:style w:type="paragraph" w:customStyle="1" w:styleId="28088544F01941998C7F67C27E04720D">
    <w:name w:val="28088544F01941998C7F67C27E04720D"/>
    <w:rsid w:val="00AC7A1E"/>
  </w:style>
  <w:style w:type="paragraph" w:customStyle="1" w:styleId="C3BA7FE84AC44AA0ABFD649F6EBB72C1">
    <w:name w:val="C3BA7FE84AC44AA0ABFD649F6EBB72C1"/>
    <w:rsid w:val="00AC7A1E"/>
  </w:style>
  <w:style w:type="paragraph" w:customStyle="1" w:styleId="B399412CBD2D429C8F69B670698496E4">
    <w:name w:val="B399412CBD2D429C8F69B670698496E4"/>
    <w:rsid w:val="00AC7A1E"/>
  </w:style>
  <w:style w:type="paragraph" w:customStyle="1" w:styleId="431514211BC74C849BDFCBF962CE789C">
    <w:name w:val="431514211BC74C849BDFCBF962CE789C"/>
    <w:rsid w:val="00AC7A1E"/>
  </w:style>
  <w:style w:type="paragraph" w:customStyle="1" w:styleId="9D565F21ABC84A51A672E9A37FB5A09F">
    <w:name w:val="9D565F21ABC84A51A672E9A37FB5A09F"/>
    <w:rsid w:val="00305DA9"/>
  </w:style>
  <w:style w:type="paragraph" w:customStyle="1" w:styleId="D2243DBE07734BA18BE5072BBBAF5AFA">
    <w:name w:val="D2243DBE07734BA18BE5072BBBAF5AFA"/>
    <w:rsid w:val="00413ADA"/>
  </w:style>
  <w:style w:type="paragraph" w:customStyle="1" w:styleId="E7398319E4EE4C78A1D209809971959C">
    <w:name w:val="E7398319E4EE4C78A1D209809971959C"/>
    <w:rsid w:val="00413ADA"/>
  </w:style>
  <w:style w:type="paragraph" w:customStyle="1" w:styleId="DADEB0009E2E454083B6B88C479A13CB">
    <w:name w:val="DADEB0009E2E454083B6B88C479A13CB"/>
    <w:rsid w:val="00413ADA"/>
  </w:style>
  <w:style w:type="paragraph" w:customStyle="1" w:styleId="902A53562DB74AD2A3FF57B16F8F3BD1">
    <w:name w:val="902A53562DB74AD2A3FF57B16F8F3BD1"/>
    <w:rsid w:val="00413ADA"/>
  </w:style>
  <w:style w:type="paragraph" w:customStyle="1" w:styleId="18FA92A502DE4FEA9A784DB344B48F4C">
    <w:name w:val="18FA92A502DE4FEA9A784DB344B48F4C"/>
    <w:rsid w:val="00413ADA"/>
  </w:style>
  <w:style w:type="paragraph" w:customStyle="1" w:styleId="C73FF06F1E7049E2BE3751F766125DC7">
    <w:name w:val="C73FF06F1E7049E2BE3751F766125DC7"/>
    <w:rsid w:val="00413ADA"/>
  </w:style>
  <w:style w:type="paragraph" w:customStyle="1" w:styleId="B4987508F47E4FC68C738ABD750EC4BF">
    <w:name w:val="B4987508F47E4FC68C738ABD750EC4BF"/>
    <w:rsid w:val="00413ADA"/>
  </w:style>
  <w:style w:type="paragraph" w:customStyle="1" w:styleId="14DDE79B4EC144CE8C398D5F54D6115C">
    <w:name w:val="14DDE79B4EC144CE8C398D5F54D6115C"/>
    <w:rsid w:val="00413ADA"/>
  </w:style>
  <w:style w:type="paragraph" w:customStyle="1" w:styleId="0576CBB00B0046FBAFA0875D3F78A96D">
    <w:name w:val="0576CBB00B0046FBAFA0875D3F78A96D"/>
    <w:rsid w:val="00413ADA"/>
  </w:style>
  <w:style w:type="paragraph" w:customStyle="1" w:styleId="2022B0C7C14A4D5591897B98B393D05B">
    <w:name w:val="2022B0C7C14A4D5591897B98B393D05B"/>
    <w:rsid w:val="00413ADA"/>
  </w:style>
  <w:style w:type="paragraph" w:customStyle="1" w:styleId="BE600CBE28DB4823B067B6E5684FBACA">
    <w:name w:val="BE600CBE28DB4823B067B6E5684FBACA"/>
    <w:rsid w:val="00413ADA"/>
  </w:style>
  <w:style w:type="paragraph" w:customStyle="1" w:styleId="F2964857C3D54E6AAE85EF3D1FAD4549">
    <w:name w:val="F2964857C3D54E6AAE85EF3D1FAD4549"/>
    <w:rsid w:val="00413ADA"/>
  </w:style>
  <w:style w:type="paragraph" w:customStyle="1" w:styleId="885375D41F0640DF97F01CC2600EF1C9">
    <w:name w:val="885375D41F0640DF97F01CC2600EF1C9"/>
    <w:rsid w:val="00413ADA"/>
  </w:style>
  <w:style w:type="paragraph" w:customStyle="1" w:styleId="680D0B92946E461D988D9CA3B9855067">
    <w:name w:val="680D0B92946E461D988D9CA3B9855067"/>
    <w:rsid w:val="00413ADA"/>
  </w:style>
  <w:style w:type="paragraph" w:customStyle="1" w:styleId="85CC981ABFDD40F6BF61A780E4617BDC">
    <w:name w:val="85CC981ABFDD40F6BF61A780E4617BDC"/>
    <w:rsid w:val="00413ADA"/>
  </w:style>
  <w:style w:type="paragraph" w:customStyle="1" w:styleId="65F10F291BBF411A8C95BDDC8D9FA0C1">
    <w:name w:val="65F10F291BBF411A8C95BDDC8D9FA0C1"/>
    <w:rsid w:val="00413ADA"/>
  </w:style>
  <w:style w:type="paragraph" w:customStyle="1" w:styleId="DBC9DC3B25FB4B179E9EA240C16EA7B8">
    <w:name w:val="DBC9DC3B25FB4B179E9EA240C16EA7B8"/>
    <w:rsid w:val="00413ADA"/>
  </w:style>
  <w:style w:type="paragraph" w:customStyle="1" w:styleId="E77C803177E24579B55B4B3CAC7B286F">
    <w:name w:val="E77C803177E24579B55B4B3CAC7B286F"/>
    <w:rsid w:val="00413ADA"/>
  </w:style>
  <w:style w:type="paragraph" w:customStyle="1" w:styleId="99714EA80E2D40D9B5F6F857F21AEB9E">
    <w:name w:val="99714EA80E2D40D9B5F6F857F21AEB9E"/>
    <w:rsid w:val="00413ADA"/>
  </w:style>
  <w:style w:type="paragraph" w:customStyle="1" w:styleId="067DFCDEC4D74BA5A87A7114A1E26635">
    <w:name w:val="067DFCDEC4D74BA5A87A7114A1E26635"/>
    <w:rsid w:val="00413ADA"/>
  </w:style>
  <w:style w:type="paragraph" w:customStyle="1" w:styleId="64D7B44BE55E4844AF27325170D5EA64">
    <w:name w:val="64D7B44BE55E4844AF27325170D5EA64"/>
    <w:rsid w:val="00413ADA"/>
  </w:style>
  <w:style w:type="paragraph" w:customStyle="1" w:styleId="50002B1728974A119062747E102EAC5A">
    <w:name w:val="50002B1728974A119062747E102EAC5A"/>
    <w:rsid w:val="00413ADA"/>
  </w:style>
  <w:style w:type="paragraph" w:customStyle="1" w:styleId="957F4237F8C84E89838AAC00C56D9551">
    <w:name w:val="957F4237F8C84E89838AAC00C56D9551"/>
    <w:rsid w:val="00413ADA"/>
  </w:style>
  <w:style w:type="paragraph" w:customStyle="1" w:styleId="7525273C75384062B6D832809E16067C">
    <w:name w:val="7525273C75384062B6D832809E16067C"/>
    <w:rsid w:val="00413ADA"/>
  </w:style>
  <w:style w:type="paragraph" w:customStyle="1" w:styleId="66BAAAFE1B1C4A0ABDAD91D4EDC38FFA">
    <w:name w:val="66BAAAFE1B1C4A0ABDAD91D4EDC38FFA"/>
    <w:rsid w:val="00413ADA"/>
  </w:style>
  <w:style w:type="paragraph" w:customStyle="1" w:styleId="C92E1117F0AF43689642CFD76F527D58">
    <w:name w:val="C92E1117F0AF43689642CFD76F527D58"/>
    <w:rsid w:val="00413ADA"/>
  </w:style>
  <w:style w:type="paragraph" w:customStyle="1" w:styleId="AF5FF50B83E14FDB946F2A63B1CDB402">
    <w:name w:val="AF5FF50B83E14FDB946F2A63B1CDB402"/>
    <w:rsid w:val="00413ADA"/>
  </w:style>
  <w:style w:type="paragraph" w:customStyle="1" w:styleId="A35F2A71741D450E9E44B73C71B35A7F">
    <w:name w:val="A35F2A71741D450E9E44B73C71B35A7F"/>
    <w:rsid w:val="004967C8"/>
  </w:style>
  <w:style w:type="paragraph" w:customStyle="1" w:styleId="5A2D19E0911E4D25B27B8FF25FB98023">
    <w:name w:val="5A2D19E0911E4D25B27B8FF25FB98023"/>
    <w:rsid w:val="004967C8"/>
  </w:style>
  <w:style w:type="paragraph" w:customStyle="1" w:styleId="88630D08991A4FCE9EDA1F8ED51B054C">
    <w:name w:val="88630D08991A4FCE9EDA1F8ED51B054C"/>
    <w:rsid w:val="004967C8"/>
  </w:style>
  <w:style w:type="paragraph" w:customStyle="1" w:styleId="0A1AFD5B30C74AAAAABEBEBD27719D6A">
    <w:name w:val="0A1AFD5B30C74AAAAABEBEBD27719D6A"/>
    <w:rsid w:val="004967C8"/>
  </w:style>
  <w:style w:type="paragraph" w:customStyle="1" w:styleId="E9D2828B75704B04B621562242FE4116">
    <w:name w:val="E9D2828B75704B04B621562242FE4116"/>
    <w:rsid w:val="004967C8"/>
  </w:style>
  <w:style w:type="paragraph" w:customStyle="1" w:styleId="717936FA87A34D4394698F7DDD78B3ED">
    <w:name w:val="717936FA87A34D4394698F7DDD78B3ED"/>
    <w:rsid w:val="004967C8"/>
  </w:style>
  <w:style w:type="paragraph" w:customStyle="1" w:styleId="8119805F60D444119BD578293418A332">
    <w:name w:val="8119805F60D444119BD578293418A332"/>
    <w:rsid w:val="004967C8"/>
  </w:style>
  <w:style w:type="paragraph" w:customStyle="1" w:styleId="2077D8C239514BA8A379C6337CB21090">
    <w:name w:val="2077D8C239514BA8A379C6337CB21090"/>
    <w:rsid w:val="004967C8"/>
  </w:style>
  <w:style w:type="paragraph" w:customStyle="1" w:styleId="E8FB0EDA6D4047D79C2B9640CDE122A7">
    <w:name w:val="E8FB0EDA6D4047D79C2B9640CDE122A7"/>
    <w:rsid w:val="004967C8"/>
  </w:style>
  <w:style w:type="paragraph" w:customStyle="1" w:styleId="BC955D7D843B49E8BDF277378DB59530">
    <w:name w:val="BC955D7D843B49E8BDF277378DB59530"/>
    <w:rsid w:val="004967C8"/>
  </w:style>
  <w:style w:type="paragraph" w:customStyle="1" w:styleId="38BB9AE71C6F4848BC37632DE73540B7">
    <w:name w:val="38BB9AE71C6F4848BC37632DE73540B7"/>
    <w:rsid w:val="004967C8"/>
  </w:style>
  <w:style w:type="paragraph" w:customStyle="1" w:styleId="E681705BE6F3492DAA4C9D4535120614">
    <w:name w:val="E681705BE6F3492DAA4C9D4535120614"/>
    <w:rsid w:val="004967C8"/>
  </w:style>
  <w:style w:type="paragraph" w:customStyle="1" w:styleId="4560DD68AD434CAE85B0C41F3DFF5428">
    <w:name w:val="4560DD68AD434CAE85B0C41F3DFF5428"/>
    <w:rsid w:val="004967C8"/>
  </w:style>
  <w:style w:type="paragraph" w:customStyle="1" w:styleId="9BCD988AE41E4B068724DBDAEDD5ED34">
    <w:name w:val="9BCD988AE41E4B068724DBDAEDD5ED34"/>
    <w:rsid w:val="004967C8"/>
  </w:style>
  <w:style w:type="paragraph" w:customStyle="1" w:styleId="C63E25CE34114EAFBC97CC23880857C4">
    <w:name w:val="C63E25CE34114EAFBC97CC23880857C4"/>
    <w:rsid w:val="004967C8"/>
  </w:style>
  <w:style w:type="paragraph" w:customStyle="1" w:styleId="5C3F668ECACC462F99F219864B9B1B3A">
    <w:name w:val="5C3F668ECACC462F99F219864B9B1B3A"/>
    <w:rsid w:val="004967C8"/>
  </w:style>
  <w:style w:type="paragraph" w:customStyle="1" w:styleId="75661FC5922C46FFB35323ED4A2E22FA">
    <w:name w:val="75661FC5922C46FFB35323ED4A2E22FA"/>
    <w:rsid w:val="004967C8"/>
  </w:style>
  <w:style w:type="paragraph" w:customStyle="1" w:styleId="93F4C1D3A53C47CCA7E5676302520D5C">
    <w:name w:val="93F4C1D3A53C47CCA7E5676302520D5C"/>
    <w:rsid w:val="004967C8"/>
  </w:style>
  <w:style w:type="paragraph" w:customStyle="1" w:styleId="5BDA08733DA84E0CBD5AFE0B51474BA2">
    <w:name w:val="5BDA08733DA84E0CBD5AFE0B51474BA2"/>
    <w:rsid w:val="004967C8"/>
  </w:style>
  <w:style w:type="paragraph" w:customStyle="1" w:styleId="12AAE7DCAA1D48CCACB7ED958D2ABB9B">
    <w:name w:val="12AAE7DCAA1D48CCACB7ED958D2ABB9B"/>
    <w:rsid w:val="004967C8"/>
  </w:style>
  <w:style w:type="paragraph" w:customStyle="1" w:styleId="B8A4E4C44BD4455980E1500F060B7441">
    <w:name w:val="B8A4E4C44BD4455980E1500F060B7441"/>
    <w:rsid w:val="004967C8"/>
  </w:style>
  <w:style w:type="paragraph" w:customStyle="1" w:styleId="1895CEA21E714929AE5076FAF9BDCA9E">
    <w:name w:val="1895CEA21E714929AE5076FAF9BDCA9E"/>
    <w:rsid w:val="004967C8"/>
  </w:style>
  <w:style w:type="paragraph" w:customStyle="1" w:styleId="20296533A4814B4A91AB0C1C604B56A0">
    <w:name w:val="20296533A4814B4A91AB0C1C604B56A0"/>
    <w:rsid w:val="004967C8"/>
  </w:style>
  <w:style w:type="paragraph" w:customStyle="1" w:styleId="D9408824155545BAACCBF35F4363F1DA">
    <w:name w:val="D9408824155545BAACCBF35F4363F1DA"/>
    <w:rsid w:val="006139AA"/>
  </w:style>
  <w:style w:type="paragraph" w:customStyle="1" w:styleId="5FBA8BA6CC714FC4A486A7875A8765D6">
    <w:name w:val="5FBA8BA6CC714FC4A486A7875A8765D6"/>
    <w:rsid w:val="00317C85"/>
    <w:rPr>
      <w:lang w:eastAsia="zh-TW"/>
    </w:rPr>
  </w:style>
  <w:style w:type="paragraph" w:customStyle="1" w:styleId="96A85A9A68234C96B16838D4012E8393">
    <w:name w:val="96A85A9A68234C96B16838D4012E8393"/>
    <w:rsid w:val="00317C85"/>
    <w:rPr>
      <w:lang w:eastAsia="zh-TW"/>
    </w:rPr>
  </w:style>
  <w:style w:type="paragraph" w:customStyle="1" w:styleId="304D130259124BE29702AAC1A0E1CA9A">
    <w:name w:val="304D130259124BE29702AAC1A0E1CA9A"/>
    <w:rsid w:val="00317C85"/>
    <w:rPr>
      <w:lang w:eastAsia="zh-TW"/>
    </w:rPr>
  </w:style>
  <w:style w:type="paragraph" w:customStyle="1" w:styleId="40D86A2BB35C4C6D9349D48C995184F8">
    <w:name w:val="40D86A2BB35C4C6D9349D48C995184F8"/>
    <w:rsid w:val="00317C85"/>
    <w:rPr>
      <w:lang w:eastAsia="zh-TW"/>
    </w:rPr>
  </w:style>
  <w:style w:type="paragraph" w:customStyle="1" w:styleId="182B658BA8BB43CAAD5D2E180B664CC6">
    <w:name w:val="182B658BA8BB43CAAD5D2E180B664CC6"/>
    <w:rsid w:val="00317C85"/>
    <w:rPr>
      <w:lang w:eastAsia="zh-TW"/>
    </w:rPr>
  </w:style>
  <w:style w:type="paragraph" w:customStyle="1" w:styleId="4B12C4A9274443B89542B4A59AE50E30">
    <w:name w:val="4B12C4A9274443B89542B4A59AE50E30"/>
    <w:rsid w:val="00317C85"/>
    <w:rPr>
      <w:lang w:eastAsia="zh-TW"/>
    </w:rPr>
  </w:style>
  <w:style w:type="paragraph" w:customStyle="1" w:styleId="144BF106CBB1426E853CE13774031064">
    <w:name w:val="144BF106CBB1426E853CE13774031064"/>
    <w:rsid w:val="00317C85"/>
    <w:rPr>
      <w:lang w:eastAsia="zh-TW"/>
    </w:rPr>
  </w:style>
  <w:style w:type="paragraph" w:customStyle="1" w:styleId="BB2FABCD4C83482C8F7B549246C5D78D">
    <w:name w:val="BB2FABCD4C83482C8F7B549246C5D78D"/>
    <w:rsid w:val="00317C85"/>
    <w:rPr>
      <w:lang w:eastAsia="zh-TW"/>
    </w:rPr>
  </w:style>
  <w:style w:type="paragraph" w:customStyle="1" w:styleId="77F07ABDEF1E41908558B386F13E1192">
    <w:name w:val="77F07ABDEF1E41908558B386F13E1192"/>
    <w:rsid w:val="00317C85"/>
    <w:rPr>
      <w:lang w:eastAsia="zh-TW"/>
    </w:rPr>
  </w:style>
  <w:style w:type="paragraph" w:customStyle="1" w:styleId="96294EE2F59B4FCAB9166AFF8A11FF51">
    <w:name w:val="96294EE2F59B4FCAB9166AFF8A11FF51"/>
    <w:rsid w:val="00317C85"/>
    <w:rPr>
      <w:lang w:eastAsia="zh-TW"/>
    </w:rPr>
  </w:style>
  <w:style w:type="paragraph" w:customStyle="1" w:styleId="2DE1E1568D09422082C772F5049DE85F">
    <w:name w:val="2DE1E1568D09422082C772F5049DE85F"/>
    <w:rsid w:val="00317C85"/>
    <w:rPr>
      <w:lang w:eastAsia="zh-TW"/>
    </w:rPr>
  </w:style>
  <w:style w:type="paragraph" w:customStyle="1" w:styleId="332CF2DC4D494AF2A3A347068CEB3D88">
    <w:name w:val="332CF2DC4D494AF2A3A347068CEB3D88"/>
    <w:rsid w:val="00317C85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yna xmlns="1044ab89-f6bb-457b-917b-d24a37ae99a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B72C4B7953174491A53729E2083DA2" ma:contentTypeVersion="9" ma:contentTypeDescription="Create a new document." ma:contentTypeScope="" ma:versionID="e3c932ae02c49bc068ff23698e37b10b">
  <xsd:schema xmlns:xsd="http://www.w3.org/2001/XMLSchema" xmlns:xs="http://www.w3.org/2001/XMLSchema" xmlns:p="http://schemas.microsoft.com/office/2006/metadata/properties" xmlns:ns2="1044ab89-f6bb-457b-917b-d24a37ae99a7" xmlns:ns3="2aec71fe-8039-45c7-b442-27b14b5f88b4" targetNamespace="http://schemas.microsoft.com/office/2006/metadata/properties" ma:root="true" ma:fieldsID="287b5f6e64a7f0ec2de9a510dec1b8d9" ns2:_="" ns3:_="">
    <xsd:import namespace="1044ab89-f6bb-457b-917b-d24a37ae99a7"/>
    <xsd:import namespace="2aec71fe-8039-45c7-b442-27b14b5f8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yn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4ab89-f6bb-457b-917b-d24a37ae99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yna" ma:index="14" nillable="true" ma:displayName="Dayna " ma:description="last piece of communication that was sent out " ma:format="Dropdown" ma:internalName="Dayna">
      <xsd:simpleType>
        <xsd:restriction base="dms:Text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c71fe-8039-45c7-b442-27b14b5f88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09546-E415-4C77-9BF9-25462F9F84A0}">
  <ds:schemaRefs>
    <ds:schemaRef ds:uri="http://schemas.microsoft.com/office/2006/metadata/properties"/>
    <ds:schemaRef ds:uri="http://schemas.microsoft.com/office/infopath/2007/PartnerControls"/>
    <ds:schemaRef ds:uri="1044ab89-f6bb-457b-917b-d24a37ae99a7"/>
  </ds:schemaRefs>
</ds:datastoreItem>
</file>

<file path=customXml/itemProps2.xml><?xml version="1.0" encoding="utf-8"?>
<ds:datastoreItem xmlns:ds="http://schemas.openxmlformats.org/officeDocument/2006/customXml" ds:itemID="{23B8AB71-D9FA-46E3-83AC-9977C8D910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44ab89-f6bb-457b-917b-d24a37ae99a7"/>
    <ds:schemaRef ds:uri="2aec71fe-8039-45c7-b442-27b14b5f8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996A43-887B-4528-83AD-846F137685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C74516-A9D9-4C06-9EA7-F0AEED502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5921</Words>
  <Characters>6988</Characters>
  <Application>Microsoft Office Word</Application>
  <DocSecurity>0</DocSecurity>
  <Lines>436</Lines>
  <Paragraphs>5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制定計畫符合兒童保育指南</vt:lpstr>
    </vt:vector>
  </TitlesOfParts>
  <Company>Oregon Department of Education</Company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 Carmen -ELD</dc:creator>
  <cp:keywords/>
  <dc:description/>
  <cp:lastModifiedBy>SCHERGEN Katie - ELD</cp:lastModifiedBy>
  <cp:revision>2</cp:revision>
  <dcterms:created xsi:type="dcterms:W3CDTF">2021-02-09T04:55:00Z</dcterms:created>
  <dcterms:modified xsi:type="dcterms:W3CDTF">2021-02-09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B72C4B7953174491A53729E2083DA2</vt:lpwstr>
  </property>
</Properties>
</file>